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50B88" w14:textId="2FE43E5A" w:rsidR="004F01F5" w:rsidRPr="00AC3D3B" w:rsidRDefault="00484A02" w:rsidP="004F01F5">
      <w:pPr>
        <w:jc w:val="center"/>
        <w:rPr>
          <w:rFonts w:ascii="Arial" w:eastAsia="Batang" w:hAnsi="Arial" w:cs="Arial"/>
          <w:b/>
          <w:sz w:val="28"/>
          <w:szCs w:val="28"/>
          <w:u w:val="single"/>
        </w:rPr>
      </w:pPr>
      <w:r w:rsidRPr="00AC3D3B">
        <w:rPr>
          <w:rFonts w:ascii="Arial" w:eastAsia="Batang" w:hAnsi="Arial" w:cs="Arial"/>
          <w:b/>
          <w:sz w:val="28"/>
          <w:szCs w:val="28"/>
          <w:u w:val="single"/>
        </w:rPr>
        <w:t>20</w:t>
      </w:r>
      <w:r w:rsidR="006B4530" w:rsidRPr="00AC3D3B">
        <w:rPr>
          <w:rFonts w:ascii="Arial" w:eastAsia="Batang" w:hAnsi="Arial" w:cs="Arial"/>
          <w:b/>
          <w:sz w:val="28"/>
          <w:szCs w:val="28"/>
          <w:u w:val="single"/>
        </w:rPr>
        <w:t>2</w:t>
      </w:r>
      <w:r w:rsidR="00870E91">
        <w:rPr>
          <w:rFonts w:ascii="Arial" w:eastAsia="Batang" w:hAnsi="Arial" w:cs="Arial"/>
          <w:b/>
          <w:sz w:val="28"/>
          <w:szCs w:val="28"/>
          <w:u w:val="single"/>
        </w:rPr>
        <w:t>3</w:t>
      </w:r>
      <w:r w:rsidR="00DD7A06" w:rsidRPr="00AC3D3B">
        <w:rPr>
          <w:rFonts w:ascii="Arial" w:eastAsia="Batang" w:hAnsi="Arial" w:cs="Arial"/>
          <w:b/>
          <w:sz w:val="28"/>
          <w:szCs w:val="28"/>
          <w:u w:val="single"/>
        </w:rPr>
        <w:t xml:space="preserve"> </w:t>
      </w:r>
      <w:r w:rsidR="00923ED2" w:rsidRPr="00AC3D3B">
        <w:rPr>
          <w:rFonts w:ascii="Arial" w:eastAsia="Batang" w:hAnsi="Arial" w:cs="Arial"/>
          <w:b/>
          <w:sz w:val="28"/>
          <w:szCs w:val="28"/>
          <w:u w:val="single"/>
        </w:rPr>
        <w:t xml:space="preserve">Dallas </w:t>
      </w:r>
      <w:r w:rsidR="004F01F5" w:rsidRPr="00AC3D3B">
        <w:rPr>
          <w:rFonts w:ascii="Arial" w:eastAsia="Batang" w:hAnsi="Arial" w:cs="Arial"/>
          <w:b/>
          <w:sz w:val="28"/>
          <w:szCs w:val="28"/>
          <w:u w:val="single"/>
        </w:rPr>
        <w:t>Cowboys Radio on Compass Media Networ</w:t>
      </w:r>
      <w:r w:rsidR="00923ED2" w:rsidRPr="00AC3D3B">
        <w:rPr>
          <w:rFonts w:ascii="Arial" w:eastAsia="Batang" w:hAnsi="Arial" w:cs="Arial"/>
          <w:b/>
          <w:sz w:val="28"/>
          <w:szCs w:val="28"/>
          <w:u w:val="single"/>
        </w:rPr>
        <w:t>ks</w:t>
      </w:r>
    </w:p>
    <w:p w14:paraId="1DC83EE5" w14:textId="77777777" w:rsidR="004F01F5" w:rsidRPr="00386ED9" w:rsidRDefault="004F01F5" w:rsidP="004F01F5">
      <w:pPr>
        <w:jc w:val="center"/>
        <w:rPr>
          <w:rFonts w:ascii="Arial" w:eastAsia="Batang" w:hAnsi="Arial" w:cs="Arial"/>
          <w:b/>
        </w:rPr>
      </w:pPr>
    </w:p>
    <w:p w14:paraId="26219802" w14:textId="29B2F1A8" w:rsidR="004F01F5" w:rsidRDefault="004F01F5" w:rsidP="004F01F5">
      <w:pPr>
        <w:jc w:val="center"/>
        <w:rPr>
          <w:rFonts w:ascii="Arial" w:eastAsia="Batang" w:hAnsi="Arial" w:cs="Arial"/>
        </w:rPr>
      </w:pPr>
      <w:r w:rsidRPr="00386ED9">
        <w:rPr>
          <w:rFonts w:ascii="Arial" w:eastAsia="Batang" w:hAnsi="Arial" w:cs="Arial"/>
        </w:rPr>
        <w:t>There are 25 minutes available for station sale</w:t>
      </w:r>
    </w:p>
    <w:p w14:paraId="50ED7F6A" w14:textId="423DE6FD" w:rsidR="005C7AF6" w:rsidRDefault="005C7AF6" w:rsidP="004F01F5">
      <w:pPr>
        <w:jc w:val="center"/>
        <w:rPr>
          <w:rFonts w:ascii="Arial" w:eastAsia="Batang" w:hAnsi="Arial" w:cs="Arial"/>
        </w:rPr>
      </w:pPr>
    </w:p>
    <w:p w14:paraId="56C2CF99" w14:textId="77777777" w:rsidR="005C7AF6" w:rsidRDefault="005C7AF6" w:rsidP="005C7AF6">
      <w:pPr>
        <w:jc w:val="both"/>
        <w:rPr>
          <w:rFonts w:eastAsia="Batang"/>
        </w:rPr>
      </w:pPr>
    </w:p>
    <w:p w14:paraId="0AA31506" w14:textId="77777777" w:rsidR="005C7AF6" w:rsidRPr="008D17DB" w:rsidRDefault="005C7AF6" w:rsidP="005C7AF6">
      <w:pPr>
        <w:jc w:val="center"/>
        <w:rPr>
          <w:rFonts w:eastAsia="Batang"/>
          <w:b/>
          <w:bCs/>
          <w:sz w:val="32"/>
          <w:szCs w:val="32"/>
          <w:u w:val="single"/>
        </w:rPr>
      </w:pPr>
      <w:r w:rsidRPr="008D17DB">
        <w:rPr>
          <w:rFonts w:eastAsia="Batang"/>
          <w:b/>
          <w:bCs/>
          <w:sz w:val="32"/>
          <w:szCs w:val="32"/>
          <w:u w:val="single"/>
        </w:rPr>
        <w:t>PRE-SEASON</w:t>
      </w:r>
    </w:p>
    <w:p w14:paraId="2D6A44FF" w14:textId="77777777" w:rsidR="005C7AF6" w:rsidRDefault="005C7AF6" w:rsidP="005C7AF6">
      <w:pPr>
        <w:jc w:val="both"/>
        <w:rPr>
          <w:rFonts w:eastAsia="Batang"/>
        </w:rPr>
      </w:pPr>
    </w:p>
    <w:tbl>
      <w:tblPr>
        <w:tblStyle w:val="TableGrid"/>
        <w:tblW w:w="9288" w:type="dxa"/>
        <w:tblLook w:val="01E0" w:firstRow="1" w:lastRow="1" w:firstColumn="1" w:lastColumn="1" w:noHBand="0" w:noVBand="0"/>
      </w:tblPr>
      <w:tblGrid>
        <w:gridCol w:w="2214"/>
        <w:gridCol w:w="2214"/>
        <w:gridCol w:w="2880"/>
        <w:gridCol w:w="1980"/>
      </w:tblGrid>
      <w:tr w:rsidR="005C7AF6" w:rsidRPr="00386ED9" w14:paraId="205F030C" w14:textId="77777777" w:rsidTr="005F54BD">
        <w:tc>
          <w:tcPr>
            <w:tcW w:w="2214" w:type="dxa"/>
          </w:tcPr>
          <w:p w14:paraId="3D304BE2" w14:textId="77777777" w:rsidR="005C7AF6" w:rsidRPr="00386ED9" w:rsidRDefault="005C7AF6" w:rsidP="005F54BD">
            <w:pPr>
              <w:jc w:val="center"/>
              <w:rPr>
                <w:rFonts w:ascii="Arial" w:eastAsia="Batang" w:hAnsi="Arial" w:cs="Arial"/>
              </w:rPr>
            </w:pPr>
            <w:r w:rsidRPr="00386ED9">
              <w:rPr>
                <w:rFonts w:ascii="Arial" w:eastAsia="Batang" w:hAnsi="Arial" w:cs="Arial"/>
              </w:rPr>
              <w:t>Date</w:t>
            </w:r>
          </w:p>
        </w:tc>
        <w:tc>
          <w:tcPr>
            <w:tcW w:w="2214" w:type="dxa"/>
          </w:tcPr>
          <w:p w14:paraId="00DBFD50" w14:textId="77777777" w:rsidR="005C7AF6" w:rsidRPr="00386ED9" w:rsidRDefault="005C7AF6" w:rsidP="005F54BD">
            <w:pPr>
              <w:jc w:val="center"/>
              <w:rPr>
                <w:rFonts w:ascii="Arial" w:eastAsia="Batang" w:hAnsi="Arial" w:cs="Arial"/>
              </w:rPr>
            </w:pPr>
            <w:r w:rsidRPr="00386ED9">
              <w:rPr>
                <w:rFonts w:ascii="Arial" w:eastAsia="Batang" w:hAnsi="Arial" w:cs="Arial"/>
              </w:rPr>
              <w:t>Matchup</w:t>
            </w:r>
          </w:p>
        </w:tc>
        <w:tc>
          <w:tcPr>
            <w:tcW w:w="2880" w:type="dxa"/>
          </w:tcPr>
          <w:p w14:paraId="1291A23C" w14:textId="77777777" w:rsidR="005C7AF6" w:rsidRPr="00386ED9" w:rsidRDefault="005C7AF6" w:rsidP="005F54BD">
            <w:pPr>
              <w:jc w:val="center"/>
              <w:rPr>
                <w:rFonts w:ascii="Arial" w:eastAsia="Batang" w:hAnsi="Arial" w:cs="Arial"/>
              </w:rPr>
            </w:pPr>
            <w:r w:rsidRPr="00386ED9">
              <w:rPr>
                <w:rFonts w:ascii="Arial" w:eastAsia="Batang" w:hAnsi="Arial" w:cs="Arial"/>
              </w:rPr>
              <w:t xml:space="preserve">           Time</w:t>
            </w:r>
          </w:p>
        </w:tc>
        <w:tc>
          <w:tcPr>
            <w:tcW w:w="1980" w:type="dxa"/>
          </w:tcPr>
          <w:p w14:paraId="780985CD" w14:textId="77777777" w:rsidR="005C7AF6" w:rsidRPr="00386ED9" w:rsidRDefault="005C7AF6" w:rsidP="005F54BD">
            <w:pPr>
              <w:jc w:val="center"/>
              <w:rPr>
                <w:rFonts w:ascii="Arial" w:eastAsia="Batang" w:hAnsi="Arial" w:cs="Arial"/>
              </w:rPr>
            </w:pPr>
            <w:r w:rsidRPr="00386ED9">
              <w:rPr>
                <w:rFonts w:ascii="Arial" w:eastAsia="Batang" w:hAnsi="Arial" w:cs="Arial"/>
              </w:rPr>
              <w:t>Channel</w:t>
            </w:r>
          </w:p>
        </w:tc>
      </w:tr>
    </w:tbl>
    <w:p w14:paraId="68D7B7B0" w14:textId="1F15FB7C" w:rsidR="005C7AF6" w:rsidRPr="005C7AF6" w:rsidRDefault="00640C26" w:rsidP="005C7AF6">
      <w:pPr>
        <w:spacing w:line="360" w:lineRule="exact"/>
        <w:jc w:val="both"/>
        <w:rPr>
          <w:rFonts w:ascii="Arial" w:eastAsia="Batang" w:hAnsi="Arial" w:cs="Arial"/>
        </w:rPr>
      </w:pPr>
      <w:r>
        <w:rPr>
          <w:rFonts w:ascii="Arial" w:eastAsia="Batang" w:hAnsi="Arial" w:cs="Arial"/>
        </w:rPr>
        <w:t>Aug. 1</w:t>
      </w:r>
      <w:r w:rsidR="00870E91">
        <w:rPr>
          <w:rFonts w:ascii="Arial" w:eastAsia="Batang" w:hAnsi="Arial" w:cs="Arial"/>
        </w:rPr>
        <w:t>2</w:t>
      </w:r>
      <w:r>
        <w:rPr>
          <w:rFonts w:ascii="Arial" w:eastAsia="Batang" w:hAnsi="Arial" w:cs="Arial"/>
        </w:rPr>
        <w:t>, 202</w:t>
      </w:r>
      <w:r w:rsidR="00870E91">
        <w:rPr>
          <w:rFonts w:ascii="Arial" w:eastAsia="Batang" w:hAnsi="Arial" w:cs="Arial"/>
        </w:rPr>
        <w:t>3</w:t>
      </w:r>
      <w:r w:rsidR="00AB0544">
        <w:rPr>
          <w:rFonts w:ascii="Arial" w:eastAsia="Batang" w:hAnsi="Arial" w:cs="Arial"/>
        </w:rPr>
        <w:tab/>
      </w:r>
      <w:r w:rsidR="00870E91">
        <w:rPr>
          <w:rFonts w:ascii="Arial" w:eastAsia="Batang" w:hAnsi="Arial" w:cs="Arial"/>
        </w:rPr>
        <w:t>vs. Jacksonville Jaguars</w:t>
      </w:r>
      <w:r w:rsidR="00AB0544">
        <w:rPr>
          <w:rFonts w:ascii="Arial" w:eastAsia="Batang" w:hAnsi="Arial" w:cs="Arial"/>
        </w:rPr>
        <w:tab/>
      </w:r>
      <w:r w:rsidR="00AB0544">
        <w:rPr>
          <w:rFonts w:ascii="Arial" w:eastAsia="Batang" w:hAnsi="Arial" w:cs="Arial"/>
        </w:rPr>
        <w:tab/>
      </w:r>
      <w:r w:rsidR="00870E91">
        <w:rPr>
          <w:rFonts w:ascii="Arial" w:eastAsia="Batang" w:hAnsi="Arial" w:cs="Arial"/>
        </w:rPr>
        <w:t>TBA</w:t>
      </w:r>
      <w:r w:rsidR="00870E91">
        <w:rPr>
          <w:rFonts w:ascii="Arial" w:eastAsia="Batang" w:hAnsi="Arial" w:cs="Arial"/>
        </w:rPr>
        <w:tab/>
      </w:r>
      <w:r w:rsidR="00AB0544">
        <w:rPr>
          <w:rFonts w:ascii="Arial" w:eastAsia="Batang" w:hAnsi="Arial" w:cs="Arial"/>
        </w:rPr>
        <w:tab/>
      </w:r>
      <w:r w:rsidR="005C7AF6">
        <w:rPr>
          <w:rFonts w:ascii="Arial" w:eastAsia="Batang" w:hAnsi="Arial" w:cs="Arial"/>
        </w:rPr>
        <w:tab/>
      </w:r>
      <w:r w:rsidR="005C7AF6" w:rsidRPr="005C7AF6">
        <w:rPr>
          <w:rFonts w:ascii="Arial" w:eastAsia="Batang" w:hAnsi="Arial" w:cs="Arial"/>
        </w:rPr>
        <w:t>115</w:t>
      </w:r>
    </w:p>
    <w:p w14:paraId="36AEDCDD" w14:textId="74F8D1D9" w:rsidR="005C7AF6" w:rsidRPr="005C7AF6" w:rsidRDefault="00640C26" w:rsidP="005C7AF6">
      <w:pPr>
        <w:spacing w:line="360" w:lineRule="exact"/>
        <w:jc w:val="both"/>
        <w:rPr>
          <w:rFonts w:ascii="Arial" w:eastAsia="Batang" w:hAnsi="Arial" w:cs="Arial"/>
        </w:rPr>
      </w:pPr>
      <w:r>
        <w:rPr>
          <w:rFonts w:ascii="Arial" w:eastAsia="Batang" w:hAnsi="Arial" w:cs="Arial"/>
        </w:rPr>
        <w:t xml:space="preserve">Aug. </w:t>
      </w:r>
      <w:r w:rsidR="00870E91">
        <w:rPr>
          <w:rFonts w:ascii="Arial" w:eastAsia="Batang" w:hAnsi="Arial" w:cs="Arial"/>
        </w:rPr>
        <w:t>19</w:t>
      </w:r>
      <w:r>
        <w:rPr>
          <w:rFonts w:ascii="Arial" w:eastAsia="Batang" w:hAnsi="Arial" w:cs="Arial"/>
        </w:rPr>
        <w:t>, 202</w:t>
      </w:r>
      <w:r w:rsidR="00870E91">
        <w:rPr>
          <w:rFonts w:ascii="Arial" w:eastAsia="Batang" w:hAnsi="Arial" w:cs="Arial"/>
        </w:rPr>
        <w:t>3</w:t>
      </w:r>
      <w:r w:rsidR="005C7AF6" w:rsidRPr="005C7AF6">
        <w:rPr>
          <w:rFonts w:ascii="Arial" w:eastAsia="Batang" w:hAnsi="Arial" w:cs="Arial"/>
        </w:rPr>
        <w:tab/>
      </w:r>
      <w:r>
        <w:rPr>
          <w:rFonts w:ascii="Arial" w:eastAsia="Batang" w:hAnsi="Arial" w:cs="Arial"/>
        </w:rPr>
        <w:t xml:space="preserve">@ </w:t>
      </w:r>
      <w:r w:rsidR="00870E91">
        <w:rPr>
          <w:rFonts w:ascii="Arial" w:eastAsia="Batang" w:hAnsi="Arial" w:cs="Arial"/>
        </w:rPr>
        <w:t>Seattle Seahawks</w:t>
      </w:r>
      <w:r w:rsidR="00AB0544">
        <w:rPr>
          <w:rFonts w:ascii="Arial" w:eastAsia="Batang" w:hAnsi="Arial" w:cs="Arial"/>
        </w:rPr>
        <w:tab/>
      </w:r>
      <w:r w:rsidR="00AB0544">
        <w:rPr>
          <w:rFonts w:ascii="Arial" w:eastAsia="Batang" w:hAnsi="Arial" w:cs="Arial"/>
        </w:rPr>
        <w:tab/>
      </w:r>
      <w:r w:rsidR="00870E91">
        <w:rPr>
          <w:rFonts w:ascii="Arial" w:eastAsia="Batang" w:hAnsi="Arial" w:cs="Arial"/>
        </w:rPr>
        <w:t>TBA</w:t>
      </w:r>
      <w:r w:rsidR="00AB0544">
        <w:rPr>
          <w:rFonts w:ascii="Arial" w:eastAsia="Batang" w:hAnsi="Arial" w:cs="Arial"/>
        </w:rPr>
        <w:tab/>
      </w:r>
      <w:r w:rsidR="005C7AF6" w:rsidRPr="005C7AF6">
        <w:rPr>
          <w:rFonts w:ascii="Arial" w:eastAsia="Batang" w:hAnsi="Arial" w:cs="Arial"/>
        </w:rPr>
        <w:tab/>
      </w:r>
      <w:r w:rsidR="005C7AF6">
        <w:rPr>
          <w:rFonts w:ascii="Arial" w:eastAsia="Batang" w:hAnsi="Arial" w:cs="Arial"/>
        </w:rPr>
        <w:tab/>
      </w:r>
      <w:r w:rsidR="005C7AF6" w:rsidRPr="005C7AF6">
        <w:rPr>
          <w:rFonts w:ascii="Arial" w:eastAsia="Batang" w:hAnsi="Arial" w:cs="Arial"/>
        </w:rPr>
        <w:t>115</w:t>
      </w:r>
    </w:p>
    <w:p w14:paraId="6D5BE2C6" w14:textId="0779D4B1" w:rsidR="005C7AF6" w:rsidRPr="005C7AF6" w:rsidRDefault="00640C26" w:rsidP="005C7AF6">
      <w:pPr>
        <w:spacing w:line="360" w:lineRule="exact"/>
        <w:jc w:val="both"/>
        <w:rPr>
          <w:rFonts w:ascii="Arial" w:eastAsia="Batang" w:hAnsi="Arial" w:cs="Arial"/>
        </w:rPr>
      </w:pPr>
      <w:r>
        <w:rPr>
          <w:rFonts w:ascii="Arial" w:eastAsia="Batang" w:hAnsi="Arial" w:cs="Arial"/>
        </w:rPr>
        <w:t>Aug. 26, 202</w:t>
      </w:r>
      <w:r w:rsidR="00870E91">
        <w:rPr>
          <w:rFonts w:ascii="Arial" w:eastAsia="Batang" w:hAnsi="Arial" w:cs="Arial"/>
        </w:rPr>
        <w:t>3</w:t>
      </w:r>
      <w:r w:rsidR="00AB0544">
        <w:rPr>
          <w:rFonts w:ascii="Arial" w:eastAsia="Batang" w:hAnsi="Arial" w:cs="Arial"/>
        </w:rPr>
        <w:tab/>
      </w:r>
      <w:r>
        <w:rPr>
          <w:rFonts w:ascii="Arial" w:eastAsia="Batang" w:hAnsi="Arial" w:cs="Arial"/>
        </w:rPr>
        <w:t xml:space="preserve">vs. </w:t>
      </w:r>
      <w:r w:rsidR="00870E91">
        <w:rPr>
          <w:rFonts w:ascii="Arial" w:eastAsia="Batang" w:hAnsi="Arial" w:cs="Arial"/>
        </w:rPr>
        <w:t>Las Vegas Raiders</w:t>
      </w:r>
      <w:r w:rsidR="00AB0544">
        <w:rPr>
          <w:rFonts w:ascii="Arial" w:eastAsia="Batang" w:hAnsi="Arial" w:cs="Arial"/>
        </w:rPr>
        <w:tab/>
      </w:r>
      <w:r w:rsidR="00AB0544">
        <w:rPr>
          <w:rFonts w:ascii="Arial" w:eastAsia="Batang" w:hAnsi="Arial" w:cs="Arial"/>
        </w:rPr>
        <w:tab/>
      </w:r>
      <w:r w:rsidR="00870E91">
        <w:rPr>
          <w:rFonts w:ascii="Arial" w:eastAsia="Batang" w:hAnsi="Arial" w:cs="Arial"/>
        </w:rPr>
        <w:t>TBA</w:t>
      </w:r>
      <w:r w:rsidR="00AB0544">
        <w:rPr>
          <w:rFonts w:ascii="Arial" w:eastAsia="Batang" w:hAnsi="Arial" w:cs="Arial"/>
        </w:rPr>
        <w:tab/>
      </w:r>
      <w:r w:rsidR="00AB0544">
        <w:rPr>
          <w:rFonts w:ascii="Arial" w:eastAsia="Batang" w:hAnsi="Arial" w:cs="Arial"/>
        </w:rPr>
        <w:tab/>
      </w:r>
      <w:r w:rsidR="005C7AF6">
        <w:rPr>
          <w:rFonts w:ascii="Arial" w:eastAsia="Batang" w:hAnsi="Arial" w:cs="Arial"/>
        </w:rPr>
        <w:tab/>
      </w:r>
      <w:r w:rsidR="005C7AF6" w:rsidRPr="005C7AF6">
        <w:rPr>
          <w:rFonts w:ascii="Arial" w:eastAsia="Batang" w:hAnsi="Arial" w:cs="Arial"/>
        </w:rPr>
        <w:t>115</w:t>
      </w:r>
    </w:p>
    <w:p w14:paraId="178CE9C1" w14:textId="77777777" w:rsidR="005C7AF6" w:rsidRPr="005C7AF6" w:rsidRDefault="005C7AF6" w:rsidP="005C7AF6">
      <w:pPr>
        <w:jc w:val="center"/>
        <w:rPr>
          <w:rFonts w:ascii="Arial" w:eastAsia="Batang" w:hAnsi="Arial" w:cs="Arial"/>
          <w:b/>
          <w:bCs/>
          <w:sz w:val="32"/>
          <w:szCs w:val="32"/>
          <w:u w:val="single"/>
        </w:rPr>
      </w:pPr>
    </w:p>
    <w:p w14:paraId="2C148B55" w14:textId="2FA7E625" w:rsidR="005C7AF6" w:rsidRPr="008D17DB" w:rsidRDefault="005C7AF6" w:rsidP="005C7AF6">
      <w:pPr>
        <w:jc w:val="center"/>
        <w:rPr>
          <w:rFonts w:eastAsia="Batang"/>
          <w:b/>
          <w:bCs/>
          <w:sz w:val="32"/>
          <w:szCs w:val="32"/>
          <w:u w:val="single"/>
        </w:rPr>
      </w:pPr>
      <w:r>
        <w:rPr>
          <w:rFonts w:eastAsia="Batang"/>
          <w:b/>
          <w:bCs/>
          <w:sz w:val="32"/>
          <w:szCs w:val="32"/>
          <w:u w:val="single"/>
        </w:rPr>
        <w:t xml:space="preserve">REGULAR </w:t>
      </w:r>
      <w:r w:rsidRPr="008D17DB">
        <w:rPr>
          <w:rFonts w:eastAsia="Batang"/>
          <w:b/>
          <w:bCs/>
          <w:sz w:val="32"/>
          <w:szCs w:val="32"/>
          <w:u w:val="single"/>
        </w:rPr>
        <w:t>SEASON</w:t>
      </w:r>
    </w:p>
    <w:p w14:paraId="5BD35DD0" w14:textId="77777777" w:rsidR="005C7AF6" w:rsidRPr="00386ED9" w:rsidRDefault="005C7AF6" w:rsidP="004F01F5">
      <w:pPr>
        <w:jc w:val="center"/>
        <w:rPr>
          <w:rFonts w:ascii="Arial" w:eastAsia="Batang" w:hAnsi="Arial" w:cs="Arial"/>
        </w:rPr>
      </w:pPr>
    </w:p>
    <w:p w14:paraId="71D13CC5" w14:textId="77777777" w:rsidR="004F01F5" w:rsidRPr="00386ED9" w:rsidRDefault="004F01F5" w:rsidP="004F01F5">
      <w:pPr>
        <w:jc w:val="center"/>
        <w:rPr>
          <w:rFonts w:ascii="Arial" w:eastAsia="Batang" w:hAnsi="Arial" w:cs="Arial"/>
          <w:b/>
        </w:rPr>
      </w:pPr>
    </w:p>
    <w:tbl>
      <w:tblPr>
        <w:tblStyle w:val="TableGrid"/>
        <w:tblW w:w="9288" w:type="dxa"/>
        <w:tblLook w:val="01E0" w:firstRow="1" w:lastRow="1" w:firstColumn="1" w:lastColumn="1" w:noHBand="0" w:noVBand="0"/>
      </w:tblPr>
      <w:tblGrid>
        <w:gridCol w:w="2214"/>
        <w:gridCol w:w="2214"/>
        <w:gridCol w:w="2880"/>
        <w:gridCol w:w="1980"/>
      </w:tblGrid>
      <w:tr w:rsidR="004F01F5" w:rsidRPr="00386ED9" w14:paraId="0FC7E6F1" w14:textId="77777777" w:rsidTr="00300CB3">
        <w:tc>
          <w:tcPr>
            <w:tcW w:w="2214" w:type="dxa"/>
          </w:tcPr>
          <w:p w14:paraId="03154CAD" w14:textId="77777777" w:rsidR="004F01F5" w:rsidRPr="00386ED9" w:rsidRDefault="004F01F5" w:rsidP="00300CB3">
            <w:pPr>
              <w:jc w:val="center"/>
              <w:rPr>
                <w:rFonts w:ascii="Arial" w:eastAsia="Batang" w:hAnsi="Arial" w:cs="Arial"/>
              </w:rPr>
            </w:pPr>
            <w:r w:rsidRPr="00386ED9">
              <w:rPr>
                <w:rFonts w:ascii="Arial" w:eastAsia="Batang" w:hAnsi="Arial" w:cs="Arial"/>
              </w:rPr>
              <w:t>Date</w:t>
            </w:r>
          </w:p>
        </w:tc>
        <w:tc>
          <w:tcPr>
            <w:tcW w:w="2214" w:type="dxa"/>
          </w:tcPr>
          <w:p w14:paraId="632B4D1B" w14:textId="77777777" w:rsidR="004F01F5" w:rsidRPr="00386ED9" w:rsidRDefault="004F01F5" w:rsidP="00300CB3">
            <w:pPr>
              <w:jc w:val="center"/>
              <w:rPr>
                <w:rFonts w:ascii="Arial" w:eastAsia="Batang" w:hAnsi="Arial" w:cs="Arial"/>
              </w:rPr>
            </w:pPr>
            <w:r w:rsidRPr="00386ED9">
              <w:rPr>
                <w:rFonts w:ascii="Arial" w:eastAsia="Batang" w:hAnsi="Arial" w:cs="Arial"/>
              </w:rPr>
              <w:t>Matchup</w:t>
            </w:r>
          </w:p>
        </w:tc>
        <w:tc>
          <w:tcPr>
            <w:tcW w:w="2880" w:type="dxa"/>
          </w:tcPr>
          <w:p w14:paraId="0F39F0DC" w14:textId="77777777" w:rsidR="004F01F5" w:rsidRPr="00386ED9" w:rsidRDefault="004F01F5" w:rsidP="00300CB3">
            <w:pPr>
              <w:jc w:val="center"/>
              <w:rPr>
                <w:rFonts w:ascii="Arial" w:eastAsia="Batang" w:hAnsi="Arial" w:cs="Arial"/>
              </w:rPr>
            </w:pPr>
            <w:r w:rsidRPr="00386ED9">
              <w:rPr>
                <w:rFonts w:ascii="Arial" w:eastAsia="Batang" w:hAnsi="Arial" w:cs="Arial"/>
              </w:rPr>
              <w:t xml:space="preserve">           Time</w:t>
            </w:r>
          </w:p>
        </w:tc>
        <w:tc>
          <w:tcPr>
            <w:tcW w:w="1980" w:type="dxa"/>
          </w:tcPr>
          <w:p w14:paraId="3CD9EF8E" w14:textId="77777777" w:rsidR="004F01F5" w:rsidRPr="00386ED9" w:rsidRDefault="004F01F5" w:rsidP="00300CB3">
            <w:pPr>
              <w:jc w:val="center"/>
              <w:rPr>
                <w:rFonts w:ascii="Arial" w:eastAsia="Batang" w:hAnsi="Arial" w:cs="Arial"/>
              </w:rPr>
            </w:pPr>
            <w:r w:rsidRPr="00386ED9">
              <w:rPr>
                <w:rFonts w:ascii="Arial" w:eastAsia="Batang" w:hAnsi="Arial" w:cs="Arial"/>
              </w:rPr>
              <w:t>Channel</w:t>
            </w:r>
          </w:p>
        </w:tc>
      </w:tr>
    </w:tbl>
    <w:p w14:paraId="02F3628D" w14:textId="4DE60E9D" w:rsidR="004F01F5" w:rsidRPr="00386ED9" w:rsidRDefault="00484A02" w:rsidP="00386ED9">
      <w:pPr>
        <w:spacing w:line="400" w:lineRule="exact"/>
        <w:jc w:val="both"/>
        <w:rPr>
          <w:rFonts w:ascii="Arial" w:eastAsia="Batang" w:hAnsi="Arial" w:cs="Arial"/>
        </w:rPr>
      </w:pPr>
      <w:r w:rsidRPr="00386ED9">
        <w:rPr>
          <w:rFonts w:ascii="Arial" w:eastAsia="Batang" w:hAnsi="Arial" w:cs="Arial"/>
        </w:rPr>
        <w:t xml:space="preserve">Sept. </w:t>
      </w:r>
      <w:r w:rsidR="00AB0544">
        <w:rPr>
          <w:rFonts w:ascii="Arial" w:eastAsia="Batang" w:hAnsi="Arial" w:cs="Arial"/>
        </w:rPr>
        <w:t>1</w:t>
      </w:r>
      <w:r w:rsidR="00870E91">
        <w:rPr>
          <w:rFonts w:ascii="Arial" w:eastAsia="Batang" w:hAnsi="Arial" w:cs="Arial"/>
        </w:rPr>
        <w:t>0</w:t>
      </w:r>
      <w:r w:rsidRPr="00386ED9">
        <w:rPr>
          <w:rFonts w:ascii="Arial" w:eastAsia="Batang" w:hAnsi="Arial" w:cs="Arial"/>
        </w:rPr>
        <w:t>, 20</w:t>
      </w:r>
      <w:r w:rsidR="006B4530">
        <w:rPr>
          <w:rFonts w:ascii="Arial" w:eastAsia="Batang" w:hAnsi="Arial" w:cs="Arial"/>
        </w:rPr>
        <w:t>2</w:t>
      </w:r>
      <w:r w:rsidR="00870E91">
        <w:rPr>
          <w:rFonts w:ascii="Arial" w:eastAsia="Batang" w:hAnsi="Arial" w:cs="Arial"/>
        </w:rPr>
        <w:t>3</w:t>
      </w:r>
      <w:r w:rsidR="00AB0544">
        <w:rPr>
          <w:rFonts w:ascii="Arial" w:eastAsia="Batang" w:hAnsi="Arial" w:cs="Arial"/>
        </w:rPr>
        <w:tab/>
      </w:r>
      <w:r w:rsidR="00083472">
        <w:rPr>
          <w:rFonts w:ascii="Arial" w:eastAsia="Batang" w:hAnsi="Arial" w:cs="Arial"/>
        </w:rPr>
        <w:t>@ New York Giants</w:t>
      </w:r>
      <w:r w:rsidR="00083472">
        <w:rPr>
          <w:rFonts w:ascii="Arial" w:eastAsia="Batang" w:hAnsi="Arial" w:cs="Arial"/>
        </w:rPr>
        <w:tab/>
      </w:r>
      <w:r w:rsidR="00083472">
        <w:rPr>
          <w:rFonts w:ascii="Arial" w:eastAsia="Batang" w:hAnsi="Arial" w:cs="Arial"/>
        </w:rPr>
        <w:tab/>
      </w:r>
      <w:r w:rsidR="004F01F5" w:rsidRPr="00386ED9">
        <w:rPr>
          <w:rFonts w:ascii="Arial" w:eastAsia="Batang" w:hAnsi="Arial" w:cs="Arial"/>
        </w:rPr>
        <w:t xml:space="preserve">    </w:t>
      </w:r>
      <w:r w:rsidR="004F01F5" w:rsidRPr="00386ED9">
        <w:rPr>
          <w:rFonts w:ascii="Arial" w:eastAsia="Batang" w:hAnsi="Arial" w:cs="Arial"/>
        </w:rPr>
        <w:tab/>
      </w:r>
      <w:r w:rsidR="006B4530">
        <w:rPr>
          <w:rFonts w:ascii="Arial" w:eastAsia="Batang" w:hAnsi="Arial" w:cs="Arial"/>
        </w:rPr>
        <w:t>7:45pm</w:t>
      </w:r>
      <w:r w:rsidR="00143693">
        <w:rPr>
          <w:rFonts w:ascii="Arial" w:eastAsia="Batang" w:hAnsi="Arial" w:cs="Arial"/>
        </w:rPr>
        <w:t xml:space="preserve"> ET</w:t>
      </w:r>
      <w:r w:rsidR="004F01F5" w:rsidRPr="00386ED9">
        <w:rPr>
          <w:rFonts w:ascii="Arial" w:eastAsia="Batang" w:hAnsi="Arial" w:cs="Arial"/>
        </w:rPr>
        <w:tab/>
      </w:r>
      <w:r w:rsidR="004F01F5" w:rsidRPr="00386ED9">
        <w:rPr>
          <w:rFonts w:ascii="Arial" w:eastAsia="Batang" w:hAnsi="Arial" w:cs="Arial"/>
        </w:rPr>
        <w:tab/>
        <w:t>115</w:t>
      </w:r>
    </w:p>
    <w:p w14:paraId="4E187B23" w14:textId="3F1CF5BC" w:rsidR="004F01F5" w:rsidRPr="00386ED9" w:rsidRDefault="00484A02" w:rsidP="00386ED9">
      <w:pPr>
        <w:spacing w:line="400" w:lineRule="exact"/>
        <w:jc w:val="both"/>
        <w:rPr>
          <w:rFonts w:ascii="Arial" w:eastAsia="Batang" w:hAnsi="Arial" w:cs="Arial"/>
        </w:rPr>
      </w:pPr>
      <w:r w:rsidRPr="00386ED9">
        <w:rPr>
          <w:rFonts w:ascii="Arial" w:eastAsia="Batang" w:hAnsi="Arial" w:cs="Arial"/>
        </w:rPr>
        <w:t xml:space="preserve">Sept. </w:t>
      </w:r>
      <w:r w:rsidR="00B07E89">
        <w:rPr>
          <w:rFonts w:ascii="Arial" w:eastAsia="Batang" w:hAnsi="Arial" w:cs="Arial"/>
        </w:rPr>
        <w:t>1</w:t>
      </w:r>
      <w:r w:rsidR="00083472">
        <w:rPr>
          <w:rFonts w:ascii="Arial" w:eastAsia="Batang" w:hAnsi="Arial" w:cs="Arial"/>
        </w:rPr>
        <w:t>7</w:t>
      </w:r>
      <w:r w:rsidRPr="00386ED9">
        <w:rPr>
          <w:rFonts w:ascii="Arial" w:eastAsia="Batang" w:hAnsi="Arial" w:cs="Arial"/>
        </w:rPr>
        <w:t>, 20</w:t>
      </w:r>
      <w:r w:rsidR="006B4530">
        <w:rPr>
          <w:rFonts w:ascii="Arial" w:eastAsia="Batang" w:hAnsi="Arial" w:cs="Arial"/>
        </w:rPr>
        <w:t>2</w:t>
      </w:r>
      <w:r w:rsidR="00870E91">
        <w:rPr>
          <w:rFonts w:ascii="Arial" w:eastAsia="Batang" w:hAnsi="Arial" w:cs="Arial"/>
        </w:rPr>
        <w:t>3</w:t>
      </w:r>
      <w:r w:rsidR="004F01F5" w:rsidRPr="00386ED9">
        <w:rPr>
          <w:rFonts w:ascii="Arial" w:eastAsia="Batang" w:hAnsi="Arial" w:cs="Arial"/>
        </w:rPr>
        <w:tab/>
      </w:r>
      <w:r w:rsidR="009A7EB3">
        <w:rPr>
          <w:rFonts w:ascii="Arial" w:eastAsia="Batang" w:hAnsi="Arial" w:cs="Arial"/>
        </w:rPr>
        <w:t xml:space="preserve">vs. </w:t>
      </w:r>
      <w:r w:rsidR="00083472">
        <w:rPr>
          <w:rFonts w:ascii="Arial" w:eastAsia="Batang" w:hAnsi="Arial" w:cs="Arial"/>
        </w:rPr>
        <w:t>New York Jets</w:t>
      </w:r>
      <w:r w:rsidR="00083472">
        <w:rPr>
          <w:rFonts w:ascii="Arial" w:eastAsia="Batang" w:hAnsi="Arial" w:cs="Arial"/>
        </w:rPr>
        <w:tab/>
      </w:r>
      <w:r w:rsidR="006B4530">
        <w:rPr>
          <w:rFonts w:ascii="Arial" w:eastAsia="Batang" w:hAnsi="Arial" w:cs="Arial"/>
        </w:rPr>
        <w:tab/>
      </w:r>
      <w:r w:rsidR="006B4530">
        <w:rPr>
          <w:rFonts w:ascii="Arial" w:eastAsia="Batang" w:hAnsi="Arial" w:cs="Arial"/>
        </w:rPr>
        <w:tab/>
      </w:r>
      <w:r w:rsidR="00646762">
        <w:rPr>
          <w:rFonts w:ascii="Arial" w:eastAsia="Batang" w:hAnsi="Arial" w:cs="Arial"/>
        </w:rPr>
        <w:t>3:45pm</w:t>
      </w:r>
      <w:r w:rsidR="004F01F5" w:rsidRPr="00386ED9">
        <w:rPr>
          <w:rFonts w:ascii="Arial" w:eastAsia="Batang" w:hAnsi="Arial" w:cs="Arial"/>
        </w:rPr>
        <w:t xml:space="preserve"> ET</w:t>
      </w:r>
      <w:r w:rsidR="004F01F5" w:rsidRPr="00386ED9">
        <w:rPr>
          <w:rFonts w:ascii="Arial" w:eastAsia="Batang" w:hAnsi="Arial" w:cs="Arial"/>
        </w:rPr>
        <w:tab/>
      </w:r>
      <w:r w:rsidR="004F01F5" w:rsidRPr="00386ED9">
        <w:rPr>
          <w:rFonts w:ascii="Arial" w:eastAsia="Batang" w:hAnsi="Arial" w:cs="Arial"/>
        </w:rPr>
        <w:tab/>
        <w:t>115</w:t>
      </w:r>
    </w:p>
    <w:p w14:paraId="1C38C53C" w14:textId="2AAD5DE2" w:rsidR="004F01F5" w:rsidRPr="00386ED9" w:rsidRDefault="004F01F5" w:rsidP="00386ED9">
      <w:pPr>
        <w:spacing w:line="400" w:lineRule="exact"/>
        <w:jc w:val="both"/>
        <w:rPr>
          <w:rFonts w:ascii="Arial" w:eastAsia="Batang" w:hAnsi="Arial" w:cs="Arial"/>
        </w:rPr>
      </w:pPr>
      <w:r w:rsidRPr="00386ED9">
        <w:rPr>
          <w:rFonts w:ascii="Arial" w:eastAsia="Batang" w:hAnsi="Arial" w:cs="Arial"/>
        </w:rPr>
        <w:t>S</w:t>
      </w:r>
      <w:r w:rsidR="00484A02" w:rsidRPr="00386ED9">
        <w:rPr>
          <w:rFonts w:ascii="Arial" w:eastAsia="Batang" w:hAnsi="Arial" w:cs="Arial"/>
        </w:rPr>
        <w:t>ept. 2</w:t>
      </w:r>
      <w:r w:rsidR="00083472">
        <w:rPr>
          <w:rFonts w:ascii="Arial" w:eastAsia="Batang" w:hAnsi="Arial" w:cs="Arial"/>
        </w:rPr>
        <w:t>4</w:t>
      </w:r>
      <w:r w:rsidR="00484A02" w:rsidRPr="00386ED9">
        <w:rPr>
          <w:rFonts w:ascii="Arial" w:eastAsia="Batang" w:hAnsi="Arial" w:cs="Arial"/>
        </w:rPr>
        <w:t>, 2</w:t>
      </w:r>
      <w:r w:rsidR="006B4530">
        <w:rPr>
          <w:rFonts w:ascii="Arial" w:eastAsia="Batang" w:hAnsi="Arial" w:cs="Arial"/>
        </w:rPr>
        <w:t>02</w:t>
      </w:r>
      <w:r w:rsidR="00870E91">
        <w:rPr>
          <w:rFonts w:ascii="Arial" w:eastAsia="Batang" w:hAnsi="Arial" w:cs="Arial"/>
        </w:rPr>
        <w:t>3</w:t>
      </w:r>
      <w:r w:rsidRPr="00386ED9">
        <w:rPr>
          <w:rFonts w:ascii="Arial" w:eastAsia="Batang" w:hAnsi="Arial" w:cs="Arial"/>
        </w:rPr>
        <w:tab/>
      </w:r>
      <w:r w:rsidR="009A7EB3">
        <w:rPr>
          <w:rFonts w:ascii="Arial" w:eastAsia="Batang" w:hAnsi="Arial" w:cs="Arial"/>
        </w:rPr>
        <w:t xml:space="preserve">@ </w:t>
      </w:r>
      <w:r w:rsidR="00083472">
        <w:rPr>
          <w:rFonts w:ascii="Arial" w:eastAsia="Batang" w:hAnsi="Arial" w:cs="Arial"/>
        </w:rPr>
        <w:t>Arizona Cardinals</w:t>
      </w:r>
      <w:r w:rsidR="00765AE4" w:rsidRPr="00386ED9">
        <w:rPr>
          <w:rFonts w:ascii="Arial" w:eastAsia="Batang" w:hAnsi="Arial" w:cs="Arial"/>
        </w:rPr>
        <w:t xml:space="preserve">         </w:t>
      </w:r>
      <w:r w:rsidR="009A7EB3">
        <w:rPr>
          <w:rFonts w:ascii="Arial" w:eastAsia="Batang" w:hAnsi="Arial" w:cs="Arial"/>
        </w:rPr>
        <w:tab/>
      </w:r>
      <w:r w:rsidR="00765AE4" w:rsidRPr="00386ED9">
        <w:rPr>
          <w:rFonts w:ascii="Arial" w:eastAsia="Batang" w:hAnsi="Arial" w:cs="Arial"/>
        </w:rPr>
        <w:tab/>
      </w:r>
      <w:r w:rsidR="00083472">
        <w:rPr>
          <w:rFonts w:ascii="Arial" w:eastAsia="Batang" w:hAnsi="Arial" w:cs="Arial"/>
        </w:rPr>
        <w:t>3</w:t>
      </w:r>
      <w:r w:rsidR="006B4530">
        <w:rPr>
          <w:rFonts w:ascii="Arial" w:eastAsia="Batang" w:hAnsi="Arial" w:cs="Arial"/>
        </w:rPr>
        <w:t>:45pm</w:t>
      </w:r>
      <w:r w:rsidRPr="00386ED9">
        <w:rPr>
          <w:rFonts w:ascii="Arial" w:eastAsia="Batang" w:hAnsi="Arial" w:cs="Arial"/>
        </w:rPr>
        <w:t xml:space="preserve"> ET </w:t>
      </w:r>
      <w:r w:rsidRPr="00386ED9">
        <w:rPr>
          <w:rFonts w:ascii="Arial" w:eastAsia="Batang" w:hAnsi="Arial" w:cs="Arial"/>
        </w:rPr>
        <w:tab/>
      </w:r>
      <w:r w:rsidR="00386ED9">
        <w:rPr>
          <w:rFonts w:ascii="Arial" w:eastAsia="Batang" w:hAnsi="Arial" w:cs="Arial"/>
        </w:rPr>
        <w:tab/>
      </w:r>
      <w:r w:rsidRPr="00386ED9">
        <w:rPr>
          <w:rFonts w:ascii="Arial" w:eastAsia="Batang" w:hAnsi="Arial" w:cs="Arial"/>
        </w:rPr>
        <w:t>115</w:t>
      </w:r>
    </w:p>
    <w:p w14:paraId="48F35F45" w14:textId="3FA78829" w:rsidR="004F01F5" w:rsidRPr="00386ED9" w:rsidRDefault="00C44567" w:rsidP="00386ED9">
      <w:pPr>
        <w:spacing w:line="400" w:lineRule="exact"/>
        <w:jc w:val="both"/>
        <w:rPr>
          <w:rFonts w:ascii="Arial" w:eastAsia="Batang" w:hAnsi="Arial" w:cs="Arial"/>
        </w:rPr>
      </w:pPr>
      <w:r>
        <w:rPr>
          <w:rFonts w:ascii="Arial" w:eastAsia="Batang" w:hAnsi="Arial" w:cs="Arial"/>
        </w:rPr>
        <w:t xml:space="preserve">Oct. </w:t>
      </w:r>
      <w:r w:rsidR="00083472">
        <w:rPr>
          <w:rFonts w:ascii="Arial" w:eastAsia="Batang" w:hAnsi="Arial" w:cs="Arial"/>
        </w:rPr>
        <w:t>1</w:t>
      </w:r>
      <w:r>
        <w:rPr>
          <w:rFonts w:ascii="Arial" w:eastAsia="Batang" w:hAnsi="Arial" w:cs="Arial"/>
        </w:rPr>
        <w:t>, 202</w:t>
      </w:r>
      <w:r w:rsidR="00870E91">
        <w:rPr>
          <w:rFonts w:ascii="Arial" w:eastAsia="Batang" w:hAnsi="Arial" w:cs="Arial"/>
        </w:rPr>
        <w:t>3</w:t>
      </w:r>
      <w:r>
        <w:rPr>
          <w:rFonts w:ascii="Arial" w:eastAsia="Batang" w:hAnsi="Arial" w:cs="Arial"/>
        </w:rPr>
        <w:t xml:space="preserve"> </w:t>
      </w:r>
      <w:r w:rsidR="00B05588" w:rsidRPr="00386ED9">
        <w:rPr>
          <w:rFonts w:ascii="Arial" w:eastAsia="Batang" w:hAnsi="Arial" w:cs="Arial"/>
        </w:rPr>
        <w:tab/>
      </w:r>
      <w:r>
        <w:rPr>
          <w:rFonts w:ascii="Arial" w:eastAsia="Batang" w:hAnsi="Arial" w:cs="Arial"/>
        </w:rPr>
        <w:tab/>
      </w:r>
      <w:r w:rsidR="009A7EB3">
        <w:rPr>
          <w:rFonts w:ascii="Arial" w:eastAsia="Batang" w:hAnsi="Arial" w:cs="Arial"/>
        </w:rPr>
        <w:t xml:space="preserve">vs. </w:t>
      </w:r>
      <w:r w:rsidR="00083472">
        <w:rPr>
          <w:rFonts w:ascii="Arial" w:eastAsia="Batang" w:hAnsi="Arial" w:cs="Arial"/>
        </w:rPr>
        <w:t>New England Patriots</w:t>
      </w:r>
      <w:r>
        <w:rPr>
          <w:rFonts w:ascii="Arial" w:eastAsia="Batang" w:hAnsi="Arial" w:cs="Arial"/>
        </w:rPr>
        <w:t xml:space="preserve"> </w:t>
      </w:r>
      <w:r w:rsidR="005C724C" w:rsidRPr="00386ED9">
        <w:rPr>
          <w:rFonts w:ascii="Arial" w:eastAsia="Batang" w:hAnsi="Arial" w:cs="Arial"/>
        </w:rPr>
        <w:t xml:space="preserve">     </w:t>
      </w:r>
      <w:r w:rsidR="005C724C" w:rsidRPr="00386ED9">
        <w:rPr>
          <w:rFonts w:ascii="Arial" w:eastAsia="Batang" w:hAnsi="Arial" w:cs="Arial"/>
        </w:rPr>
        <w:tab/>
      </w:r>
      <w:r w:rsidR="00083472">
        <w:rPr>
          <w:rFonts w:ascii="Arial" w:eastAsia="Batang" w:hAnsi="Arial" w:cs="Arial"/>
        </w:rPr>
        <w:t>3:45pm</w:t>
      </w:r>
      <w:r w:rsidR="00484A02" w:rsidRPr="00386ED9">
        <w:rPr>
          <w:rFonts w:ascii="Arial" w:eastAsia="Batang" w:hAnsi="Arial" w:cs="Arial"/>
        </w:rPr>
        <w:t xml:space="preserve"> ET</w:t>
      </w:r>
      <w:r w:rsidR="004F01F5" w:rsidRPr="00386ED9">
        <w:rPr>
          <w:rFonts w:ascii="Arial" w:eastAsia="Batang" w:hAnsi="Arial" w:cs="Arial"/>
        </w:rPr>
        <w:tab/>
      </w:r>
      <w:r w:rsidR="004F01F5" w:rsidRPr="00386ED9">
        <w:rPr>
          <w:rFonts w:ascii="Arial" w:eastAsia="Batang" w:hAnsi="Arial" w:cs="Arial"/>
        </w:rPr>
        <w:tab/>
        <w:t>115</w:t>
      </w:r>
    </w:p>
    <w:p w14:paraId="3B9AB70E" w14:textId="4A771AD9" w:rsidR="004F01F5" w:rsidRPr="00386ED9" w:rsidRDefault="00484A02" w:rsidP="00386ED9">
      <w:pPr>
        <w:spacing w:line="400" w:lineRule="exact"/>
        <w:jc w:val="both"/>
        <w:rPr>
          <w:rFonts w:ascii="Arial" w:eastAsia="Batang" w:hAnsi="Arial" w:cs="Arial"/>
        </w:rPr>
      </w:pPr>
      <w:r w:rsidRPr="00386ED9">
        <w:rPr>
          <w:rFonts w:ascii="Arial" w:eastAsia="Batang" w:hAnsi="Arial" w:cs="Arial"/>
        </w:rPr>
        <w:t xml:space="preserve">Oct. </w:t>
      </w:r>
      <w:r w:rsidR="00083472">
        <w:rPr>
          <w:rFonts w:ascii="Arial" w:eastAsia="Batang" w:hAnsi="Arial" w:cs="Arial"/>
        </w:rPr>
        <w:t>8</w:t>
      </w:r>
      <w:r w:rsidRPr="00386ED9">
        <w:rPr>
          <w:rFonts w:ascii="Arial" w:eastAsia="Batang" w:hAnsi="Arial" w:cs="Arial"/>
        </w:rPr>
        <w:t>, 20</w:t>
      </w:r>
      <w:r w:rsidR="00C44567">
        <w:rPr>
          <w:rFonts w:ascii="Arial" w:eastAsia="Batang" w:hAnsi="Arial" w:cs="Arial"/>
        </w:rPr>
        <w:t>2</w:t>
      </w:r>
      <w:r w:rsidR="00870E91">
        <w:rPr>
          <w:rFonts w:ascii="Arial" w:eastAsia="Batang" w:hAnsi="Arial" w:cs="Arial"/>
        </w:rPr>
        <w:t>3</w:t>
      </w:r>
      <w:r w:rsidR="00461BB7" w:rsidRPr="00386ED9">
        <w:rPr>
          <w:rFonts w:ascii="Arial" w:eastAsia="Batang" w:hAnsi="Arial" w:cs="Arial"/>
        </w:rPr>
        <w:tab/>
      </w:r>
      <w:r w:rsidR="009A7EB3">
        <w:rPr>
          <w:rFonts w:ascii="Arial" w:eastAsia="Batang" w:hAnsi="Arial" w:cs="Arial"/>
        </w:rPr>
        <w:tab/>
        <w:t xml:space="preserve">@ </w:t>
      </w:r>
      <w:r w:rsidR="00083472">
        <w:rPr>
          <w:rFonts w:ascii="Arial" w:eastAsia="Batang" w:hAnsi="Arial" w:cs="Arial"/>
        </w:rPr>
        <w:t>San Francisco 49ers</w:t>
      </w:r>
      <w:r w:rsidR="005C724C" w:rsidRPr="00386ED9">
        <w:rPr>
          <w:rFonts w:ascii="Arial" w:eastAsia="Batang" w:hAnsi="Arial" w:cs="Arial"/>
        </w:rPr>
        <w:tab/>
      </w:r>
      <w:r w:rsidR="00386ED9">
        <w:rPr>
          <w:rFonts w:ascii="Arial" w:eastAsia="Batang" w:hAnsi="Arial" w:cs="Arial"/>
        </w:rPr>
        <w:tab/>
      </w:r>
      <w:r w:rsidR="00083472">
        <w:rPr>
          <w:rFonts w:ascii="Arial" w:eastAsia="Batang" w:hAnsi="Arial" w:cs="Arial"/>
        </w:rPr>
        <w:t>7</w:t>
      </w:r>
      <w:r w:rsidR="00461BB7" w:rsidRPr="00386ED9">
        <w:rPr>
          <w:rFonts w:ascii="Arial" w:eastAsia="Batang" w:hAnsi="Arial" w:cs="Arial"/>
        </w:rPr>
        <w:t>:45pm</w:t>
      </w:r>
      <w:r w:rsidR="004F01F5" w:rsidRPr="00386ED9">
        <w:rPr>
          <w:rFonts w:ascii="Arial" w:eastAsia="Batang" w:hAnsi="Arial" w:cs="Arial"/>
        </w:rPr>
        <w:t xml:space="preserve"> ET</w:t>
      </w:r>
      <w:r w:rsidR="004F01F5" w:rsidRPr="00386ED9">
        <w:rPr>
          <w:rFonts w:ascii="Arial" w:eastAsia="Batang" w:hAnsi="Arial" w:cs="Arial"/>
        </w:rPr>
        <w:tab/>
      </w:r>
      <w:r w:rsidR="004F01F5" w:rsidRPr="00386ED9">
        <w:rPr>
          <w:rFonts w:ascii="Arial" w:eastAsia="Batang" w:hAnsi="Arial" w:cs="Arial"/>
        </w:rPr>
        <w:tab/>
        <w:t>115</w:t>
      </w:r>
    </w:p>
    <w:p w14:paraId="396D5786" w14:textId="7766074A" w:rsidR="004F01F5" w:rsidRPr="00386ED9" w:rsidRDefault="004746D7" w:rsidP="00386ED9">
      <w:pPr>
        <w:spacing w:line="400" w:lineRule="exact"/>
        <w:jc w:val="both"/>
        <w:rPr>
          <w:rFonts w:ascii="Arial" w:eastAsia="Batang" w:hAnsi="Arial" w:cs="Arial"/>
        </w:rPr>
      </w:pPr>
      <w:r w:rsidRPr="00386ED9">
        <w:rPr>
          <w:rFonts w:ascii="Arial" w:eastAsia="Batang" w:hAnsi="Arial" w:cs="Arial"/>
        </w:rPr>
        <w:t xml:space="preserve">Oct. </w:t>
      </w:r>
      <w:r w:rsidR="00484A02" w:rsidRPr="00386ED9">
        <w:rPr>
          <w:rFonts w:ascii="Arial" w:eastAsia="Batang" w:hAnsi="Arial" w:cs="Arial"/>
        </w:rPr>
        <w:t>1</w:t>
      </w:r>
      <w:r w:rsidR="009A7EB3">
        <w:rPr>
          <w:rFonts w:ascii="Arial" w:eastAsia="Batang" w:hAnsi="Arial" w:cs="Arial"/>
        </w:rPr>
        <w:t>6</w:t>
      </w:r>
      <w:r w:rsidR="00603431" w:rsidRPr="00386ED9">
        <w:rPr>
          <w:rFonts w:ascii="Arial" w:eastAsia="Batang" w:hAnsi="Arial" w:cs="Arial"/>
        </w:rPr>
        <w:t xml:space="preserve">, </w:t>
      </w:r>
      <w:r w:rsidR="00484A02" w:rsidRPr="00386ED9">
        <w:rPr>
          <w:rFonts w:ascii="Arial" w:eastAsia="Batang" w:hAnsi="Arial" w:cs="Arial"/>
        </w:rPr>
        <w:t>20</w:t>
      </w:r>
      <w:r w:rsidR="00600E8F">
        <w:rPr>
          <w:rFonts w:ascii="Arial" w:eastAsia="Batang" w:hAnsi="Arial" w:cs="Arial"/>
        </w:rPr>
        <w:t>2</w:t>
      </w:r>
      <w:r w:rsidR="00870E91">
        <w:rPr>
          <w:rFonts w:ascii="Arial" w:eastAsia="Batang" w:hAnsi="Arial" w:cs="Arial"/>
        </w:rPr>
        <w:t>3</w:t>
      </w:r>
      <w:r w:rsidR="004F01F5" w:rsidRPr="00386ED9">
        <w:rPr>
          <w:rFonts w:ascii="Arial" w:eastAsia="Batang" w:hAnsi="Arial" w:cs="Arial"/>
        </w:rPr>
        <w:tab/>
      </w:r>
      <w:r w:rsidR="00083472">
        <w:rPr>
          <w:rFonts w:ascii="Arial" w:eastAsia="Batang" w:hAnsi="Arial" w:cs="Arial"/>
        </w:rPr>
        <w:t>@ Los Angeles Chargers</w:t>
      </w:r>
      <w:r w:rsidR="00600E8F">
        <w:rPr>
          <w:rFonts w:ascii="Arial" w:eastAsia="Batang" w:hAnsi="Arial" w:cs="Arial"/>
        </w:rPr>
        <w:tab/>
      </w:r>
      <w:r w:rsidR="00461BB7" w:rsidRPr="00386ED9">
        <w:rPr>
          <w:rFonts w:ascii="Arial" w:eastAsia="Batang" w:hAnsi="Arial" w:cs="Arial"/>
        </w:rPr>
        <w:t xml:space="preserve">          </w:t>
      </w:r>
      <w:r w:rsidR="00386ED9">
        <w:rPr>
          <w:rFonts w:ascii="Arial" w:eastAsia="Batang" w:hAnsi="Arial" w:cs="Arial"/>
        </w:rPr>
        <w:tab/>
      </w:r>
      <w:r w:rsidR="009A7EB3">
        <w:rPr>
          <w:rFonts w:ascii="Arial" w:eastAsia="Batang" w:hAnsi="Arial" w:cs="Arial"/>
        </w:rPr>
        <w:t>7</w:t>
      </w:r>
      <w:r w:rsidR="00461BB7" w:rsidRPr="00386ED9">
        <w:rPr>
          <w:rFonts w:ascii="Arial" w:eastAsia="Batang" w:hAnsi="Arial" w:cs="Arial"/>
        </w:rPr>
        <w:t xml:space="preserve">:45pm ET         </w:t>
      </w:r>
      <w:r w:rsidR="00484A02" w:rsidRPr="00386ED9">
        <w:rPr>
          <w:rFonts w:ascii="Arial" w:eastAsia="Batang" w:hAnsi="Arial" w:cs="Arial"/>
        </w:rPr>
        <w:t xml:space="preserve"> </w:t>
      </w:r>
      <w:r w:rsidR="00461BB7" w:rsidRPr="00386ED9">
        <w:rPr>
          <w:rFonts w:ascii="Arial" w:eastAsia="Batang" w:hAnsi="Arial" w:cs="Arial"/>
        </w:rPr>
        <w:t xml:space="preserve"> </w:t>
      </w:r>
      <w:r w:rsidR="00386ED9">
        <w:rPr>
          <w:rFonts w:ascii="Arial" w:eastAsia="Batang" w:hAnsi="Arial" w:cs="Arial"/>
        </w:rPr>
        <w:tab/>
      </w:r>
      <w:r w:rsidR="00461BB7" w:rsidRPr="00386ED9">
        <w:rPr>
          <w:rFonts w:ascii="Arial" w:eastAsia="Batang" w:hAnsi="Arial" w:cs="Arial"/>
        </w:rPr>
        <w:t>115</w:t>
      </w:r>
    </w:p>
    <w:p w14:paraId="32C37570" w14:textId="1638B6D2" w:rsidR="004F01F5" w:rsidRPr="00386ED9" w:rsidRDefault="00484A02" w:rsidP="00386ED9">
      <w:pPr>
        <w:spacing w:line="400" w:lineRule="exact"/>
        <w:jc w:val="both"/>
        <w:rPr>
          <w:rFonts w:ascii="Arial" w:eastAsia="Batang" w:hAnsi="Arial" w:cs="Arial"/>
        </w:rPr>
      </w:pPr>
      <w:r w:rsidRPr="00386ED9">
        <w:rPr>
          <w:rFonts w:ascii="Arial" w:eastAsia="Batang" w:hAnsi="Arial" w:cs="Arial"/>
        </w:rPr>
        <w:t>Oct. 2</w:t>
      </w:r>
      <w:r w:rsidR="00083472">
        <w:rPr>
          <w:rFonts w:ascii="Arial" w:eastAsia="Batang" w:hAnsi="Arial" w:cs="Arial"/>
        </w:rPr>
        <w:t>2</w:t>
      </w:r>
      <w:r w:rsidR="004746D7" w:rsidRPr="00386ED9">
        <w:rPr>
          <w:rFonts w:ascii="Arial" w:eastAsia="Batang" w:hAnsi="Arial" w:cs="Arial"/>
        </w:rPr>
        <w:t xml:space="preserve">, </w:t>
      </w:r>
      <w:r w:rsidR="00603431" w:rsidRPr="00386ED9">
        <w:rPr>
          <w:rFonts w:ascii="Arial" w:eastAsia="Batang" w:hAnsi="Arial" w:cs="Arial"/>
        </w:rPr>
        <w:t>20</w:t>
      </w:r>
      <w:r w:rsidR="00600E8F">
        <w:rPr>
          <w:rFonts w:ascii="Arial" w:eastAsia="Batang" w:hAnsi="Arial" w:cs="Arial"/>
        </w:rPr>
        <w:t>2</w:t>
      </w:r>
      <w:r w:rsidR="00870E91">
        <w:rPr>
          <w:rFonts w:ascii="Arial" w:eastAsia="Batang" w:hAnsi="Arial" w:cs="Arial"/>
        </w:rPr>
        <w:t>3</w:t>
      </w:r>
      <w:r w:rsidR="004F01F5" w:rsidRPr="00386ED9">
        <w:rPr>
          <w:rFonts w:ascii="Arial" w:eastAsia="Batang" w:hAnsi="Arial" w:cs="Arial"/>
        </w:rPr>
        <w:tab/>
      </w:r>
      <w:r w:rsidR="00083472">
        <w:rPr>
          <w:rFonts w:ascii="Arial" w:eastAsia="Batang" w:hAnsi="Arial" w:cs="Arial"/>
        </w:rPr>
        <w:t>BYE WEEK</w:t>
      </w:r>
      <w:r w:rsidR="00083472">
        <w:rPr>
          <w:rFonts w:ascii="Arial" w:eastAsia="Batang" w:hAnsi="Arial" w:cs="Arial"/>
        </w:rPr>
        <w:tab/>
      </w:r>
      <w:r w:rsidR="009A7EB3">
        <w:rPr>
          <w:rFonts w:ascii="Arial" w:eastAsia="Batang" w:hAnsi="Arial" w:cs="Arial"/>
        </w:rPr>
        <w:tab/>
      </w:r>
      <w:r w:rsidR="009A7EB3">
        <w:rPr>
          <w:rFonts w:ascii="Arial" w:eastAsia="Batang" w:hAnsi="Arial" w:cs="Arial"/>
        </w:rPr>
        <w:tab/>
      </w:r>
      <w:r w:rsidR="009A7EB3">
        <w:rPr>
          <w:rFonts w:ascii="Arial" w:eastAsia="Batang" w:hAnsi="Arial" w:cs="Arial"/>
        </w:rPr>
        <w:tab/>
      </w:r>
    </w:p>
    <w:p w14:paraId="0F7D27A7" w14:textId="208A84DA" w:rsidR="004F01F5" w:rsidRPr="00386ED9" w:rsidRDefault="00B07E89" w:rsidP="00386ED9">
      <w:pPr>
        <w:spacing w:line="400" w:lineRule="exact"/>
        <w:jc w:val="both"/>
        <w:rPr>
          <w:rFonts w:ascii="Arial" w:eastAsia="Batang" w:hAnsi="Arial" w:cs="Arial"/>
        </w:rPr>
      </w:pPr>
      <w:r>
        <w:rPr>
          <w:rFonts w:ascii="Arial" w:eastAsia="Batang" w:hAnsi="Arial" w:cs="Arial"/>
        </w:rPr>
        <w:t xml:space="preserve">Oct. </w:t>
      </w:r>
      <w:r w:rsidR="00083472">
        <w:rPr>
          <w:rFonts w:ascii="Arial" w:eastAsia="Batang" w:hAnsi="Arial" w:cs="Arial"/>
        </w:rPr>
        <w:t>29</w:t>
      </w:r>
      <w:r>
        <w:rPr>
          <w:rFonts w:ascii="Arial" w:eastAsia="Batang" w:hAnsi="Arial" w:cs="Arial"/>
        </w:rPr>
        <w:t>,</w:t>
      </w:r>
      <w:r w:rsidR="009A7EB3">
        <w:rPr>
          <w:rFonts w:ascii="Arial" w:eastAsia="Batang" w:hAnsi="Arial" w:cs="Arial"/>
        </w:rPr>
        <w:t xml:space="preserve"> </w:t>
      </w:r>
      <w:r w:rsidR="00600E8F">
        <w:rPr>
          <w:rFonts w:ascii="Arial" w:eastAsia="Batang" w:hAnsi="Arial" w:cs="Arial"/>
        </w:rPr>
        <w:t>202</w:t>
      </w:r>
      <w:r w:rsidR="00870E91">
        <w:rPr>
          <w:rFonts w:ascii="Arial" w:eastAsia="Batang" w:hAnsi="Arial" w:cs="Arial"/>
        </w:rPr>
        <w:t>3</w:t>
      </w:r>
      <w:r w:rsidR="00AB0544">
        <w:rPr>
          <w:rFonts w:ascii="Arial" w:eastAsia="Batang" w:hAnsi="Arial" w:cs="Arial"/>
        </w:rPr>
        <w:t xml:space="preserve"> </w:t>
      </w:r>
      <w:r w:rsidR="004F01F5" w:rsidRPr="00386ED9">
        <w:rPr>
          <w:rFonts w:ascii="Arial" w:eastAsia="Batang" w:hAnsi="Arial" w:cs="Arial"/>
        </w:rPr>
        <w:tab/>
      </w:r>
      <w:r w:rsidR="00245EAC">
        <w:rPr>
          <w:rFonts w:ascii="Arial" w:eastAsia="Batang" w:hAnsi="Arial" w:cs="Arial"/>
        </w:rPr>
        <w:t xml:space="preserve">vs. </w:t>
      </w:r>
      <w:r w:rsidR="00083472">
        <w:rPr>
          <w:rFonts w:ascii="Arial" w:eastAsia="Batang" w:hAnsi="Arial" w:cs="Arial"/>
        </w:rPr>
        <w:t>Los Angeles Rams</w:t>
      </w:r>
      <w:r w:rsidR="00245EAC">
        <w:rPr>
          <w:rFonts w:ascii="Arial" w:eastAsia="Batang" w:hAnsi="Arial" w:cs="Arial"/>
        </w:rPr>
        <w:tab/>
      </w:r>
      <w:r w:rsidR="00600E8F">
        <w:rPr>
          <w:rFonts w:ascii="Arial" w:eastAsia="Batang" w:hAnsi="Arial" w:cs="Arial"/>
        </w:rPr>
        <w:tab/>
      </w:r>
      <w:r w:rsidR="00245EAC">
        <w:rPr>
          <w:rFonts w:ascii="Arial" w:eastAsia="Batang" w:hAnsi="Arial" w:cs="Arial"/>
        </w:rPr>
        <w:t>12</w:t>
      </w:r>
      <w:r w:rsidR="00600E8F">
        <w:rPr>
          <w:rFonts w:ascii="Arial" w:eastAsia="Batang" w:hAnsi="Arial" w:cs="Arial"/>
        </w:rPr>
        <w:t>:</w:t>
      </w:r>
      <w:r w:rsidR="00245EAC">
        <w:rPr>
          <w:rFonts w:ascii="Arial" w:eastAsia="Batang" w:hAnsi="Arial" w:cs="Arial"/>
        </w:rPr>
        <w:t>30</w:t>
      </w:r>
      <w:r w:rsidR="00600E8F">
        <w:rPr>
          <w:rFonts w:ascii="Arial" w:eastAsia="Batang" w:hAnsi="Arial" w:cs="Arial"/>
        </w:rPr>
        <w:t>pm ET</w:t>
      </w:r>
      <w:r w:rsidR="00600E8F">
        <w:rPr>
          <w:rFonts w:ascii="Arial" w:eastAsia="Batang" w:hAnsi="Arial" w:cs="Arial"/>
        </w:rPr>
        <w:tab/>
      </w:r>
      <w:r w:rsidR="00600E8F">
        <w:rPr>
          <w:rFonts w:ascii="Arial" w:eastAsia="Batang" w:hAnsi="Arial" w:cs="Arial"/>
        </w:rPr>
        <w:tab/>
        <w:t>115</w:t>
      </w:r>
      <w:r w:rsidR="004F01F5" w:rsidRPr="00386ED9">
        <w:rPr>
          <w:rFonts w:ascii="Arial" w:eastAsia="Batang" w:hAnsi="Arial" w:cs="Arial"/>
        </w:rPr>
        <w:t xml:space="preserve">  </w:t>
      </w:r>
      <w:r w:rsidR="004F01F5" w:rsidRPr="00386ED9">
        <w:rPr>
          <w:rFonts w:ascii="Arial" w:eastAsia="Batang" w:hAnsi="Arial" w:cs="Arial"/>
        </w:rPr>
        <w:tab/>
      </w:r>
    </w:p>
    <w:p w14:paraId="4F66DC9A" w14:textId="367B4A46" w:rsidR="004F01F5" w:rsidRPr="00386ED9" w:rsidRDefault="00484A02" w:rsidP="00386ED9">
      <w:pPr>
        <w:spacing w:line="400" w:lineRule="exact"/>
        <w:jc w:val="both"/>
        <w:rPr>
          <w:rFonts w:ascii="Arial" w:eastAsia="Batang" w:hAnsi="Arial" w:cs="Arial"/>
        </w:rPr>
      </w:pPr>
      <w:r w:rsidRPr="00386ED9">
        <w:rPr>
          <w:rFonts w:ascii="Arial" w:eastAsia="Batang" w:hAnsi="Arial" w:cs="Arial"/>
        </w:rPr>
        <w:t xml:space="preserve">Nov. </w:t>
      </w:r>
      <w:r w:rsidR="00083472">
        <w:rPr>
          <w:rFonts w:ascii="Arial" w:eastAsia="Batang" w:hAnsi="Arial" w:cs="Arial"/>
        </w:rPr>
        <w:t>5</w:t>
      </w:r>
      <w:r w:rsidRPr="00386ED9">
        <w:rPr>
          <w:rFonts w:ascii="Arial" w:eastAsia="Batang" w:hAnsi="Arial" w:cs="Arial"/>
        </w:rPr>
        <w:t xml:space="preserve">, </w:t>
      </w:r>
      <w:r w:rsidR="00600E8F">
        <w:rPr>
          <w:rFonts w:ascii="Arial" w:eastAsia="Batang" w:hAnsi="Arial" w:cs="Arial"/>
        </w:rPr>
        <w:t>202</w:t>
      </w:r>
      <w:r w:rsidR="00870E91">
        <w:rPr>
          <w:rFonts w:ascii="Arial" w:eastAsia="Batang" w:hAnsi="Arial" w:cs="Arial"/>
        </w:rPr>
        <w:t>3</w:t>
      </w:r>
      <w:r w:rsidR="00600E8F">
        <w:rPr>
          <w:rFonts w:ascii="Arial" w:eastAsia="Batang" w:hAnsi="Arial" w:cs="Arial"/>
        </w:rPr>
        <w:tab/>
      </w:r>
      <w:r w:rsidR="00386ED9">
        <w:rPr>
          <w:rFonts w:ascii="Arial" w:eastAsia="Batang" w:hAnsi="Arial" w:cs="Arial"/>
        </w:rPr>
        <w:tab/>
      </w:r>
      <w:r w:rsidR="00083472">
        <w:rPr>
          <w:rFonts w:ascii="Arial" w:eastAsia="Batang" w:hAnsi="Arial" w:cs="Arial"/>
        </w:rPr>
        <w:t>@ Philadelphia Eagles</w:t>
      </w:r>
      <w:r w:rsidR="00083472">
        <w:rPr>
          <w:rFonts w:ascii="Arial" w:eastAsia="Batang" w:hAnsi="Arial" w:cs="Arial"/>
        </w:rPr>
        <w:tab/>
      </w:r>
      <w:r w:rsidR="00083472">
        <w:rPr>
          <w:rFonts w:ascii="Arial" w:eastAsia="Batang" w:hAnsi="Arial" w:cs="Arial"/>
        </w:rPr>
        <w:tab/>
        <w:t>3:45pm ET</w:t>
      </w:r>
      <w:r w:rsidR="00083472">
        <w:rPr>
          <w:rFonts w:ascii="Arial" w:eastAsia="Batang" w:hAnsi="Arial" w:cs="Arial"/>
        </w:rPr>
        <w:tab/>
      </w:r>
      <w:r w:rsidR="00083472">
        <w:rPr>
          <w:rFonts w:ascii="Arial" w:eastAsia="Batang" w:hAnsi="Arial" w:cs="Arial"/>
        </w:rPr>
        <w:tab/>
        <w:t>115</w:t>
      </w:r>
      <w:r w:rsidR="004F01F5" w:rsidRPr="00386ED9">
        <w:rPr>
          <w:rFonts w:ascii="Arial" w:eastAsia="Batang" w:hAnsi="Arial" w:cs="Arial"/>
        </w:rPr>
        <w:tab/>
      </w:r>
    </w:p>
    <w:p w14:paraId="3829DCDB" w14:textId="5703EB4C" w:rsidR="004F01F5" w:rsidRPr="00386ED9" w:rsidRDefault="00484A02" w:rsidP="00386ED9">
      <w:pPr>
        <w:spacing w:line="400" w:lineRule="exact"/>
        <w:jc w:val="both"/>
        <w:rPr>
          <w:rFonts w:ascii="Arial" w:eastAsia="Batang" w:hAnsi="Arial" w:cs="Arial"/>
        </w:rPr>
      </w:pPr>
      <w:r w:rsidRPr="00386ED9">
        <w:rPr>
          <w:rFonts w:ascii="Arial" w:eastAsia="Batang" w:hAnsi="Arial" w:cs="Arial"/>
        </w:rPr>
        <w:t>Nov. 1</w:t>
      </w:r>
      <w:r w:rsidR="00D71E61">
        <w:rPr>
          <w:rFonts w:ascii="Arial" w:eastAsia="Batang" w:hAnsi="Arial" w:cs="Arial"/>
        </w:rPr>
        <w:t>2</w:t>
      </w:r>
      <w:r w:rsidRPr="00386ED9">
        <w:rPr>
          <w:rFonts w:ascii="Arial" w:eastAsia="Batang" w:hAnsi="Arial" w:cs="Arial"/>
        </w:rPr>
        <w:t>, 20</w:t>
      </w:r>
      <w:r w:rsidR="00600E8F">
        <w:rPr>
          <w:rFonts w:ascii="Arial" w:eastAsia="Batang" w:hAnsi="Arial" w:cs="Arial"/>
        </w:rPr>
        <w:t>2</w:t>
      </w:r>
      <w:r w:rsidR="00870E91">
        <w:rPr>
          <w:rFonts w:ascii="Arial" w:eastAsia="Batang" w:hAnsi="Arial" w:cs="Arial"/>
        </w:rPr>
        <w:t>3</w:t>
      </w:r>
      <w:r w:rsidR="004F01F5" w:rsidRPr="00386ED9">
        <w:rPr>
          <w:rFonts w:ascii="Arial" w:eastAsia="Batang" w:hAnsi="Arial" w:cs="Arial"/>
        </w:rPr>
        <w:tab/>
      </w:r>
      <w:r w:rsidR="00D71E61">
        <w:rPr>
          <w:rFonts w:ascii="Arial" w:eastAsia="Batang" w:hAnsi="Arial" w:cs="Arial"/>
        </w:rPr>
        <w:t>vs. New York Giants</w:t>
      </w:r>
      <w:r w:rsidR="00646762">
        <w:rPr>
          <w:rFonts w:ascii="Arial" w:eastAsia="Batang" w:hAnsi="Arial" w:cs="Arial"/>
        </w:rPr>
        <w:tab/>
      </w:r>
      <w:r w:rsidR="00646762">
        <w:rPr>
          <w:rFonts w:ascii="Arial" w:eastAsia="Batang" w:hAnsi="Arial" w:cs="Arial"/>
        </w:rPr>
        <w:tab/>
      </w:r>
      <w:r w:rsidR="00245EAC">
        <w:rPr>
          <w:rFonts w:ascii="Arial" w:eastAsia="Batang" w:hAnsi="Arial" w:cs="Arial"/>
        </w:rPr>
        <w:t>3</w:t>
      </w:r>
      <w:r w:rsidR="00646762">
        <w:rPr>
          <w:rFonts w:ascii="Arial" w:eastAsia="Batang" w:hAnsi="Arial" w:cs="Arial"/>
        </w:rPr>
        <w:t>:</w:t>
      </w:r>
      <w:r w:rsidR="00245EAC">
        <w:rPr>
          <w:rFonts w:ascii="Arial" w:eastAsia="Batang" w:hAnsi="Arial" w:cs="Arial"/>
        </w:rPr>
        <w:t>45</w:t>
      </w:r>
      <w:r w:rsidR="00646762">
        <w:rPr>
          <w:rFonts w:ascii="Arial" w:eastAsia="Batang" w:hAnsi="Arial" w:cs="Arial"/>
        </w:rPr>
        <w:t>pm ET</w:t>
      </w:r>
      <w:r w:rsidR="00646762">
        <w:rPr>
          <w:rFonts w:ascii="Arial" w:eastAsia="Batang" w:hAnsi="Arial" w:cs="Arial"/>
        </w:rPr>
        <w:tab/>
      </w:r>
      <w:r w:rsidR="00646762">
        <w:rPr>
          <w:rFonts w:ascii="Arial" w:eastAsia="Batang" w:hAnsi="Arial" w:cs="Arial"/>
        </w:rPr>
        <w:tab/>
        <w:t>115</w:t>
      </w:r>
      <w:r w:rsidR="00833192" w:rsidRPr="00386ED9">
        <w:rPr>
          <w:rFonts w:ascii="Arial" w:eastAsia="Batang" w:hAnsi="Arial" w:cs="Arial"/>
        </w:rPr>
        <w:tab/>
      </w:r>
    </w:p>
    <w:p w14:paraId="390AA064" w14:textId="3B8ADC12" w:rsidR="004F01F5" w:rsidRPr="00386ED9" w:rsidRDefault="00484A02" w:rsidP="00386ED9">
      <w:pPr>
        <w:spacing w:line="400" w:lineRule="exact"/>
        <w:jc w:val="both"/>
        <w:rPr>
          <w:rFonts w:ascii="Arial" w:eastAsia="Batang" w:hAnsi="Arial" w:cs="Arial"/>
          <w:lang w:val="fr-FR"/>
        </w:rPr>
      </w:pPr>
      <w:r w:rsidRPr="00386ED9">
        <w:rPr>
          <w:rFonts w:ascii="Arial" w:eastAsia="Batang" w:hAnsi="Arial" w:cs="Arial"/>
          <w:lang w:val="fr-FR"/>
        </w:rPr>
        <w:t xml:space="preserve">Nov. </w:t>
      </w:r>
      <w:r w:rsidR="00D71E61">
        <w:rPr>
          <w:rFonts w:ascii="Arial" w:eastAsia="Batang" w:hAnsi="Arial" w:cs="Arial"/>
          <w:lang w:val="fr-FR"/>
        </w:rPr>
        <w:t>19</w:t>
      </w:r>
      <w:r w:rsidR="00461BB7" w:rsidRPr="00386ED9">
        <w:rPr>
          <w:rFonts w:ascii="Arial" w:eastAsia="Batang" w:hAnsi="Arial" w:cs="Arial"/>
          <w:lang w:val="fr-FR"/>
        </w:rPr>
        <w:t xml:space="preserve">, </w:t>
      </w:r>
      <w:r w:rsidRPr="00386ED9">
        <w:rPr>
          <w:rFonts w:ascii="Arial" w:eastAsia="Batang" w:hAnsi="Arial" w:cs="Arial"/>
          <w:lang w:val="fr-FR"/>
        </w:rPr>
        <w:t>20</w:t>
      </w:r>
      <w:r w:rsidR="00600E8F">
        <w:rPr>
          <w:rFonts w:ascii="Arial" w:eastAsia="Batang" w:hAnsi="Arial" w:cs="Arial"/>
          <w:lang w:val="fr-FR"/>
        </w:rPr>
        <w:t>2</w:t>
      </w:r>
      <w:r w:rsidR="00870E91">
        <w:rPr>
          <w:rFonts w:ascii="Arial" w:eastAsia="Batang" w:hAnsi="Arial" w:cs="Arial"/>
          <w:lang w:val="fr-FR"/>
        </w:rPr>
        <w:t>3</w:t>
      </w:r>
      <w:r w:rsidR="004F01F5" w:rsidRPr="00386ED9">
        <w:rPr>
          <w:rFonts w:ascii="Arial" w:eastAsia="Batang" w:hAnsi="Arial" w:cs="Arial"/>
          <w:lang w:val="fr-FR"/>
        </w:rPr>
        <w:t xml:space="preserve">  </w:t>
      </w:r>
      <w:r w:rsidR="004F01F5" w:rsidRPr="00386ED9">
        <w:rPr>
          <w:rFonts w:ascii="Arial" w:eastAsia="Batang" w:hAnsi="Arial" w:cs="Arial"/>
          <w:lang w:val="fr-FR"/>
        </w:rPr>
        <w:tab/>
      </w:r>
      <w:r w:rsidR="00646762">
        <w:rPr>
          <w:rFonts w:ascii="Arial" w:eastAsia="Batang" w:hAnsi="Arial" w:cs="Arial"/>
          <w:lang w:val="fr-FR"/>
        </w:rPr>
        <w:t xml:space="preserve">@ </w:t>
      </w:r>
      <w:r w:rsidR="00D71E61">
        <w:rPr>
          <w:rFonts w:ascii="Arial" w:eastAsia="Batang" w:hAnsi="Arial" w:cs="Arial"/>
          <w:lang w:val="fr-FR"/>
        </w:rPr>
        <w:t>Carolina Panthers</w:t>
      </w:r>
      <w:r w:rsidR="00245EAC">
        <w:rPr>
          <w:rFonts w:ascii="Arial" w:eastAsia="Batang" w:hAnsi="Arial" w:cs="Arial"/>
          <w:lang w:val="fr-FR"/>
        </w:rPr>
        <w:tab/>
      </w:r>
      <w:r w:rsidR="004F01F5" w:rsidRPr="00386ED9">
        <w:rPr>
          <w:rFonts w:ascii="Arial" w:eastAsia="Batang" w:hAnsi="Arial" w:cs="Arial"/>
          <w:lang w:val="fr-FR"/>
        </w:rPr>
        <w:tab/>
      </w:r>
      <w:r w:rsidR="00D71E61">
        <w:rPr>
          <w:rFonts w:ascii="Arial" w:eastAsia="Batang" w:hAnsi="Arial" w:cs="Arial"/>
          <w:lang w:val="fr-FR"/>
        </w:rPr>
        <w:t>12:30</w:t>
      </w:r>
      <w:r w:rsidR="00F36DAC">
        <w:rPr>
          <w:rFonts w:ascii="Arial" w:eastAsia="Batang" w:hAnsi="Arial" w:cs="Arial"/>
          <w:lang w:val="fr-FR"/>
        </w:rPr>
        <w:t>pm</w:t>
      </w:r>
      <w:r w:rsidR="00177200" w:rsidRPr="00386ED9">
        <w:rPr>
          <w:rFonts w:ascii="Arial" w:eastAsia="Batang" w:hAnsi="Arial" w:cs="Arial"/>
          <w:lang w:val="fr-FR"/>
        </w:rPr>
        <w:t xml:space="preserve"> </w:t>
      </w:r>
      <w:r w:rsidR="004F01F5" w:rsidRPr="00386ED9">
        <w:rPr>
          <w:rFonts w:ascii="Arial" w:eastAsia="Batang" w:hAnsi="Arial" w:cs="Arial"/>
          <w:lang w:val="fr-FR"/>
        </w:rPr>
        <w:t>ET</w:t>
      </w:r>
      <w:r w:rsidR="004F01F5" w:rsidRPr="00386ED9">
        <w:rPr>
          <w:rFonts w:ascii="Arial" w:eastAsia="Batang" w:hAnsi="Arial" w:cs="Arial"/>
          <w:lang w:val="fr-FR"/>
        </w:rPr>
        <w:tab/>
      </w:r>
      <w:r w:rsidR="004F01F5" w:rsidRPr="00386ED9">
        <w:rPr>
          <w:rFonts w:ascii="Arial" w:eastAsia="Batang" w:hAnsi="Arial" w:cs="Arial"/>
          <w:lang w:val="fr-FR"/>
        </w:rPr>
        <w:tab/>
        <w:t>115</w:t>
      </w:r>
    </w:p>
    <w:p w14:paraId="67B7E635" w14:textId="054376A2" w:rsidR="004F01F5" w:rsidRPr="00386ED9" w:rsidRDefault="00484A02" w:rsidP="00386ED9">
      <w:pPr>
        <w:spacing w:line="400" w:lineRule="exact"/>
        <w:jc w:val="both"/>
        <w:rPr>
          <w:rFonts w:ascii="Arial" w:eastAsia="Batang" w:hAnsi="Arial" w:cs="Arial"/>
        </w:rPr>
      </w:pPr>
      <w:r w:rsidRPr="00386ED9">
        <w:rPr>
          <w:rFonts w:ascii="Arial" w:eastAsia="Batang" w:hAnsi="Arial" w:cs="Arial"/>
        </w:rPr>
        <w:t>Nov. 2</w:t>
      </w:r>
      <w:r w:rsidR="00D71E61">
        <w:rPr>
          <w:rFonts w:ascii="Arial" w:eastAsia="Batang" w:hAnsi="Arial" w:cs="Arial"/>
        </w:rPr>
        <w:t>3</w:t>
      </w:r>
      <w:r w:rsidRPr="00386ED9">
        <w:rPr>
          <w:rFonts w:ascii="Arial" w:eastAsia="Batang" w:hAnsi="Arial" w:cs="Arial"/>
        </w:rPr>
        <w:t>, 20</w:t>
      </w:r>
      <w:r w:rsidR="00F36DAC">
        <w:rPr>
          <w:rFonts w:ascii="Arial" w:eastAsia="Batang" w:hAnsi="Arial" w:cs="Arial"/>
        </w:rPr>
        <w:t>2</w:t>
      </w:r>
      <w:r w:rsidR="00870E91">
        <w:rPr>
          <w:rFonts w:ascii="Arial" w:eastAsia="Batang" w:hAnsi="Arial" w:cs="Arial"/>
        </w:rPr>
        <w:t>3</w:t>
      </w:r>
      <w:r w:rsidR="004F01F5" w:rsidRPr="00386ED9">
        <w:rPr>
          <w:rFonts w:ascii="Arial" w:eastAsia="Batang" w:hAnsi="Arial" w:cs="Arial"/>
        </w:rPr>
        <w:tab/>
      </w:r>
      <w:r w:rsidR="00646762">
        <w:rPr>
          <w:rFonts w:ascii="Arial" w:eastAsia="Batang" w:hAnsi="Arial" w:cs="Arial"/>
        </w:rPr>
        <w:t xml:space="preserve">vs. </w:t>
      </w:r>
      <w:r w:rsidR="00D71E61">
        <w:rPr>
          <w:rFonts w:ascii="Arial" w:eastAsia="Batang" w:hAnsi="Arial" w:cs="Arial"/>
        </w:rPr>
        <w:t>Washington Commanders</w:t>
      </w:r>
      <w:r w:rsidR="00124325" w:rsidRPr="00386ED9">
        <w:rPr>
          <w:rFonts w:ascii="Arial" w:eastAsia="Batang" w:hAnsi="Arial" w:cs="Arial"/>
        </w:rPr>
        <w:tab/>
      </w:r>
      <w:r w:rsidR="00F36DAC">
        <w:rPr>
          <w:rFonts w:ascii="Arial" w:eastAsia="Batang" w:hAnsi="Arial" w:cs="Arial"/>
        </w:rPr>
        <w:t>4</w:t>
      </w:r>
      <w:r w:rsidRPr="00386ED9">
        <w:rPr>
          <w:rFonts w:ascii="Arial" w:eastAsia="Batang" w:hAnsi="Arial" w:cs="Arial"/>
        </w:rPr>
        <w:t>:</w:t>
      </w:r>
      <w:r w:rsidR="00F36DAC">
        <w:rPr>
          <w:rFonts w:ascii="Arial" w:eastAsia="Batang" w:hAnsi="Arial" w:cs="Arial"/>
        </w:rPr>
        <w:t>00</w:t>
      </w:r>
      <w:r w:rsidRPr="00386ED9">
        <w:rPr>
          <w:rFonts w:ascii="Arial" w:eastAsia="Batang" w:hAnsi="Arial" w:cs="Arial"/>
        </w:rPr>
        <w:t>pm</w:t>
      </w:r>
      <w:r w:rsidR="004F01F5" w:rsidRPr="00386ED9">
        <w:rPr>
          <w:rFonts w:ascii="Arial" w:eastAsia="Batang" w:hAnsi="Arial" w:cs="Arial"/>
        </w:rPr>
        <w:t xml:space="preserve"> ET</w:t>
      </w:r>
      <w:r w:rsidR="004F01F5" w:rsidRPr="00386ED9">
        <w:rPr>
          <w:rFonts w:ascii="Arial" w:eastAsia="Batang" w:hAnsi="Arial" w:cs="Arial"/>
        </w:rPr>
        <w:tab/>
      </w:r>
      <w:r w:rsidR="004F01F5" w:rsidRPr="00386ED9">
        <w:rPr>
          <w:rFonts w:ascii="Arial" w:eastAsia="Batang" w:hAnsi="Arial" w:cs="Arial"/>
        </w:rPr>
        <w:tab/>
        <w:t>115</w:t>
      </w:r>
    </w:p>
    <w:p w14:paraId="15075CD8" w14:textId="01692423" w:rsidR="004F01F5" w:rsidRPr="00386ED9" w:rsidRDefault="00D71E61" w:rsidP="00386ED9">
      <w:pPr>
        <w:spacing w:line="400" w:lineRule="exact"/>
        <w:jc w:val="both"/>
        <w:rPr>
          <w:rFonts w:ascii="Arial" w:eastAsia="Batang" w:hAnsi="Arial" w:cs="Arial"/>
        </w:rPr>
      </w:pPr>
      <w:r>
        <w:rPr>
          <w:rFonts w:ascii="Arial" w:eastAsia="Batang" w:hAnsi="Arial" w:cs="Arial"/>
        </w:rPr>
        <w:t>Nov. 30</w:t>
      </w:r>
      <w:r w:rsidR="00F36DAC">
        <w:rPr>
          <w:rFonts w:ascii="Arial" w:eastAsia="Batang" w:hAnsi="Arial" w:cs="Arial"/>
        </w:rPr>
        <w:t>, 202</w:t>
      </w:r>
      <w:r w:rsidR="00870E91">
        <w:rPr>
          <w:rFonts w:ascii="Arial" w:eastAsia="Batang" w:hAnsi="Arial" w:cs="Arial"/>
        </w:rPr>
        <w:t>3</w:t>
      </w:r>
      <w:r w:rsidR="00F36DAC">
        <w:rPr>
          <w:rFonts w:ascii="Arial" w:eastAsia="Batang" w:hAnsi="Arial" w:cs="Arial"/>
        </w:rPr>
        <w:tab/>
      </w:r>
      <w:r w:rsidR="00245EAC">
        <w:rPr>
          <w:rFonts w:ascii="Arial" w:eastAsia="Batang" w:hAnsi="Arial" w:cs="Arial"/>
        </w:rPr>
        <w:t xml:space="preserve">vs. </w:t>
      </w:r>
      <w:r>
        <w:rPr>
          <w:rFonts w:ascii="Arial" w:eastAsia="Batang" w:hAnsi="Arial" w:cs="Arial"/>
        </w:rPr>
        <w:t>Seattle Seahawks</w:t>
      </w:r>
      <w:r>
        <w:rPr>
          <w:rFonts w:ascii="Arial" w:eastAsia="Batang" w:hAnsi="Arial" w:cs="Arial"/>
        </w:rPr>
        <w:tab/>
      </w:r>
      <w:r w:rsidR="00484A02" w:rsidRPr="00386ED9">
        <w:rPr>
          <w:rFonts w:ascii="Arial" w:eastAsia="Batang" w:hAnsi="Arial" w:cs="Arial"/>
        </w:rPr>
        <w:tab/>
      </w:r>
      <w:r w:rsidR="009B2CBC">
        <w:rPr>
          <w:rFonts w:ascii="Arial" w:eastAsia="Batang" w:hAnsi="Arial" w:cs="Arial"/>
        </w:rPr>
        <w:t>7</w:t>
      </w:r>
      <w:r w:rsidR="00F36DAC">
        <w:rPr>
          <w:rFonts w:ascii="Arial" w:eastAsia="Batang" w:hAnsi="Arial" w:cs="Arial"/>
        </w:rPr>
        <w:t>:</w:t>
      </w:r>
      <w:r w:rsidR="00646762">
        <w:rPr>
          <w:rFonts w:ascii="Arial" w:eastAsia="Batang" w:hAnsi="Arial" w:cs="Arial"/>
        </w:rPr>
        <w:t>45</w:t>
      </w:r>
      <w:r w:rsidR="00F36DAC">
        <w:rPr>
          <w:rFonts w:ascii="Arial" w:eastAsia="Batang" w:hAnsi="Arial" w:cs="Arial"/>
        </w:rPr>
        <w:t>pm</w:t>
      </w:r>
      <w:r w:rsidR="004F01F5" w:rsidRPr="00386ED9">
        <w:rPr>
          <w:rFonts w:ascii="Arial" w:eastAsia="Batang" w:hAnsi="Arial" w:cs="Arial"/>
        </w:rPr>
        <w:t xml:space="preserve"> ET</w:t>
      </w:r>
      <w:r w:rsidR="004F01F5" w:rsidRPr="00386ED9">
        <w:rPr>
          <w:rFonts w:ascii="Arial" w:eastAsia="Batang" w:hAnsi="Arial" w:cs="Arial"/>
        </w:rPr>
        <w:tab/>
      </w:r>
      <w:r w:rsidR="004F01F5" w:rsidRPr="00386ED9">
        <w:rPr>
          <w:rFonts w:ascii="Arial" w:eastAsia="Batang" w:hAnsi="Arial" w:cs="Arial"/>
        </w:rPr>
        <w:tab/>
        <w:t>115</w:t>
      </w:r>
    </w:p>
    <w:p w14:paraId="568178EC" w14:textId="05A096A6" w:rsidR="004F01F5" w:rsidRPr="00386ED9" w:rsidRDefault="00F36DAC" w:rsidP="00386ED9">
      <w:pPr>
        <w:spacing w:line="400" w:lineRule="exact"/>
        <w:jc w:val="both"/>
        <w:rPr>
          <w:rFonts w:ascii="Arial" w:eastAsia="Batang" w:hAnsi="Arial" w:cs="Arial"/>
        </w:rPr>
      </w:pPr>
      <w:r>
        <w:rPr>
          <w:rFonts w:ascii="Arial" w:eastAsia="Batang" w:hAnsi="Arial" w:cs="Arial"/>
        </w:rPr>
        <w:t>Dec. 1</w:t>
      </w:r>
      <w:r w:rsidR="00D71E61">
        <w:rPr>
          <w:rFonts w:ascii="Arial" w:eastAsia="Batang" w:hAnsi="Arial" w:cs="Arial"/>
        </w:rPr>
        <w:t>0</w:t>
      </w:r>
      <w:r>
        <w:rPr>
          <w:rFonts w:ascii="Arial" w:eastAsia="Batang" w:hAnsi="Arial" w:cs="Arial"/>
        </w:rPr>
        <w:t>, 202</w:t>
      </w:r>
      <w:r w:rsidR="00870E91">
        <w:rPr>
          <w:rFonts w:ascii="Arial" w:eastAsia="Batang" w:hAnsi="Arial" w:cs="Arial"/>
        </w:rPr>
        <w:t>3</w:t>
      </w:r>
      <w:r w:rsidR="00386ED9">
        <w:rPr>
          <w:rFonts w:ascii="Arial" w:eastAsia="Batang" w:hAnsi="Arial" w:cs="Arial"/>
        </w:rPr>
        <w:tab/>
      </w:r>
      <w:r w:rsidR="00B31446">
        <w:rPr>
          <w:rFonts w:ascii="Arial" w:eastAsia="Batang" w:hAnsi="Arial" w:cs="Arial"/>
        </w:rPr>
        <w:t xml:space="preserve">vs. </w:t>
      </w:r>
      <w:r w:rsidR="00D71E61">
        <w:rPr>
          <w:rFonts w:ascii="Arial" w:eastAsia="Batang" w:hAnsi="Arial" w:cs="Arial"/>
        </w:rPr>
        <w:t>Philadelphia Eagles</w:t>
      </w:r>
      <w:r w:rsidR="00B31446">
        <w:rPr>
          <w:rFonts w:ascii="Arial" w:eastAsia="Batang" w:hAnsi="Arial" w:cs="Arial"/>
        </w:rPr>
        <w:tab/>
      </w:r>
      <w:r w:rsidR="004F01F5" w:rsidRPr="00386ED9">
        <w:rPr>
          <w:rFonts w:ascii="Arial" w:eastAsia="Batang" w:hAnsi="Arial" w:cs="Arial"/>
        </w:rPr>
        <w:tab/>
      </w:r>
      <w:r w:rsidR="00D71E61">
        <w:rPr>
          <w:rFonts w:ascii="Arial" w:eastAsia="Batang" w:hAnsi="Arial" w:cs="Arial"/>
        </w:rPr>
        <w:t>7</w:t>
      </w:r>
      <w:r>
        <w:rPr>
          <w:rFonts w:ascii="Arial" w:eastAsia="Batang" w:hAnsi="Arial" w:cs="Arial"/>
        </w:rPr>
        <w:t>:</w:t>
      </w:r>
      <w:r w:rsidR="00D71E61">
        <w:rPr>
          <w:rFonts w:ascii="Arial" w:eastAsia="Batang" w:hAnsi="Arial" w:cs="Arial"/>
        </w:rPr>
        <w:t>45</w:t>
      </w:r>
      <w:r>
        <w:rPr>
          <w:rFonts w:ascii="Arial" w:eastAsia="Batang" w:hAnsi="Arial" w:cs="Arial"/>
        </w:rPr>
        <w:t>pm</w:t>
      </w:r>
      <w:r w:rsidR="004F01F5" w:rsidRPr="00386ED9">
        <w:rPr>
          <w:rFonts w:ascii="Arial" w:eastAsia="Batang" w:hAnsi="Arial" w:cs="Arial"/>
        </w:rPr>
        <w:t xml:space="preserve"> ET</w:t>
      </w:r>
      <w:r w:rsidR="004F01F5" w:rsidRPr="00386ED9">
        <w:rPr>
          <w:rFonts w:ascii="Arial" w:eastAsia="Batang" w:hAnsi="Arial" w:cs="Arial"/>
        </w:rPr>
        <w:tab/>
      </w:r>
      <w:r w:rsidR="004F01F5" w:rsidRPr="00386ED9">
        <w:rPr>
          <w:rFonts w:ascii="Arial" w:eastAsia="Batang" w:hAnsi="Arial" w:cs="Arial"/>
        </w:rPr>
        <w:tab/>
        <w:t>115</w:t>
      </w:r>
    </w:p>
    <w:p w14:paraId="4008E740" w14:textId="66EB15EB" w:rsidR="00603431" w:rsidRPr="00386ED9" w:rsidRDefault="00BA4F05" w:rsidP="00386ED9">
      <w:pPr>
        <w:spacing w:line="400" w:lineRule="exact"/>
        <w:jc w:val="both"/>
        <w:rPr>
          <w:rFonts w:ascii="Arial" w:eastAsia="Batang" w:hAnsi="Arial" w:cs="Arial"/>
        </w:rPr>
      </w:pPr>
      <w:r w:rsidRPr="00386ED9">
        <w:rPr>
          <w:rFonts w:ascii="Arial" w:eastAsia="Batang" w:hAnsi="Arial" w:cs="Arial"/>
        </w:rPr>
        <w:t xml:space="preserve">Dec. </w:t>
      </w:r>
      <w:r w:rsidR="00646762">
        <w:rPr>
          <w:rFonts w:ascii="Arial" w:eastAsia="Batang" w:hAnsi="Arial" w:cs="Arial"/>
        </w:rPr>
        <w:t>1</w:t>
      </w:r>
      <w:r w:rsidR="00D71E61">
        <w:rPr>
          <w:rFonts w:ascii="Arial" w:eastAsia="Batang" w:hAnsi="Arial" w:cs="Arial"/>
        </w:rPr>
        <w:t>7</w:t>
      </w:r>
      <w:r w:rsidR="00F36DAC">
        <w:rPr>
          <w:rFonts w:ascii="Arial" w:eastAsia="Batang" w:hAnsi="Arial" w:cs="Arial"/>
        </w:rPr>
        <w:t>, 202</w:t>
      </w:r>
      <w:r w:rsidR="00870E91">
        <w:rPr>
          <w:rFonts w:ascii="Arial" w:eastAsia="Batang" w:hAnsi="Arial" w:cs="Arial"/>
        </w:rPr>
        <w:t>3</w:t>
      </w:r>
      <w:r w:rsidR="00903A18" w:rsidRPr="00386ED9">
        <w:rPr>
          <w:rFonts w:ascii="Arial" w:eastAsia="Batang" w:hAnsi="Arial" w:cs="Arial"/>
        </w:rPr>
        <w:tab/>
      </w:r>
      <w:r w:rsidR="00646762">
        <w:rPr>
          <w:rFonts w:ascii="Arial" w:eastAsia="Batang" w:hAnsi="Arial" w:cs="Arial"/>
        </w:rPr>
        <w:t xml:space="preserve">@ </w:t>
      </w:r>
      <w:r w:rsidR="00D71E61">
        <w:rPr>
          <w:rFonts w:ascii="Arial" w:eastAsia="Batang" w:hAnsi="Arial" w:cs="Arial"/>
        </w:rPr>
        <w:t>Buffalo Bills</w:t>
      </w:r>
      <w:r w:rsidR="00D71E61">
        <w:rPr>
          <w:rFonts w:ascii="Arial" w:eastAsia="Batang" w:hAnsi="Arial" w:cs="Arial"/>
        </w:rPr>
        <w:tab/>
      </w:r>
      <w:r w:rsidR="00F36DAC">
        <w:rPr>
          <w:rFonts w:ascii="Arial" w:eastAsia="Batang" w:hAnsi="Arial" w:cs="Arial"/>
        </w:rPr>
        <w:tab/>
      </w:r>
      <w:r w:rsidR="00484A02" w:rsidRPr="00386ED9">
        <w:rPr>
          <w:rFonts w:ascii="Arial" w:eastAsia="Batang" w:hAnsi="Arial" w:cs="Arial"/>
        </w:rPr>
        <w:tab/>
      </w:r>
      <w:r w:rsidR="00D71E61">
        <w:rPr>
          <w:rFonts w:ascii="Arial" w:eastAsia="Batang" w:hAnsi="Arial" w:cs="Arial"/>
        </w:rPr>
        <w:t>3</w:t>
      </w:r>
      <w:r w:rsidR="00152C5D">
        <w:rPr>
          <w:rFonts w:ascii="Arial" w:eastAsia="Batang" w:hAnsi="Arial" w:cs="Arial"/>
        </w:rPr>
        <w:t>:</w:t>
      </w:r>
      <w:r w:rsidR="00D71E61">
        <w:rPr>
          <w:rFonts w:ascii="Arial" w:eastAsia="Batang" w:hAnsi="Arial" w:cs="Arial"/>
        </w:rPr>
        <w:t>45</w:t>
      </w:r>
      <w:r w:rsidR="00484A02" w:rsidRPr="00386ED9">
        <w:rPr>
          <w:rFonts w:ascii="Arial" w:eastAsia="Batang" w:hAnsi="Arial" w:cs="Arial"/>
        </w:rPr>
        <w:t>pm</w:t>
      </w:r>
      <w:r w:rsidRPr="00386ED9">
        <w:rPr>
          <w:rFonts w:ascii="Arial" w:eastAsia="Batang" w:hAnsi="Arial" w:cs="Arial"/>
        </w:rPr>
        <w:t xml:space="preserve"> ET</w:t>
      </w:r>
      <w:r w:rsidRPr="00386ED9">
        <w:rPr>
          <w:rFonts w:ascii="Arial" w:eastAsia="Batang" w:hAnsi="Arial" w:cs="Arial"/>
        </w:rPr>
        <w:tab/>
      </w:r>
      <w:r w:rsidRPr="00386ED9">
        <w:rPr>
          <w:rFonts w:ascii="Arial" w:eastAsia="Batang" w:hAnsi="Arial" w:cs="Arial"/>
        </w:rPr>
        <w:tab/>
        <w:t>115</w:t>
      </w:r>
    </w:p>
    <w:p w14:paraId="754ED3A3" w14:textId="1CB79158" w:rsidR="00B07E89" w:rsidRPr="00386ED9" w:rsidRDefault="00484A02" w:rsidP="00386ED9">
      <w:pPr>
        <w:spacing w:line="400" w:lineRule="exact"/>
        <w:jc w:val="both"/>
        <w:rPr>
          <w:rFonts w:ascii="Arial" w:eastAsia="Batang" w:hAnsi="Arial" w:cs="Arial"/>
        </w:rPr>
      </w:pPr>
      <w:r w:rsidRPr="00386ED9">
        <w:rPr>
          <w:rFonts w:ascii="Arial" w:eastAsia="Batang" w:hAnsi="Arial" w:cs="Arial"/>
        </w:rPr>
        <w:t>Dec. 2</w:t>
      </w:r>
      <w:r w:rsidR="00245EAC">
        <w:rPr>
          <w:rFonts w:ascii="Arial" w:eastAsia="Batang" w:hAnsi="Arial" w:cs="Arial"/>
        </w:rPr>
        <w:t>4</w:t>
      </w:r>
      <w:r w:rsidR="00461BB7" w:rsidRPr="00386ED9">
        <w:rPr>
          <w:rFonts w:ascii="Arial" w:eastAsia="Batang" w:hAnsi="Arial" w:cs="Arial"/>
        </w:rPr>
        <w:t xml:space="preserve">, </w:t>
      </w:r>
      <w:r w:rsidRPr="00386ED9">
        <w:rPr>
          <w:rFonts w:ascii="Arial" w:eastAsia="Batang" w:hAnsi="Arial" w:cs="Arial"/>
        </w:rPr>
        <w:t>20</w:t>
      </w:r>
      <w:r w:rsidR="00F36DAC">
        <w:rPr>
          <w:rFonts w:ascii="Arial" w:eastAsia="Batang" w:hAnsi="Arial" w:cs="Arial"/>
        </w:rPr>
        <w:t>2</w:t>
      </w:r>
      <w:r w:rsidR="00870E91">
        <w:rPr>
          <w:rFonts w:ascii="Arial" w:eastAsia="Batang" w:hAnsi="Arial" w:cs="Arial"/>
        </w:rPr>
        <w:t>3</w:t>
      </w:r>
      <w:r w:rsidR="004F01F5" w:rsidRPr="00386ED9">
        <w:rPr>
          <w:rFonts w:ascii="Arial" w:eastAsia="Batang" w:hAnsi="Arial" w:cs="Arial"/>
        </w:rPr>
        <w:tab/>
      </w:r>
      <w:r w:rsidR="00D71E61">
        <w:rPr>
          <w:rFonts w:ascii="Arial" w:eastAsia="Batang" w:hAnsi="Arial" w:cs="Arial"/>
        </w:rPr>
        <w:t>@ Miami Dolphins</w:t>
      </w:r>
      <w:r w:rsidR="00D71E61">
        <w:rPr>
          <w:rFonts w:ascii="Arial" w:eastAsia="Batang" w:hAnsi="Arial" w:cs="Arial"/>
        </w:rPr>
        <w:tab/>
      </w:r>
      <w:r w:rsidR="00245EAC">
        <w:rPr>
          <w:rFonts w:ascii="Arial" w:eastAsia="Batang" w:hAnsi="Arial" w:cs="Arial"/>
        </w:rPr>
        <w:tab/>
      </w:r>
      <w:r w:rsidR="00F36DAC">
        <w:rPr>
          <w:rFonts w:ascii="Arial" w:eastAsia="Batang" w:hAnsi="Arial" w:cs="Arial"/>
        </w:rPr>
        <w:tab/>
      </w:r>
      <w:r w:rsidR="00B31446">
        <w:rPr>
          <w:rFonts w:ascii="Arial" w:eastAsia="Batang" w:hAnsi="Arial" w:cs="Arial"/>
        </w:rPr>
        <w:t>3</w:t>
      </w:r>
      <w:r w:rsidRPr="00386ED9">
        <w:rPr>
          <w:rFonts w:ascii="Arial" w:eastAsia="Batang" w:hAnsi="Arial" w:cs="Arial"/>
        </w:rPr>
        <w:t>:</w:t>
      </w:r>
      <w:r w:rsidR="001A28E0">
        <w:rPr>
          <w:rFonts w:ascii="Arial" w:eastAsia="Batang" w:hAnsi="Arial" w:cs="Arial"/>
        </w:rPr>
        <w:t>45</w:t>
      </w:r>
      <w:r w:rsidRPr="00386ED9">
        <w:rPr>
          <w:rFonts w:ascii="Arial" w:eastAsia="Batang" w:hAnsi="Arial" w:cs="Arial"/>
        </w:rPr>
        <w:t>pm</w:t>
      </w:r>
      <w:r w:rsidR="004F01F5" w:rsidRPr="00386ED9">
        <w:rPr>
          <w:rFonts w:ascii="Arial" w:eastAsia="Batang" w:hAnsi="Arial" w:cs="Arial"/>
        </w:rPr>
        <w:t xml:space="preserve"> ET</w:t>
      </w:r>
      <w:r w:rsidR="00D71E61">
        <w:rPr>
          <w:rFonts w:ascii="Arial" w:eastAsia="Batang" w:hAnsi="Arial" w:cs="Arial"/>
        </w:rPr>
        <w:tab/>
      </w:r>
      <w:r w:rsidR="00D71E61">
        <w:rPr>
          <w:rFonts w:ascii="Arial" w:eastAsia="Batang" w:hAnsi="Arial" w:cs="Arial"/>
        </w:rPr>
        <w:tab/>
        <w:t xml:space="preserve">115 </w:t>
      </w:r>
      <w:r w:rsidR="00245EAC">
        <w:rPr>
          <w:rFonts w:ascii="Arial" w:eastAsia="Batang" w:hAnsi="Arial" w:cs="Arial"/>
        </w:rPr>
        <w:t xml:space="preserve">Dec. </w:t>
      </w:r>
      <w:r w:rsidR="00D71E61">
        <w:rPr>
          <w:rFonts w:ascii="Arial" w:eastAsia="Batang" w:hAnsi="Arial" w:cs="Arial"/>
        </w:rPr>
        <w:t>30</w:t>
      </w:r>
      <w:r w:rsidR="00245EAC">
        <w:rPr>
          <w:rFonts w:ascii="Arial" w:eastAsia="Batang" w:hAnsi="Arial" w:cs="Arial"/>
        </w:rPr>
        <w:t>, 202</w:t>
      </w:r>
      <w:r w:rsidR="00870E91">
        <w:rPr>
          <w:rFonts w:ascii="Arial" w:eastAsia="Batang" w:hAnsi="Arial" w:cs="Arial"/>
        </w:rPr>
        <w:t>3</w:t>
      </w:r>
      <w:r w:rsidR="004746D7" w:rsidRPr="00386ED9">
        <w:rPr>
          <w:rFonts w:ascii="Arial" w:eastAsia="Batang" w:hAnsi="Arial" w:cs="Arial"/>
        </w:rPr>
        <w:tab/>
      </w:r>
      <w:r w:rsidR="00D71E61">
        <w:rPr>
          <w:rFonts w:ascii="Arial" w:eastAsia="Batang" w:hAnsi="Arial" w:cs="Arial"/>
        </w:rPr>
        <w:t>vs. Detroit Lions</w:t>
      </w:r>
      <w:r w:rsidR="00D71E61">
        <w:rPr>
          <w:rFonts w:ascii="Arial" w:eastAsia="Batang" w:hAnsi="Arial" w:cs="Arial"/>
        </w:rPr>
        <w:tab/>
      </w:r>
      <w:r w:rsidR="004746D7" w:rsidRPr="00386ED9">
        <w:rPr>
          <w:rFonts w:ascii="Arial" w:eastAsia="Batang" w:hAnsi="Arial" w:cs="Arial"/>
        </w:rPr>
        <w:tab/>
      </w:r>
      <w:r w:rsidR="004746D7" w:rsidRPr="00386ED9">
        <w:rPr>
          <w:rFonts w:ascii="Arial" w:eastAsia="Batang" w:hAnsi="Arial" w:cs="Arial"/>
        </w:rPr>
        <w:tab/>
      </w:r>
      <w:r w:rsidR="00245EAC">
        <w:rPr>
          <w:rFonts w:ascii="Arial" w:eastAsia="Batang" w:hAnsi="Arial" w:cs="Arial"/>
        </w:rPr>
        <w:t>7</w:t>
      </w:r>
      <w:r w:rsidR="004746D7" w:rsidRPr="00386ED9">
        <w:rPr>
          <w:rFonts w:ascii="Arial" w:eastAsia="Batang" w:hAnsi="Arial" w:cs="Arial"/>
        </w:rPr>
        <w:t>:</w:t>
      </w:r>
      <w:r w:rsidR="00245EAC">
        <w:rPr>
          <w:rFonts w:ascii="Arial" w:eastAsia="Batang" w:hAnsi="Arial" w:cs="Arial"/>
        </w:rPr>
        <w:t>45</w:t>
      </w:r>
      <w:r w:rsidR="004746D7" w:rsidRPr="00386ED9">
        <w:rPr>
          <w:rFonts w:ascii="Arial" w:eastAsia="Batang" w:hAnsi="Arial" w:cs="Arial"/>
        </w:rPr>
        <w:t>pm ET</w:t>
      </w:r>
      <w:r w:rsidR="004746D7" w:rsidRPr="00386ED9">
        <w:rPr>
          <w:rFonts w:ascii="Arial" w:eastAsia="Batang" w:hAnsi="Arial" w:cs="Arial"/>
        </w:rPr>
        <w:tab/>
      </w:r>
      <w:r w:rsidR="004746D7" w:rsidRPr="00386ED9">
        <w:rPr>
          <w:rFonts w:ascii="Arial" w:eastAsia="Batang" w:hAnsi="Arial" w:cs="Arial"/>
        </w:rPr>
        <w:tab/>
        <w:t>115</w:t>
      </w:r>
      <w:r w:rsidR="00D71E61">
        <w:rPr>
          <w:rFonts w:ascii="Arial" w:eastAsia="Batang" w:hAnsi="Arial" w:cs="Arial"/>
        </w:rPr>
        <w:t xml:space="preserve"> </w:t>
      </w:r>
      <w:r w:rsidR="00B07E89">
        <w:rPr>
          <w:rFonts w:ascii="Arial" w:eastAsia="Batang" w:hAnsi="Arial" w:cs="Arial"/>
        </w:rPr>
        <w:t>Jan.</w:t>
      </w:r>
      <w:r w:rsidR="00D71E61">
        <w:rPr>
          <w:rFonts w:ascii="Arial" w:eastAsia="Batang" w:hAnsi="Arial" w:cs="Arial"/>
        </w:rPr>
        <w:t xml:space="preserve"> 7/8</w:t>
      </w:r>
      <w:r w:rsidR="00B07E89">
        <w:rPr>
          <w:rFonts w:ascii="Arial" w:eastAsia="Batang" w:hAnsi="Arial" w:cs="Arial"/>
        </w:rPr>
        <w:t>, 202</w:t>
      </w:r>
      <w:r w:rsidR="00870E91">
        <w:rPr>
          <w:rFonts w:ascii="Arial" w:eastAsia="Batang" w:hAnsi="Arial" w:cs="Arial"/>
        </w:rPr>
        <w:t>4</w:t>
      </w:r>
      <w:r w:rsidR="001A28E0">
        <w:rPr>
          <w:rFonts w:ascii="Arial" w:eastAsia="Batang" w:hAnsi="Arial" w:cs="Arial"/>
        </w:rPr>
        <w:tab/>
        <w:t xml:space="preserve">@ </w:t>
      </w:r>
      <w:r w:rsidR="00245EAC">
        <w:rPr>
          <w:rFonts w:ascii="Arial" w:eastAsia="Batang" w:hAnsi="Arial" w:cs="Arial"/>
        </w:rPr>
        <w:t>Washington Commanders</w:t>
      </w:r>
      <w:r w:rsidR="001A28E0">
        <w:rPr>
          <w:rFonts w:ascii="Arial" w:eastAsia="Batang" w:hAnsi="Arial" w:cs="Arial"/>
        </w:rPr>
        <w:tab/>
      </w:r>
      <w:r w:rsidR="00D71E61">
        <w:rPr>
          <w:rFonts w:ascii="Arial" w:eastAsia="Batang" w:hAnsi="Arial" w:cs="Arial"/>
        </w:rPr>
        <w:t>TBA</w:t>
      </w:r>
      <w:r w:rsidR="001A28E0">
        <w:rPr>
          <w:rFonts w:ascii="Arial" w:eastAsia="Batang" w:hAnsi="Arial" w:cs="Arial"/>
        </w:rPr>
        <w:t xml:space="preserve"> </w:t>
      </w:r>
      <w:r w:rsidR="001A28E0">
        <w:rPr>
          <w:rFonts w:ascii="Arial" w:eastAsia="Batang" w:hAnsi="Arial" w:cs="Arial"/>
        </w:rPr>
        <w:tab/>
      </w:r>
      <w:r w:rsidR="00D71E61">
        <w:rPr>
          <w:rFonts w:ascii="Arial" w:eastAsia="Batang" w:hAnsi="Arial" w:cs="Arial"/>
        </w:rPr>
        <w:tab/>
      </w:r>
      <w:r w:rsidR="00D71E61">
        <w:rPr>
          <w:rFonts w:ascii="Arial" w:eastAsia="Batang" w:hAnsi="Arial" w:cs="Arial"/>
        </w:rPr>
        <w:tab/>
      </w:r>
      <w:r w:rsidR="001A28E0">
        <w:rPr>
          <w:rFonts w:ascii="Arial" w:eastAsia="Batang" w:hAnsi="Arial" w:cs="Arial"/>
        </w:rPr>
        <w:t>115</w:t>
      </w:r>
    </w:p>
    <w:p w14:paraId="0896F04B" w14:textId="10F85DF0" w:rsidR="004F01F5" w:rsidRPr="005C7AF6" w:rsidRDefault="00484A02" w:rsidP="004F01F5">
      <w:pPr>
        <w:tabs>
          <w:tab w:val="left" w:pos="4680"/>
        </w:tabs>
        <w:ind w:right="-800"/>
        <w:jc w:val="center"/>
        <w:rPr>
          <w:rFonts w:ascii="Arial" w:eastAsia="Batang" w:hAnsi="Arial" w:cs="Arial"/>
          <w:b/>
          <w:bCs/>
          <w:sz w:val="32"/>
          <w:szCs w:val="32"/>
        </w:rPr>
      </w:pPr>
      <w:r w:rsidRPr="005C7AF6">
        <w:rPr>
          <w:rFonts w:ascii="Arial" w:eastAsia="Batang" w:hAnsi="Arial" w:cs="Arial"/>
          <w:b/>
          <w:bCs/>
          <w:sz w:val="32"/>
          <w:szCs w:val="32"/>
          <w:u w:val="single"/>
        </w:rPr>
        <w:lastRenderedPageBreak/>
        <w:t>20</w:t>
      </w:r>
      <w:r w:rsidR="003D3CD3" w:rsidRPr="005C7AF6">
        <w:rPr>
          <w:rFonts w:ascii="Arial" w:eastAsia="Batang" w:hAnsi="Arial" w:cs="Arial"/>
          <w:b/>
          <w:bCs/>
          <w:sz w:val="32"/>
          <w:szCs w:val="32"/>
          <w:u w:val="single"/>
        </w:rPr>
        <w:t>2</w:t>
      </w:r>
      <w:r w:rsidR="00D71E61">
        <w:rPr>
          <w:rFonts w:ascii="Arial" w:eastAsia="Batang" w:hAnsi="Arial" w:cs="Arial"/>
          <w:b/>
          <w:bCs/>
          <w:sz w:val="32"/>
          <w:szCs w:val="32"/>
          <w:u w:val="single"/>
        </w:rPr>
        <w:t>3</w:t>
      </w:r>
      <w:r w:rsidR="004F01F5" w:rsidRPr="005C7AF6">
        <w:rPr>
          <w:rFonts w:ascii="Arial" w:eastAsia="Batang" w:hAnsi="Arial" w:cs="Arial"/>
          <w:b/>
          <w:bCs/>
          <w:sz w:val="32"/>
          <w:szCs w:val="32"/>
          <w:u w:val="single"/>
        </w:rPr>
        <w:t xml:space="preserve"> CMN </w:t>
      </w:r>
      <w:r w:rsidR="00B31446">
        <w:rPr>
          <w:rFonts w:ascii="Arial" w:eastAsia="Batang" w:hAnsi="Arial" w:cs="Arial"/>
          <w:b/>
          <w:bCs/>
          <w:sz w:val="32"/>
          <w:szCs w:val="32"/>
          <w:u w:val="single"/>
        </w:rPr>
        <w:t>DALLAS COWBOYS FORMAT</w:t>
      </w:r>
    </w:p>
    <w:p w14:paraId="218D2D2A" w14:textId="77777777" w:rsidR="004F01F5" w:rsidRPr="00386ED9" w:rsidRDefault="004F01F5" w:rsidP="004F01F5">
      <w:pPr>
        <w:tabs>
          <w:tab w:val="left" w:pos="4680"/>
        </w:tabs>
        <w:ind w:right="-800"/>
        <w:rPr>
          <w:rFonts w:ascii="Arial" w:eastAsia="Batang" w:hAnsi="Arial" w:cs="Arial"/>
        </w:rPr>
      </w:pPr>
    </w:p>
    <w:p w14:paraId="400A5569" w14:textId="77777777" w:rsidR="004F01F5" w:rsidRPr="00386ED9" w:rsidRDefault="004F01F5" w:rsidP="004F01F5">
      <w:pPr>
        <w:tabs>
          <w:tab w:val="left" w:pos="4680"/>
        </w:tabs>
        <w:ind w:right="-800"/>
        <w:rPr>
          <w:rFonts w:ascii="Arial" w:eastAsia="Batang" w:hAnsi="Arial" w:cs="Arial"/>
        </w:rPr>
      </w:pPr>
      <w:r w:rsidRPr="00386ED9">
        <w:rPr>
          <w:rFonts w:ascii="Arial" w:eastAsia="Batang" w:hAnsi="Arial" w:cs="Arial"/>
        </w:rPr>
        <w:t>Broadcast begins with opening theme and network billboards.  There will be a :10 second bed after the sponsor reads in the network billboards for local billboards to be inserted.</w:t>
      </w:r>
    </w:p>
    <w:p w14:paraId="677B7CFA" w14:textId="77777777" w:rsidR="004F01F5" w:rsidRPr="00386ED9" w:rsidRDefault="004F01F5" w:rsidP="004F01F5">
      <w:pPr>
        <w:tabs>
          <w:tab w:val="left" w:pos="4680"/>
        </w:tabs>
        <w:ind w:right="-800"/>
        <w:rPr>
          <w:rFonts w:ascii="Arial" w:eastAsia="Batang" w:hAnsi="Arial" w:cs="Arial"/>
        </w:rPr>
      </w:pPr>
    </w:p>
    <w:p w14:paraId="077668E0" w14:textId="77777777" w:rsidR="004F01F5" w:rsidRPr="00386ED9" w:rsidRDefault="004F01F5" w:rsidP="005C7AF6">
      <w:pPr>
        <w:tabs>
          <w:tab w:val="left" w:pos="4680"/>
        </w:tabs>
        <w:spacing w:line="320" w:lineRule="exact"/>
        <w:ind w:right="-806"/>
        <w:rPr>
          <w:rFonts w:ascii="Arial" w:eastAsia="Batang" w:hAnsi="Arial" w:cs="Arial"/>
          <w:b/>
          <w:i/>
        </w:rPr>
      </w:pPr>
      <w:r w:rsidRPr="00386ED9">
        <w:rPr>
          <w:rFonts w:ascii="Arial" w:eastAsia="Batang" w:hAnsi="Arial" w:cs="Arial"/>
          <w:b/>
          <w:i/>
        </w:rPr>
        <w:t>Station Outcue:  "You're listening to the NFL on Compass Media Networks"</w:t>
      </w:r>
    </w:p>
    <w:p w14:paraId="64A21BFC" w14:textId="77777777" w:rsidR="004F01F5" w:rsidRPr="00386ED9" w:rsidRDefault="004F01F5" w:rsidP="005C7AF6">
      <w:pPr>
        <w:tabs>
          <w:tab w:val="left" w:pos="4680"/>
        </w:tabs>
        <w:spacing w:line="320" w:lineRule="exact"/>
        <w:ind w:right="-806"/>
        <w:rPr>
          <w:rFonts w:ascii="Arial" w:eastAsia="Batang" w:hAnsi="Arial" w:cs="Arial"/>
        </w:rPr>
      </w:pPr>
      <w:r w:rsidRPr="00386ED9">
        <w:rPr>
          <w:rFonts w:ascii="Arial" w:eastAsia="Batang" w:hAnsi="Arial" w:cs="Arial"/>
          <w:i/>
        </w:rPr>
        <w:t>Network Outcue</w:t>
      </w:r>
      <w:r w:rsidRPr="00386ED9">
        <w:rPr>
          <w:rFonts w:ascii="Arial" w:eastAsia="Batang" w:hAnsi="Arial" w:cs="Arial"/>
        </w:rPr>
        <w:t>: “You're listening to Compass Media Networks, this is the NFL"</w:t>
      </w:r>
    </w:p>
    <w:p w14:paraId="3A187EBE" w14:textId="77777777" w:rsidR="004F01F5" w:rsidRPr="00386ED9" w:rsidRDefault="004F01F5" w:rsidP="004F01F5">
      <w:pPr>
        <w:tabs>
          <w:tab w:val="left" w:pos="4680"/>
        </w:tabs>
        <w:ind w:right="-800"/>
        <w:rPr>
          <w:rFonts w:ascii="Arial" w:eastAsia="Batang" w:hAnsi="Arial" w:cs="Arial"/>
        </w:rPr>
      </w:pPr>
    </w:p>
    <w:p w14:paraId="7B271148" w14:textId="77777777" w:rsidR="005C7AF6" w:rsidRDefault="005C7AF6" w:rsidP="00293056">
      <w:pPr>
        <w:tabs>
          <w:tab w:val="left" w:pos="4680"/>
        </w:tabs>
        <w:spacing w:line="360" w:lineRule="atLeast"/>
        <w:ind w:right="-800"/>
        <w:rPr>
          <w:rFonts w:ascii="Arial" w:eastAsia="Batang" w:hAnsi="Arial" w:cs="Arial"/>
          <w:snapToGrid w:val="0"/>
          <w:u w:val="single"/>
        </w:rPr>
        <w:sectPr w:rsidR="005C7AF6">
          <w:headerReference w:type="default" r:id="rId8"/>
          <w:pgSz w:w="12240" w:h="15840"/>
          <w:pgMar w:top="1440" w:right="1800" w:bottom="1440" w:left="1800" w:header="720" w:footer="720" w:gutter="0"/>
          <w:cols w:space="720"/>
          <w:docGrid w:linePitch="360"/>
        </w:sectPr>
      </w:pPr>
    </w:p>
    <w:p w14:paraId="58C323F3" w14:textId="2527189A" w:rsidR="00293056" w:rsidRPr="00386ED9" w:rsidRDefault="00293056" w:rsidP="005C7AF6">
      <w:pPr>
        <w:tabs>
          <w:tab w:val="left" w:pos="4680"/>
        </w:tabs>
        <w:spacing w:line="300" w:lineRule="exact"/>
        <w:ind w:right="-800"/>
        <w:rPr>
          <w:rFonts w:ascii="Arial" w:eastAsia="Batang" w:hAnsi="Arial" w:cs="Arial"/>
          <w:snapToGrid w:val="0"/>
        </w:rPr>
      </w:pPr>
      <w:r w:rsidRPr="00386ED9">
        <w:rPr>
          <w:rFonts w:ascii="Arial" w:eastAsia="Batang" w:hAnsi="Arial" w:cs="Arial"/>
          <w:snapToGrid w:val="0"/>
          <w:u w:val="single"/>
        </w:rPr>
        <w:t>PRE</w:t>
      </w:r>
      <w:r w:rsidR="005C7AF6">
        <w:rPr>
          <w:rFonts w:ascii="Arial" w:eastAsia="Batang" w:hAnsi="Arial" w:cs="Arial"/>
          <w:snapToGrid w:val="0"/>
          <w:u w:val="single"/>
        </w:rPr>
        <w:t>-</w:t>
      </w:r>
      <w:r w:rsidRPr="00386ED9">
        <w:rPr>
          <w:rFonts w:ascii="Arial" w:eastAsia="Batang" w:hAnsi="Arial" w:cs="Arial"/>
          <w:snapToGrid w:val="0"/>
          <w:u w:val="single"/>
        </w:rPr>
        <w:t xml:space="preserve">GAME SHOW </w:t>
      </w:r>
    </w:p>
    <w:p w14:paraId="514714D1" w14:textId="77777777" w:rsidR="00293056" w:rsidRPr="00386ED9" w:rsidRDefault="00293056" w:rsidP="005C7AF6">
      <w:pPr>
        <w:tabs>
          <w:tab w:val="left" w:pos="8480"/>
          <w:tab w:val="left" w:pos="9200"/>
        </w:tabs>
        <w:spacing w:line="300" w:lineRule="exact"/>
        <w:ind w:right="-806"/>
        <w:rPr>
          <w:rFonts w:ascii="Arial" w:eastAsia="Batang" w:hAnsi="Arial" w:cs="Arial"/>
          <w:snapToGrid w:val="0"/>
        </w:rPr>
      </w:pPr>
      <w:r w:rsidRPr="00386ED9">
        <w:rPr>
          <w:rFonts w:ascii="Arial" w:eastAsia="Batang" w:hAnsi="Arial" w:cs="Arial"/>
          <w:snapToGrid w:val="0"/>
        </w:rPr>
        <w:t>Pos #1 - (120) Network</w:t>
      </w:r>
    </w:p>
    <w:p w14:paraId="2EF67336" w14:textId="77777777" w:rsidR="00293056" w:rsidRPr="00386ED9" w:rsidRDefault="00293056" w:rsidP="005C7AF6">
      <w:pPr>
        <w:tabs>
          <w:tab w:val="left" w:pos="8480"/>
          <w:tab w:val="left" w:pos="9200"/>
        </w:tabs>
        <w:spacing w:line="300" w:lineRule="exact"/>
        <w:ind w:right="-806"/>
        <w:rPr>
          <w:rFonts w:ascii="Arial" w:eastAsia="Batang" w:hAnsi="Arial" w:cs="Arial"/>
          <w:b/>
          <w:bCs/>
          <w:i/>
          <w:iCs/>
          <w:snapToGrid w:val="0"/>
        </w:rPr>
      </w:pPr>
      <w:r w:rsidRPr="00386ED9">
        <w:rPr>
          <w:rFonts w:ascii="Arial" w:eastAsia="Batang" w:hAnsi="Arial" w:cs="Arial"/>
          <w:b/>
          <w:bCs/>
          <w:i/>
          <w:iCs/>
          <w:snapToGrid w:val="0"/>
        </w:rPr>
        <w:t>Pos #2 - (180) Station</w:t>
      </w:r>
    </w:p>
    <w:p w14:paraId="3FAEBDED" w14:textId="06A66DDD" w:rsidR="00293056" w:rsidRPr="00386ED9" w:rsidRDefault="00293056" w:rsidP="005C7AF6">
      <w:pPr>
        <w:tabs>
          <w:tab w:val="left" w:pos="8480"/>
          <w:tab w:val="left" w:pos="9200"/>
        </w:tabs>
        <w:spacing w:line="300" w:lineRule="exact"/>
        <w:ind w:right="-806"/>
        <w:rPr>
          <w:rFonts w:ascii="Arial" w:eastAsia="Batang" w:hAnsi="Arial" w:cs="Arial"/>
          <w:snapToGrid w:val="0"/>
        </w:rPr>
      </w:pPr>
      <w:r w:rsidRPr="00386ED9">
        <w:rPr>
          <w:rFonts w:ascii="Arial" w:eastAsia="Batang" w:hAnsi="Arial" w:cs="Arial"/>
          <w:snapToGrid w:val="0"/>
        </w:rPr>
        <w:t>Pos #3 - (120) Network</w:t>
      </w:r>
    </w:p>
    <w:p w14:paraId="2DB908BD" w14:textId="77777777" w:rsidR="00293056" w:rsidRPr="00386ED9" w:rsidRDefault="00293056" w:rsidP="005C7AF6">
      <w:pPr>
        <w:tabs>
          <w:tab w:val="left" w:pos="8480"/>
          <w:tab w:val="left" w:pos="9200"/>
        </w:tabs>
        <w:spacing w:line="300" w:lineRule="exact"/>
        <w:ind w:right="-806"/>
        <w:rPr>
          <w:rFonts w:ascii="Arial" w:eastAsia="Batang" w:hAnsi="Arial" w:cs="Arial"/>
          <w:b/>
          <w:bCs/>
          <w:i/>
          <w:iCs/>
          <w:snapToGrid w:val="0"/>
        </w:rPr>
      </w:pPr>
      <w:r w:rsidRPr="00386ED9">
        <w:rPr>
          <w:rFonts w:ascii="Arial" w:eastAsia="Batang" w:hAnsi="Arial" w:cs="Arial"/>
          <w:b/>
          <w:bCs/>
          <w:i/>
          <w:iCs/>
          <w:snapToGrid w:val="0"/>
        </w:rPr>
        <w:t>Pos #4 - (180) Station</w:t>
      </w:r>
    </w:p>
    <w:p w14:paraId="2E90F3C2" w14:textId="5FE008F2" w:rsidR="00293056" w:rsidRPr="00386ED9" w:rsidRDefault="00293056" w:rsidP="005C7AF6">
      <w:pPr>
        <w:tabs>
          <w:tab w:val="left" w:pos="8480"/>
          <w:tab w:val="left" w:pos="9200"/>
        </w:tabs>
        <w:spacing w:line="300" w:lineRule="exact"/>
        <w:ind w:right="-806"/>
        <w:rPr>
          <w:rFonts w:ascii="Arial" w:eastAsia="Batang" w:hAnsi="Arial" w:cs="Arial"/>
          <w:snapToGrid w:val="0"/>
        </w:rPr>
      </w:pPr>
      <w:r w:rsidRPr="00386ED9">
        <w:rPr>
          <w:rFonts w:ascii="Arial" w:eastAsia="Batang" w:hAnsi="Arial" w:cs="Arial"/>
          <w:snapToGrid w:val="0"/>
        </w:rPr>
        <w:t>Pos #5 - (120) Network</w:t>
      </w:r>
      <w:r w:rsidRPr="00386ED9">
        <w:rPr>
          <w:rFonts w:ascii="Arial" w:eastAsia="Batang" w:hAnsi="Arial" w:cs="Arial"/>
          <w:snapToGrid w:val="0"/>
        </w:rPr>
        <w:tab/>
      </w:r>
    </w:p>
    <w:p w14:paraId="0F2D6328" w14:textId="77777777" w:rsidR="00293056" w:rsidRPr="005C7AF6" w:rsidRDefault="00293056" w:rsidP="005C7AF6">
      <w:pPr>
        <w:pStyle w:val="Heading1"/>
        <w:spacing w:before="0" w:after="0" w:line="300" w:lineRule="exact"/>
        <w:rPr>
          <w:rFonts w:eastAsia="Batang"/>
          <w:i/>
          <w:iCs/>
          <w:sz w:val="24"/>
        </w:rPr>
      </w:pPr>
      <w:r w:rsidRPr="005C7AF6">
        <w:rPr>
          <w:rFonts w:eastAsia="Batang"/>
          <w:i/>
          <w:iCs/>
          <w:sz w:val="24"/>
        </w:rPr>
        <w:t xml:space="preserve">FIRST QUARTER </w:t>
      </w:r>
    </w:p>
    <w:p w14:paraId="5B41B97D" w14:textId="77777777" w:rsidR="00293056" w:rsidRPr="00386ED9" w:rsidRDefault="00293056" w:rsidP="005C7AF6">
      <w:pPr>
        <w:tabs>
          <w:tab w:val="left" w:pos="8480"/>
          <w:tab w:val="left" w:pos="9200"/>
        </w:tabs>
        <w:spacing w:line="300" w:lineRule="exact"/>
        <w:ind w:right="-806"/>
        <w:rPr>
          <w:rFonts w:ascii="Arial" w:eastAsia="Batang" w:hAnsi="Arial" w:cs="Arial"/>
          <w:b/>
          <w:bCs/>
          <w:i/>
          <w:iCs/>
          <w:snapToGrid w:val="0"/>
        </w:rPr>
      </w:pPr>
      <w:r w:rsidRPr="00386ED9">
        <w:rPr>
          <w:rFonts w:ascii="Arial" w:eastAsia="Batang" w:hAnsi="Arial" w:cs="Arial"/>
          <w:b/>
          <w:bCs/>
          <w:i/>
          <w:iCs/>
          <w:snapToGrid w:val="0"/>
        </w:rPr>
        <w:t xml:space="preserve">Pos #6 - (120) Station </w:t>
      </w:r>
    </w:p>
    <w:p w14:paraId="0375E6F3" w14:textId="39D17E18" w:rsidR="00293056" w:rsidRPr="00386ED9" w:rsidRDefault="00293056" w:rsidP="005C7AF6">
      <w:pPr>
        <w:tabs>
          <w:tab w:val="left" w:pos="8480"/>
          <w:tab w:val="left" w:pos="9200"/>
        </w:tabs>
        <w:spacing w:line="300" w:lineRule="exact"/>
        <w:ind w:right="-800"/>
        <w:rPr>
          <w:rFonts w:ascii="Arial" w:eastAsia="Batang" w:hAnsi="Arial" w:cs="Arial"/>
          <w:snapToGrid w:val="0"/>
        </w:rPr>
      </w:pPr>
      <w:r w:rsidRPr="00386ED9">
        <w:rPr>
          <w:rFonts w:ascii="Arial" w:eastAsia="Batang" w:hAnsi="Arial" w:cs="Arial"/>
          <w:snapToGrid w:val="0"/>
        </w:rPr>
        <w:t>Pos #7 - (120) Network</w:t>
      </w:r>
    </w:p>
    <w:p w14:paraId="5D29B963" w14:textId="77777777" w:rsidR="00293056" w:rsidRPr="00386ED9" w:rsidRDefault="00293056" w:rsidP="005C7AF6">
      <w:pPr>
        <w:tabs>
          <w:tab w:val="left" w:pos="8480"/>
          <w:tab w:val="left" w:pos="9200"/>
        </w:tabs>
        <w:spacing w:line="300" w:lineRule="exact"/>
        <w:ind w:right="-800"/>
        <w:rPr>
          <w:rFonts w:ascii="Arial" w:eastAsia="Batang" w:hAnsi="Arial" w:cs="Arial"/>
          <w:snapToGrid w:val="0"/>
        </w:rPr>
      </w:pPr>
      <w:r w:rsidRPr="00386ED9">
        <w:rPr>
          <w:rFonts w:ascii="Arial" w:eastAsia="Batang" w:hAnsi="Arial" w:cs="Arial"/>
          <w:snapToGrid w:val="0"/>
        </w:rPr>
        <w:t>Pos #8 - (90) Network</w:t>
      </w:r>
    </w:p>
    <w:p w14:paraId="24BA0540" w14:textId="565449DD" w:rsidR="00293056" w:rsidRPr="00386ED9" w:rsidRDefault="00293056" w:rsidP="005C7AF6">
      <w:pPr>
        <w:tabs>
          <w:tab w:val="left" w:pos="8480"/>
          <w:tab w:val="left" w:pos="9200"/>
        </w:tabs>
        <w:spacing w:line="300" w:lineRule="exact"/>
        <w:ind w:right="-800"/>
        <w:rPr>
          <w:rFonts w:ascii="Arial" w:eastAsia="Batang" w:hAnsi="Arial" w:cs="Arial"/>
          <w:snapToGrid w:val="0"/>
        </w:rPr>
      </w:pPr>
      <w:r w:rsidRPr="00386ED9">
        <w:rPr>
          <w:rFonts w:ascii="Arial" w:eastAsia="Batang" w:hAnsi="Arial" w:cs="Arial"/>
          <w:snapToGrid w:val="0"/>
        </w:rPr>
        <w:t>Pos #9</w:t>
      </w:r>
      <w:r w:rsidR="004A34DD">
        <w:rPr>
          <w:rFonts w:ascii="Arial" w:eastAsia="Batang" w:hAnsi="Arial" w:cs="Arial"/>
          <w:snapToGrid w:val="0"/>
        </w:rPr>
        <w:t xml:space="preserve"> </w:t>
      </w:r>
      <w:r w:rsidRPr="00386ED9">
        <w:rPr>
          <w:rFonts w:ascii="Arial" w:eastAsia="Batang" w:hAnsi="Arial" w:cs="Arial"/>
          <w:snapToGrid w:val="0"/>
        </w:rPr>
        <w:t xml:space="preserve">- (90) Network </w:t>
      </w:r>
    </w:p>
    <w:p w14:paraId="39422D23" w14:textId="1FE2AEB0" w:rsidR="005C7AF6" w:rsidRDefault="00293056" w:rsidP="005C7AF6">
      <w:pPr>
        <w:tabs>
          <w:tab w:val="left" w:pos="8480"/>
          <w:tab w:val="left" w:pos="9200"/>
        </w:tabs>
        <w:spacing w:line="300" w:lineRule="exact"/>
        <w:ind w:right="-800"/>
        <w:rPr>
          <w:rFonts w:ascii="Arial" w:eastAsia="Batang" w:hAnsi="Arial" w:cs="Arial"/>
          <w:snapToGrid w:val="0"/>
        </w:rPr>
      </w:pPr>
      <w:r w:rsidRPr="00386ED9">
        <w:rPr>
          <w:rFonts w:ascii="Arial" w:eastAsia="Batang" w:hAnsi="Arial" w:cs="Arial"/>
          <w:snapToGrid w:val="0"/>
        </w:rPr>
        <w:t xml:space="preserve">Pos #10 </w:t>
      </w:r>
      <w:r w:rsidR="004A34DD">
        <w:rPr>
          <w:rFonts w:ascii="Arial" w:eastAsia="Batang" w:hAnsi="Arial" w:cs="Arial"/>
          <w:snapToGrid w:val="0"/>
        </w:rPr>
        <w:t xml:space="preserve">- </w:t>
      </w:r>
      <w:r w:rsidRPr="00386ED9">
        <w:rPr>
          <w:rFonts w:ascii="Arial" w:eastAsia="Batang" w:hAnsi="Arial" w:cs="Arial"/>
          <w:snapToGrid w:val="0"/>
        </w:rPr>
        <w:t xml:space="preserve">(120) Network </w:t>
      </w:r>
    </w:p>
    <w:p w14:paraId="0F682C83" w14:textId="4639FA3F" w:rsidR="00293056" w:rsidRPr="005C7AF6" w:rsidRDefault="00293056" w:rsidP="005C7AF6">
      <w:pPr>
        <w:tabs>
          <w:tab w:val="left" w:pos="8480"/>
          <w:tab w:val="left" w:pos="9200"/>
        </w:tabs>
        <w:spacing w:line="300" w:lineRule="exact"/>
        <w:ind w:right="-800"/>
        <w:rPr>
          <w:rFonts w:ascii="Arial" w:eastAsia="Batang" w:hAnsi="Arial" w:cs="Arial"/>
          <w:b/>
          <w:bCs/>
          <w:snapToGrid w:val="0"/>
        </w:rPr>
      </w:pPr>
      <w:r w:rsidRPr="005C7AF6">
        <w:rPr>
          <w:rFonts w:ascii="Arial" w:eastAsia="Batang" w:hAnsi="Arial" w:cs="Arial"/>
          <w:b/>
          <w:bCs/>
          <w:snapToGrid w:val="0"/>
          <w:u w:val="single"/>
        </w:rPr>
        <w:t>END OF FIRST QUARTER</w:t>
      </w:r>
    </w:p>
    <w:p w14:paraId="2A806346" w14:textId="77777777" w:rsidR="00293056" w:rsidRPr="00386ED9" w:rsidRDefault="00293056" w:rsidP="005C7AF6">
      <w:pPr>
        <w:tabs>
          <w:tab w:val="left" w:pos="8480"/>
          <w:tab w:val="left" w:pos="9200"/>
        </w:tabs>
        <w:spacing w:line="300" w:lineRule="exact"/>
        <w:ind w:right="-800"/>
        <w:rPr>
          <w:rFonts w:ascii="Arial" w:eastAsia="Batang" w:hAnsi="Arial" w:cs="Arial"/>
          <w:snapToGrid w:val="0"/>
          <w:u w:val="single"/>
        </w:rPr>
      </w:pPr>
    </w:p>
    <w:p w14:paraId="1A6D4B6D" w14:textId="77777777" w:rsidR="00293056" w:rsidRPr="00386ED9" w:rsidRDefault="00293056" w:rsidP="005C7AF6">
      <w:pPr>
        <w:tabs>
          <w:tab w:val="left" w:pos="8480"/>
          <w:tab w:val="left" w:pos="9200"/>
        </w:tabs>
        <w:spacing w:line="300" w:lineRule="exact"/>
        <w:ind w:right="-800"/>
        <w:rPr>
          <w:rFonts w:ascii="Arial" w:eastAsia="Batang" w:hAnsi="Arial" w:cs="Arial"/>
          <w:snapToGrid w:val="0"/>
          <w:u w:val="single"/>
          <w:lang w:val="fr-FR"/>
        </w:rPr>
      </w:pPr>
    </w:p>
    <w:p w14:paraId="6DF343A6" w14:textId="77777777" w:rsidR="00293056" w:rsidRPr="005C7AF6" w:rsidRDefault="00293056" w:rsidP="005C7AF6">
      <w:pPr>
        <w:tabs>
          <w:tab w:val="left" w:pos="8480"/>
          <w:tab w:val="left" w:pos="9200"/>
        </w:tabs>
        <w:spacing w:line="300" w:lineRule="exact"/>
        <w:ind w:right="-800"/>
        <w:rPr>
          <w:rFonts w:ascii="Arial" w:eastAsia="Batang" w:hAnsi="Arial" w:cs="Arial"/>
          <w:b/>
          <w:bCs/>
          <w:i/>
          <w:iCs/>
          <w:snapToGrid w:val="0"/>
          <w:lang w:val="fr-FR"/>
        </w:rPr>
      </w:pPr>
      <w:r w:rsidRPr="005C7AF6">
        <w:rPr>
          <w:rFonts w:ascii="Arial" w:eastAsia="Batang" w:hAnsi="Arial" w:cs="Arial"/>
          <w:b/>
          <w:bCs/>
          <w:i/>
          <w:iCs/>
          <w:snapToGrid w:val="0"/>
          <w:lang w:val="fr-FR"/>
        </w:rPr>
        <w:t xml:space="preserve">SECOND QUARTER </w:t>
      </w:r>
    </w:p>
    <w:p w14:paraId="28773A35" w14:textId="22F1A740" w:rsidR="00293056" w:rsidRPr="00386ED9" w:rsidRDefault="00293056" w:rsidP="005C7AF6">
      <w:pPr>
        <w:tabs>
          <w:tab w:val="left" w:pos="8480"/>
          <w:tab w:val="left" w:pos="9200"/>
        </w:tabs>
        <w:spacing w:line="300" w:lineRule="exact"/>
        <w:ind w:right="-806"/>
        <w:rPr>
          <w:rFonts w:ascii="Arial" w:eastAsia="Batang" w:hAnsi="Arial" w:cs="Arial"/>
          <w:b/>
          <w:bCs/>
          <w:i/>
          <w:iCs/>
          <w:snapToGrid w:val="0"/>
          <w:lang w:val="fr-FR"/>
        </w:rPr>
      </w:pPr>
      <w:r w:rsidRPr="00386ED9">
        <w:rPr>
          <w:rFonts w:ascii="Arial" w:eastAsia="Batang" w:hAnsi="Arial" w:cs="Arial"/>
          <w:b/>
          <w:bCs/>
          <w:i/>
          <w:iCs/>
          <w:snapToGrid w:val="0"/>
          <w:lang w:val="fr-FR"/>
        </w:rPr>
        <w:t>Pos #11</w:t>
      </w:r>
      <w:r w:rsidR="00650B01">
        <w:rPr>
          <w:rFonts w:ascii="Arial" w:eastAsia="Batang" w:hAnsi="Arial" w:cs="Arial"/>
          <w:b/>
          <w:bCs/>
          <w:i/>
          <w:iCs/>
          <w:snapToGrid w:val="0"/>
          <w:lang w:val="fr-FR"/>
        </w:rPr>
        <w:t xml:space="preserve"> </w:t>
      </w:r>
      <w:r w:rsidRPr="00386ED9">
        <w:rPr>
          <w:rFonts w:ascii="Arial" w:eastAsia="Batang" w:hAnsi="Arial" w:cs="Arial"/>
          <w:b/>
          <w:bCs/>
          <w:i/>
          <w:iCs/>
          <w:snapToGrid w:val="0"/>
          <w:lang w:val="fr-FR"/>
        </w:rPr>
        <w:t>-</w:t>
      </w:r>
      <w:r w:rsidR="00650B01">
        <w:rPr>
          <w:rFonts w:ascii="Arial" w:eastAsia="Batang" w:hAnsi="Arial" w:cs="Arial"/>
          <w:b/>
          <w:bCs/>
          <w:i/>
          <w:iCs/>
          <w:snapToGrid w:val="0"/>
          <w:lang w:val="fr-FR"/>
        </w:rPr>
        <w:t xml:space="preserve"> </w:t>
      </w:r>
      <w:r w:rsidRPr="00386ED9">
        <w:rPr>
          <w:rFonts w:ascii="Arial" w:eastAsia="Batang" w:hAnsi="Arial" w:cs="Arial"/>
          <w:b/>
          <w:bCs/>
          <w:i/>
          <w:iCs/>
          <w:snapToGrid w:val="0"/>
          <w:lang w:val="fr-FR"/>
        </w:rPr>
        <w:t>(120) Station</w:t>
      </w:r>
    </w:p>
    <w:p w14:paraId="0100C352" w14:textId="34DF2B26" w:rsidR="00293056" w:rsidRPr="00386ED9" w:rsidRDefault="00293056" w:rsidP="005C7AF6">
      <w:pPr>
        <w:tabs>
          <w:tab w:val="left" w:pos="8480"/>
          <w:tab w:val="left" w:pos="9200"/>
        </w:tabs>
        <w:spacing w:line="300" w:lineRule="exact"/>
        <w:ind w:right="-800"/>
        <w:rPr>
          <w:rFonts w:ascii="Arial" w:eastAsia="Batang" w:hAnsi="Arial" w:cs="Arial"/>
          <w:snapToGrid w:val="0"/>
        </w:rPr>
      </w:pPr>
      <w:r w:rsidRPr="00386ED9">
        <w:rPr>
          <w:rFonts w:ascii="Arial" w:eastAsia="Batang" w:hAnsi="Arial" w:cs="Arial"/>
          <w:snapToGrid w:val="0"/>
        </w:rPr>
        <w:t>Pos #12 - (120) Network</w:t>
      </w:r>
    </w:p>
    <w:p w14:paraId="1551DFE2" w14:textId="70870EC5" w:rsidR="00293056" w:rsidRPr="00386ED9" w:rsidRDefault="00293056" w:rsidP="005C7AF6">
      <w:pPr>
        <w:tabs>
          <w:tab w:val="left" w:pos="8480"/>
          <w:tab w:val="left" w:pos="9200"/>
        </w:tabs>
        <w:spacing w:line="300" w:lineRule="exact"/>
        <w:ind w:right="-800"/>
        <w:rPr>
          <w:rFonts w:ascii="Arial" w:eastAsia="Batang" w:hAnsi="Arial" w:cs="Arial"/>
          <w:snapToGrid w:val="0"/>
        </w:rPr>
      </w:pPr>
      <w:r w:rsidRPr="00386ED9">
        <w:rPr>
          <w:rFonts w:ascii="Arial" w:eastAsia="Batang" w:hAnsi="Arial" w:cs="Arial"/>
          <w:snapToGrid w:val="0"/>
        </w:rPr>
        <w:t>Pos #13 - (90) Network</w:t>
      </w:r>
    </w:p>
    <w:p w14:paraId="01069256" w14:textId="005E0822" w:rsidR="00293056" w:rsidRPr="00386ED9" w:rsidRDefault="00293056" w:rsidP="005C7AF6">
      <w:pPr>
        <w:tabs>
          <w:tab w:val="left" w:pos="8480"/>
          <w:tab w:val="left" w:pos="9200"/>
        </w:tabs>
        <w:spacing w:line="300" w:lineRule="exact"/>
        <w:ind w:right="-800"/>
        <w:rPr>
          <w:rFonts w:ascii="Arial" w:eastAsia="Batang" w:hAnsi="Arial" w:cs="Arial"/>
          <w:snapToGrid w:val="0"/>
        </w:rPr>
      </w:pPr>
      <w:r w:rsidRPr="00386ED9">
        <w:rPr>
          <w:rFonts w:ascii="Arial" w:eastAsia="Batang" w:hAnsi="Arial" w:cs="Arial"/>
          <w:snapToGrid w:val="0"/>
        </w:rPr>
        <w:t>Pos #14 - (90) Network</w:t>
      </w:r>
      <w:r w:rsidR="005C7AF6">
        <w:rPr>
          <w:rFonts w:ascii="Arial" w:eastAsia="Batang" w:hAnsi="Arial" w:cs="Arial"/>
          <w:snapToGrid w:val="0"/>
        </w:rPr>
        <w:t xml:space="preserve"> - 2</w:t>
      </w:r>
      <w:r w:rsidRPr="00386ED9">
        <w:rPr>
          <w:rFonts w:ascii="Arial" w:eastAsia="Batang" w:hAnsi="Arial" w:cs="Arial"/>
          <w:snapToGrid w:val="0"/>
        </w:rPr>
        <w:t>-Min</w:t>
      </w:r>
      <w:r w:rsidR="005C7AF6">
        <w:rPr>
          <w:rFonts w:ascii="Arial" w:eastAsia="Batang" w:hAnsi="Arial" w:cs="Arial"/>
          <w:snapToGrid w:val="0"/>
        </w:rPr>
        <w:t xml:space="preserve"> </w:t>
      </w:r>
      <w:r w:rsidRPr="00386ED9">
        <w:rPr>
          <w:rFonts w:ascii="Arial" w:eastAsia="Batang" w:hAnsi="Arial" w:cs="Arial"/>
          <w:snapToGrid w:val="0"/>
        </w:rPr>
        <w:t>Warning</w:t>
      </w:r>
    </w:p>
    <w:p w14:paraId="134CCE35" w14:textId="367AC633" w:rsidR="005C7AF6" w:rsidRDefault="00293056" w:rsidP="005C7AF6">
      <w:pPr>
        <w:tabs>
          <w:tab w:val="left" w:pos="8480"/>
          <w:tab w:val="left" w:pos="9200"/>
        </w:tabs>
        <w:spacing w:line="300" w:lineRule="exact"/>
        <w:ind w:right="-806"/>
        <w:rPr>
          <w:rFonts w:ascii="Arial" w:eastAsia="Batang" w:hAnsi="Arial" w:cs="Arial"/>
          <w:b/>
          <w:bCs/>
          <w:i/>
          <w:iCs/>
          <w:snapToGrid w:val="0"/>
        </w:rPr>
      </w:pPr>
      <w:r w:rsidRPr="00386ED9">
        <w:rPr>
          <w:rFonts w:ascii="Arial" w:eastAsia="Batang" w:hAnsi="Arial" w:cs="Arial"/>
          <w:b/>
          <w:bCs/>
          <w:i/>
          <w:iCs/>
          <w:snapToGrid w:val="0"/>
        </w:rPr>
        <w:t xml:space="preserve">Pos #15 </w:t>
      </w:r>
      <w:r w:rsidR="004A34DD">
        <w:rPr>
          <w:rFonts w:ascii="Arial" w:eastAsia="Batang" w:hAnsi="Arial" w:cs="Arial"/>
          <w:b/>
          <w:bCs/>
          <w:i/>
          <w:iCs/>
          <w:snapToGrid w:val="0"/>
        </w:rPr>
        <w:t xml:space="preserve">- </w:t>
      </w:r>
      <w:r w:rsidRPr="00386ED9">
        <w:rPr>
          <w:rFonts w:ascii="Arial" w:eastAsia="Batang" w:hAnsi="Arial" w:cs="Arial"/>
          <w:b/>
          <w:bCs/>
          <w:i/>
          <w:iCs/>
          <w:snapToGrid w:val="0"/>
        </w:rPr>
        <w:t xml:space="preserve">(120) Station </w:t>
      </w:r>
      <w:r w:rsidR="005C7AF6">
        <w:rPr>
          <w:rFonts w:ascii="Arial" w:eastAsia="Batang" w:hAnsi="Arial" w:cs="Arial"/>
          <w:b/>
          <w:bCs/>
          <w:i/>
          <w:iCs/>
          <w:snapToGrid w:val="0"/>
        </w:rPr>
        <w:t>–</w:t>
      </w:r>
      <w:r w:rsidRPr="00386ED9">
        <w:rPr>
          <w:rFonts w:ascii="Arial" w:eastAsia="Batang" w:hAnsi="Arial" w:cs="Arial"/>
          <w:b/>
          <w:bCs/>
          <w:i/>
          <w:iCs/>
          <w:snapToGrid w:val="0"/>
        </w:rPr>
        <w:t xml:space="preserve"> </w:t>
      </w:r>
    </w:p>
    <w:p w14:paraId="742892D1" w14:textId="648D1433" w:rsidR="00293056" w:rsidRPr="005C7AF6" w:rsidRDefault="00293056" w:rsidP="005C7AF6">
      <w:pPr>
        <w:tabs>
          <w:tab w:val="left" w:pos="8480"/>
          <w:tab w:val="left" w:pos="9200"/>
        </w:tabs>
        <w:spacing w:line="300" w:lineRule="exact"/>
        <w:ind w:right="-806"/>
        <w:rPr>
          <w:rFonts w:ascii="Arial" w:eastAsia="Batang" w:hAnsi="Arial" w:cs="Arial"/>
          <w:b/>
          <w:bCs/>
          <w:snapToGrid w:val="0"/>
          <w:u w:val="single"/>
        </w:rPr>
      </w:pPr>
      <w:r w:rsidRPr="005C7AF6">
        <w:rPr>
          <w:rFonts w:ascii="Arial" w:eastAsia="Batang" w:hAnsi="Arial" w:cs="Arial"/>
          <w:b/>
          <w:bCs/>
          <w:snapToGrid w:val="0"/>
          <w:u w:val="single"/>
        </w:rPr>
        <w:t xml:space="preserve">END OF SECOND QUARTER </w:t>
      </w:r>
    </w:p>
    <w:p w14:paraId="53954C81" w14:textId="77777777" w:rsidR="00293056" w:rsidRPr="00386ED9" w:rsidRDefault="00293056" w:rsidP="005C7AF6">
      <w:pPr>
        <w:tabs>
          <w:tab w:val="left" w:pos="8480"/>
          <w:tab w:val="left" w:pos="9200"/>
        </w:tabs>
        <w:spacing w:line="300" w:lineRule="exact"/>
        <w:ind w:right="-800"/>
        <w:rPr>
          <w:rFonts w:ascii="Arial" w:eastAsia="Batang" w:hAnsi="Arial" w:cs="Arial"/>
          <w:snapToGrid w:val="0"/>
        </w:rPr>
      </w:pPr>
      <w:r w:rsidRPr="00386ED9">
        <w:rPr>
          <w:rFonts w:ascii="Arial" w:eastAsia="Batang" w:hAnsi="Arial" w:cs="Arial"/>
          <w:snapToGrid w:val="0"/>
        </w:rPr>
        <w:t xml:space="preserve">     </w:t>
      </w:r>
    </w:p>
    <w:p w14:paraId="21A4E621" w14:textId="77777777" w:rsidR="00293056" w:rsidRPr="005C7AF6" w:rsidRDefault="00293056" w:rsidP="005C7AF6">
      <w:pPr>
        <w:tabs>
          <w:tab w:val="left" w:pos="8480"/>
          <w:tab w:val="left" w:pos="9200"/>
        </w:tabs>
        <w:spacing w:line="300" w:lineRule="exact"/>
        <w:ind w:right="-800"/>
        <w:rPr>
          <w:rFonts w:ascii="Arial" w:eastAsia="Batang" w:hAnsi="Arial" w:cs="Arial"/>
          <w:b/>
          <w:bCs/>
          <w:snapToGrid w:val="0"/>
          <w:u w:val="single"/>
        </w:rPr>
      </w:pPr>
      <w:r w:rsidRPr="005C7AF6">
        <w:rPr>
          <w:rFonts w:ascii="Arial" w:eastAsia="Batang" w:hAnsi="Arial" w:cs="Arial"/>
          <w:b/>
          <w:bCs/>
          <w:snapToGrid w:val="0"/>
          <w:u w:val="single"/>
        </w:rPr>
        <w:t xml:space="preserve">HALFTIME SEGMENT </w:t>
      </w:r>
    </w:p>
    <w:p w14:paraId="79E839C6" w14:textId="7E34EF96" w:rsidR="005C7AF6" w:rsidRPr="005C7AF6" w:rsidRDefault="00293056" w:rsidP="005C7AF6">
      <w:pPr>
        <w:tabs>
          <w:tab w:val="left" w:pos="8480"/>
          <w:tab w:val="left" w:pos="9200"/>
        </w:tabs>
        <w:spacing w:line="300" w:lineRule="exact"/>
        <w:ind w:right="-806"/>
        <w:rPr>
          <w:rFonts w:ascii="Arial" w:eastAsia="Batang" w:hAnsi="Arial" w:cs="Arial"/>
          <w:snapToGrid w:val="0"/>
        </w:rPr>
      </w:pPr>
      <w:r w:rsidRPr="00386ED9">
        <w:rPr>
          <w:rFonts w:ascii="Arial" w:eastAsia="Batang" w:hAnsi="Arial" w:cs="Arial"/>
          <w:snapToGrid w:val="0"/>
        </w:rPr>
        <w:t>Pos #16</w:t>
      </w:r>
      <w:r w:rsidR="00650B01">
        <w:rPr>
          <w:rFonts w:ascii="Arial" w:eastAsia="Batang" w:hAnsi="Arial" w:cs="Arial"/>
          <w:snapToGrid w:val="0"/>
        </w:rPr>
        <w:t xml:space="preserve"> </w:t>
      </w:r>
      <w:r w:rsidRPr="00386ED9">
        <w:rPr>
          <w:rFonts w:ascii="Arial" w:eastAsia="Batang" w:hAnsi="Arial" w:cs="Arial"/>
          <w:snapToGrid w:val="0"/>
        </w:rPr>
        <w:t>-</w:t>
      </w:r>
      <w:r w:rsidR="00650B01">
        <w:rPr>
          <w:rFonts w:ascii="Arial" w:eastAsia="Batang" w:hAnsi="Arial" w:cs="Arial"/>
          <w:snapToGrid w:val="0"/>
        </w:rPr>
        <w:t xml:space="preserve"> </w:t>
      </w:r>
      <w:r w:rsidRPr="00386ED9">
        <w:rPr>
          <w:rFonts w:ascii="Arial" w:eastAsia="Batang" w:hAnsi="Arial" w:cs="Arial"/>
          <w:snapToGrid w:val="0"/>
        </w:rPr>
        <w:t>(60) Network</w:t>
      </w:r>
      <w:r w:rsidR="005C7AF6">
        <w:rPr>
          <w:rFonts w:ascii="Arial" w:eastAsia="Batang" w:hAnsi="Arial" w:cs="Arial"/>
          <w:snapToGrid w:val="0"/>
        </w:rPr>
        <w:t xml:space="preserve">                               </w:t>
      </w:r>
      <w:r w:rsidR="005C7AF6" w:rsidRPr="005C7AF6">
        <w:rPr>
          <w:rFonts w:ascii="Arial" w:eastAsia="Batang" w:hAnsi="Arial" w:cs="Arial"/>
          <w:b/>
          <w:bCs/>
          <w:i/>
          <w:iCs/>
          <w:snapToGrid w:val="0"/>
        </w:rPr>
        <w:t>P</w:t>
      </w:r>
      <w:r w:rsidRPr="00386ED9">
        <w:rPr>
          <w:rFonts w:ascii="Arial" w:eastAsia="Batang" w:hAnsi="Arial" w:cs="Arial"/>
          <w:b/>
          <w:bCs/>
          <w:i/>
          <w:iCs/>
          <w:snapToGrid w:val="0"/>
        </w:rPr>
        <w:t>os #17 - (180) Station</w:t>
      </w:r>
    </w:p>
    <w:p w14:paraId="1E76904E" w14:textId="77777777" w:rsidR="005C7AF6" w:rsidRDefault="005C7AF6" w:rsidP="005C7AF6">
      <w:pPr>
        <w:tabs>
          <w:tab w:val="left" w:pos="8480"/>
          <w:tab w:val="left" w:pos="9200"/>
        </w:tabs>
        <w:spacing w:line="300" w:lineRule="exact"/>
        <w:ind w:right="-806"/>
        <w:rPr>
          <w:rFonts w:ascii="Arial" w:eastAsia="Batang" w:hAnsi="Arial" w:cs="Arial"/>
          <w:b/>
          <w:bCs/>
        </w:rPr>
      </w:pPr>
    </w:p>
    <w:p w14:paraId="6FE020B3" w14:textId="1ECC4B6E" w:rsidR="00293056" w:rsidRPr="005C7AF6" w:rsidRDefault="00293056" w:rsidP="005C7AF6">
      <w:pPr>
        <w:tabs>
          <w:tab w:val="left" w:pos="8480"/>
          <w:tab w:val="left" w:pos="9200"/>
        </w:tabs>
        <w:spacing w:line="300" w:lineRule="exact"/>
        <w:ind w:right="-806"/>
        <w:rPr>
          <w:rFonts w:ascii="Arial" w:eastAsia="Batang" w:hAnsi="Arial" w:cs="Arial"/>
          <w:b/>
          <w:bCs/>
          <w:i/>
          <w:iCs/>
          <w:snapToGrid w:val="0"/>
        </w:rPr>
      </w:pPr>
      <w:r w:rsidRPr="005C7AF6">
        <w:rPr>
          <w:rFonts w:ascii="Arial" w:eastAsia="Batang" w:hAnsi="Arial" w:cs="Arial"/>
          <w:b/>
          <w:bCs/>
        </w:rPr>
        <w:t>START OF THE SECOND HALF</w:t>
      </w:r>
    </w:p>
    <w:p w14:paraId="616A3D7B" w14:textId="77777777" w:rsidR="005C7AF6" w:rsidRPr="005C7AF6" w:rsidRDefault="005C7AF6" w:rsidP="005C7AF6">
      <w:pPr>
        <w:spacing w:line="300" w:lineRule="exact"/>
        <w:rPr>
          <w:rFonts w:eastAsia="Batang"/>
        </w:rPr>
      </w:pPr>
    </w:p>
    <w:p w14:paraId="0453757B" w14:textId="77777777" w:rsidR="00293056" w:rsidRPr="005C7AF6" w:rsidRDefault="00293056" w:rsidP="005C7AF6">
      <w:pPr>
        <w:pStyle w:val="Heading2"/>
        <w:spacing w:before="0" w:after="0" w:line="300" w:lineRule="exact"/>
        <w:rPr>
          <w:rFonts w:eastAsia="Batang"/>
          <w:sz w:val="24"/>
          <w:szCs w:val="24"/>
        </w:rPr>
      </w:pPr>
      <w:r w:rsidRPr="005C7AF6">
        <w:rPr>
          <w:rFonts w:eastAsia="Batang"/>
          <w:sz w:val="24"/>
          <w:szCs w:val="24"/>
        </w:rPr>
        <w:t xml:space="preserve">THIRD QUARTER </w:t>
      </w:r>
    </w:p>
    <w:p w14:paraId="10CEAC4E" w14:textId="547D596E" w:rsidR="00293056" w:rsidRPr="005C7AF6" w:rsidRDefault="00293056" w:rsidP="005C7AF6">
      <w:pPr>
        <w:tabs>
          <w:tab w:val="left" w:pos="8480"/>
          <w:tab w:val="left" w:pos="9200"/>
        </w:tabs>
        <w:spacing w:line="300" w:lineRule="exact"/>
        <w:ind w:right="-806"/>
        <w:rPr>
          <w:rFonts w:ascii="Arial" w:eastAsia="Batang" w:hAnsi="Arial" w:cs="Arial"/>
          <w:b/>
          <w:bCs/>
          <w:i/>
          <w:iCs/>
          <w:snapToGrid w:val="0"/>
        </w:rPr>
      </w:pPr>
      <w:r w:rsidRPr="005C7AF6">
        <w:rPr>
          <w:rFonts w:ascii="Arial" w:eastAsia="Batang" w:hAnsi="Arial" w:cs="Arial"/>
          <w:b/>
          <w:bCs/>
          <w:i/>
          <w:iCs/>
          <w:snapToGrid w:val="0"/>
        </w:rPr>
        <w:t>Pos #18</w:t>
      </w:r>
      <w:r w:rsidR="00650B01" w:rsidRPr="005C7AF6">
        <w:rPr>
          <w:rFonts w:ascii="Arial" w:eastAsia="Batang" w:hAnsi="Arial" w:cs="Arial"/>
          <w:b/>
          <w:bCs/>
          <w:i/>
          <w:iCs/>
          <w:snapToGrid w:val="0"/>
        </w:rPr>
        <w:t xml:space="preserve"> </w:t>
      </w:r>
      <w:r w:rsidRPr="005C7AF6">
        <w:rPr>
          <w:rFonts w:ascii="Arial" w:eastAsia="Batang" w:hAnsi="Arial" w:cs="Arial"/>
          <w:b/>
          <w:bCs/>
          <w:i/>
          <w:iCs/>
          <w:snapToGrid w:val="0"/>
        </w:rPr>
        <w:t>- (120) Station</w:t>
      </w:r>
    </w:p>
    <w:p w14:paraId="63B4DDC9" w14:textId="67DCB98F" w:rsidR="00293056" w:rsidRPr="005C7AF6" w:rsidRDefault="00293056" w:rsidP="005C7AF6">
      <w:pPr>
        <w:tabs>
          <w:tab w:val="left" w:pos="8480"/>
          <w:tab w:val="left" w:pos="9200"/>
        </w:tabs>
        <w:spacing w:line="300" w:lineRule="exact"/>
        <w:ind w:right="-800"/>
        <w:rPr>
          <w:rFonts w:ascii="Arial" w:eastAsia="Batang" w:hAnsi="Arial" w:cs="Arial"/>
          <w:snapToGrid w:val="0"/>
        </w:rPr>
      </w:pPr>
      <w:r w:rsidRPr="005C7AF6">
        <w:rPr>
          <w:rFonts w:ascii="Arial" w:eastAsia="Batang" w:hAnsi="Arial" w:cs="Arial"/>
          <w:snapToGrid w:val="0"/>
        </w:rPr>
        <w:t>Pos #19</w:t>
      </w:r>
      <w:r w:rsidR="00650B01" w:rsidRPr="005C7AF6">
        <w:rPr>
          <w:rFonts w:ascii="Arial" w:eastAsia="Batang" w:hAnsi="Arial" w:cs="Arial"/>
          <w:snapToGrid w:val="0"/>
        </w:rPr>
        <w:t xml:space="preserve"> </w:t>
      </w:r>
      <w:r w:rsidRPr="005C7AF6">
        <w:rPr>
          <w:rFonts w:ascii="Arial" w:eastAsia="Batang" w:hAnsi="Arial" w:cs="Arial"/>
          <w:snapToGrid w:val="0"/>
        </w:rPr>
        <w:t xml:space="preserve">- (120) Network </w:t>
      </w:r>
    </w:p>
    <w:p w14:paraId="2CAD63BA" w14:textId="19C792AC" w:rsidR="00293056" w:rsidRPr="005C7AF6" w:rsidRDefault="00293056" w:rsidP="005C7AF6">
      <w:pPr>
        <w:tabs>
          <w:tab w:val="left" w:pos="8480"/>
          <w:tab w:val="left" w:pos="9200"/>
        </w:tabs>
        <w:spacing w:line="300" w:lineRule="exact"/>
        <w:ind w:right="-800"/>
        <w:rPr>
          <w:rFonts w:ascii="Arial" w:eastAsia="Batang" w:hAnsi="Arial" w:cs="Arial"/>
          <w:snapToGrid w:val="0"/>
        </w:rPr>
      </w:pPr>
      <w:r w:rsidRPr="005C7AF6">
        <w:rPr>
          <w:rFonts w:ascii="Arial" w:eastAsia="Batang" w:hAnsi="Arial" w:cs="Arial"/>
          <w:snapToGrid w:val="0"/>
        </w:rPr>
        <w:t>Pos #20</w:t>
      </w:r>
      <w:r w:rsidR="00650B01" w:rsidRPr="005C7AF6">
        <w:rPr>
          <w:rFonts w:ascii="Arial" w:eastAsia="Batang" w:hAnsi="Arial" w:cs="Arial"/>
          <w:snapToGrid w:val="0"/>
        </w:rPr>
        <w:t xml:space="preserve"> </w:t>
      </w:r>
      <w:r w:rsidRPr="005C7AF6">
        <w:rPr>
          <w:rFonts w:ascii="Arial" w:eastAsia="Batang" w:hAnsi="Arial" w:cs="Arial"/>
          <w:snapToGrid w:val="0"/>
        </w:rPr>
        <w:t>- (90) Network</w:t>
      </w:r>
    </w:p>
    <w:p w14:paraId="1306F889" w14:textId="77777777" w:rsidR="007572E4" w:rsidRPr="005C7AF6" w:rsidRDefault="00293056" w:rsidP="005C7AF6">
      <w:pPr>
        <w:tabs>
          <w:tab w:val="left" w:pos="8480"/>
          <w:tab w:val="left" w:pos="9200"/>
        </w:tabs>
        <w:spacing w:line="300" w:lineRule="exact"/>
        <w:ind w:right="-800"/>
        <w:rPr>
          <w:rFonts w:ascii="Arial" w:eastAsia="Batang" w:hAnsi="Arial" w:cs="Arial"/>
          <w:snapToGrid w:val="0"/>
        </w:rPr>
      </w:pPr>
      <w:r w:rsidRPr="005C7AF6">
        <w:rPr>
          <w:rFonts w:ascii="Arial" w:eastAsia="Batang" w:hAnsi="Arial" w:cs="Arial"/>
          <w:snapToGrid w:val="0"/>
        </w:rPr>
        <w:t>Pos #21- (90) Network</w:t>
      </w:r>
    </w:p>
    <w:p w14:paraId="0A502D68" w14:textId="063CD12E" w:rsidR="005C7AF6" w:rsidRPr="005C7AF6" w:rsidRDefault="00293056" w:rsidP="005C7AF6">
      <w:pPr>
        <w:tabs>
          <w:tab w:val="left" w:pos="8480"/>
          <w:tab w:val="left" w:pos="9200"/>
        </w:tabs>
        <w:spacing w:line="300" w:lineRule="exact"/>
        <w:ind w:right="-800"/>
        <w:rPr>
          <w:rFonts w:ascii="Arial" w:eastAsia="Batang" w:hAnsi="Arial" w:cs="Arial"/>
          <w:snapToGrid w:val="0"/>
        </w:rPr>
      </w:pPr>
      <w:r w:rsidRPr="005C7AF6">
        <w:rPr>
          <w:rFonts w:ascii="Arial" w:eastAsia="Batang" w:hAnsi="Arial" w:cs="Arial"/>
          <w:snapToGrid w:val="0"/>
        </w:rPr>
        <w:t xml:space="preserve">Pos #22 - (120) Network </w:t>
      </w:r>
      <w:r w:rsidR="005C7AF6" w:rsidRPr="005C7AF6">
        <w:rPr>
          <w:rFonts w:ascii="Arial" w:eastAsia="Batang" w:hAnsi="Arial" w:cs="Arial"/>
          <w:snapToGrid w:val="0"/>
        </w:rPr>
        <w:t>–</w:t>
      </w:r>
      <w:r w:rsidRPr="005C7AF6">
        <w:rPr>
          <w:rFonts w:ascii="Arial" w:eastAsia="Batang" w:hAnsi="Arial" w:cs="Arial"/>
          <w:snapToGrid w:val="0"/>
        </w:rPr>
        <w:t xml:space="preserve"> </w:t>
      </w:r>
    </w:p>
    <w:p w14:paraId="76F3A52F" w14:textId="663172D4" w:rsidR="00293056" w:rsidRPr="005C7AF6" w:rsidRDefault="00293056" w:rsidP="005C7AF6">
      <w:pPr>
        <w:tabs>
          <w:tab w:val="left" w:pos="8480"/>
          <w:tab w:val="left" w:pos="9200"/>
        </w:tabs>
        <w:spacing w:line="300" w:lineRule="exact"/>
        <w:ind w:right="-800"/>
        <w:rPr>
          <w:rFonts w:ascii="Arial" w:eastAsia="Batang" w:hAnsi="Arial" w:cs="Arial"/>
          <w:b/>
          <w:bCs/>
          <w:snapToGrid w:val="0"/>
        </w:rPr>
      </w:pPr>
      <w:r w:rsidRPr="005C7AF6">
        <w:rPr>
          <w:rFonts w:ascii="Arial" w:eastAsia="Batang" w:hAnsi="Arial" w:cs="Arial"/>
          <w:b/>
          <w:bCs/>
          <w:snapToGrid w:val="0"/>
          <w:u w:val="single"/>
        </w:rPr>
        <w:t xml:space="preserve">END OF THIRD QUARTER </w:t>
      </w:r>
    </w:p>
    <w:p w14:paraId="7C15008B" w14:textId="77777777" w:rsidR="00293056" w:rsidRPr="005C7AF6" w:rsidRDefault="00293056" w:rsidP="005C7AF6">
      <w:pPr>
        <w:tabs>
          <w:tab w:val="left" w:pos="8480"/>
          <w:tab w:val="left" w:pos="9200"/>
        </w:tabs>
        <w:spacing w:line="300" w:lineRule="exact"/>
        <w:ind w:right="-800"/>
        <w:rPr>
          <w:rFonts w:ascii="Arial" w:eastAsia="Batang" w:hAnsi="Arial" w:cs="Arial"/>
          <w:snapToGrid w:val="0"/>
        </w:rPr>
      </w:pPr>
      <w:r w:rsidRPr="005C7AF6">
        <w:rPr>
          <w:rFonts w:ascii="Arial" w:eastAsia="Batang" w:hAnsi="Arial" w:cs="Arial"/>
          <w:snapToGrid w:val="0"/>
        </w:rPr>
        <w:tab/>
        <w:t xml:space="preserve"> </w:t>
      </w:r>
    </w:p>
    <w:p w14:paraId="4CC2DA18" w14:textId="77777777" w:rsidR="00293056" w:rsidRPr="005C7AF6" w:rsidRDefault="00293056" w:rsidP="005C7AF6">
      <w:pPr>
        <w:pStyle w:val="Heading2"/>
        <w:spacing w:before="0" w:after="0" w:line="300" w:lineRule="exact"/>
        <w:rPr>
          <w:rFonts w:eastAsia="Batang"/>
          <w:sz w:val="24"/>
          <w:szCs w:val="24"/>
          <w:lang w:val="fr-FR"/>
        </w:rPr>
      </w:pPr>
      <w:r w:rsidRPr="005C7AF6">
        <w:rPr>
          <w:rFonts w:eastAsia="Batang"/>
          <w:sz w:val="24"/>
          <w:szCs w:val="24"/>
          <w:lang w:val="fr-FR"/>
        </w:rPr>
        <w:t>FOURTH QUARTER</w:t>
      </w:r>
    </w:p>
    <w:p w14:paraId="6A359F76" w14:textId="7EB5D051" w:rsidR="00293056" w:rsidRPr="005C7AF6" w:rsidRDefault="00293056" w:rsidP="005C7AF6">
      <w:pPr>
        <w:tabs>
          <w:tab w:val="left" w:pos="8480"/>
          <w:tab w:val="left" w:pos="9200"/>
        </w:tabs>
        <w:spacing w:line="300" w:lineRule="exact"/>
        <w:ind w:right="-806"/>
        <w:rPr>
          <w:rFonts w:ascii="Arial" w:eastAsia="Batang" w:hAnsi="Arial" w:cs="Arial"/>
          <w:b/>
          <w:bCs/>
          <w:i/>
          <w:iCs/>
          <w:snapToGrid w:val="0"/>
          <w:lang w:val="fr-FR"/>
        </w:rPr>
      </w:pPr>
      <w:r w:rsidRPr="005C7AF6">
        <w:rPr>
          <w:rFonts w:ascii="Arial" w:eastAsia="Batang" w:hAnsi="Arial" w:cs="Arial"/>
          <w:b/>
          <w:bCs/>
          <w:i/>
          <w:iCs/>
          <w:snapToGrid w:val="0"/>
          <w:lang w:val="fr-FR"/>
        </w:rPr>
        <w:t xml:space="preserve">Pos #23 </w:t>
      </w:r>
      <w:r w:rsidR="004A34DD">
        <w:rPr>
          <w:rFonts w:ascii="Arial" w:eastAsia="Batang" w:hAnsi="Arial" w:cs="Arial"/>
          <w:b/>
          <w:bCs/>
          <w:i/>
          <w:iCs/>
          <w:snapToGrid w:val="0"/>
          <w:lang w:val="fr-FR"/>
        </w:rPr>
        <w:t>-</w:t>
      </w:r>
      <w:r w:rsidRPr="005C7AF6">
        <w:rPr>
          <w:rFonts w:ascii="Arial" w:eastAsia="Batang" w:hAnsi="Arial" w:cs="Arial"/>
          <w:b/>
          <w:bCs/>
          <w:i/>
          <w:iCs/>
          <w:snapToGrid w:val="0"/>
          <w:lang w:val="fr-FR"/>
        </w:rPr>
        <w:t xml:space="preserve"> (120) Station</w:t>
      </w:r>
    </w:p>
    <w:p w14:paraId="26335C6B" w14:textId="77777777" w:rsidR="00293056" w:rsidRPr="005C7AF6" w:rsidRDefault="00293056" w:rsidP="005C7AF6">
      <w:pPr>
        <w:tabs>
          <w:tab w:val="left" w:pos="8480"/>
          <w:tab w:val="left" w:pos="9200"/>
        </w:tabs>
        <w:spacing w:line="300" w:lineRule="exact"/>
        <w:ind w:right="-800"/>
        <w:rPr>
          <w:rFonts w:ascii="Arial" w:eastAsia="Batang" w:hAnsi="Arial" w:cs="Arial"/>
          <w:snapToGrid w:val="0"/>
        </w:rPr>
      </w:pPr>
      <w:r w:rsidRPr="005C7AF6">
        <w:rPr>
          <w:rFonts w:ascii="Arial" w:eastAsia="Batang" w:hAnsi="Arial" w:cs="Arial"/>
          <w:snapToGrid w:val="0"/>
        </w:rPr>
        <w:t>Pos #24 - (120) Network</w:t>
      </w:r>
    </w:p>
    <w:p w14:paraId="1B6D3397" w14:textId="45F1EE72" w:rsidR="00293056" w:rsidRPr="005C7AF6" w:rsidRDefault="00293056" w:rsidP="005C7AF6">
      <w:pPr>
        <w:tabs>
          <w:tab w:val="left" w:pos="8480"/>
          <w:tab w:val="left" w:pos="9200"/>
        </w:tabs>
        <w:spacing w:line="300" w:lineRule="exact"/>
        <w:ind w:right="-800"/>
        <w:rPr>
          <w:rFonts w:ascii="Arial" w:eastAsia="Batang" w:hAnsi="Arial" w:cs="Arial"/>
          <w:snapToGrid w:val="0"/>
        </w:rPr>
      </w:pPr>
      <w:r w:rsidRPr="005C7AF6">
        <w:rPr>
          <w:rFonts w:ascii="Arial" w:eastAsia="Batang" w:hAnsi="Arial" w:cs="Arial"/>
          <w:snapToGrid w:val="0"/>
        </w:rPr>
        <w:t xml:space="preserve">Pos #25 </w:t>
      </w:r>
      <w:r w:rsidR="004A34DD">
        <w:rPr>
          <w:rFonts w:ascii="Arial" w:eastAsia="Batang" w:hAnsi="Arial" w:cs="Arial"/>
          <w:snapToGrid w:val="0"/>
        </w:rPr>
        <w:t>-</w:t>
      </w:r>
      <w:r w:rsidRPr="005C7AF6">
        <w:rPr>
          <w:rFonts w:ascii="Arial" w:eastAsia="Batang" w:hAnsi="Arial" w:cs="Arial"/>
          <w:snapToGrid w:val="0"/>
        </w:rPr>
        <w:t xml:space="preserve"> (90) Network </w:t>
      </w:r>
    </w:p>
    <w:p w14:paraId="4760DC9B" w14:textId="2FE3DAF8" w:rsidR="00293056" w:rsidRPr="005C7AF6" w:rsidRDefault="00293056" w:rsidP="005C7AF6">
      <w:pPr>
        <w:tabs>
          <w:tab w:val="left" w:pos="8480"/>
          <w:tab w:val="left" w:pos="9200"/>
        </w:tabs>
        <w:spacing w:line="300" w:lineRule="exact"/>
        <w:ind w:right="-800"/>
        <w:rPr>
          <w:rFonts w:ascii="Arial" w:eastAsia="Batang" w:hAnsi="Arial" w:cs="Arial"/>
          <w:snapToGrid w:val="0"/>
        </w:rPr>
      </w:pPr>
      <w:r w:rsidRPr="005C7AF6">
        <w:rPr>
          <w:rFonts w:ascii="Arial" w:eastAsia="Batang" w:hAnsi="Arial" w:cs="Arial"/>
          <w:snapToGrid w:val="0"/>
        </w:rPr>
        <w:t xml:space="preserve">Pos #26 - (90) </w:t>
      </w:r>
      <w:r w:rsidR="005C7AF6" w:rsidRPr="005C7AF6">
        <w:rPr>
          <w:rFonts w:ascii="Arial" w:eastAsia="Batang" w:hAnsi="Arial" w:cs="Arial"/>
          <w:snapToGrid w:val="0"/>
        </w:rPr>
        <w:t>2</w:t>
      </w:r>
      <w:r w:rsidRPr="005C7AF6">
        <w:rPr>
          <w:rFonts w:ascii="Arial" w:eastAsia="Batang" w:hAnsi="Arial" w:cs="Arial"/>
          <w:snapToGrid w:val="0"/>
        </w:rPr>
        <w:t>-Minute Warning</w:t>
      </w:r>
    </w:p>
    <w:p w14:paraId="5E333FB0" w14:textId="19F5B511" w:rsidR="005C7AF6" w:rsidRPr="005C7AF6" w:rsidRDefault="00293056" w:rsidP="005C7AF6">
      <w:pPr>
        <w:tabs>
          <w:tab w:val="left" w:pos="8480"/>
          <w:tab w:val="left" w:pos="9200"/>
        </w:tabs>
        <w:spacing w:line="300" w:lineRule="exact"/>
        <w:ind w:right="-806"/>
        <w:rPr>
          <w:rFonts w:ascii="Arial" w:eastAsia="Batang" w:hAnsi="Arial" w:cs="Arial"/>
          <w:b/>
          <w:bCs/>
          <w:i/>
          <w:iCs/>
          <w:snapToGrid w:val="0"/>
        </w:rPr>
      </w:pPr>
      <w:r w:rsidRPr="005C7AF6">
        <w:rPr>
          <w:rFonts w:ascii="Arial" w:eastAsia="Batang" w:hAnsi="Arial" w:cs="Arial"/>
          <w:b/>
          <w:bCs/>
          <w:i/>
          <w:iCs/>
          <w:snapToGrid w:val="0"/>
        </w:rPr>
        <w:t>Pos #27</w:t>
      </w:r>
      <w:r w:rsidR="00650B01" w:rsidRPr="005C7AF6">
        <w:rPr>
          <w:rFonts w:ascii="Arial" w:eastAsia="Batang" w:hAnsi="Arial" w:cs="Arial"/>
          <w:b/>
          <w:bCs/>
          <w:i/>
          <w:iCs/>
          <w:snapToGrid w:val="0"/>
        </w:rPr>
        <w:t xml:space="preserve"> </w:t>
      </w:r>
      <w:r w:rsidRPr="005C7AF6">
        <w:rPr>
          <w:rFonts w:ascii="Arial" w:eastAsia="Batang" w:hAnsi="Arial" w:cs="Arial"/>
          <w:b/>
          <w:bCs/>
          <w:i/>
          <w:iCs/>
          <w:snapToGrid w:val="0"/>
        </w:rPr>
        <w:t xml:space="preserve">- (180) Station </w:t>
      </w:r>
      <w:r w:rsidR="005C7AF6" w:rsidRPr="005C7AF6">
        <w:rPr>
          <w:rFonts w:ascii="Arial" w:eastAsia="Batang" w:hAnsi="Arial" w:cs="Arial"/>
          <w:b/>
          <w:bCs/>
          <w:i/>
          <w:iCs/>
          <w:snapToGrid w:val="0"/>
        </w:rPr>
        <w:t>–</w:t>
      </w:r>
      <w:r w:rsidRPr="005C7AF6">
        <w:rPr>
          <w:rFonts w:ascii="Arial" w:eastAsia="Batang" w:hAnsi="Arial" w:cs="Arial"/>
          <w:b/>
          <w:bCs/>
          <w:i/>
          <w:iCs/>
          <w:snapToGrid w:val="0"/>
        </w:rPr>
        <w:t xml:space="preserve"> </w:t>
      </w:r>
    </w:p>
    <w:p w14:paraId="40FAC646" w14:textId="77777777" w:rsidR="005C7AF6" w:rsidRDefault="00293056" w:rsidP="005C7AF6">
      <w:pPr>
        <w:tabs>
          <w:tab w:val="left" w:pos="8480"/>
          <w:tab w:val="left" w:pos="9200"/>
        </w:tabs>
        <w:spacing w:line="300" w:lineRule="exact"/>
        <w:ind w:right="-1125"/>
        <w:rPr>
          <w:rFonts w:ascii="Arial" w:eastAsia="Batang" w:hAnsi="Arial" w:cs="Arial"/>
          <w:b/>
          <w:bCs/>
          <w:i/>
          <w:iCs/>
          <w:snapToGrid w:val="0"/>
        </w:rPr>
      </w:pPr>
      <w:r w:rsidRPr="005C7AF6">
        <w:rPr>
          <w:rFonts w:ascii="Arial" w:eastAsia="Batang" w:hAnsi="Arial" w:cs="Arial"/>
          <w:b/>
          <w:bCs/>
          <w:snapToGrid w:val="0"/>
          <w:u w:val="single"/>
        </w:rPr>
        <w:t>END OF FOURTH QUARTER</w:t>
      </w:r>
      <w:r w:rsidRPr="005C7AF6">
        <w:rPr>
          <w:rFonts w:ascii="Arial" w:eastAsia="Batang" w:hAnsi="Arial" w:cs="Arial"/>
          <w:b/>
          <w:bCs/>
          <w:i/>
          <w:iCs/>
          <w:snapToGrid w:val="0"/>
        </w:rPr>
        <w:t xml:space="preserve"> </w:t>
      </w:r>
    </w:p>
    <w:p w14:paraId="69FBFB5A" w14:textId="6F9542DE" w:rsidR="00293056" w:rsidRPr="005C7AF6" w:rsidRDefault="00293056" w:rsidP="005C7AF6">
      <w:pPr>
        <w:tabs>
          <w:tab w:val="left" w:pos="8480"/>
          <w:tab w:val="left" w:pos="9200"/>
        </w:tabs>
        <w:spacing w:line="300" w:lineRule="exact"/>
        <w:ind w:right="-1125"/>
        <w:rPr>
          <w:rFonts w:ascii="Arial" w:eastAsia="Batang" w:hAnsi="Arial" w:cs="Arial"/>
          <w:b/>
          <w:bCs/>
          <w:i/>
          <w:iCs/>
          <w:snapToGrid w:val="0"/>
        </w:rPr>
      </w:pPr>
      <w:r w:rsidRPr="005C7AF6">
        <w:rPr>
          <w:rFonts w:ascii="Arial" w:eastAsia="Batang" w:hAnsi="Arial" w:cs="Arial"/>
          <w:b/>
          <w:bCs/>
          <w:i/>
          <w:iCs/>
          <w:snapToGrid w:val="0"/>
        </w:rPr>
        <w:t>(OR GAME) **</w:t>
      </w:r>
    </w:p>
    <w:p w14:paraId="02E68BC2" w14:textId="77777777" w:rsidR="00293056" w:rsidRPr="005C7AF6" w:rsidRDefault="00293056" w:rsidP="005C7AF6">
      <w:pPr>
        <w:tabs>
          <w:tab w:val="left" w:pos="8480"/>
          <w:tab w:val="left" w:pos="9200"/>
        </w:tabs>
        <w:spacing w:line="300" w:lineRule="exact"/>
        <w:ind w:right="-800"/>
        <w:rPr>
          <w:rFonts w:ascii="Arial" w:eastAsia="Batang" w:hAnsi="Arial" w:cs="Arial"/>
          <w:snapToGrid w:val="0"/>
        </w:rPr>
      </w:pPr>
      <w:r w:rsidRPr="005C7AF6">
        <w:rPr>
          <w:rFonts w:ascii="Arial" w:eastAsia="Batang" w:hAnsi="Arial" w:cs="Arial"/>
          <w:snapToGrid w:val="0"/>
        </w:rPr>
        <w:tab/>
      </w:r>
    </w:p>
    <w:p w14:paraId="618C3FB5" w14:textId="58B64F96" w:rsidR="00293056" w:rsidRPr="005C7AF6" w:rsidRDefault="00293056" w:rsidP="005C7AF6">
      <w:pPr>
        <w:tabs>
          <w:tab w:val="left" w:pos="8480"/>
          <w:tab w:val="left" w:pos="9200"/>
        </w:tabs>
        <w:spacing w:line="300" w:lineRule="exact"/>
        <w:ind w:right="-800"/>
        <w:rPr>
          <w:rFonts w:ascii="Arial" w:eastAsia="Batang" w:hAnsi="Arial" w:cs="Arial"/>
          <w:b/>
          <w:bCs/>
          <w:snapToGrid w:val="0"/>
          <w:color w:val="000000"/>
          <w:u w:val="single"/>
        </w:rPr>
      </w:pPr>
      <w:r w:rsidRPr="005C7AF6">
        <w:rPr>
          <w:rFonts w:ascii="Arial" w:eastAsia="Batang" w:hAnsi="Arial" w:cs="Arial"/>
          <w:b/>
          <w:bCs/>
          <w:snapToGrid w:val="0"/>
          <w:color w:val="000000"/>
          <w:u w:val="single"/>
        </w:rPr>
        <w:t>POST</w:t>
      </w:r>
      <w:r w:rsidR="005C7AF6">
        <w:rPr>
          <w:rFonts w:ascii="Arial" w:eastAsia="Batang" w:hAnsi="Arial" w:cs="Arial"/>
          <w:b/>
          <w:bCs/>
          <w:snapToGrid w:val="0"/>
          <w:color w:val="000000"/>
          <w:u w:val="single"/>
        </w:rPr>
        <w:t>-</w:t>
      </w:r>
      <w:r w:rsidRPr="005C7AF6">
        <w:rPr>
          <w:rFonts w:ascii="Arial" w:eastAsia="Batang" w:hAnsi="Arial" w:cs="Arial"/>
          <w:b/>
          <w:bCs/>
          <w:snapToGrid w:val="0"/>
          <w:color w:val="000000"/>
          <w:u w:val="single"/>
        </w:rPr>
        <w:t xml:space="preserve">GAME </w:t>
      </w:r>
    </w:p>
    <w:p w14:paraId="5C74DF5E" w14:textId="6A9F24B1" w:rsidR="00293056" w:rsidRPr="005C7AF6" w:rsidRDefault="00293056" w:rsidP="005C7AF6">
      <w:pPr>
        <w:tabs>
          <w:tab w:val="left" w:pos="8480"/>
          <w:tab w:val="left" w:pos="9200"/>
        </w:tabs>
        <w:spacing w:line="300" w:lineRule="exact"/>
        <w:ind w:right="-806"/>
        <w:rPr>
          <w:rFonts w:ascii="Arial" w:eastAsia="Batang" w:hAnsi="Arial" w:cs="Arial"/>
          <w:snapToGrid w:val="0"/>
          <w:color w:val="000000"/>
        </w:rPr>
      </w:pPr>
      <w:r w:rsidRPr="005C7AF6">
        <w:rPr>
          <w:rFonts w:ascii="Arial" w:eastAsia="Batang" w:hAnsi="Arial" w:cs="Arial"/>
          <w:snapToGrid w:val="0"/>
          <w:color w:val="000000"/>
        </w:rPr>
        <w:t>Pos #28</w:t>
      </w:r>
      <w:r w:rsidR="00650B01" w:rsidRPr="005C7AF6">
        <w:rPr>
          <w:rFonts w:ascii="Arial" w:eastAsia="Batang" w:hAnsi="Arial" w:cs="Arial"/>
          <w:snapToGrid w:val="0"/>
          <w:color w:val="000000"/>
        </w:rPr>
        <w:t xml:space="preserve"> </w:t>
      </w:r>
      <w:r w:rsidRPr="005C7AF6">
        <w:rPr>
          <w:rFonts w:ascii="Arial" w:eastAsia="Batang" w:hAnsi="Arial" w:cs="Arial"/>
          <w:snapToGrid w:val="0"/>
          <w:color w:val="000000"/>
        </w:rPr>
        <w:t xml:space="preserve">- Network (120) </w:t>
      </w:r>
    </w:p>
    <w:p w14:paraId="0AA9F71D" w14:textId="6D1C1D5B" w:rsidR="00293056" w:rsidRPr="005C7AF6" w:rsidRDefault="00293056" w:rsidP="005C7AF6">
      <w:pPr>
        <w:tabs>
          <w:tab w:val="left" w:pos="8480"/>
          <w:tab w:val="left" w:pos="9200"/>
        </w:tabs>
        <w:spacing w:line="300" w:lineRule="exact"/>
        <w:ind w:right="-806"/>
        <w:rPr>
          <w:rFonts w:ascii="Arial" w:eastAsia="Batang" w:hAnsi="Arial" w:cs="Arial"/>
          <w:b/>
          <w:i/>
          <w:snapToGrid w:val="0"/>
          <w:color w:val="000000"/>
        </w:rPr>
      </w:pPr>
      <w:r w:rsidRPr="005C7AF6">
        <w:rPr>
          <w:rFonts w:ascii="Arial" w:eastAsia="Batang" w:hAnsi="Arial" w:cs="Arial"/>
          <w:b/>
          <w:i/>
          <w:snapToGrid w:val="0"/>
          <w:color w:val="000000"/>
        </w:rPr>
        <w:t>Pos #29</w:t>
      </w:r>
      <w:r w:rsidR="00650B01" w:rsidRPr="005C7AF6">
        <w:rPr>
          <w:rFonts w:ascii="Arial" w:eastAsia="Batang" w:hAnsi="Arial" w:cs="Arial"/>
          <w:b/>
          <w:i/>
          <w:snapToGrid w:val="0"/>
          <w:color w:val="000000"/>
        </w:rPr>
        <w:t xml:space="preserve"> </w:t>
      </w:r>
      <w:r w:rsidRPr="005C7AF6">
        <w:rPr>
          <w:rFonts w:ascii="Arial" w:eastAsia="Batang" w:hAnsi="Arial" w:cs="Arial"/>
          <w:b/>
          <w:i/>
          <w:snapToGrid w:val="0"/>
          <w:color w:val="000000"/>
        </w:rPr>
        <w:t>- Station (180)</w:t>
      </w:r>
    </w:p>
    <w:p w14:paraId="3579BE78" w14:textId="77777777" w:rsidR="00293056" w:rsidRPr="005C7AF6" w:rsidRDefault="00293056" w:rsidP="005C7AF6">
      <w:pPr>
        <w:tabs>
          <w:tab w:val="left" w:pos="8480"/>
          <w:tab w:val="left" w:pos="9200"/>
        </w:tabs>
        <w:spacing w:line="300" w:lineRule="exact"/>
        <w:ind w:right="-806"/>
        <w:rPr>
          <w:rFonts w:ascii="Arial" w:eastAsia="Batang" w:hAnsi="Arial" w:cs="Arial"/>
          <w:snapToGrid w:val="0"/>
          <w:color w:val="000000"/>
        </w:rPr>
      </w:pPr>
      <w:r w:rsidRPr="005C7AF6">
        <w:rPr>
          <w:rFonts w:ascii="Arial" w:eastAsia="Batang" w:hAnsi="Arial" w:cs="Arial"/>
          <w:snapToGrid w:val="0"/>
          <w:color w:val="000000"/>
        </w:rPr>
        <w:t>Network Closing Billboards</w:t>
      </w:r>
    </w:p>
    <w:p w14:paraId="2F486062" w14:textId="651821A1" w:rsidR="005C7AF6" w:rsidRPr="005C7AF6" w:rsidRDefault="00293056" w:rsidP="005C7AF6">
      <w:pPr>
        <w:tabs>
          <w:tab w:val="left" w:pos="8480"/>
          <w:tab w:val="left" w:pos="9200"/>
        </w:tabs>
        <w:spacing w:line="300" w:lineRule="exact"/>
        <w:ind w:right="-806"/>
        <w:rPr>
          <w:rFonts w:ascii="Arial" w:eastAsia="Batang" w:hAnsi="Arial" w:cs="Arial"/>
          <w:b/>
          <w:bCs/>
          <w:snapToGrid w:val="0"/>
          <w:sz w:val="22"/>
          <w:szCs w:val="22"/>
          <w:u w:val="single"/>
        </w:rPr>
        <w:sectPr w:rsidR="005C7AF6" w:rsidRPr="005C7AF6" w:rsidSect="005C7AF6">
          <w:type w:val="continuous"/>
          <w:pgSz w:w="12240" w:h="15840"/>
          <w:pgMar w:top="1440" w:right="1890" w:bottom="1440" w:left="1800" w:header="720" w:footer="720" w:gutter="0"/>
          <w:cols w:num="2" w:space="720"/>
          <w:docGrid w:linePitch="360"/>
        </w:sectPr>
      </w:pPr>
      <w:r w:rsidRPr="005C7AF6">
        <w:rPr>
          <w:rFonts w:ascii="Arial" w:eastAsia="Batang" w:hAnsi="Arial" w:cs="Arial"/>
          <w:b/>
          <w:bCs/>
          <w:snapToGrid w:val="0"/>
          <w:u w:val="single"/>
        </w:rPr>
        <w:t>End of Broadcast</w:t>
      </w:r>
    </w:p>
    <w:p w14:paraId="1C576BF2" w14:textId="77777777" w:rsidR="005C7AF6" w:rsidRDefault="005C7AF6" w:rsidP="004F01F5">
      <w:pPr>
        <w:tabs>
          <w:tab w:val="left" w:pos="8480"/>
          <w:tab w:val="left" w:pos="9200"/>
        </w:tabs>
        <w:ind w:right="-800"/>
        <w:rPr>
          <w:rFonts w:ascii="Arial" w:eastAsia="Batang" w:hAnsi="Arial" w:cs="Arial"/>
          <w:sz w:val="22"/>
          <w:szCs w:val="22"/>
        </w:rPr>
      </w:pPr>
    </w:p>
    <w:p w14:paraId="4FBB55EE" w14:textId="6E6F64D7" w:rsidR="004F01F5" w:rsidRPr="00386ED9" w:rsidRDefault="004F01F5" w:rsidP="004F01F5">
      <w:pPr>
        <w:tabs>
          <w:tab w:val="left" w:pos="8480"/>
          <w:tab w:val="left" w:pos="9200"/>
        </w:tabs>
        <w:ind w:right="-800"/>
        <w:rPr>
          <w:rFonts w:ascii="Arial" w:eastAsia="Batang" w:hAnsi="Arial" w:cs="Arial"/>
          <w:sz w:val="22"/>
          <w:szCs w:val="22"/>
        </w:rPr>
      </w:pPr>
      <w:r w:rsidRPr="00386ED9">
        <w:rPr>
          <w:rFonts w:ascii="Arial" w:eastAsia="Batang" w:hAnsi="Arial" w:cs="Arial"/>
          <w:sz w:val="22"/>
          <w:szCs w:val="22"/>
        </w:rPr>
        <w:t xml:space="preserve">             </w:t>
      </w:r>
    </w:p>
    <w:p w14:paraId="60DC6C6B" w14:textId="77777777" w:rsidR="004F01F5" w:rsidRPr="00386ED9" w:rsidRDefault="004F01F5" w:rsidP="004F01F5">
      <w:pPr>
        <w:pBdr>
          <w:top w:val="single" w:sz="4" w:space="1" w:color="auto"/>
          <w:left w:val="single" w:sz="4" w:space="4" w:color="auto"/>
          <w:bottom w:val="single" w:sz="4" w:space="3" w:color="auto"/>
          <w:right w:val="single" w:sz="4" w:space="0" w:color="auto"/>
        </w:pBdr>
        <w:tabs>
          <w:tab w:val="left" w:pos="8480"/>
          <w:tab w:val="left" w:pos="9200"/>
        </w:tabs>
        <w:ind w:right="-108"/>
        <w:rPr>
          <w:rFonts w:ascii="Arial" w:eastAsia="Batang" w:hAnsi="Arial" w:cs="Arial"/>
          <w:sz w:val="22"/>
          <w:szCs w:val="22"/>
        </w:rPr>
      </w:pPr>
      <w:r w:rsidRPr="00386ED9">
        <w:rPr>
          <w:rFonts w:ascii="Arial" w:eastAsia="Batang" w:hAnsi="Arial" w:cs="Arial"/>
          <w:sz w:val="22"/>
          <w:szCs w:val="22"/>
        </w:rPr>
        <w:t>**Should the game be tied after the 4</w:t>
      </w:r>
      <w:r w:rsidRPr="00386ED9">
        <w:rPr>
          <w:rFonts w:ascii="Arial" w:eastAsia="Batang" w:hAnsi="Arial" w:cs="Arial"/>
          <w:sz w:val="22"/>
          <w:szCs w:val="22"/>
          <w:vertAlign w:val="superscript"/>
        </w:rPr>
        <w:t>th</w:t>
      </w:r>
      <w:r w:rsidRPr="00386ED9">
        <w:rPr>
          <w:rFonts w:ascii="Arial" w:eastAsia="Batang" w:hAnsi="Arial" w:cs="Arial"/>
          <w:sz w:val="22"/>
          <w:szCs w:val="22"/>
        </w:rPr>
        <w:t xml:space="preserve"> quarter, field may or may not toss to position #31 prior to overtime. If the break is taken, then position #32 becomes the end of game spot. If it isn’t, then position #31 will be taken at the conclusion of the game and position #32 will follow as usual.         </w:t>
      </w:r>
    </w:p>
    <w:p w14:paraId="26DB01D1" w14:textId="764F8538" w:rsidR="00386ED9" w:rsidRDefault="004F01F5" w:rsidP="00386ED9">
      <w:pPr>
        <w:tabs>
          <w:tab w:val="left" w:pos="8480"/>
          <w:tab w:val="left" w:pos="9200"/>
        </w:tabs>
        <w:ind w:right="-640"/>
        <w:jc w:val="center"/>
        <w:rPr>
          <w:rFonts w:ascii="Arial" w:eastAsia="Batang" w:hAnsi="Arial" w:cs="Arial"/>
          <w:b/>
          <w:u w:val="single"/>
        </w:rPr>
      </w:pPr>
      <w:r w:rsidRPr="00386ED9">
        <w:rPr>
          <w:rFonts w:ascii="Arial" w:eastAsia="Batang" w:hAnsi="Arial" w:cs="Arial"/>
          <w:b/>
          <w:u w:val="single"/>
        </w:rPr>
        <w:lastRenderedPageBreak/>
        <w:t>PRODUCTION NOTES</w:t>
      </w:r>
    </w:p>
    <w:p w14:paraId="772C312F" w14:textId="77777777" w:rsidR="00386ED9" w:rsidRDefault="00386ED9" w:rsidP="00386ED9">
      <w:pPr>
        <w:tabs>
          <w:tab w:val="left" w:pos="8480"/>
          <w:tab w:val="left" w:pos="9200"/>
        </w:tabs>
        <w:ind w:right="-640"/>
        <w:jc w:val="center"/>
        <w:rPr>
          <w:rFonts w:ascii="Arial" w:eastAsia="Batang" w:hAnsi="Arial" w:cs="Arial"/>
          <w:b/>
          <w:u w:val="single"/>
        </w:rPr>
      </w:pPr>
    </w:p>
    <w:p w14:paraId="2CEF2162" w14:textId="77777777" w:rsidR="00386ED9" w:rsidRDefault="00386ED9" w:rsidP="00386ED9">
      <w:pPr>
        <w:tabs>
          <w:tab w:val="left" w:pos="8480"/>
          <w:tab w:val="left" w:pos="9200"/>
        </w:tabs>
        <w:ind w:right="-640"/>
        <w:jc w:val="center"/>
        <w:rPr>
          <w:rFonts w:ascii="Arial" w:eastAsia="Batang" w:hAnsi="Arial" w:cs="Arial"/>
          <w:b/>
          <w:u w:val="single"/>
        </w:rPr>
      </w:pPr>
    </w:p>
    <w:p w14:paraId="2C14AB17" w14:textId="7567DF51" w:rsidR="004F01F5" w:rsidRPr="00386ED9" w:rsidRDefault="004F01F5" w:rsidP="00386ED9">
      <w:pPr>
        <w:tabs>
          <w:tab w:val="left" w:pos="8480"/>
          <w:tab w:val="left" w:pos="9200"/>
        </w:tabs>
        <w:ind w:right="-640"/>
        <w:rPr>
          <w:rFonts w:ascii="Arial" w:eastAsia="Batang" w:hAnsi="Arial" w:cs="Arial"/>
          <w:b/>
          <w:i/>
          <w:u w:val="single"/>
        </w:rPr>
      </w:pPr>
      <w:r w:rsidRPr="00386ED9">
        <w:rPr>
          <w:rFonts w:ascii="Arial" w:eastAsia="Batang" w:hAnsi="Arial" w:cs="Arial"/>
          <w:u w:val="single"/>
        </w:rPr>
        <w:t>COMMERCIAL SEQUENCE</w:t>
      </w:r>
    </w:p>
    <w:p w14:paraId="2FF45671" w14:textId="77777777" w:rsidR="004F01F5" w:rsidRPr="00386ED9" w:rsidRDefault="004F01F5" w:rsidP="004F01F5">
      <w:pPr>
        <w:pStyle w:val="Heading9"/>
        <w:spacing w:before="80"/>
        <w:rPr>
          <w:rFonts w:eastAsia="Batang"/>
          <w:szCs w:val="24"/>
        </w:rPr>
      </w:pPr>
      <w:r w:rsidRPr="00386ED9">
        <w:rPr>
          <w:rFonts w:eastAsia="Batang"/>
          <w:szCs w:val="24"/>
        </w:rPr>
        <w:t>CMN is not in control of when commercial breaks can be taken, as it is dictated by game play or the network televising the contest.  As a result, some commercial positions may not air in the exact order that they are scheduled on the above format.  For example, should a quarter end before all the formatted commercial positions have aired, we will jump ahead to the break scheduled for the end of that quarter.  However, any skipped commercial positions will be made good at the first available opportunity.</w:t>
      </w:r>
    </w:p>
    <w:p w14:paraId="4BA4F2A9" w14:textId="77777777" w:rsidR="004F01F5" w:rsidRPr="00386ED9" w:rsidRDefault="004F01F5" w:rsidP="004F01F5">
      <w:pPr>
        <w:rPr>
          <w:rFonts w:ascii="Arial" w:eastAsia="Batang" w:hAnsi="Arial" w:cs="Arial"/>
        </w:rPr>
      </w:pPr>
    </w:p>
    <w:p w14:paraId="11FE0D6C" w14:textId="77777777" w:rsidR="004F01F5" w:rsidRPr="00386ED9" w:rsidRDefault="004F01F5" w:rsidP="004F01F5">
      <w:pPr>
        <w:pStyle w:val="Heading8"/>
        <w:spacing w:before="80"/>
        <w:ind w:right="-302"/>
        <w:rPr>
          <w:rFonts w:ascii="Arial" w:eastAsia="Batang" w:hAnsi="Arial" w:cs="Arial"/>
          <w:i w:val="0"/>
          <w:u w:val="single"/>
        </w:rPr>
      </w:pPr>
      <w:r w:rsidRPr="00386ED9">
        <w:rPr>
          <w:rFonts w:ascii="Arial" w:eastAsia="Batang" w:hAnsi="Arial" w:cs="Arial"/>
          <w:i w:val="0"/>
          <w:u w:val="single"/>
        </w:rPr>
        <w:t>STATION MAKEGOODS</w:t>
      </w:r>
    </w:p>
    <w:p w14:paraId="5A559B69" w14:textId="7487A05C" w:rsidR="004F01F5" w:rsidRPr="00386ED9" w:rsidRDefault="004F01F5" w:rsidP="004F01F5">
      <w:pPr>
        <w:tabs>
          <w:tab w:val="left" w:pos="8480"/>
          <w:tab w:val="left" w:pos="9200"/>
        </w:tabs>
        <w:ind w:right="-806"/>
        <w:rPr>
          <w:rFonts w:ascii="Arial" w:eastAsia="Batang" w:hAnsi="Arial" w:cs="Arial"/>
          <w:b/>
          <w:bCs/>
          <w:i/>
          <w:iCs/>
        </w:rPr>
      </w:pPr>
      <w:r w:rsidRPr="00386ED9">
        <w:rPr>
          <w:rFonts w:ascii="Arial" w:eastAsia="Batang" w:hAnsi="Arial" w:cs="Arial"/>
        </w:rPr>
        <w:t>If any Station Positions are not accommodated as scheduled, make goods will be given at the first available opportunity with the following cue:</w:t>
      </w:r>
      <w:r w:rsidRPr="00386ED9">
        <w:rPr>
          <w:rFonts w:ascii="Arial" w:eastAsia="Batang" w:hAnsi="Arial" w:cs="Arial"/>
          <w:b/>
          <w:bCs/>
          <w:i/>
          <w:iCs/>
        </w:rPr>
        <w:t xml:space="preserve"> You’re listening to the NFL on Compass Media Networks</w:t>
      </w:r>
    </w:p>
    <w:p w14:paraId="2137E74F" w14:textId="77777777" w:rsidR="004F01F5" w:rsidRPr="00386ED9" w:rsidRDefault="004F01F5" w:rsidP="004F01F5">
      <w:pPr>
        <w:tabs>
          <w:tab w:val="left" w:pos="8480"/>
          <w:tab w:val="left" w:pos="9200"/>
        </w:tabs>
        <w:ind w:right="-806"/>
        <w:rPr>
          <w:rFonts w:ascii="Arial" w:eastAsia="Batang" w:hAnsi="Arial" w:cs="Arial"/>
          <w:bCs/>
          <w:iCs/>
        </w:rPr>
      </w:pPr>
    </w:p>
    <w:p w14:paraId="78B18535" w14:textId="77777777" w:rsidR="004F01F5" w:rsidRPr="00386ED9" w:rsidRDefault="004F01F5" w:rsidP="004F01F5">
      <w:pPr>
        <w:tabs>
          <w:tab w:val="left" w:pos="8480"/>
          <w:tab w:val="left" w:pos="9200"/>
        </w:tabs>
        <w:ind w:right="-806"/>
        <w:rPr>
          <w:rFonts w:ascii="Arial" w:eastAsia="Batang" w:hAnsi="Arial" w:cs="Arial"/>
          <w:bCs/>
          <w:iCs/>
          <w:u w:val="single"/>
        </w:rPr>
      </w:pPr>
      <w:r w:rsidRPr="00386ED9">
        <w:rPr>
          <w:rFonts w:ascii="Arial" w:eastAsia="Batang" w:hAnsi="Arial" w:cs="Arial"/>
          <w:bCs/>
          <w:iCs/>
          <w:u w:val="single"/>
        </w:rPr>
        <w:t>STATION ID</w:t>
      </w:r>
    </w:p>
    <w:p w14:paraId="4D503558" w14:textId="77777777" w:rsidR="004F01F5" w:rsidRPr="00386ED9" w:rsidRDefault="004F01F5" w:rsidP="004F01F5">
      <w:pPr>
        <w:tabs>
          <w:tab w:val="left" w:pos="4680"/>
        </w:tabs>
        <w:ind w:right="-800"/>
        <w:rPr>
          <w:rFonts w:ascii="Arial" w:eastAsia="Batang" w:hAnsi="Arial" w:cs="Arial"/>
          <w:b/>
          <w:i/>
        </w:rPr>
      </w:pPr>
      <w:r w:rsidRPr="00386ED9">
        <w:rPr>
          <w:rFonts w:ascii="Arial" w:eastAsia="Batang" w:hAnsi="Arial" w:cs="Arial"/>
          <w:bCs/>
          <w:iCs/>
        </w:rPr>
        <w:t>At or near the top of every hour stations will have the chance to air a :10 second legal ID, the cue for this will be</w:t>
      </w:r>
      <w:r w:rsidRPr="00386ED9">
        <w:rPr>
          <w:rFonts w:ascii="Arial" w:eastAsia="Batang" w:hAnsi="Arial" w:cs="Arial"/>
          <w:b/>
          <w:bCs/>
          <w:i/>
          <w:iCs/>
        </w:rPr>
        <w:t xml:space="preserve"> "Lets pause :10 seconds for station identification, </w:t>
      </w:r>
      <w:r w:rsidRPr="00386ED9">
        <w:rPr>
          <w:rFonts w:ascii="Arial" w:eastAsia="Batang" w:hAnsi="Arial" w:cs="Arial"/>
          <w:b/>
          <w:i/>
        </w:rPr>
        <w:t>You're listening to the NFL on Compass Media Networks"</w:t>
      </w:r>
    </w:p>
    <w:p w14:paraId="191B4ACF" w14:textId="77777777" w:rsidR="004F01F5" w:rsidRPr="00386ED9" w:rsidRDefault="004F01F5" w:rsidP="004F01F5">
      <w:pPr>
        <w:tabs>
          <w:tab w:val="left" w:pos="8480"/>
          <w:tab w:val="left" w:pos="9200"/>
        </w:tabs>
        <w:ind w:right="-806"/>
        <w:rPr>
          <w:rFonts w:ascii="Arial" w:eastAsia="Batang" w:hAnsi="Arial" w:cs="Arial"/>
          <w:b/>
          <w:bCs/>
          <w:i/>
          <w:iCs/>
        </w:rPr>
      </w:pPr>
    </w:p>
    <w:p w14:paraId="4711B8DF" w14:textId="77777777" w:rsidR="004F01F5" w:rsidRPr="00386ED9" w:rsidRDefault="004F01F5" w:rsidP="004F01F5">
      <w:pPr>
        <w:pStyle w:val="Heading8"/>
        <w:spacing w:before="80"/>
        <w:ind w:right="-302"/>
        <w:rPr>
          <w:rFonts w:ascii="Arial" w:eastAsia="Batang" w:hAnsi="Arial" w:cs="Arial"/>
          <w:i w:val="0"/>
          <w:u w:val="single"/>
        </w:rPr>
      </w:pPr>
      <w:r w:rsidRPr="00386ED9">
        <w:rPr>
          <w:rFonts w:ascii="Arial" w:eastAsia="Batang" w:hAnsi="Arial" w:cs="Arial"/>
          <w:i w:val="0"/>
          <w:u w:val="single"/>
        </w:rPr>
        <w:t>FLOATERS</w:t>
      </w:r>
    </w:p>
    <w:p w14:paraId="0DEE1C68" w14:textId="77777777" w:rsidR="004F01F5" w:rsidRPr="00386ED9" w:rsidRDefault="004F01F5" w:rsidP="004F01F5">
      <w:pPr>
        <w:pStyle w:val="Heading2"/>
        <w:spacing w:before="80"/>
        <w:ind w:right="-806"/>
        <w:rPr>
          <w:rFonts w:eastAsia="Batang"/>
          <w:b w:val="0"/>
          <w:i w:val="0"/>
          <w:sz w:val="24"/>
          <w:szCs w:val="24"/>
        </w:rPr>
      </w:pPr>
      <w:r w:rsidRPr="00386ED9">
        <w:rPr>
          <w:rFonts w:eastAsia="Batang"/>
          <w:b w:val="0"/>
          <w:i w:val="0"/>
          <w:sz w:val="24"/>
          <w:szCs w:val="24"/>
        </w:rPr>
        <w:t>As time allows, several network positions may be inserted into the commercial sequence with the cue: There's a break in the action, you're listening to Compass Media Networks, this is the NFL</w:t>
      </w:r>
    </w:p>
    <w:p w14:paraId="02C469A6" w14:textId="77777777" w:rsidR="004F01F5" w:rsidRPr="00386ED9" w:rsidRDefault="004F01F5" w:rsidP="004F01F5">
      <w:pPr>
        <w:tabs>
          <w:tab w:val="left" w:pos="8480"/>
          <w:tab w:val="left" w:pos="9200"/>
        </w:tabs>
        <w:ind w:right="-720"/>
        <w:rPr>
          <w:rFonts w:ascii="Arial" w:eastAsia="Batang" w:hAnsi="Arial" w:cs="Arial"/>
        </w:rPr>
      </w:pPr>
      <w:r w:rsidRPr="00386ED9">
        <w:rPr>
          <w:rFonts w:ascii="Arial" w:eastAsia="Batang" w:hAnsi="Arial" w:cs="Arial"/>
        </w:rPr>
        <w:t xml:space="preserve">                                       </w:t>
      </w:r>
    </w:p>
    <w:p w14:paraId="4415AAB2" w14:textId="77777777" w:rsidR="004F01F5" w:rsidRPr="00386ED9" w:rsidRDefault="004F01F5" w:rsidP="004F01F5">
      <w:pPr>
        <w:tabs>
          <w:tab w:val="left" w:pos="8480"/>
          <w:tab w:val="left" w:pos="9200"/>
        </w:tabs>
        <w:ind w:right="-720"/>
        <w:rPr>
          <w:rFonts w:ascii="Arial" w:eastAsia="Batang" w:hAnsi="Arial" w:cs="Arial"/>
          <w:u w:val="single"/>
        </w:rPr>
      </w:pPr>
      <w:r w:rsidRPr="00386ED9">
        <w:rPr>
          <w:rFonts w:ascii="Arial" w:eastAsia="Batang" w:hAnsi="Arial" w:cs="Arial"/>
          <w:u w:val="single"/>
        </w:rPr>
        <w:t>TECHNICAL FORMAT NOTES</w:t>
      </w:r>
    </w:p>
    <w:p w14:paraId="0E423AA6" w14:textId="77777777" w:rsidR="004F01F5" w:rsidRPr="00386ED9" w:rsidRDefault="004F01F5" w:rsidP="004F01F5">
      <w:pPr>
        <w:tabs>
          <w:tab w:val="left" w:pos="8480"/>
          <w:tab w:val="left" w:pos="9200"/>
        </w:tabs>
        <w:ind w:right="-720"/>
        <w:rPr>
          <w:rFonts w:ascii="Arial" w:eastAsia="Batang" w:hAnsi="Arial" w:cs="Arial"/>
        </w:rPr>
      </w:pPr>
      <w:r w:rsidRPr="00386ED9">
        <w:rPr>
          <w:rFonts w:ascii="Arial" w:eastAsia="Batang" w:hAnsi="Arial" w:cs="Arial"/>
        </w:rPr>
        <w:t>CMN NFL games can be received using the Wegener receivers</w:t>
      </w:r>
    </w:p>
    <w:p w14:paraId="1DD09D77" w14:textId="77777777" w:rsidR="004F01F5" w:rsidRPr="00386ED9" w:rsidRDefault="004F01F5" w:rsidP="004F01F5">
      <w:pPr>
        <w:tabs>
          <w:tab w:val="left" w:pos="8480"/>
          <w:tab w:val="left" w:pos="9200"/>
        </w:tabs>
        <w:ind w:right="-720"/>
        <w:rPr>
          <w:rFonts w:ascii="Arial" w:eastAsia="Batang" w:hAnsi="Arial" w:cs="Arial"/>
          <w:u w:val="single"/>
        </w:rPr>
      </w:pPr>
    </w:p>
    <w:p w14:paraId="6735A9AE" w14:textId="77777777" w:rsidR="004F01F5" w:rsidRPr="00386ED9" w:rsidRDefault="004F01F5" w:rsidP="004F01F5">
      <w:pPr>
        <w:tabs>
          <w:tab w:val="left" w:pos="8480"/>
          <w:tab w:val="left" w:pos="9200"/>
        </w:tabs>
        <w:ind w:right="-720"/>
        <w:rPr>
          <w:rFonts w:ascii="Arial" w:eastAsia="Batang" w:hAnsi="Arial" w:cs="Arial"/>
        </w:rPr>
      </w:pPr>
      <w:r w:rsidRPr="00386ED9">
        <w:rPr>
          <w:rFonts w:ascii="Arial" w:eastAsia="Batang" w:hAnsi="Arial" w:cs="Arial"/>
          <w:u w:val="single"/>
        </w:rPr>
        <w:t>Relays</w:t>
      </w:r>
    </w:p>
    <w:p w14:paraId="10BB750B" w14:textId="77777777" w:rsidR="004F01F5" w:rsidRPr="00386ED9" w:rsidRDefault="004F01F5" w:rsidP="004F01F5">
      <w:pPr>
        <w:tabs>
          <w:tab w:val="left" w:pos="8480"/>
          <w:tab w:val="left" w:pos="9200"/>
        </w:tabs>
        <w:ind w:right="-720"/>
        <w:rPr>
          <w:rFonts w:ascii="Arial" w:eastAsia="Batang" w:hAnsi="Arial" w:cs="Arial"/>
        </w:rPr>
      </w:pPr>
      <w:r w:rsidRPr="00386ED9">
        <w:rPr>
          <w:rFonts w:ascii="Arial" w:eastAsia="Batang" w:hAnsi="Arial" w:cs="Arial"/>
        </w:rPr>
        <w:t>Relay 1- stop set start</w:t>
      </w:r>
    </w:p>
    <w:p w14:paraId="0285F201" w14:textId="77777777" w:rsidR="004F01F5" w:rsidRPr="00386ED9" w:rsidRDefault="004F01F5" w:rsidP="004F01F5">
      <w:pPr>
        <w:tabs>
          <w:tab w:val="left" w:pos="8480"/>
          <w:tab w:val="left" w:pos="9200"/>
        </w:tabs>
        <w:ind w:right="-720"/>
        <w:rPr>
          <w:rFonts w:ascii="Arial" w:eastAsia="Batang" w:hAnsi="Arial" w:cs="Arial"/>
        </w:rPr>
      </w:pPr>
      <w:r w:rsidRPr="00386ED9">
        <w:rPr>
          <w:rFonts w:ascii="Arial" w:eastAsia="Batang" w:hAnsi="Arial" w:cs="Arial"/>
        </w:rPr>
        <w:t>Relay 2- Station ID</w:t>
      </w:r>
    </w:p>
    <w:p w14:paraId="67A1BD05" w14:textId="77777777" w:rsidR="004F01F5" w:rsidRPr="00386ED9" w:rsidRDefault="004F01F5" w:rsidP="004F01F5">
      <w:pPr>
        <w:tabs>
          <w:tab w:val="left" w:pos="8480"/>
          <w:tab w:val="left" w:pos="9200"/>
        </w:tabs>
        <w:ind w:right="-720"/>
        <w:rPr>
          <w:rFonts w:ascii="Arial" w:eastAsia="Batang" w:hAnsi="Arial" w:cs="Arial"/>
        </w:rPr>
      </w:pPr>
      <w:r w:rsidRPr="00386ED9">
        <w:rPr>
          <w:rFonts w:ascii="Arial" w:eastAsia="Batang" w:hAnsi="Arial" w:cs="Arial"/>
        </w:rPr>
        <w:t>Relay 3- End of Game</w:t>
      </w:r>
    </w:p>
    <w:p w14:paraId="42DD4C8C" w14:textId="77777777" w:rsidR="004F01F5" w:rsidRPr="00386ED9" w:rsidRDefault="004F01F5" w:rsidP="004F01F5">
      <w:pPr>
        <w:tabs>
          <w:tab w:val="left" w:pos="8480"/>
          <w:tab w:val="left" w:pos="9200"/>
        </w:tabs>
        <w:ind w:right="-720"/>
        <w:rPr>
          <w:rFonts w:ascii="Arial" w:eastAsia="Batang" w:hAnsi="Arial" w:cs="Arial"/>
        </w:rPr>
      </w:pPr>
    </w:p>
    <w:p w14:paraId="4AF8390F" w14:textId="77777777" w:rsidR="00386ED9" w:rsidRDefault="004F01F5" w:rsidP="004F01F5">
      <w:pPr>
        <w:tabs>
          <w:tab w:val="left" w:pos="8480"/>
          <w:tab w:val="left" w:pos="9200"/>
        </w:tabs>
        <w:ind w:right="-720"/>
        <w:rPr>
          <w:rFonts w:ascii="Arial" w:eastAsia="Batang" w:hAnsi="Arial" w:cs="Arial"/>
        </w:rPr>
      </w:pPr>
      <w:r w:rsidRPr="00386ED9">
        <w:rPr>
          <w:rFonts w:ascii="Arial" w:eastAsia="Batang" w:hAnsi="Arial" w:cs="Arial"/>
        </w:rPr>
        <w:t>There will not be a relay to indicate the start of a program, as they have hard start times.</w:t>
      </w:r>
    </w:p>
    <w:p w14:paraId="50E819B6" w14:textId="77777777" w:rsidR="00386ED9" w:rsidRDefault="00386ED9" w:rsidP="004F01F5">
      <w:pPr>
        <w:tabs>
          <w:tab w:val="left" w:pos="8480"/>
          <w:tab w:val="left" w:pos="9200"/>
        </w:tabs>
        <w:ind w:right="-720"/>
        <w:rPr>
          <w:rFonts w:ascii="Arial" w:eastAsia="Batang" w:hAnsi="Arial" w:cs="Arial"/>
        </w:rPr>
      </w:pPr>
    </w:p>
    <w:p w14:paraId="3ECE7EA3" w14:textId="2FB1BE8E" w:rsidR="0093753A" w:rsidRPr="00386ED9" w:rsidRDefault="004F01F5" w:rsidP="004F01F5">
      <w:pPr>
        <w:tabs>
          <w:tab w:val="left" w:pos="8480"/>
          <w:tab w:val="left" w:pos="9200"/>
        </w:tabs>
        <w:ind w:right="-720"/>
        <w:rPr>
          <w:rFonts w:ascii="Arial" w:eastAsia="Batang" w:hAnsi="Arial" w:cs="Arial"/>
        </w:rPr>
      </w:pPr>
      <w:r w:rsidRPr="00386ED9">
        <w:rPr>
          <w:rFonts w:ascii="Arial" w:eastAsia="Batang" w:hAnsi="Arial" w:cs="Arial"/>
        </w:rPr>
        <w:t xml:space="preserve">   </w:t>
      </w:r>
    </w:p>
    <w:p w14:paraId="7CFFA9CE" w14:textId="685FD4EC" w:rsidR="00386ED9" w:rsidRDefault="00386ED9" w:rsidP="0093753A">
      <w:pPr>
        <w:tabs>
          <w:tab w:val="left" w:pos="8480"/>
          <w:tab w:val="left" w:pos="9200"/>
        </w:tabs>
        <w:ind w:right="-720"/>
        <w:jc w:val="center"/>
        <w:rPr>
          <w:rFonts w:ascii="Arial" w:eastAsia="Batang" w:hAnsi="Arial" w:cs="Arial"/>
          <w:b/>
        </w:rPr>
      </w:pPr>
      <w:r>
        <w:rPr>
          <w:rFonts w:ascii="Arial" w:eastAsia="Batang" w:hAnsi="Arial" w:cs="Arial"/>
          <w:b/>
        </w:rPr>
        <w:t>**********************</w:t>
      </w:r>
    </w:p>
    <w:p w14:paraId="780F0B96" w14:textId="77777777" w:rsidR="00386ED9" w:rsidRDefault="00386ED9" w:rsidP="0093753A">
      <w:pPr>
        <w:tabs>
          <w:tab w:val="left" w:pos="8480"/>
          <w:tab w:val="left" w:pos="9200"/>
        </w:tabs>
        <w:ind w:right="-720"/>
        <w:jc w:val="center"/>
        <w:rPr>
          <w:rFonts w:ascii="Arial" w:eastAsia="Batang" w:hAnsi="Arial" w:cs="Arial"/>
          <w:b/>
        </w:rPr>
      </w:pPr>
    </w:p>
    <w:p w14:paraId="78344876" w14:textId="77224070" w:rsidR="00386ED9" w:rsidRDefault="004F01F5" w:rsidP="0093753A">
      <w:pPr>
        <w:tabs>
          <w:tab w:val="left" w:pos="8480"/>
          <w:tab w:val="left" w:pos="9200"/>
        </w:tabs>
        <w:ind w:right="-720"/>
        <w:jc w:val="center"/>
        <w:rPr>
          <w:rFonts w:ascii="Arial" w:eastAsia="Batang" w:hAnsi="Arial" w:cs="Arial"/>
        </w:rPr>
      </w:pPr>
      <w:r w:rsidRPr="00386ED9">
        <w:rPr>
          <w:rFonts w:ascii="Arial" w:eastAsia="Batang" w:hAnsi="Arial" w:cs="Arial"/>
          <w:b/>
        </w:rPr>
        <w:t>For Troubleshooting/Receiver issues please call our Broadcast control center:</w:t>
      </w:r>
      <w:r w:rsidRPr="00386ED9">
        <w:rPr>
          <w:rFonts w:ascii="Arial" w:eastAsia="Batang" w:hAnsi="Arial" w:cs="Arial"/>
        </w:rPr>
        <w:t xml:space="preserve"> </w:t>
      </w:r>
    </w:p>
    <w:p w14:paraId="12DCFCA6" w14:textId="732F49EF" w:rsidR="00E13E1E" w:rsidRPr="00386ED9" w:rsidRDefault="004F01F5" w:rsidP="0093753A">
      <w:pPr>
        <w:tabs>
          <w:tab w:val="left" w:pos="8480"/>
          <w:tab w:val="left" w:pos="9200"/>
        </w:tabs>
        <w:ind w:right="-720"/>
        <w:jc w:val="center"/>
        <w:rPr>
          <w:rFonts w:ascii="Arial" w:eastAsia="Batang" w:hAnsi="Arial" w:cs="Arial"/>
          <w:b/>
          <w:color w:val="000000"/>
        </w:rPr>
      </w:pPr>
      <w:r w:rsidRPr="00386ED9">
        <w:rPr>
          <w:rFonts w:ascii="Arial" w:eastAsia="Batang" w:hAnsi="Arial" w:cs="Arial"/>
        </w:rPr>
        <w:t xml:space="preserve"> </w:t>
      </w:r>
      <w:r w:rsidRPr="00386ED9">
        <w:rPr>
          <w:rFonts w:ascii="Arial" w:eastAsia="Batang" w:hAnsi="Arial" w:cs="Arial"/>
          <w:b/>
          <w:color w:val="000000"/>
        </w:rPr>
        <w:t>1-888-HELP-450</w:t>
      </w:r>
      <w:r w:rsidR="0093753A" w:rsidRPr="00386ED9">
        <w:rPr>
          <w:rFonts w:ascii="Arial" w:eastAsia="Batang" w:hAnsi="Arial" w:cs="Arial"/>
          <w:b/>
          <w:color w:val="000000"/>
        </w:rPr>
        <w:t xml:space="preserve"> or 720-873-5177</w:t>
      </w:r>
    </w:p>
    <w:p w14:paraId="336795C4" w14:textId="2E50B6AC" w:rsidR="00AC3D3B" w:rsidRDefault="00000000" w:rsidP="0093753A">
      <w:pPr>
        <w:tabs>
          <w:tab w:val="left" w:pos="8480"/>
          <w:tab w:val="left" w:pos="9200"/>
        </w:tabs>
        <w:ind w:right="-720"/>
        <w:jc w:val="center"/>
        <w:rPr>
          <w:rFonts w:ascii="Arial" w:eastAsia="Batang" w:hAnsi="Arial" w:cs="Arial"/>
          <w:b/>
          <w:color w:val="000000" w:themeColor="text1"/>
        </w:rPr>
      </w:pPr>
      <w:hyperlink r:id="rId9" w:history="1">
        <w:r w:rsidR="0093753A" w:rsidRPr="00386ED9">
          <w:rPr>
            <w:rStyle w:val="Hyperlink"/>
            <w:rFonts w:ascii="Arial" w:eastAsia="Batang" w:hAnsi="Arial" w:cs="Arial"/>
            <w:b/>
            <w:color w:val="000000" w:themeColor="text1"/>
            <w:u w:val="none"/>
          </w:rPr>
          <w:t>NetOps@WestwoodOne.com</w:t>
        </w:r>
      </w:hyperlink>
      <w:r w:rsidR="0093753A" w:rsidRPr="00386ED9">
        <w:rPr>
          <w:rFonts w:ascii="Arial" w:eastAsia="Batang" w:hAnsi="Arial" w:cs="Arial"/>
          <w:b/>
          <w:color w:val="000000" w:themeColor="text1"/>
        </w:rPr>
        <w:t xml:space="preserve"> </w:t>
      </w:r>
    </w:p>
    <w:p w14:paraId="6859F379" w14:textId="5DDE4771" w:rsidR="00AC3D3B" w:rsidRDefault="0093753A" w:rsidP="0093753A">
      <w:pPr>
        <w:tabs>
          <w:tab w:val="left" w:pos="8480"/>
          <w:tab w:val="left" w:pos="9200"/>
        </w:tabs>
        <w:ind w:right="-720"/>
        <w:jc w:val="center"/>
        <w:rPr>
          <w:rFonts w:ascii="Arial" w:eastAsia="Batang" w:hAnsi="Arial" w:cs="Arial"/>
          <w:b/>
          <w:color w:val="000000" w:themeColor="text1"/>
        </w:rPr>
      </w:pPr>
      <w:r w:rsidRPr="00386ED9">
        <w:rPr>
          <w:rFonts w:ascii="Arial" w:eastAsia="Batang" w:hAnsi="Arial" w:cs="Arial"/>
          <w:b/>
          <w:color w:val="000000" w:themeColor="text1"/>
        </w:rPr>
        <w:t xml:space="preserve">and </w:t>
      </w:r>
    </w:p>
    <w:p w14:paraId="053C8CD1" w14:textId="703BBF16" w:rsidR="0093753A" w:rsidRPr="00386ED9" w:rsidRDefault="00000000" w:rsidP="00AC3D3B">
      <w:pPr>
        <w:tabs>
          <w:tab w:val="left" w:pos="8480"/>
          <w:tab w:val="left" w:pos="9200"/>
        </w:tabs>
        <w:ind w:right="-720"/>
        <w:jc w:val="center"/>
        <w:rPr>
          <w:rFonts w:ascii="Arial" w:eastAsia="Batang" w:hAnsi="Arial" w:cs="Arial"/>
          <w:b/>
        </w:rPr>
      </w:pPr>
      <w:hyperlink r:id="rId10" w:history="1">
        <w:r w:rsidR="00AC3D3B" w:rsidRPr="00DF4EB6">
          <w:rPr>
            <w:rStyle w:val="Hyperlink"/>
            <w:rFonts w:ascii="Arial" w:eastAsia="Batang" w:hAnsi="Arial" w:cs="Arial"/>
            <w:b/>
          </w:rPr>
          <w:t>rblum@compassmedianetworks.com</w:t>
        </w:r>
      </w:hyperlink>
    </w:p>
    <w:sectPr w:rsidR="0093753A" w:rsidRPr="00386ED9" w:rsidSect="005C7AF6">
      <w:type w:val="continuous"/>
      <w:pgSz w:w="12240" w:h="15840"/>
      <w:pgMar w:top="1440" w:right="1800" w:bottom="9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389A1" w14:textId="77777777" w:rsidR="00BC61C0" w:rsidRDefault="00BC61C0" w:rsidP="0078122A">
      <w:r>
        <w:separator/>
      </w:r>
    </w:p>
  </w:endnote>
  <w:endnote w:type="continuationSeparator" w:id="0">
    <w:p w14:paraId="106B7C56" w14:textId="77777777" w:rsidR="00BC61C0" w:rsidRDefault="00BC61C0" w:rsidP="007812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5CED1" w14:textId="77777777" w:rsidR="00BC61C0" w:rsidRDefault="00BC61C0" w:rsidP="0078122A">
      <w:r>
        <w:separator/>
      </w:r>
    </w:p>
  </w:footnote>
  <w:footnote w:type="continuationSeparator" w:id="0">
    <w:p w14:paraId="23AAF362" w14:textId="77777777" w:rsidR="00BC61C0" w:rsidRDefault="00BC61C0" w:rsidP="007812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5900C" w14:textId="77777777" w:rsidR="0078122A" w:rsidRDefault="0078122A">
    <w:pPr>
      <w:pStyle w:val="Header"/>
    </w:pPr>
    <w:r>
      <w:rPr>
        <w:noProof/>
      </w:rPr>
      <w:drawing>
        <wp:inline distT="0" distB="0" distL="0" distR="0" wp14:anchorId="4DD5D64D" wp14:editId="1F8B1E38">
          <wp:extent cx="2102771" cy="640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MNMLogoNEWPMS195-196.jpg"/>
                  <pic:cNvPicPr/>
                </pic:nvPicPr>
                <pic:blipFill>
                  <a:blip r:embed="rId1">
                    <a:extLst>
                      <a:ext uri="{28A0092B-C50C-407E-A947-70E740481C1C}">
                        <a14:useLocalDpi xmlns:a14="http://schemas.microsoft.com/office/drawing/2010/main" val="0"/>
                      </a:ext>
                    </a:extLst>
                  </a:blip>
                  <a:stretch>
                    <a:fillRect/>
                  </a:stretch>
                </pic:blipFill>
                <pic:spPr>
                  <a:xfrm>
                    <a:off x="0" y="0"/>
                    <a:ext cx="2102771" cy="640080"/>
                  </a:xfrm>
                  <a:prstGeom prst="rect">
                    <a:avLst/>
                  </a:prstGeom>
                </pic:spPr>
              </pic:pic>
            </a:graphicData>
          </a:graphic>
        </wp:inline>
      </w:drawing>
    </w:r>
  </w:p>
  <w:p w14:paraId="6433C844" w14:textId="77777777" w:rsidR="0078122A" w:rsidRDefault="007812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DE119D"/>
    <w:multiLevelType w:val="hybridMultilevel"/>
    <w:tmpl w:val="C8A0291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64A417F"/>
    <w:multiLevelType w:val="hybridMultilevel"/>
    <w:tmpl w:val="B89005C8"/>
    <w:lvl w:ilvl="0" w:tplc="04090001">
      <w:start w:val="1"/>
      <w:numFmt w:val="bullet"/>
      <w:lvlText w:val=""/>
      <w:lvlJc w:val="left"/>
      <w:pPr>
        <w:tabs>
          <w:tab w:val="num" w:pos="360"/>
        </w:tabs>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654261981">
    <w:abstractNumId w:val="1"/>
  </w:num>
  <w:num w:numId="2" w16cid:durableId="3504217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NDOzNDQ0sDA1MbFQ0lEKTi0uzszPAykwqgUAIuFwWSwAAAA="/>
  </w:docVars>
  <w:rsids>
    <w:rsidRoot w:val="0078122A"/>
    <w:rsid w:val="00000179"/>
    <w:rsid w:val="000004D2"/>
    <w:rsid w:val="0000052D"/>
    <w:rsid w:val="00000692"/>
    <w:rsid w:val="0000077F"/>
    <w:rsid w:val="00000C6F"/>
    <w:rsid w:val="00000D2E"/>
    <w:rsid w:val="00000DCB"/>
    <w:rsid w:val="00001156"/>
    <w:rsid w:val="00001223"/>
    <w:rsid w:val="0000183E"/>
    <w:rsid w:val="00001D1C"/>
    <w:rsid w:val="00001FB4"/>
    <w:rsid w:val="00002117"/>
    <w:rsid w:val="00002287"/>
    <w:rsid w:val="000022A2"/>
    <w:rsid w:val="00002357"/>
    <w:rsid w:val="000028DD"/>
    <w:rsid w:val="00002AAD"/>
    <w:rsid w:val="00003200"/>
    <w:rsid w:val="000033ED"/>
    <w:rsid w:val="00003580"/>
    <w:rsid w:val="000035FA"/>
    <w:rsid w:val="00003981"/>
    <w:rsid w:val="00003B67"/>
    <w:rsid w:val="00003CB0"/>
    <w:rsid w:val="00003E48"/>
    <w:rsid w:val="00003F78"/>
    <w:rsid w:val="00003F7B"/>
    <w:rsid w:val="0000415B"/>
    <w:rsid w:val="00004C8E"/>
    <w:rsid w:val="00005190"/>
    <w:rsid w:val="000052DC"/>
    <w:rsid w:val="000054E5"/>
    <w:rsid w:val="000055D1"/>
    <w:rsid w:val="00005654"/>
    <w:rsid w:val="00005922"/>
    <w:rsid w:val="00005CD9"/>
    <w:rsid w:val="00005F32"/>
    <w:rsid w:val="00005FA1"/>
    <w:rsid w:val="00006269"/>
    <w:rsid w:val="0000686B"/>
    <w:rsid w:val="0000692C"/>
    <w:rsid w:val="00007280"/>
    <w:rsid w:val="0000770A"/>
    <w:rsid w:val="00007917"/>
    <w:rsid w:val="00007A01"/>
    <w:rsid w:val="00007A55"/>
    <w:rsid w:val="00010058"/>
    <w:rsid w:val="00010100"/>
    <w:rsid w:val="000102A6"/>
    <w:rsid w:val="000106D6"/>
    <w:rsid w:val="00010783"/>
    <w:rsid w:val="00010853"/>
    <w:rsid w:val="0001094E"/>
    <w:rsid w:val="0001097C"/>
    <w:rsid w:val="00010A13"/>
    <w:rsid w:val="00010B49"/>
    <w:rsid w:val="00011424"/>
    <w:rsid w:val="00011499"/>
    <w:rsid w:val="00011549"/>
    <w:rsid w:val="00011675"/>
    <w:rsid w:val="00011FA0"/>
    <w:rsid w:val="0001213E"/>
    <w:rsid w:val="00012677"/>
    <w:rsid w:val="00012B1E"/>
    <w:rsid w:val="00012C8A"/>
    <w:rsid w:val="00013509"/>
    <w:rsid w:val="00013602"/>
    <w:rsid w:val="0001371D"/>
    <w:rsid w:val="00013798"/>
    <w:rsid w:val="000137C2"/>
    <w:rsid w:val="0001380F"/>
    <w:rsid w:val="00013A6B"/>
    <w:rsid w:val="00013A9F"/>
    <w:rsid w:val="00013EA4"/>
    <w:rsid w:val="00013FF2"/>
    <w:rsid w:val="00014295"/>
    <w:rsid w:val="000146EC"/>
    <w:rsid w:val="000148FB"/>
    <w:rsid w:val="00014AB7"/>
    <w:rsid w:val="00014B21"/>
    <w:rsid w:val="0001531B"/>
    <w:rsid w:val="000158C7"/>
    <w:rsid w:val="00015A32"/>
    <w:rsid w:val="00015D0C"/>
    <w:rsid w:val="0001608E"/>
    <w:rsid w:val="00016235"/>
    <w:rsid w:val="000162E5"/>
    <w:rsid w:val="0001662D"/>
    <w:rsid w:val="00016723"/>
    <w:rsid w:val="00016E31"/>
    <w:rsid w:val="00016E60"/>
    <w:rsid w:val="00017327"/>
    <w:rsid w:val="0001736D"/>
    <w:rsid w:val="000177DF"/>
    <w:rsid w:val="00017937"/>
    <w:rsid w:val="00017CD0"/>
    <w:rsid w:val="00017D7A"/>
    <w:rsid w:val="00020092"/>
    <w:rsid w:val="000200E0"/>
    <w:rsid w:val="000201BE"/>
    <w:rsid w:val="00020D2C"/>
    <w:rsid w:val="000210E2"/>
    <w:rsid w:val="00021254"/>
    <w:rsid w:val="0002134A"/>
    <w:rsid w:val="000213A4"/>
    <w:rsid w:val="000215BD"/>
    <w:rsid w:val="00021874"/>
    <w:rsid w:val="00021882"/>
    <w:rsid w:val="00021A3B"/>
    <w:rsid w:val="00021B93"/>
    <w:rsid w:val="00022676"/>
    <w:rsid w:val="000227B9"/>
    <w:rsid w:val="00022EC2"/>
    <w:rsid w:val="00023019"/>
    <w:rsid w:val="000230C2"/>
    <w:rsid w:val="0002370B"/>
    <w:rsid w:val="0002386B"/>
    <w:rsid w:val="00023CD7"/>
    <w:rsid w:val="000240B2"/>
    <w:rsid w:val="00024118"/>
    <w:rsid w:val="00024314"/>
    <w:rsid w:val="0002452B"/>
    <w:rsid w:val="000245CD"/>
    <w:rsid w:val="00024604"/>
    <w:rsid w:val="0002464C"/>
    <w:rsid w:val="00024ACA"/>
    <w:rsid w:val="00024C9C"/>
    <w:rsid w:val="00024E61"/>
    <w:rsid w:val="00024E99"/>
    <w:rsid w:val="00025130"/>
    <w:rsid w:val="00025B8F"/>
    <w:rsid w:val="00025E70"/>
    <w:rsid w:val="000264D5"/>
    <w:rsid w:val="000267D0"/>
    <w:rsid w:val="00026AF8"/>
    <w:rsid w:val="00026C2E"/>
    <w:rsid w:val="00026DC0"/>
    <w:rsid w:val="00027366"/>
    <w:rsid w:val="00027424"/>
    <w:rsid w:val="00027481"/>
    <w:rsid w:val="000274BD"/>
    <w:rsid w:val="00027739"/>
    <w:rsid w:val="000277C6"/>
    <w:rsid w:val="00027A12"/>
    <w:rsid w:val="00027B1E"/>
    <w:rsid w:val="00027CCB"/>
    <w:rsid w:val="000300BF"/>
    <w:rsid w:val="000301CC"/>
    <w:rsid w:val="000302CF"/>
    <w:rsid w:val="00030378"/>
    <w:rsid w:val="000304C2"/>
    <w:rsid w:val="00030EEA"/>
    <w:rsid w:val="00030FE5"/>
    <w:rsid w:val="000314B4"/>
    <w:rsid w:val="000314F3"/>
    <w:rsid w:val="000315E2"/>
    <w:rsid w:val="0003167C"/>
    <w:rsid w:val="000319A2"/>
    <w:rsid w:val="00031A3C"/>
    <w:rsid w:val="00031AD4"/>
    <w:rsid w:val="00031F4F"/>
    <w:rsid w:val="000320E8"/>
    <w:rsid w:val="00032140"/>
    <w:rsid w:val="00032B37"/>
    <w:rsid w:val="00032E3D"/>
    <w:rsid w:val="00032F46"/>
    <w:rsid w:val="00033005"/>
    <w:rsid w:val="00033052"/>
    <w:rsid w:val="00033283"/>
    <w:rsid w:val="00033A15"/>
    <w:rsid w:val="00033BA6"/>
    <w:rsid w:val="00033CB0"/>
    <w:rsid w:val="00033E3C"/>
    <w:rsid w:val="000345BC"/>
    <w:rsid w:val="000347EA"/>
    <w:rsid w:val="000348BD"/>
    <w:rsid w:val="000348E8"/>
    <w:rsid w:val="00034912"/>
    <w:rsid w:val="0003492A"/>
    <w:rsid w:val="0003499E"/>
    <w:rsid w:val="00034F5C"/>
    <w:rsid w:val="000350EC"/>
    <w:rsid w:val="000353AC"/>
    <w:rsid w:val="000356D8"/>
    <w:rsid w:val="00035A48"/>
    <w:rsid w:val="00035BD0"/>
    <w:rsid w:val="00035C98"/>
    <w:rsid w:val="00035CF3"/>
    <w:rsid w:val="00035D24"/>
    <w:rsid w:val="000361AD"/>
    <w:rsid w:val="000362D3"/>
    <w:rsid w:val="0003680D"/>
    <w:rsid w:val="000368C3"/>
    <w:rsid w:val="00036B9C"/>
    <w:rsid w:val="00036C70"/>
    <w:rsid w:val="00037169"/>
    <w:rsid w:val="000371A5"/>
    <w:rsid w:val="0003724F"/>
    <w:rsid w:val="000376B1"/>
    <w:rsid w:val="00037890"/>
    <w:rsid w:val="00037E7B"/>
    <w:rsid w:val="00037FB7"/>
    <w:rsid w:val="000405BC"/>
    <w:rsid w:val="000407AE"/>
    <w:rsid w:val="00040BE1"/>
    <w:rsid w:val="00040C63"/>
    <w:rsid w:val="00040C76"/>
    <w:rsid w:val="00040D2C"/>
    <w:rsid w:val="000411D9"/>
    <w:rsid w:val="00041279"/>
    <w:rsid w:val="0004127E"/>
    <w:rsid w:val="0004128B"/>
    <w:rsid w:val="000413A2"/>
    <w:rsid w:val="00041484"/>
    <w:rsid w:val="00041646"/>
    <w:rsid w:val="00041939"/>
    <w:rsid w:val="00041968"/>
    <w:rsid w:val="00041A85"/>
    <w:rsid w:val="00041BD7"/>
    <w:rsid w:val="00041F02"/>
    <w:rsid w:val="00041FC8"/>
    <w:rsid w:val="00042033"/>
    <w:rsid w:val="000422A5"/>
    <w:rsid w:val="00042C38"/>
    <w:rsid w:val="00042FEF"/>
    <w:rsid w:val="0004305E"/>
    <w:rsid w:val="00043295"/>
    <w:rsid w:val="00043727"/>
    <w:rsid w:val="000437F2"/>
    <w:rsid w:val="00043D57"/>
    <w:rsid w:val="00043E6B"/>
    <w:rsid w:val="00044221"/>
    <w:rsid w:val="0004467C"/>
    <w:rsid w:val="00044977"/>
    <w:rsid w:val="00044A57"/>
    <w:rsid w:val="00044E5A"/>
    <w:rsid w:val="00044F04"/>
    <w:rsid w:val="000452B9"/>
    <w:rsid w:val="000452D3"/>
    <w:rsid w:val="0004566E"/>
    <w:rsid w:val="00045791"/>
    <w:rsid w:val="000457AB"/>
    <w:rsid w:val="00045863"/>
    <w:rsid w:val="00045B8C"/>
    <w:rsid w:val="0004610F"/>
    <w:rsid w:val="00046285"/>
    <w:rsid w:val="0004640E"/>
    <w:rsid w:val="000464D4"/>
    <w:rsid w:val="00046639"/>
    <w:rsid w:val="00046749"/>
    <w:rsid w:val="0004689B"/>
    <w:rsid w:val="000468D3"/>
    <w:rsid w:val="0004695A"/>
    <w:rsid w:val="00046988"/>
    <w:rsid w:val="00046BE0"/>
    <w:rsid w:val="00047254"/>
    <w:rsid w:val="000472B1"/>
    <w:rsid w:val="00047307"/>
    <w:rsid w:val="0004764C"/>
    <w:rsid w:val="0004780B"/>
    <w:rsid w:val="00047891"/>
    <w:rsid w:val="00047CB9"/>
    <w:rsid w:val="00047D04"/>
    <w:rsid w:val="00047F67"/>
    <w:rsid w:val="00047FB8"/>
    <w:rsid w:val="000502E5"/>
    <w:rsid w:val="000505FF"/>
    <w:rsid w:val="000507A9"/>
    <w:rsid w:val="00050981"/>
    <w:rsid w:val="00050DAB"/>
    <w:rsid w:val="0005111F"/>
    <w:rsid w:val="0005119C"/>
    <w:rsid w:val="000515B6"/>
    <w:rsid w:val="000515C6"/>
    <w:rsid w:val="00051823"/>
    <w:rsid w:val="00051C3C"/>
    <w:rsid w:val="00051D45"/>
    <w:rsid w:val="00051DF6"/>
    <w:rsid w:val="00051F16"/>
    <w:rsid w:val="0005246F"/>
    <w:rsid w:val="0005256D"/>
    <w:rsid w:val="00052ADD"/>
    <w:rsid w:val="00052BBD"/>
    <w:rsid w:val="00052E83"/>
    <w:rsid w:val="0005315F"/>
    <w:rsid w:val="0005367B"/>
    <w:rsid w:val="000537A1"/>
    <w:rsid w:val="00053B81"/>
    <w:rsid w:val="000544F2"/>
    <w:rsid w:val="0005456C"/>
    <w:rsid w:val="00054634"/>
    <w:rsid w:val="000548DD"/>
    <w:rsid w:val="00054B9D"/>
    <w:rsid w:val="00054B9E"/>
    <w:rsid w:val="00054D56"/>
    <w:rsid w:val="00054DEA"/>
    <w:rsid w:val="00054F16"/>
    <w:rsid w:val="000550A9"/>
    <w:rsid w:val="000552ED"/>
    <w:rsid w:val="000553D0"/>
    <w:rsid w:val="00055940"/>
    <w:rsid w:val="000559CB"/>
    <w:rsid w:val="00055B10"/>
    <w:rsid w:val="000563DB"/>
    <w:rsid w:val="000567CF"/>
    <w:rsid w:val="0005681F"/>
    <w:rsid w:val="0005698D"/>
    <w:rsid w:val="000569BC"/>
    <w:rsid w:val="00056B65"/>
    <w:rsid w:val="00057193"/>
    <w:rsid w:val="000572F6"/>
    <w:rsid w:val="0005779B"/>
    <w:rsid w:val="00057AA3"/>
    <w:rsid w:val="00057AE1"/>
    <w:rsid w:val="00057FD8"/>
    <w:rsid w:val="00057FF0"/>
    <w:rsid w:val="00060059"/>
    <w:rsid w:val="0006012C"/>
    <w:rsid w:val="000603DA"/>
    <w:rsid w:val="00060DBE"/>
    <w:rsid w:val="000611B5"/>
    <w:rsid w:val="000616A2"/>
    <w:rsid w:val="0006184F"/>
    <w:rsid w:val="00061CA4"/>
    <w:rsid w:val="00061E2C"/>
    <w:rsid w:val="000621D2"/>
    <w:rsid w:val="000622CE"/>
    <w:rsid w:val="000623EC"/>
    <w:rsid w:val="000624A3"/>
    <w:rsid w:val="00062938"/>
    <w:rsid w:val="0006296D"/>
    <w:rsid w:val="00062C31"/>
    <w:rsid w:val="00063216"/>
    <w:rsid w:val="000633E4"/>
    <w:rsid w:val="0006343D"/>
    <w:rsid w:val="00063512"/>
    <w:rsid w:val="000637A4"/>
    <w:rsid w:val="00063B22"/>
    <w:rsid w:val="00063C5A"/>
    <w:rsid w:val="0006441E"/>
    <w:rsid w:val="0006445C"/>
    <w:rsid w:val="00064857"/>
    <w:rsid w:val="00064957"/>
    <w:rsid w:val="00064EC2"/>
    <w:rsid w:val="0006516A"/>
    <w:rsid w:val="0006527A"/>
    <w:rsid w:val="0006527F"/>
    <w:rsid w:val="0006533F"/>
    <w:rsid w:val="0006538C"/>
    <w:rsid w:val="00065423"/>
    <w:rsid w:val="000654DF"/>
    <w:rsid w:val="00065564"/>
    <w:rsid w:val="000659B4"/>
    <w:rsid w:val="00065D5A"/>
    <w:rsid w:val="00065E56"/>
    <w:rsid w:val="00065FB1"/>
    <w:rsid w:val="0006604B"/>
    <w:rsid w:val="00066161"/>
    <w:rsid w:val="000661F2"/>
    <w:rsid w:val="000662C3"/>
    <w:rsid w:val="000667B7"/>
    <w:rsid w:val="00066A22"/>
    <w:rsid w:val="00066B1A"/>
    <w:rsid w:val="00066B4A"/>
    <w:rsid w:val="00066C23"/>
    <w:rsid w:val="0006716F"/>
    <w:rsid w:val="000672F7"/>
    <w:rsid w:val="0006747F"/>
    <w:rsid w:val="000674BF"/>
    <w:rsid w:val="000674EF"/>
    <w:rsid w:val="0006784F"/>
    <w:rsid w:val="00067BAE"/>
    <w:rsid w:val="00067BF8"/>
    <w:rsid w:val="00067C48"/>
    <w:rsid w:val="00067C82"/>
    <w:rsid w:val="00067CD5"/>
    <w:rsid w:val="00067D66"/>
    <w:rsid w:val="00067E8F"/>
    <w:rsid w:val="00067FA8"/>
    <w:rsid w:val="000700A9"/>
    <w:rsid w:val="00070131"/>
    <w:rsid w:val="0007018D"/>
    <w:rsid w:val="000701E8"/>
    <w:rsid w:val="0007066E"/>
    <w:rsid w:val="00070783"/>
    <w:rsid w:val="00070AD2"/>
    <w:rsid w:val="00070B6A"/>
    <w:rsid w:val="00070BD9"/>
    <w:rsid w:val="000713D7"/>
    <w:rsid w:val="00071422"/>
    <w:rsid w:val="0007181D"/>
    <w:rsid w:val="000719E5"/>
    <w:rsid w:val="00071D40"/>
    <w:rsid w:val="00071D77"/>
    <w:rsid w:val="0007214A"/>
    <w:rsid w:val="00072349"/>
    <w:rsid w:val="000725C3"/>
    <w:rsid w:val="0007270F"/>
    <w:rsid w:val="00072B70"/>
    <w:rsid w:val="00072DE3"/>
    <w:rsid w:val="00072E7F"/>
    <w:rsid w:val="0007323B"/>
    <w:rsid w:val="00073384"/>
    <w:rsid w:val="00073870"/>
    <w:rsid w:val="00073A36"/>
    <w:rsid w:val="00073A8A"/>
    <w:rsid w:val="00073CD2"/>
    <w:rsid w:val="000745E2"/>
    <w:rsid w:val="0007468C"/>
    <w:rsid w:val="0007484F"/>
    <w:rsid w:val="0007485B"/>
    <w:rsid w:val="00074982"/>
    <w:rsid w:val="00074AAD"/>
    <w:rsid w:val="00074B3D"/>
    <w:rsid w:val="00074B54"/>
    <w:rsid w:val="00074BB4"/>
    <w:rsid w:val="00074FEB"/>
    <w:rsid w:val="000751E0"/>
    <w:rsid w:val="0007523C"/>
    <w:rsid w:val="00075528"/>
    <w:rsid w:val="0007582E"/>
    <w:rsid w:val="000759F7"/>
    <w:rsid w:val="00075B78"/>
    <w:rsid w:val="00075C33"/>
    <w:rsid w:val="00075CD2"/>
    <w:rsid w:val="0007600D"/>
    <w:rsid w:val="00076184"/>
    <w:rsid w:val="000761C3"/>
    <w:rsid w:val="000761CF"/>
    <w:rsid w:val="0007675D"/>
    <w:rsid w:val="000769C6"/>
    <w:rsid w:val="00076CE0"/>
    <w:rsid w:val="00076E36"/>
    <w:rsid w:val="000772E5"/>
    <w:rsid w:val="000773CD"/>
    <w:rsid w:val="0007742C"/>
    <w:rsid w:val="000775EF"/>
    <w:rsid w:val="000777A4"/>
    <w:rsid w:val="00077A2A"/>
    <w:rsid w:val="00077F31"/>
    <w:rsid w:val="000801E5"/>
    <w:rsid w:val="00080A67"/>
    <w:rsid w:val="00080CFD"/>
    <w:rsid w:val="00080DC5"/>
    <w:rsid w:val="00080F77"/>
    <w:rsid w:val="00080FF1"/>
    <w:rsid w:val="00081300"/>
    <w:rsid w:val="000818D8"/>
    <w:rsid w:val="000819F8"/>
    <w:rsid w:val="00081AF6"/>
    <w:rsid w:val="0008201B"/>
    <w:rsid w:val="00082039"/>
    <w:rsid w:val="0008207B"/>
    <w:rsid w:val="00082080"/>
    <w:rsid w:val="000821AC"/>
    <w:rsid w:val="00082A03"/>
    <w:rsid w:val="00082D32"/>
    <w:rsid w:val="00082DDA"/>
    <w:rsid w:val="000830E2"/>
    <w:rsid w:val="000832C0"/>
    <w:rsid w:val="000832E5"/>
    <w:rsid w:val="00083421"/>
    <w:rsid w:val="00083436"/>
    <w:rsid w:val="00083472"/>
    <w:rsid w:val="00083683"/>
    <w:rsid w:val="00083CB8"/>
    <w:rsid w:val="0008414A"/>
    <w:rsid w:val="000841E7"/>
    <w:rsid w:val="00084420"/>
    <w:rsid w:val="00084728"/>
    <w:rsid w:val="00084DD1"/>
    <w:rsid w:val="000852D1"/>
    <w:rsid w:val="000855C7"/>
    <w:rsid w:val="0008572D"/>
    <w:rsid w:val="00085794"/>
    <w:rsid w:val="000859A1"/>
    <w:rsid w:val="00085A6B"/>
    <w:rsid w:val="00085B6D"/>
    <w:rsid w:val="00085B79"/>
    <w:rsid w:val="00085CFA"/>
    <w:rsid w:val="000861A4"/>
    <w:rsid w:val="000867FB"/>
    <w:rsid w:val="00086914"/>
    <w:rsid w:val="00086A5E"/>
    <w:rsid w:val="00086C56"/>
    <w:rsid w:val="00086CB2"/>
    <w:rsid w:val="00086EB8"/>
    <w:rsid w:val="000870FD"/>
    <w:rsid w:val="00087348"/>
    <w:rsid w:val="00087363"/>
    <w:rsid w:val="000873DD"/>
    <w:rsid w:val="00087400"/>
    <w:rsid w:val="00087A0F"/>
    <w:rsid w:val="00087D75"/>
    <w:rsid w:val="00087E1E"/>
    <w:rsid w:val="00087EEE"/>
    <w:rsid w:val="000901CE"/>
    <w:rsid w:val="000905A3"/>
    <w:rsid w:val="000907E8"/>
    <w:rsid w:val="00090A02"/>
    <w:rsid w:val="00090AC4"/>
    <w:rsid w:val="00090B39"/>
    <w:rsid w:val="00090D10"/>
    <w:rsid w:val="00090E0E"/>
    <w:rsid w:val="00090ECF"/>
    <w:rsid w:val="0009106D"/>
    <w:rsid w:val="0009120C"/>
    <w:rsid w:val="0009139C"/>
    <w:rsid w:val="0009152D"/>
    <w:rsid w:val="000917E5"/>
    <w:rsid w:val="00091A3F"/>
    <w:rsid w:val="00091BB9"/>
    <w:rsid w:val="0009232F"/>
    <w:rsid w:val="0009238E"/>
    <w:rsid w:val="0009269B"/>
    <w:rsid w:val="000929F5"/>
    <w:rsid w:val="00092EC2"/>
    <w:rsid w:val="000934FA"/>
    <w:rsid w:val="00093D3E"/>
    <w:rsid w:val="00093D8E"/>
    <w:rsid w:val="00093DEB"/>
    <w:rsid w:val="00094056"/>
    <w:rsid w:val="000941A2"/>
    <w:rsid w:val="000941DB"/>
    <w:rsid w:val="00094534"/>
    <w:rsid w:val="000949EB"/>
    <w:rsid w:val="00094A9E"/>
    <w:rsid w:val="00094ADB"/>
    <w:rsid w:val="00094D35"/>
    <w:rsid w:val="0009506E"/>
    <w:rsid w:val="000951B3"/>
    <w:rsid w:val="000955D7"/>
    <w:rsid w:val="0009598B"/>
    <w:rsid w:val="00095A4A"/>
    <w:rsid w:val="00095A7F"/>
    <w:rsid w:val="00096031"/>
    <w:rsid w:val="00096219"/>
    <w:rsid w:val="000968AC"/>
    <w:rsid w:val="00096F67"/>
    <w:rsid w:val="00097251"/>
    <w:rsid w:val="0009750B"/>
    <w:rsid w:val="000975E9"/>
    <w:rsid w:val="000A0002"/>
    <w:rsid w:val="000A0116"/>
    <w:rsid w:val="000A032F"/>
    <w:rsid w:val="000A03A7"/>
    <w:rsid w:val="000A03B2"/>
    <w:rsid w:val="000A05E8"/>
    <w:rsid w:val="000A081E"/>
    <w:rsid w:val="000A087E"/>
    <w:rsid w:val="000A1559"/>
    <w:rsid w:val="000A1890"/>
    <w:rsid w:val="000A1ADC"/>
    <w:rsid w:val="000A1C7E"/>
    <w:rsid w:val="000A1E8C"/>
    <w:rsid w:val="000A1F31"/>
    <w:rsid w:val="000A21F7"/>
    <w:rsid w:val="000A2558"/>
    <w:rsid w:val="000A2646"/>
    <w:rsid w:val="000A26A1"/>
    <w:rsid w:val="000A28AC"/>
    <w:rsid w:val="000A28F4"/>
    <w:rsid w:val="000A2D0D"/>
    <w:rsid w:val="000A2D3E"/>
    <w:rsid w:val="000A2D6F"/>
    <w:rsid w:val="000A3164"/>
    <w:rsid w:val="000A3198"/>
    <w:rsid w:val="000A357A"/>
    <w:rsid w:val="000A3777"/>
    <w:rsid w:val="000A3828"/>
    <w:rsid w:val="000A397A"/>
    <w:rsid w:val="000A3DCA"/>
    <w:rsid w:val="000A4148"/>
    <w:rsid w:val="000A43BE"/>
    <w:rsid w:val="000A4D74"/>
    <w:rsid w:val="000A4DF9"/>
    <w:rsid w:val="000A4EF0"/>
    <w:rsid w:val="000A50CD"/>
    <w:rsid w:val="000A5284"/>
    <w:rsid w:val="000A52B0"/>
    <w:rsid w:val="000A563E"/>
    <w:rsid w:val="000A5724"/>
    <w:rsid w:val="000A575F"/>
    <w:rsid w:val="000A588B"/>
    <w:rsid w:val="000A58C4"/>
    <w:rsid w:val="000A5A02"/>
    <w:rsid w:val="000A5A58"/>
    <w:rsid w:val="000A5AFF"/>
    <w:rsid w:val="000A5B51"/>
    <w:rsid w:val="000A5E6D"/>
    <w:rsid w:val="000A5F31"/>
    <w:rsid w:val="000A6019"/>
    <w:rsid w:val="000A61C2"/>
    <w:rsid w:val="000A64D0"/>
    <w:rsid w:val="000A675B"/>
    <w:rsid w:val="000A684B"/>
    <w:rsid w:val="000A6B29"/>
    <w:rsid w:val="000A6C67"/>
    <w:rsid w:val="000A6F7A"/>
    <w:rsid w:val="000A70D2"/>
    <w:rsid w:val="000A7417"/>
    <w:rsid w:val="000A7431"/>
    <w:rsid w:val="000A773B"/>
    <w:rsid w:val="000A7774"/>
    <w:rsid w:val="000A78F8"/>
    <w:rsid w:val="000A7963"/>
    <w:rsid w:val="000A7B23"/>
    <w:rsid w:val="000A7C6D"/>
    <w:rsid w:val="000A7FDD"/>
    <w:rsid w:val="000B0359"/>
    <w:rsid w:val="000B074D"/>
    <w:rsid w:val="000B0B60"/>
    <w:rsid w:val="000B0BC3"/>
    <w:rsid w:val="000B0F3A"/>
    <w:rsid w:val="000B0FD5"/>
    <w:rsid w:val="000B1240"/>
    <w:rsid w:val="000B15BA"/>
    <w:rsid w:val="000B1E08"/>
    <w:rsid w:val="000B2071"/>
    <w:rsid w:val="000B20D9"/>
    <w:rsid w:val="000B21B1"/>
    <w:rsid w:val="000B228E"/>
    <w:rsid w:val="000B24D4"/>
    <w:rsid w:val="000B256F"/>
    <w:rsid w:val="000B25A9"/>
    <w:rsid w:val="000B26DD"/>
    <w:rsid w:val="000B26E1"/>
    <w:rsid w:val="000B28A4"/>
    <w:rsid w:val="000B2DF9"/>
    <w:rsid w:val="000B30F4"/>
    <w:rsid w:val="000B319C"/>
    <w:rsid w:val="000B3938"/>
    <w:rsid w:val="000B3951"/>
    <w:rsid w:val="000B3BE4"/>
    <w:rsid w:val="000B3F2B"/>
    <w:rsid w:val="000B4212"/>
    <w:rsid w:val="000B4267"/>
    <w:rsid w:val="000B440B"/>
    <w:rsid w:val="000B45CD"/>
    <w:rsid w:val="000B46AC"/>
    <w:rsid w:val="000B46CD"/>
    <w:rsid w:val="000B47DC"/>
    <w:rsid w:val="000B47E1"/>
    <w:rsid w:val="000B486C"/>
    <w:rsid w:val="000B4900"/>
    <w:rsid w:val="000B4CE6"/>
    <w:rsid w:val="000B4CFC"/>
    <w:rsid w:val="000B4FF6"/>
    <w:rsid w:val="000B52D0"/>
    <w:rsid w:val="000B53EC"/>
    <w:rsid w:val="000B5679"/>
    <w:rsid w:val="000B5789"/>
    <w:rsid w:val="000B5FF4"/>
    <w:rsid w:val="000B633D"/>
    <w:rsid w:val="000B638D"/>
    <w:rsid w:val="000B676F"/>
    <w:rsid w:val="000B6BD3"/>
    <w:rsid w:val="000B7322"/>
    <w:rsid w:val="000B763F"/>
    <w:rsid w:val="000B7902"/>
    <w:rsid w:val="000B7C61"/>
    <w:rsid w:val="000B7E46"/>
    <w:rsid w:val="000C008B"/>
    <w:rsid w:val="000C03F7"/>
    <w:rsid w:val="000C07BD"/>
    <w:rsid w:val="000C0A49"/>
    <w:rsid w:val="000C0BE5"/>
    <w:rsid w:val="000C0D35"/>
    <w:rsid w:val="000C104B"/>
    <w:rsid w:val="000C1075"/>
    <w:rsid w:val="000C110A"/>
    <w:rsid w:val="000C17EC"/>
    <w:rsid w:val="000C1942"/>
    <w:rsid w:val="000C19DE"/>
    <w:rsid w:val="000C1AEF"/>
    <w:rsid w:val="000C1C95"/>
    <w:rsid w:val="000C1C9E"/>
    <w:rsid w:val="000C1D99"/>
    <w:rsid w:val="000C2082"/>
    <w:rsid w:val="000C24C5"/>
    <w:rsid w:val="000C26AA"/>
    <w:rsid w:val="000C281E"/>
    <w:rsid w:val="000C2B74"/>
    <w:rsid w:val="000C2E86"/>
    <w:rsid w:val="000C2E9F"/>
    <w:rsid w:val="000C3119"/>
    <w:rsid w:val="000C34C9"/>
    <w:rsid w:val="000C38D6"/>
    <w:rsid w:val="000C38F4"/>
    <w:rsid w:val="000C38F7"/>
    <w:rsid w:val="000C3901"/>
    <w:rsid w:val="000C39B6"/>
    <w:rsid w:val="000C3C82"/>
    <w:rsid w:val="000C3DDA"/>
    <w:rsid w:val="000C3EEE"/>
    <w:rsid w:val="000C4429"/>
    <w:rsid w:val="000C4493"/>
    <w:rsid w:val="000C468E"/>
    <w:rsid w:val="000C4876"/>
    <w:rsid w:val="000C4B36"/>
    <w:rsid w:val="000C4C11"/>
    <w:rsid w:val="000C4DFD"/>
    <w:rsid w:val="000C514E"/>
    <w:rsid w:val="000C55AF"/>
    <w:rsid w:val="000C57F5"/>
    <w:rsid w:val="000C57F9"/>
    <w:rsid w:val="000C5A76"/>
    <w:rsid w:val="000C5C97"/>
    <w:rsid w:val="000C5CEB"/>
    <w:rsid w:val="000C5D68"/>
    <w:rsid w:val="000C5D99"/>
    <w:rsid w:val="000C61FC"/>
    <w:rsid w:val="000C6752"/>
    <w:rsid w:val="000C6DCA"/>
    <w:rsid w:val="000C76E7"/>
    <w:rsid w:val="000C7A7E"/>
    <w:rsid w:val="000C7B7F"/>
    <w:rsid w:val="000C7D11"/>
    <w:rsid w:val="000C7F86"/>
    <w:rsid w:val="000C7F8A"/>
    <w:rsid w:val="000D01CB"/>
    <w:rsid w:val="000D028B"/>
    <w:rsid w:val="000D04A4"/>
    <w:rsid w:val="000D04EA"/>
    <w:rsid w:val="000D07DC"/>
    <w:rsid w:val="000D0B3B"/>
    <w:rsid w:val="000D0C8F"/>
    <w:rsid w:val="000D108C"/>
    <w:rsid w:val="000D1166"/>
    <w:rsid w:val="000D12A6"/>
    <w:rsid w:val="000D138B"/>
    <w:rsid w:val="000D1A85"/>
    <w:rsid w:val="000D1D0D"/>
    <w:rsid w:val="000D1E22"/>
    <w:rsid w:val="000D1E9B"/>
    <w:rsid w:val="000D1F0A"/>
    <w:rsid w:val="000D1FDB"/>
    <w:rsid w:val="000D2089"/>
    <w:rsid w:val="000D230D"/>
    <w:rsid w:val="000D246E"/>
    <w:rsid w:val="000D2672"/>
    <w:rsid w:val="000D26CB"/>
    <w:rsid w:val="000D2903"/>
    <w:rsid w:val="000D2A8C"/>
    <w:rsid w:val="000D2CB0"/>
    <w:rsid w:val="000D30C6"/>
    <w:rsid w:val="000D3173"/>
    <w:rsid w:val="000D327B"/>
    <w:rsid w:val="000D3285"/>
    <w:rsid w:val="000D36E9"/>
    <w:rsid w:val="000D394F"/>
    <w:rsid w:val="000D3B95"/>
    <w:rsid w:val="000D3CFF"/>
    <w:rsid w:val="000D3F62"/>
    <w:rsid w:val="000D4220"/>
    <w:rsid w:val="000D4386"/>
    <w:rsid w:val="000D43B4"/>
    <w:rsid w:val="000D45B9"/>
    <w:rsid w:val="000D49AC"/>
    <w:rsid w:val="000D4EA4"/>
    <w:rsid w:val="000D5531"/>
    <w:rsid w:val="000D58FF"/>
    <w:rsid w:val="000D5B4F"/>
    <w:rsid w:val="000D611C"/>
    <w:rsid w:val="000D671E"/>
    <w:rsid w:val="000D6CDE"/>
    <w:rsid w:val="000D6CE9"/>
    <w:rsid w:val="000D6CFF"/>
    <w:rsid w:val="000D6DC9"/>
    <w:rsid w:val="000D6EE8"/>
    <w:rsid w:val="000D70B0"/>
    <w:rsid w:val="000D70D7"/>
    <w:rsid w:val="000D713F"/>
    <w:rsid w:val="000D72E3"/>
    <w:rsid w:val="000D770A"/>
    <w:rsid w:val="000D79D8"/>
    <w:rsid w:val="000D79DC"/>
    <w:rsid w:val="000D7E4B"/>
    <w:rsid w:val="000D7F3A"/>
    <w:rsid w:val="000D7F70"/>
    <w:rsid w:val="000D7FF8"/>
    <w:rsid w:val="000E02D7"/>
    <w:rsid w:val="000E062C"/>
    <w:rsid w:val="000E08CD"/>
    <w:rsid w:val="000E0AB9"/>
    <w:rsid w:val="000E0B73"/>
    <w:rsid w:val="000E0C7C"/>
    <w:rsid w:val="000E0E43"/>
    <w:rsid w:val="000E0F56"/>
    <w:rsid w:val="000E0FF0"/>
    <w:rsid w:val="000E198D"/>
    <w:rsid w:val="000E1A9A"/>
    <w:rsid w:val="000E1B00"/>
    <w:rsid w:val="000E1C3B"/>
    <w:rsid w:val="000E23A1"/>
    <w:rsid w:val="000E2436"/>
    <w:rsid w:val="000E249D"/>
    <w:rsid w:val="000E29DF"/>
    <w:rsid w:val="000E2F2D"/>
    <w:rsid w:val="000E2F2F"/>
    <w:rsid w:val="000E31E3"/>
    <w:rsid w:val="000E35C6"/>
    <w:rsid w:val="000E3744"/>
    <w:rsid w:val="000E385F"/>
    <w:rsid w:val="000E38AA"/>
    <w:rsid w:val="000E3AEC"/>
    <w:rsid w:val="000E3C5E"/>
    <w:rsid w:val="000E3D2C"/>
    <w:rsid w:val="000E3FC6"/>
    <w:rsid w:val="000E3FD9"/>
    <w:rsid w:val="000E3FE4"/>
    <w:rsid w:val="000E433B"/>
    <w:rsid w:val="000E46D2"/>
    <w:rsid w:val="000E476D"/>
    <w:rsid w:val="000E4939"/>
    <w:rsid w:val="000E4B7B"/>
    <w:rsid w:val="000E4C9A"/>
    <w:rsid w:val="000E4DCE"/>
    <w:rsid w:val="000E4E4E"/>
    <w:rsid w:val="000E4FDD"/>
    <w:rsid w:val="000E5312"/>
    <w:rsid w:val="000E555C"/>
    <w:rsid w:val="000E56C1"/>
    <w:rsid w:val="000E5EB8"/>
    <w:rsid w:val="000E6142"/>
    <w:rsid w:val="000E618F"/>
    <w:rsid w:val="000E64E3"/>
    <w:rsid w:val="000E6D93"/>
    <w:rsid w:val="000E6DAA"/>
    <w:rsid w:val="000E6DC5"/>
    <w:rsid w:val="000E6DCA"/>
    <w:rsid w:val="000E7066"/>
    <w:rsid w:val="000E74E2"/>
    <w:rsid w:val="000E77DE"/>
    <w:rsid w:val="000E79EB"/>
    <w:rsid w:val="000E7AD0"/>
    <w:rsid w:val="000E7D6A"/>
    <w:rsid w:val="000F036B"/>
    <w:rsid w:val="000F04F0"/>
    <w:rsid w:val="000F0B49"/>
    <w:rsid w:val="000F1278"/>
    <w:rsid w:val="000F1F94"/>
    <w:rsid w:val="000F2032"/>
    <w:rsid w:val="000F22BC"/>
    <w:rsid w:val="000F24F9"/>
    <w:rsid w:val="000F25C2"/>
    <w:rsid w:val="000F28F2"/>
    <w:rsid w:val="000F2AAB"/>
    <w:rsid w:val="000F2BDB"/>
    <w:rsid w:val="000F2F64"/>
    <w:rsid w:val="000F310E"/>
    <w:rsid w:val="000F3123"/>
    <w:rsid w:val="000F31AE"/>
    <w:rsid w:val="000F3236"/>
    <w:rsid w:val="000F32C8"/>
    <w:rsid w:val="000F337F"/>
    <w:rsid w:val="000F34AD"/>
    <w:rsid w:val="000F3870"/>
    <w:rsid w:val="000F3938"/>
    <w:rsid w:val="000F3CDB"/>
    <w:rsid w:val="000F3DCB"/>
    <w:rsid w:val="000F3E1A"/>
    <w:rsid w:val="000F3E90"/>
    <w:rsid w:val="000F4319"/>
    <w:rsid w:val="000F43AC"/>
    <w:rsid w:val="000F468C"/>
    <w:rsid w:val="000F46F1"/>
    <w:rsid w:val="000F4914"/>
    <w:rsid w:val="000F4E9B"/>
    <w:rsid w:val="000F4EFA"/>
    <w:rsid w:val="000F514F"/>
    <w:rsid w:val="000F518E"/>
    <w:rsid w:val="000F519F"/>
    <w:rsid w:val="000F532D"/>
    <w:rsid w:val="000F54CF"/>
    <w:rsid w:val="000F5599"/>
    <w:rsid w:val="000F580A"/>
    <w:rsid w:val="000F58D6"/>
    <w:rsid w:val="000F5A73"/>
    <w:rsid w:val="000F5ECB"/>
    <w:rsid w:val="000F5F1D"/>
    <w:rsid w:val="000F6037"/>
    <w:rsid w:val="000F6104"/>
    <w:rsid w:val="000F613A"/>
    <w:rsid w:val="000F6164"/>
    <w:rsid w:val="000F6515"/>
    <w:rsid w:val="000F65A5"/>
    <w:rsid w:val="000F67BC"/>
    <w:rsid w:val="000F6BA6"/>
    <w:rsid w:val="000F6BFF"/>
    <w:rsid w:val="000F6CDE"/>
    <w:rsid w:val="000F6DCE"/>
    <w:rsid w:val="000F6FAE"/>
    <w:rsid w:val="000F7749"/>
    <w:rsid w:val="000F7938"/>
    <w:rsid w:val="000F7A47"/>
    <w:rsid w:val="000F7CE2"/>
    <w:rsid w:val="000F7D85"/>
    <w:rsid w:val="00100134"/>
    <w:rsid w:val="001001EA"/>
    <w:rsid w:val="001006B2"/>
    <w:rsid w:val="00100719"/>
    <w:rsid w:val="00100AB8"/>
    <w:rsid w:val="00100AC3"/>
    <w:rsid w:val="00100E7E"/>
    <w:rsid w:val="00101147"/>
    <w:rsid w:val="00101358"/>
    <w:rsid w:val="001019FC"/>
    <w:rsid w:val="00101A3C"/>
    <w:rsid w:val="00101B24"/>
    <w:rsid w:val="00101DFA"/>
    <w:rsid w:val="00101E4A"/>
    <w:rsid w:val="00101ED1"/>
    <w:rsid w:val="00101EE8"/>
    <w:rsid w:val="00101F66"/>
    <w:rsid w:val="00102036"/>
    <w:rsid w:val="001025C2"/>
    <w:rsid w:val="001028C3"/>
    <w:rsid w:val="001029FB"/>
    <w:rsid w:val="00102C73"/>
    <w:rsid w:val="00103074"/>
    <w:rsid w:val="001030E7"/>
    <w:rsid w:val="0010312A"/>
    <w:rsid w:val="001032E5"/>
    <w:rsid w:val="00103314"/>
    <w:rsid w:val="00103714"/>
    <w:rsid w:val="00103893"/>
    <w:rsid w:val="0010390E"/>
    <w:rsid w:val="001039DC"/>
    <w:rsid w:val="00103DC8"/>
    <w:rsid w:val="00104602"/>
    <w:rsid w:val="00104807"/>
    <w:rsid w:val="00104897"/>
    <w:rsid w:val="001049B9"/>
    <w:rsid w:val="00104C48"/>
    <w:rsid w:val="00104C67"/>
    <w:rsid w:val="00104C7B"/>
    <w:rsid w:val="001051FF"/>
    <w:rsid w:val="001054DE"/>
    <w:rsid w:val="0010565D"/>
    <w:rsid w:val="00105CFE"/>
    <w:rsid w:val="00105F6F"/>
    <w:rsid w:val="00106245"/>
    <w:rsid w:val="0010624F"/>
    <w:rsid w:val="001062FC"/>
    <w:rsid w:val="001069D4"/>
    <w:rsid w:val="00106CF7"/>
    <w:rsid w:val="001070A8"/>
    <w:rsid w:val="00107257"/>
    <w:rsid w:val="00107624"/>
    <w:rsid w:val="0010765B"/>
    <w:rsid w:val="00107689"/>
    <w:rsid w:val="0010777E"/>
    <w:rsid w:val="00107B3F"/>
    <w:rsid w:val="00107DF7"/>
    <w:rsid w:val="00107FE9"/>
    <w:rsid w:val="0011002E"/>
    <w:rsid w:val="00110524"/>
    <w:rsid w:val="0011072A"/>
    <w:rsid w:val="001107EC"/>
    <w:rsid w:val="00110B65"/>
    <w:rsid w:val="00110CEA"/>
    <w:rsid w:val="00111150"/>
    <w:rsid w:val="00111206"/>
    <w:rsid w:val="0011122E"/>
    <w:rsid w:val="0011132B"/>
    <w:rsid w:val="001116CE"/>
    <w:rsid w:val="00111B72"/>
    <w:rsid w:val="00111F26"/>
    <w:rsid w:val="00112249"/>
    <w:rsid w:val="00112502"/>
    <w:rsid w:val="0011277F"/>
    <w:rsid w:val="00112996"/>
    <w:rsid w:val="00112BA2"/>
    <w:rsid w:val="00112C77"/>
    <w:rsid w:val="00112EF2"/>
    <w:rsid w:val="001131D5"/>
    <w:rsid w:val="001134BD"/>
    <w:rsid w:val="001135B6"/>
    <w:rsid w:val="00113751"/>
    <w:rsid w:val="00113930"/>
    <w:rsid w:val="00113E71"/>
    <w:rsid w:val="00113FCD"/>
    <w:rsid w:val="001140A6"/>
    <w:rsid w:val="001142A4"/>
    <w:rsid w:val="0011454D"/>
    <w:rsid w:val="00114646"/>
    <w:rsid w:val="0011471B"/>
    <w:rsid w:val="001148BA"/>
    <w:rsid w:val="001148ED"/>
    <w:rsid w:val="00114994"/>
    <w:rsid w:val="00114B38"/>
    <w:rsid w:val="00114E27"/>
    <w:rsid w:val="001151AC"/>
    <w:rsid w:val="00115376"/>
    <w:rsid w:val="00115399"/>
    <w:rsid w:val="00115843"/>
    <w:rsid w:val="00115CA9"/>
    <w:rsid w:val="00115D8C"/>
    <w:rsid w:val="0011618E"/>
    <w:rsid w:val="0011638E"/>
    <w:rsid w:val="001164A4"/>
    <w:rsid w:val="00116609"/>
    <w:rsid w:val="001167A5"/>
    <w:rsid w:val="00116847"/>
    <w:rsid w:val="00116A77"/>
    <w:rsid w:val="00116FD1"/>
    <w:rsid w:val="0011761F"/>
    <w:rsid w:val="00117649"/>
    <w:rsid w:val="0011768E"/>
    <w:rsid w:val="00117F49"/>
    <w:rsid w:val="0012060F"/>
    <w:rsid w:val="00120A60"/>
    <w:rsid w:val="00120C04"/>
    <w:rsid w:val="00120CDC"/>
    <w:rsid w:val="00120F4E"/>
    <w:rsid w:val="00121357"/>
    <w:rsid w:val="001214A3"/>
    <w:rsid w:val="001216E0"/>
    <w:rsid w:val="001217F0"/>
    <w:rsid w:val="00121C68"/>
    <w:rsid w:val="001227C6"/>
    <w:rsid w:val="00122A4A"/>
    <w:rsid w:val="00122C83"/>
    <w:rsid w:val="00122D7C"/>
    <w:rsid w:val="00122DB1"/>
    <w:rsid w:val="00122F2D"/>
    <w:rsid w:val="00123322"/>
    <w:rsid w:val="0012336A"/>
    <w:rsid w:val="001233C8"/>
    <w:rsid w:val="001236BB"/>
    <w:rsid w:val="00123828"/>
    <w:rsid w:val="0012382B"/>
    <w:rsid w:val="00123961"/>
    <w:rsid w:val="00123AF7"/>
    <w:rsid w:val="00123CBA"/>
    <w:rsid w:val="00123D28"/>
    <w:rsid w:val="00123D79"/>
    <w:rsid w:val="00124325"/>
    <w:rsid w:val="001244CB"/>
    <w:rsid w:val="001247E0"/>
    <w:rsid w:val="00124851"/>
    <w:rsid w:val="00124CB0"/>
    <w:rsid w:val="00124DEE"/>
    <w:rsid w:val="001252D9"/>
    <w:rsid w:val="001253DC"/>
    <w:rsid w:val="00125416"/>
    <w:rsid w:val="0012556F"/>
    <w:rsid w:val="00125F7C"/>
    <w:rsid w:val="00126594"/>
    <w:rsid w:val="00126972"/>
    <w:rsid w:val="00126FAA"/>
    <w:rsid w:val="00127207"/>
    <w:rsid w:val="00127310"/>
    <w:rsid w:val="00127365"/>
    <w:rsid w:val="001274F8"/>
    <w:rsid w:val="00127906"/>
    <w:rsid w:val="00127961"/>
    <w:rsid w:val="00127ABB"/>
    <w:rsid w:val="00127C96"/>
    <w:rsid w:val="00127D58"/>
    <w:rsid w:val="0013000E"/>
    <w:rsid w:val="0013039D"/>
    <w:rsid w:val="00130510"/>
    <w:rsid w:val="00130672"/>
    <w:rsid w:val="001306B8"/>
    <w:rsid w:val="00130710"/>
    <w:rsid w:val="001307D8"/>
    <w:rsid w:val="001308A2"/>
    <w:rsid w:val="001309B8"/>
    <w:rsid w:val="001310C0"/>
    <w:rsid w:val="0013156C"/>
    <w:rsid w:val="00131A36"/>
    <w:rsid w:val="001323B0"/>
    <w:rsid w:val="0013244D"/>
    <w:rsid w:val="00132601"/>
    <w:rsid w:val="001327F2"/>
    <w:rsid w:val="00132828"/>
    <w:rsid w:val="00132A7D"/>
    <w:rsid w:val="00132DC9"/>
    <w:rsid w:val="00132E62"/>
    <w:rsid w:val="001331AD"/>
    <w:rsid w:val="001331D5"/>
    <w:rsid w:val="00133426"/>
    <w:rsid w:val="0013356E"/>
    <w:rsid w:val="00133631"/>
    <w:rsid w:val="0013367F"/>
    <w:rsid w:val="0013370A"/>
    <w:rsid w:val="00133D91"/>
    <w:rsid w:val="00134137"/>
    <w:rsid w:val="00134258"/>
    <w:rsid w:val="00134359"/>
    <w:rsid w:val="001345D0"/>
    <w:rsid w:val="0013462C"/>
    <w:rsid w:val="001347D6"/>
    <w:rsid w:val="00134B0A"/>
    <w:rsid w:val="00134CCC"/>
    <w:rsid w:val="0013533C"/>
    <w:rsid w:val="00135446"/>
    <w:rsid w:val="00135ADF"/>
    <w:rsid w:val="00136027"/>
    <w:rsid w:val="0013619F"/>
    <w:rsid w:val="001361FB"/>
    <w:rsid w:val="0013660A"/>
    <w:rsid w:val="00136710"/>
    <w:rsid w:val="001368B1"/>
    <w:rsid w:val="00136A31"/>
    <w:rsid w:val="00136FCF"/>
    <w:rsid w:val="00137023"/>
    <w:rsid w:val="00137074"/>
    <w:rsid w:val="00137377"/>
    <w:rsid w:val="001375B1"/>
    <w:rsid w:val="001375F2"/>
    <w:rsid w:val="001377C6"/>
    <w:rsid w:val="00137891"/>
    <w:rsid w:val="00137B42"/>
    <w:rsid w:val="001400CB"/>
    <w:rsid w:val="001401DE"/>
    <w:rsid w:val="0014026D"/>
    <w:rsid w:val="001405AE"/>
    <w:rsid w:val="0014071C"/>
    <w:rsid w:val="0014073C"/>
    <w:rsid w:val="00140808"/>
    <w:rsid w:val="00140966"/>
    <w:rsid w:val="00140975"/>
    <w:rsid w:val="00140B78"/>
    <w:rsid w:val="00140E1F"/>
    <w:rsid w:val="00141071"/>
    <w:rsid w:val="001412C5"/>
    <w:rsid w:val="00141656"/>
    <w:rsid w:val="001416EE"/>
    <w:rsid w:val="00141855"/>
    <w:rsid w:val="00141C59"/>
    <w:rsid w:val="001425BA"/>
    <w:rsid w:val="001427E2"/>
    <w:rsid w:val="00142A80"/>
    <w:rsid w:val="00142D05"/>
    <w:rsid w:val="00142ECB"/>
    <w:rsid w:val="0014311E"/>
    <w:rsid w:val="0014319C"/>
    <w:rsid w:val="00143218"/>
    <w:rsid w:val="0014352E"/>
    <w:rsid w:val="00143589"/>
    <w:rsid w:val="0014364F"/>
    <w:rsid w:val="00143693"/>
    <w:rsid w:val="001438F3"/>
    <w:rsid w:val="00143A5B"/>
    <w:rsid w:val="00143BE0"/>
    <w:rsid w:val="00143C22"/>
    <w:rsid w:val="00143C8D"/>
    <w:rsid w:val="00143E9C"/>
    <w:rsid w:val="001440CD"/>
    <w:rsid w:val="00144BF7"/>
    <w:rsid w:val="00144D35"/>
    <w:rsid w:val="00145128"/>
    <w:rsid w:val="001451EA"/>
    <w:rsid w:val="001452B9"/>
    <w:rsid w:val="001453CA"/>
    <w:rsid w:val="001456D2"/>
    <w:rsid w:val="001456F1"/>
    <w:rsid w:val="001459C8"/>
    <w:rsid w:val="00145E9C"/>
    <w:rsid w:val="00146054"/>
    <w:rsid w:val="00146AFB"/>
    <w:rsid w:val="00146EB4"/>
    <w:rsid w:val="00146F70"/>
    <w:rsid w:val="00147045"/>
    <w:rsid w:val="0014774B"/>
    <w:rsid w:val="00147B9C"/>
    <w:rsid w:val="00147E3C"/>
    <w:rsid w:val="00150F38"/>
    <w:rsid w:val="00151012"/>
    <w:rsid w:val="00151335"/>
    <w:rsid w:val="001513F7"/>
    <w:rsid w:val="0015153C"/>
    <w:rsid w:val="001517CE"/>
    <w:rsid w:val="0015188C"/>
    <w:rsid w:val="001519A7"/>
    <w:rsid w:val="00151CBB"/>
    <w:rsid w:val="00151DF0"/>
    <w:rsid w:val="0015245F"/>
    <w:rsid w:val="001524DE"/>
    <w:rsid w:val="001525B1"/>
    <w:rsid w:val="00152C5D"/>
    <w:rsid w:val="00152D32"/>
    <w:rsid w:val="00152E38"/>
    <w:rsid w:val="00152EEF"/>
    <w:rsid w:val="00153058"/>
    <w:rsid w:val="0015315B"/>
    <w:rsid w:val="00153256"/>
    <w:rsid w:val="00153370"/>
    <w:rsid w:val="001533F6"/>
    <w:rsid w:val="0015340D"/>
    <w:rsid w:val="0015366D"/>
    <w:rsid w:val="00153768"/>
    <w:rsid w:val="0015390E"/>
    <w:rsid w:val="00154034"/>
    <w:rsid w:val="00154278"/>
    <w:rsid w:val="00154623"/>
    <w:rsid w:val="001546FB"/>
    <w:rsid w:val="00155050"/>
    <w:rsid w:val="00155329"/>
    <w:rsid w:val="00155365"/>
    <w:rsid w:val="0015557C"/>
    <w:rsid w:val="001555A0"/>
    <w:rsid w:val="001555E0"/>
    <w:rsid w:val="0015564E"/>
    <w:rsid w:val="00155736"/>
    <w:rsid w:val="00155A34"/>
    <w:rsid w:val="00155CE4"/>
    <w:rsid w:val="001561B6"/>
    <w:rsid w:val="001562FB"/>
    <w:rsid w:val="00156818"/>
    <w:rsid w:val="00156A6C"/>
    <w:rsid w:val="00157014"/>
    <w:rsid w:val="00157D22"/>
    <w:rsid w:val="0016037C"/>
    <w:rsid w:val="001604F6"/>
    <w:rsid w:val="0016064F"/>
    <w:rsid w:val="00160E82"/>
    <w:rsid w:val="00160F90"/>
    <w:rsid w:val="0016119E"/>
    <w:rsid w:val="00161258"/>
    <w:rsid w:val="001615F6"/>
    <w:rsid w:val="001616BC"/>
    <w:rsid w:val="00161977"/>
    <w:rsid w:val="00161B20"/>
    <w:rsid w:val="00161E73"/>
    <w:rsid w:val="001622A2"/>
    <w:rsid w:val="001623FD"/>
    <w:rsid w:val="0016251C"/>
    <w:rsid w:val="001625FF"/>
    <w:rsid w:val="00162952"/>
    <w:rsid w:val="00162A46"/>
    <w:rsid w:val="00162B2F"/>
    <w:rsid w:val="00162EF8"/>
    <w:rsid w:val="00162F02"/>
    <w:rsid w:val="00163001"/>
    <w:rsid w:val="001630FF"/>
    <w:rsid w:val="001632C7"/>
    <w:rsid w:val="00163352"/>
    <w:rsid w:val="0016350F"/>
    <w:rsid w:val="001639EA"/>
    <w:rsid w:val="00163A9D"/>
    <w:rsid w:val="00163BE3"/>
    <w:rsid w:val="0016411A"/>
    <w:rsid w:val="001641F8"/>
    <w:rsid w:val="00164754"/>
    <w:rsid w:val="001648D0"/>
    <w:rsid w:val="00164976"/>
    <w:rsid w:val="001649E3"/>
    <w:rsid w:val="00164EC5"/>
    <w:rsid w:val="00164F2A"/>
    <w:rsid w:val="00165037"/>
    <w:rsid w:val="001652F1"/>
    <w:rsid w:val="00165A9F"/>
    <w:rsid w:val="00165C16"/>
    <w:rsid w:val="001662CE"/>
    <w:rsid w:val="0016647F"/>
    <w:rsid w:val="0016652B"/>
    <w:rsid w:val="00166757"/>
    <w:rsid w:val="00166A23"/>
    <w:rsid w:val="00166CA7"/>
    <w:rsid w:val="00166E14"/>
    <w:rsid w:val="001672AE"/>
    <w:rsid w:val="00167835"/>
    <w:rsid w:val="00170736"/>
    <w:rsid w:val="00170A22"/>
    <w:rsid w:val="00170A8C"/>
    <w:rsid w:val="00170C21"/>
    <w:rsid w:val="00171577"/>
    <w:rsid w:val="0017159B"/>
    <w:rsid w:val="00171A05"/>
    <w:rsid w:val="00171AD3"/>
    <w:rsid w:val="00171BF7"/>
    <w:rsid w:val="00171CEF"/>
    <w:rsid w:val="00171D03"/>
    <w:rsid w:val="00171E9C"/>
    <w:rsid w:val="0017246C"/>
    <w:rsid w:val="00172622"/>
    <w:rsid w:val="00172779"/>
    <w:rsid w:val="00172885"/>
    <w:rsid w:val="00172D9D"/>
    <w:rsid w:val="0017342B"/>
    <w:rsid w:val="00173451"/>
    <w:rsid w:val="001735A2"/>
    <w:rsid w:val="00173B5E"/>
    <w:rsid w:val="00174396"/>
    <w:rsid w:val="0017447E"/>
    <w:rsid w:val="0017453C"/>
    <w:rsid w:val="00174A9D"/>
    <w:rsid w:val="00174CB7"/>
    <w:rsid w:val="00174D10"/>
    <w:rsid w:val="00174D23"/>
    <w:rsid w:val="0017530E"/>
    <w:rsid w:val="001753BC"/>
    <w:rsid w:val="001755F1"/>
    <w:rsid w:val="0017560A"/>
    <w:rsid w:val="001758B2"/>
    <w:rsid w:val="00175B8F"/>
    <w:rsid w:val="00175CB5"/>
    <w:rsid w:val="00175D38"/>
    <w:rsid w:val="00175F5D"/>
    <w:rsid w:val="0017625D"/>
    <w:rsid w:val="001764E8"/>
    <w:rsid w:val="0017673A"/>
    <w:rsid w:val="00176A0F"/>
    <w:rsid w:val="00176B30"/>
    <w:rsid w:val="00176C1C"/>
    <w:rsid w:val="00176C7F"/>
    <w:rsid w:val="00176E81"/>
    <w:rsid w:val="00177200"/>
    <w:rsid w:val="001773CB"/>
    <w:rsid w:val="00177AB7"/>
    <w:rsid w:val="00180052"/>
    <w:rsid w:val="00180303"/>
    <w:rsid w:val="00180366"/>
    <w:rsid w:val="00180462"/>
    <w:rsid w:val="0018053B"/>
    <w:rsid w:val="00180D8E"/>
    <w:rsid w:val="00181113"/>
    <w:rsid w:val="001812A0"/>
    <w:rsid w:val="001813E5"/>
    <w:rsid w:val="001815C7"/>
    <w:rsid w:val="001816E2"/>
    <w:rsid w:val="00181AC8"/>
    <w:rsid w:val="00181BF4"/>
    <w:rsid w:val="00181DC8"/>
    <w:rsid w:val="001824E1"/>
    <w:rsid w:val="00182764"/>
    <w:rsid w:val="001827E1"/>
    <w:rsid w:val="00182B5F"/>
    <w:rsid w:val="00182B8D"/>
    <w:rsid w:val="00183184"/>
    <w:rsid w:val="0018353B"/>
    <w:rsid w:val="00183765"/>
    <w:rsid w:val="001839B9"/>
    <w:rsid w:val="00183AB2"/>
    <w:rsid w:val="00183EA0"/>
    <w:rsid w:val="0018437E"/>
    <w:rsid w:val="00184436"/>
    <w:rsid w:val="00184596"/>
    <w:rsid w:val="001845FC"/>
    <w:rsid w:val="001848F9"/>
    <w:rsid w:val="00184912"/>
    <w:rsid w:val="00184961"/>
    <w:rsid w:val="00184A47"/>
    <w:rsid w:val="00184B32"/>
    <w:rsid w:val="00184FD6"/>
    <w:rsid w:val="0018506B"/>
    <w:rsid w:val="00185249"/>
    <w:rsid w:val="001852C9"/>
    <w:rsid w:val="001854FE"/>
    <w:rsid w:val="00185634"/>
    <w:rsid w:val="0018593D"/>
    <w:rsid w:val="00185BB2"/>
    <w:rsid w:val="00185BF5"/>
    <w:rsid w:val="00185C1D"/>
    <w:rsid w:val="00186511"/>
    <w:rsid w:val="00186675"/>
    <w:rsid w:val="00186941"/>
    <w:rsid w:val="00186A4C"/>
    <w:rsid w:val="00186A71"/>
    <w:rsid w:val="00186B4A"/>
    <w:rsid w:val="00186C1E"/>
    <w:rsid w:val="00187173"/>
    <w:rsid w:val="001872E0"/>
    <w:rsid w:val="00187440"/>
    <w:rsid w:val="001876D6"/>
    <w:rsid w:val="00187817"/>
    <w:rsid w:val="0018794A"/>
    <w:rsid w:val="001879E6"/>
    <w:rsid w:val="00187B2E"/>
    <w:rsid w:val="00187D33"/>
    <w:rsid w:val="00187EF9"/>
    <w:rsid w:val="0019029C"/>
    <w:rsid w:val="00190630"/>
    <w:rsid w:val="00190F90"/>
    <w:rsid w:val="001910CE"/>
    <w:rsid w:val="00191237"/>
    <w:rsid w:val="00191369"/>
    <w:rsid w:val="0019192E"/>
    <w:rsid w:val="0019193B"/>
    <w:rsid w:val="00191DCA"/>
    <w:rsid w:val="00192018"/>
    <w:rsid w:val="00192057"/>
    <w:rsid w:val="001925CB"/>
    <w:rsid w:val="00192918"/>
    <w:rsid w:val="00193215"/>
    <w:rsid w:val="0019328A"/>
    <w:rsid w:val="001932B3"/>
    <w:rsid w:val="001933CE"/>
    <w:rsid w:val="001934FE"/>
    <w:rsid w:val="001936C6"/>
    <w:rsid w:val="00193A3C"/>
    <w:rsid w:val="00193ACD"/>
    <w:rsid w:val="001943F2"/>
    <w:rsid w:val="001944A3"/>
    <w:rsid w:val="0019450E"/>
    <w:rsid w:val="00194631"/>
    <w:rsid w:val="001948D0"/>
    <w:rsid w:val="0019491F"/>
    <w:rsid w:val="00194E13"/>
    <w:rsid w:val="00194F2C"/>
    <w:rsid w:val="00194FD7"/>
    <w:rsid w:val="0019523B"/>
    <w:rsid w:val="0019533D"/>
    <w:rsid w:val="00195479"/>
    <w:rsid w:val="001954F6"/>
    <w:rsid w:val="001956F4"/>
    <w:rsid w:val="0019580B"/>
    <w:rsid w:val="00195905"/>
    <w:rsid w:val="0019590E"/>
    <w:rsid w:val="00195E27"/>
    <w:rsid w:val="00195E40"/>
    <w:rsid w:val="00195ED1"/>
    <w:rsid w:val="001966F1"/>
    <w:rsid w:val="00196A71"/>
    <w:rsid w:val="001972F9"/>
    <w:rsid w:val="001974B6"/>
    <w:rsid w:val="00197502"/>
    <w:rsid w:val="00197522"/>
    <w:rsid w:val="00197533"/>
    <w:rsid w:val="00197710"/>
    <w:rsid w:val="0019778B"/>
    <w:rsid w:val="00197FD3"/>
    <w:rsid w:val="001A0085"/>
    <w:rsid w:val="001A00F3"/>
    <w:rsid w:val="001A0100"/>
    <w:rsid w:val="001A014D"/>
    <w:rsid w:val="001A02F3"/>
    <w:rsid w:val="001A0680"/>
    <w:rsid w:val="001A0857"/>
    <w:rsid w:val="001A086D"/>
    <w:rsid w:val="001A0B92"/>
    <w:rsid w:val="001A0C67"/>
    <w:rsid w:val="001A0D84"/>
    <w:rsid w:val="001A0EFB"/>
    <w:rsid w:val="001A0F56"/>
    <w:rsid w:val="001A130F"/>
    <w:rsid w:val="001A159E"/>
    <w:rsid w:val="001A15E6"/>
    <w:rsid w:val="001A1952"/>
    <w:rsid w:val="001A1BF2"/>
    <w:rsid w:val="001A1C0E"/>
    <w:rsid w:val="001A1D3D"/>
    <w:rsid w:val="001A234B"/>
    <w:rsid w:val="001A28E0"/>
    <w:rsid w:val="001A2987"/>
    <w:rsid w:val="001A2A8D"/>
    <w:rsid w:val="001A2B29"/>
    <w:rsid w:val="001A2CA8"/>
    <w:rsid w:val="001A2E52"/>
    <w:rsid w:val="001A32CC"/>
    <w:rsid w:val="001A3615"/>
    <w:rsid w:val="001A3729"/>
    <w:rsid w:val="001A4124"/>
    <w:rsid w:val="001A42BD"/>
    <w:rsid w:val="001A45D9"/>
    <w:rsid w:val="001A460B"/>
    <w:rsid w:val="001A46F5"/>
    <w:rsid w:val="001A48E0"/>
    <w:rsid w:val="001A495E"/>
    <w:rsid w:val="001A49D7"/>
    <w:rsid w:val="001A50E2"/>
    <w:rsid w:val="001A516F"/>
    <w:rsid w:val="001A564B"/>
    <w:rsid w:val="001A56B9"/>
    <w:rsid w:val="001A5905"/>
    <w:rsid w:val="001A597E"/>
    <w:rsid w:val="001A5A7C"/>
    <w:rsid w:val="001A5B4F"/>
    <w:rsid w:val="001A5E34"/>
    <w:rsid w:val="001A6471"/>
    <w:rsid w:val="001A67D0"/>
    <w:rsid w:val="001A681B"/>
    <w:rsid w:val="001A693B"/>
    <w:rsid w:val="001A6B52"/>
    <w:rsid w:val="001A6EE7"/>
    <w:rsid w:val="001A70B2"/>
    <w:rsid w:val="001A736D"/>
    <w:rsid w:val="001A73BA"/>
    <w:rsid w:val="001A742D"/>
    <w:rsid w:val="001A74C1"/>
    <w:rsid w:val="001A7764"/>
    <w:rsid w:val="001A7B08"/>
    <w:rsid w:val="001A7E54"/>
    <w:rsid w:val="001A7F31"/>
    <w:rsid w:val="001B0027"/>
    <w:rsid w:val="001B0069"/>
    <w:rsid w:val="001B04C4"/>
    <w:rsid w:val="001B0689"/>
    <w:rsid w:val="001B0979"/>
    <w:rsid w:val="001B1433"/>
    <w:rsid w:val="001B1475"/>
    <w:rsid w:val="001B2214"/>
    <w:rsid w:val="001B223B"/>
    <w:rsid w:val="001B225B"/>
    <w:rsid w:val="001B24F8"/>
    <w:rsid w:val="001B25B7"/>
    <w:rsid w:val="001B37E0"/>
    <w:rsid w:val="001B3A4F"/>
    <w:rsid w:val="001B3D13"/>
    <w:rsid w:val="001B3D7A"/>
    <w:rsid w:val="001B3F75"/>
    <w:rsid w:val="001B473F"/>
    <w:rsid w:val="001B4CC8"/>
    <w:rsid w:val="001B4CF7"/>
    <w:rsid w:val="001B4D58"/>
    <w:rsid w:val="001B57A7"/>
    <w:rsid w:val="001B5D75"/>
    <w:rsid w:val="001B613E"/>
    <w:rsid w:val="001B6248"/>
    <w:rsid w:val="001B6456"/>
    <w:rsid w:val="001B664A"/>
    <w:rsid w:val="001B66D1"/>
    <w:rsid w:val="001B6DAB"/>
    <w:rsid w:val="001B7465"/>
    <w:rsid w:val="001B75BD"/>
    <w:rsid w:val="001B7850"/>
    <w:rsid w:val="001B7968"/>
    <w:rsid w:val="001B7E7E"/>
    <w:rsid w:val="001B7F8C"/>
    <w:rsid w:val="001C005B"/>
    <w:rsid w:val="001C04C6"/>
    <w:rsid w:val="001C0762"/>
    <w:rsid w:val="001C08C0"/>
    <w:rsid w:val="001C0C78"/>
    <w:rsid w:val="001C0EC7"/>
    <w:rsid w:val="001C103A"/>
    <w:rsid w:val="001C1477"/>
    <w:rsid w:val="001C1710"/>
    <w:rsid w:val="001C19C2"/>
    <w:rsid w:val="001C19D2"/>
    <w:rsid w:val="001C1E77"/>
    <w:rsid w:val="001C1F92"/>
    <w:rsid w:val="001C22CD"/>
    <w:rsid w:val="001C2706"/>
    <w:rsid w:val="001C2835"/>
    <w:rsid w:val="001C2B38"/>
    <w:rsid w:val="001C2B46"/>
    <w:rsid w:val="001C30DA"/>
    <w:rsid w:val="001C3148"/>
    <w:rsid w:val="001C3844"/>
    <w:rsid w:val="001C3B1F"/>
    <w:rsid w:val="001C3D48"/>
    <w:rsid w:val="001C4855"/>
    <w:rsid w:val="001C4982"/>
    <w:rsid w:val="001C4EF7"/>
    <w:rsid w:val="001C5109"/>
    <w:rsid w:val="001C5129"/>
    <w:rsid w:val="001C512A"/>
    <w:rsid w:val="001C51BD"/>
    <w:rsid w:val="001C52C3"/>
    <w:rsid w:val="001C531C"/>
    <w:rsid w:val="001C5389"/>
    <w:rsid w:val="001C558C"/>
    <w:rsid w:val="001C566B"/>
    <w:rsid w:val="001C5749"/>
    <w:rsid w:val="001C57E0"/>
    <w:rsid w:val="001C5976"/>
    <w:rsid w:val="001C5D19"/>
    <w:rsid w:val="001C5D2A"/>
    <w:rsid w:val="001C6102"/>
    <w:rsid w:val="001C6123"/>
    <w:rsid w:val="001C68B6"/>
    <w:rsid w:val="001C6996"/>
    <w:rsid w:val="001C6B95"/>
    <w:rsid w:val="001C6F30"/>
    <w:rsid w:val="001C7451"/>
    <w:rsid w:val="001C7465"/>
    <w:rsid w:val="001C7471"/>
    <w:rsid w:val="001C74A0"/>
    <w:rsid w:val="001C7503"/>
    <w:rsid w:val="001C799C"/>
    <w:rsid w:val="001C7A0C"/>
    <w:rsid w:val="001C7A22"/>
    <w:rsid w:val="001C7D26"/>
    <w:rsid w:val="001D04FD"/>
    <w:rsid w:val="001D0535"/>
    <w:rsid w:val="001D057C"/>
    <w:rsid w:val="001D0612"/>
    <w:rsid w:val="001D0632"/>
    <w:rsid w:val="001D06DE"/>
    <w:rsid w:val="001D083A"/>
    <w:rsid w:val="001D0871"/>
    <w:rsid w:val="001D0F75"/>
    <w:rsid w:val="001D100D"/>
    <w:rsid w:val="001D1049"/>
    <w:rsid w:val="001D1169"/>
    <w:rsid w:val="001D146B"/>
    <w:rsid w:val="001D152C"/>
    <w:rsid w:val="001D1A7B"/>
    <w:rsid w:val="001D1D02"/>
    <w:rsid w:val="001D1D77"/>
    <w:rsid w:val="001D1E2F"/>
    <w:rsid w:val="001D22B9"/>
    <w:rsid w:val="001D2423"/>
    <w:rsid w:val="001D2F73"/>
    <w:rsid w:val="001D307D"/>
    <w:rsid w:val="001D30CB"/>
    <w:rsid w:val="001D3253"/>
    <w:rsid w:val="001D33C1"/>
    <w:rsid w:val="001D358D"/>
    <w:rsid w:val="001D3E88"/>
    <w:rsid w:val="001D4600"/>
    <w:rsid w:val="001D467D"/>
    <w:rsid w:val="001D4BC4"/>
    <w:rsid w:val="001D4C8F"/>
    <w:rsid w:val="001D543E"/>
    <w:rsid w:val="001D54D6"/>
    <w:rsid w:val="001D5744"/>
    <w:rsid w:val="001D5BA9"/>
    <w:rsid w:val="001D5EDB"/>
    <w:rsid w:val="001D62D8"/>
    <w:rsid w:val="001D631A"/>
    <w:rsid w:val="001D684B"/>
    <w:rsid w:val="001D69AB"/>
    <w:rsid w:val="001D6AFD"/>
    <w:rsid w:val="001D6C81"/>
    <w:rsid w:val="001D6E1A"/>
    <w:rsid w:val="001D6FC0"/>
    <w:rsid w:val="001D75EB"/>
    <w:rsid w:val="001D7B3E"/>
    <w:rsid w:val="001D7B44"/>
    <w:rsid w:val="001D7B51"/>
    <w:rsid w:val="001D7C76"/>
    <w:rsid w:val="001D7DA5"/>
    <w:rsid w:val="001D7DFF"/>
    <w:rsid w:val="001E018A"/>
    <w:rsid w:val="001E042F"/>
    <w:rsid w:val="001E0659"/>
    <w:rsid w:val="001E07AE"/>
    <w:rsid w:val="001E08B0"/>
    <w:rsid w:val="001E0A02"/>
    <w:rsid w:val="001E0A18"/>
    <w:rsid w:val="001E0FBA"/>
    <w:rsid w:val="001E1129"/>
    <w:rsid w:val="001E133A"/>
    <w:rsid w:val="001E197E"/>
    <w:rsid w:val="001E1A5A"/>
    <w:rsid w:val="001E1B48"/>
    <w:rsid w:val="001E1D2B"/>
    <w:rsid w:val="001E1ED4"/>
    <w:rsid w:val="001E1FC1"/>
    <w:rsid w:val="001E20B9"/>
    <w:rsid w:val="001E20C6"/>
    <w:rsid w:val="001E2920"/>
    <w:rsid w:val="001E2ABF"/>
    <w:rsid w:val="001E2CB8"/>
    <w:rsid w:val="001E2D6F"/>
    <w:rsid w:val="001E2DD1"/>
    <w:rsid w:val="001E3143"/>
    <w:rsid w:val="001E3291"/>
    <w:rsid w:val="001E3BD5"/>
    <w:rsid w:val="001E3C32"/>
    <w:rsid w:val="001E3C55"/>
    <w:rsid w:val="001E3C56"/>
    <w:rsid w:val="001E3EBF"/>
    <w:rsid w:val="001E3F14"/>
    <w:rsid w:val="001E43EB"/>
    <w:rsid w:val="001E4570"/>
    <w:rsid w:val="001E49D8"/>
    <w:rsid w:val="001E4E7F"/>
    <w:rsid w:val="001E5197"/>
    <w:rsid w:val="001E5485"/>
    <w:rsid w:val="001E54A9"/>
    <w:rsid w:val="001E5558"/>
    <w:rsid w:val="001E5715"/>
    <w:rsid w:val="001E5955"/>
    <w:rsid w:val="001E5969"/>
    <w:rsid w:val="001E5A5E"/>
    <w:rsid w:val="001E6EE1"/>
    <w:rsid w:val="001E700E"/>
    <w:rsid w:val="001E7091"/>
    <w:rsid w:val="001E70F3"/>
    <w:rsid w:val="001E71AB"/>
    <w:rsid w:val="001E720B"/>
    <w:rsid w:val="001E72AA"/>
    <w:rsid w:val="001E7373"/>
    <w:rsid w:val="001E73A8"/>
    <w:rsid w:val="001E770A"/>
    <w:rsid w:val="001E777E"/>
    <w:rsid w:val="001E7934"/>
    <w:rsid w:val="001E797A"/>
    <w:rsid w:val="001E7B5C"/>
    <w:rsid w:val="001E7D39"/>
    <w:rsid w:val="001E7EE8"/>
    <w:rsid w:val="001E7F15"/>
    <w:rsid w:val="001F0F6A"/>
    <w:rsid w:val="001F1101"/>
    <w:rsid w:val="001F136F"/>
    <w:rsid w:val="001F147C"/>
    <w:rsid w:val="001F1691"/>
    <w:rsid w:val="001F19DA"/>
    <w:rsid w:val="001F212D"/>
    <w:rsid w:val="001F25E3"/>
    <w:rsid w:val="001F2697"/>
    <w:rsid w:val="001F29DC"/>
    <w:rsid w:val="001F2AD5"/>
    <w:rsid w:val="001F2D28"/>
    <w:rsid w:val="001F2D36"/>
    <w:rsid w:val="001F2F7B"/>
    <w:rsid w:val="001F2FF3"/>
    <w:rsid w:val="001F3329"/>
    <w:rsid w:val="001F3758"/>
    <w:rsid w:val="001F384F"/>
    <w:rsid w:val="001F39EE"/>
    <w:rsid w:val="001F3B1A"/>
    <w:rsid w:val="001F40C5"/>
    <w:rsid w:val="001F4131"/>
    <w:rsid w:val="001F4530"/>
    <w:rsid w:val="001F4602"/>
    <w:rsid w:val="001F48C4"/>
    <w:rsid w:val="001F48E5"/>
    <w:rsid w:val="001F4F13"/>
    <w:rsid w:val="001F5264"/>
    <w:rsid w:val="001F564A"/>
    <w:rsid w:val="001F5829"/>
    <w:rsid w:val="001F5D7D"/>
    <w:rsid w:val="001F5DAE"/>
    <w:rsid w:val="001F5E19"/>
    <w:rsid w:val="001F614F"/>
    <w:rsid w:val="001F61DD"/>
    <w:rsid w:val="001F6A8F"/>
    <w:rsid w:val="001F6BCD"/>
    <w:rsid w:val="001F6E21"/>
    <w:rsid w:val="001F718C"/>
    <w:rsid w:val="001F7597"/>
    <w:rsid w:val="001F78A0"/>
    <w:rsid w:val="001F7A80"/>
    <w:rsid w:val="001F7BAD"/>
    <w:rsid w:val="00200085"/>
    <w:rsid w:val="002000D1"/>
    <w:rsid w:val="0020022E"/>
    <w:rsid w:val="0020028D"/>
    <w:rsid w:val="0020045A"/>
    <w:rsid w:val="0020077D"/>
    <w:rsid w:val="002009F9"/>
    <w:rsid w:val="00200C88"/>
    <w:rsid w:val="00200F18"/>
    <w:rsid w:val="00201063"/>
    <w:rsid w:val="002010FF"/>
    <w:rsid w:val="002011BA"/>
    <w:rsid w:val="0020140B"/>
    <w:rsid w:val="002014F4"/>
    <w:rsid w:val="002016C4"/>
    <w:rsid w:val="002019D6"/>
    <w:rsid w:val="00201C8F"/>
    <w:rsid w:val="00201DBB"/>
    <w:rsid w:val="00201F3C"/>
    <w:rsid w:val="00202855"/>
    <w:rsid w:val="002028EA"/>
    <w:rsid w:val="002029A9"/>
    <w:rsid w:val="00202AF9"/>
    <w:rsid w:val="00202BF3"/>
    <w:rsid w:val="002033C0"/>
    <w:rsid w:val="002033C2"/>
    <w:rsid w:val="00203786"/>
    <w:rsid w:val="00203896"/>
    <w:rsid w:val="00203ABB"/>
    <w:rsid w:val="00203B5A"/>
    <w:rsid w:val="00203DCF"/>
    <w:rsid w:val="00203DFB"/>
    <w:rsid w:val="00203EDA"/>
    <w:rsid w:val="00204238"/>
    <w:rsid w:val="00204BC7"/>
    <w:rsid w:val="00204DF5"/>
    <w:rsid w:val="00205673"/>
    <w:rsid w:val="00205D73"/>
    <w:rsid w:val="00205FA1"/>
    <w:rsid w:val="00206321"/>
    <w:rsid w:val="00206356"/>
    <w:rsid w:val="00206928"/>
    <w:rsid w:val="002071AD"/>
    <w:rsid w:val="00207225"/>
    <w:rsid w:val="0020773A"/>
    <w:rsid w:val="00207923"/>
    <w:rsid w:val="00210563"/>
    <w:rsid w:val="00210857"/>
    <w:rsid w:val="00210D1D"/>
    <w:rsid w:val="00210FBA"/>
    <w:rsid w:val="002111A3"/>
    <w:rsid w:val="002116EF"/>
    <w:rsid w:val="0021170A"/>
    <w:rsid w:val="002118B1"/>
    <w:rsid w:val="002119B6"/>
    <w:rsid w:val="002119EE"/>
    <w:rsid w:val="00211BC4"/>
    <w:rsid w:val="00211C11"/>
    <w:rsid w:val="00212052"/>
    <w:rsid w:val="0021259B"/>
    <w:rsid w:val="00212750"/>
    <w:rsid w:val="00212899"/>
    <w:rsid w:val="00212957"/>
    <w:rsid w:val="00212A26"/>
    <w:rsid w:val="00212D28"/>
    <w:rsid w:val="00212D72"/>
    <w:rsid w:val="00212E1D"/>
    <w:rsid w:val="00212FCE"/>
    <w:rsid w:val="0021304E"/>
    <w:rsid w:val="002131EB"/>
    <w:rsid w:val="0021331D"/>
    <w:rsid w:val="00213324"/>
    <w:rsid w:val="00213780"/>
    <w:rsid w:val="002139BF"/>
    <w:rsid w:val="00213AC8"/>
    <w:rsid w:val="00214300"/>
    <w:rsid w:val="0021434D"/>
    <w:rsid w:val="002143B3"/>
    <w:rsid w:val="00214426"/>
    <w:rsid w:val="00214610"/>
    <w:rsid w:val="00214954"/>
    <w:rsid w:val="0021503C"/>
    <w:rsid w:val="0021514C"/>
    <w:rsid w:val="0021531E"/>
    <w:rsid w:val="00215347"/>
    <w:rsid w:val="0021548C"/>
    <w:rsid w:val="00215712"/>
    <w:rsid w:val="002157FF"/>
    <w:rsid w:val="00215D3F"/>
    <w:rsid w:val="00215EA8"/>
    <w:rsid w:val="00215EEF"/>
    <w:rsid w:val="00216130"/>
    <w:rsid w:val="002163AD"/>
    <w:rsid w:val="00216577"/>
    <w:rsid w:val="002166EC"/>
    <w:rsid w:val="00216747"/>
    <w:rsid w:val="0021685C"/>
    <w:rsid w:val="00216C40"/>
    <w:rsid w:val="00216E82"/>
    <w:rsid w:val="00217775"/>
    <w:rsid w:val="00217D26"/>
    <w:rsid w:val="0022017C"/>
    <w:rsid w:val="002201B6"/>
    <w:rsid w:val="002204EF"/>
    <w:rsid w:val="0022065D"/>
    <w:rsid w:val="002207FA"/>
    <w:rsid w:val="00220A70"/>
    <w:rsid w:val="00220B42"/>
    <w:rsid w:val="00220B8D"/>
    <w:rsid w:val="00221055"/>
    <w:rsid w:val="00221144"/>
    <w:rsid w:val="002211BA"/>
    <w:rsid w:val="00221215"/>
    <w:rsid w:val="00221374"/>
    <w:rsid w:val="00221464"/>
    <w:rsid w:val="00221D7B"/>
    <w:rsid w:val="0022200A"/>
    <w:rsid w:val="00222352"/>
    <w:rsid w:val="0022248E"/>
    <w:rsid w:val="00222877"/>
    <w:rsid w:val="00222878"/>
    <w:rsid w:val="002228D1"/>
    <w:rsid w:val="00222BF7"/>
    <w:rsid w:val="00222CD4"/>
    <w:rsid w:val="00222EBD"/>
    <w:rsid w:val="00222EE6"/>
    <w:rsid w:val="002230B9"/>
    <w:rsid w:val="002232A6"/>
    <w:rsid w:val="00223381"/>
    <w:rsid w:val="00223413"/>
    <w:rsid w:val="0022370B"/>
    <w:rsid w:val="00223B00"/>
    <w:rsid w:val="00223B66"/>
    <w:rsid w:val="00223D8E"/>
    <w:rsid w:val="00223E24"/>
    <w:rsid w:val="00223FA5"/>
    <w:rsid w:val="00224183"/>
    <w:rsid w:val="00224244"/>
    <w:rsid w:val="0022455A"/>
    <w:rsid w:val="002245DE"/>
    <w:rsid w:val="002245E0"/>
    <w:rsid w:val="00224D0F"/>
    <w:rsid w:val="00224DFB"/>
    <w:rsid w:val="00224F83"/>
    <w:rsid w:val="00225550"/>
    <w:rsid w:val="0022574B"/>
    <w:rsid w:val="002258FF"/>
    <w:rsid w:val="00225939"/>
    <w:rsid w:val="00225D67"/>
    <w:rsid w:val="00225EA3"/>
    <w:rsid w:val="00225F32"/>
    <w:rsid w:val="00226030"/>
    <w:rsid w:val="002261AF"/>
    <w:rsid w:val="00226561"/>
    <w:rsid w:val="002269FE"/>
    <w:rsid w:val="00226C18"/>
    <w:rsid w:val="0022713B"/>
    <w:rsid w:val="00227146"/>
    <w:rsid w:val="002276EE"/>
    <w:rsid w:val="00227A9F"/>
    <w:rsid w:val="0023007F"/>
    <w:rsid w:val="00230150"/>
    <w:rsid w:val="0023087A"/>
    <w:rsid w:val="002308C9"/>
    <w:rsid w:val="00230CE8"/>
    <w:rsid w:val="00230E50"/>
    <w:rsid w:val="0023130F"/>
    <w:rsid w:val="00231884"/>
    <w:rsid w:val="00231CD6"/>
    <w:rsid w:val="00231D88"/>
    <w:rsid w:val="00231DE7"/>
    <w:rsid w:val="00231E9B"/>
    <w:rsid w:val="00231FD2"/>
    <w:rsid w:val="00232164"/>
    <w:rsid w:val="0023220B"/>
    <w:rsid w:val="00232282"/>
    <w:rsid w:val="00232836"/>
    <w:rsid w:val="002329C3"/>
    <w:rsid w:val="00232AC3"/>
    <w:rsid w:val="00232AD1"/>
    <w:rsid w:val="00232CB9"/>
    <w:rsid w:val="00232F09"/>
    <w:rsid w:val="002333B1"/>
    <w:rsid w:val="00233472"/>
    <w:rsid w:val="0023365E"/>
    <w:rsid w:val="00233B2F"/>
    <w:rsid w:val="00233B45"/>
    <w:rsid w:val="00233E8B"/>
    <w:rsid w:val="00233F0F"/>
    <w:rsid w:val="00234387"/>
    <w:rsid w:val="002345A0"/>
    <w:rsid w:val="00234805"/>
    <w:rsid w:val="002349F2"/>
    <w:rsid w:val="00234BE6"/>
    <w:rsid w:val="00234E4F"/>
    <w:rsid w:val="00235165"/>
    <w:rsid w:val="00235AB4"/>
    <w:rsid w:val="00235B83"/>
    <w:rsid w:val="00235BFF"/>
    <w:rsid w:val="00236044"/>
    <w:rsid w:val="002360B9"/>
    <w:rsid w:val="0023616B"/>
    <w:rsid w:val="00236476"/>
    <w:rsid w:val="002365CA"/>
    <w:rsid w:val="00236BA2"/>
    <w:rsid w:val="00237428"/>
    <w:rsid w:val="00237462"/>
    <w:rsid w:val="00237835"/>
    <w:rsid w:val="00237AF5"/>
    <w:rsid w:val="00237DE5"/>
    <w:rsid w:val="00237E8D"/>
    <w:rsid w:val="00237FEC"/>
    <w:rsid w:val="0024055D"/>
    <w:rsid w:val="00240782"/>
    <w:rsid w:val="002407BD"/>
    <w:rsid w:val="00241155"/>
    <w:rsid w:val="0024145D"/>
    <w:rsid w:val="002415D3"/>
    <w:rsid w:val="00241F60"/>
    <w:rsid w:val="00241FEE"/>
    <w:rsid w:val="0024204F"/>
    <w:rsid w:val="002421FF"/>
    <w:rsid w:val="002422FD"/>
    <w:rsid w:val="00242459"/>
    <w:rsid w:val="002425CF"/>
    <w:rsid w:val="00242BD5"/>
    <w:rsid w:val="00242E55"/>
    <w:rsid w:val="00242E82"/>
    <w:rsid w:val="0024350F"/>
    <w:rsid w:val="0024379D"/>
    <w:rsid w:val="0024443F"/>
    <w:rsid w:val="0024446C"/>
    <w:rsid w:val="00244510"/>
    <w:rsid w:val="00244599"/>
    <w:rsid w:val="002446FB"/>
    <w:rsid w:val="002448D6"/>
    <w:rsid w:val="00244F42"/>
    <w:rsid w:val="0024510D"/>
    <w:rsid w:val="00245677"/>
    <w:rsid w:val="0024577E"/>
    <w:rsid w:val="002457F5"/>
    <w:rsid w:val="0024586A"/>
    <w:rsid w:val="00245B8D"/>
    <w:rsid w:val="00245DF7"/>
    <w:rsid w:val="00245EAC"/>
    <w:rsid w:val="00245FBB"/>
    <w:rsid w:val="002460AA"/>
    <w:rsid w:val="00246854"/>
    <w:rsid w:val="002468DA"/>
    <w:rsid w:val="00246975"/>
    <w:rsid w:val="00246C49"/>
    <w:rsid w:val="00246F63"/>
    <w:rsid w:val="00247018"/>
    <w:rsid w:val="002471C7"/>
    <w:rsid w:val="002472FD"/>
    <w:rsid w:val="0024737D"/>
    <w:rsid w:val="00247561"/>
    <w:rsid w:val="0024759E"/>
    <w:rsid w:val="002475FC"/>
    <w:rsid w:val="002477E9"/>
    <w:rsid w:val="0024794D"/>
    <w:rsid w:val="00247B32"/>
    <w:rsid w:val="00247E05"/>
    <w:rsid w:val="00247F4A"/>
    <w:rsid w:val="00247F82"/>
    <w:rsid w:val="00250112"/>
    <w:rsid w:val="002503FE"/>
    <w:rsid w:val="00250CD2"/>
    <w:rsid w:val="00250D55"/>
    <w:rsid w:val="00250D6C"/>
    <w:rsid w:val="0025115D"/>
    <w:rsid w:val="00251812"/>
    <w:rsid w:val="0025197C"/>
    <w:rsid w:val="002519B0"/>
    <w:rsid w:val="00251A4A"/>
    <w:rsid w:val="00251AE8"/>
    <w:rsid w:val="00251BAE"/>
    <w:rsid w:val="00251F5E"/>
    <w:rsid w:val="00252047"/>
    <w:rsid w:val="002521A5"/>
    <w:rsid w:val="002524ED"/>
    <w:rsid w:val="00252529"/>
    <w:rsid w:val="00252633"/>
    <w:rsid w:val="002534CE"/>
    <w:rsid w:val="00253530"/>
    <w:rsid w:val="002537A3"/>
    <w:rsid w:val="0025414D"/>
    <w:rsid w:val="00254215"/>
    <w:rsid w:val="00254282"/>
    <w:rsid w:val="00254432"/>
    <w:rsid w:val="0025444E"/>
    <w:rsid w:val="002545F5"/>
    <w:rsid w:val="00254CB6"/>
    <w:rsid w:val="0025500C"/>
    <w:rsid w:val="00255241"/>
    <w:rsid w:val="00255517"/>
    <w:rsid w:val="002557CE"/>
    <w:rsid w:val="00255A40"/>
    <w:rsid w:val="00255A60"/>
    <w:rsid w:val="00255CDE"/>
    <w:rsid w:val="00255D7C"/>
    <w:rsid w:val="00255E8E"/>
    <w:rsid w:val="00255F5C"/>
    <w:rsid w:val="002560C5"/>
    <w:rsid w:val="00256576"/>
    <w:rsid w:val="00256888"/>
    <w:rsid w:val="00256A06"/>
    <w:rsid w:val="00256C0E"/>
    <w:rsid w:val="00256C25"/>
    <w:rsid w:val="002570B1"/>
    <w:rsid w:val="002573ED"/>
    <w:rsid w:val="00257581"/>
    <w:rsid w:val="002575A8"/>
    <w:rsid w:val="002579C0"/>
    <w:rsid w:val="00257A7E"/>
    <w:rsid w:val="00257CA2"/>
    <w:rsid w:val="00257CCE"/>
    <w:rsid w:val="00257F9A"/>
    <w:rsid w:val="0026024D"/>
    <w:rsid w:val="002602C6"/>
    <w:rsid w:val="0026038A"/>
    <w:rsid w:val="0026048D"/>
    <w:rsid w:val="002606AB"/>
    <w:rsid w:val="002608F6"/>
    <w:rsid w:val="00260A6A"/>
    <w:rsid w:val="00260AFD"/>
    <w:rsid w:val="00260E7D"/>
    <w:rsid w:val="0026112D"/>
    <w:rsid w:val="002611C2"/>
    <w:rsid w:val="002613E6"/>
    <w:rsid w:val="00261415"/>
    <w:rsid w:val="0026165D"/>
    <w:rsid w:val="00261793"/>
    <w:rsid w:val="00261795"/>
    <w:rsid w:val="002619F3"/>
    <w:rsid w:val="00261CED"/>
    <w:rsid w:val="00261E7B"/>
    <w:rsid w:val="00262001"/>
    <w:rsid w:val="00262094"/>
    <w:rsid w:val="002622A5"/>
    <w:rsid w:val="002624BA"/>
    <w:rsid w:val="002625BB"/>
    <w:rsid w:val="0026269B"/>
    <w:rsid w:val="0026277D"/>
    <w:rsid w:val="00262838"/>
    <w:rsid w:val="00262A87"/>
    <w:rsid w:val="00262B43"/>
    <w:rsid w:val="00262E42"/>
    <w:rsid w:val="00262EAB"/>
    <w:rsid w:val="002632FD"/>
    <w:rsid w:val="00263531"/>
    <w:rsid w:val="0026358F"/>
    <w:rsid w:val="002635B4"/>
    <w:rsid w:val="00263689"/>
    <w:rsid w:val="002638FD"/>
    <w:rsid w:val="0026391A"/>
    <w:rsid w:val="00263953"/>
    <w:rsid w:val="00263A55"/>
    <w:rsid w:val="00263B09"/>
    <w:rsid w:val="002642AC"/>
    <w:rsid w:val="0026446C"/>
    <w:rsid w:val="002646BE"/>
    <w:rsid w:val="002646CD"/>
    <w:rsid w:val="00264BC9"/>
    <w:rsid w:val="00264E2A"/>
    <w:rsid w:val="00264ED5"/>
    <w:rsid w:val="002650DD"/>
    <w:rsid w:val="0026536F"/>
    <w:rsid w:val="00265541"/>
    <w:rsid w:val="00265976"/>
    <w:rsid w:val="00265D34"/>
    <w:rsid w:val="0026627F"/>
    <w:rsid w:val="0026663E"/>
    <w:rsid w:val="002667F9"/>
    <w:rsid w:val="00266A69"/>
    <w:rsid w:val="00266B18"/>
    <w:rsid w:val="00266B79"/>
    <w:rsid w:val="002671BF"/>
    <w:rsid w:val="00267249"/>
    <w:rsid w:val="0026736F"/>
    <w:rsid w:val="002679D0"/>
    <w:rsid w:val="00267B00"/>
    <w:rsid w:val="00267B95"/>
    <w:rsid w:val="00270074"/>
    <w:rsid w:val="00270325"/>
    <w:rsid w:val="002703E2"/>
    <w:rsid w:val="002706EA"/>
    <w:rsid w:val="00270807"/>
    <w:rsid w:val="00270871"/>
    <w:rsid w:val="00270BF6"/>
    <w:rsid w:val="00270CE4"/>
    <w:rsid w:val="00270E73"/>
    <w:rsid w:val="00270E97"/>
    <w:rsid w:val="00271189"/>
    <w:rsid w:val="0027145F"/>
    <w:rsid w:val="00271721"/>
    <w:rsid w:val="002718A9"/>
    <w:rsid w:val="00271C71"/>
    <w:rsid w:val="00271CB2"/>
    <w:rsid w:val="00271D15"/>
    <w:rsid w:val="00272017"/>
    <w:rsid w:val="002725BD"/>
    <w:rsid w:val="00272776"/>
    <w:rsid w:val="00272A2A"/>
    <w:rsid w:val="00272C40"/>
    <w:rsid w:val="00272CB0"/>
    <w:rsid w:val="00272D89"/>
    <w:rsid w:val="00272FBB"/>
    <w:rsid w:val="002735D6"/>
    <w:rsid w:val="00273690"/>
    <w:rsid w:val="0027382B"/>
    <w:rsid w:val="00273A34"/>
    <w:rsid w:val="00273D91"/>
    <w:rsid w:val="00274140"/>
    <w:rsid w:val="002744DF"/>
    <w:rsid w:val="00274528"/>
    <w:rsid w:val="002745C8"/>
    <w:rsid w:val="00274ADA"/>
    <w:rsid w:val="00274AEC"/>
    <w:rsid w:val="00274BA3"/>
    <w:rsid w:val="00274F59"/>
    <w:rsid w:val="00275085"/>
    <w:rsid w:val="00275A3F"/>
    <w:rsid w:val="00275C25"/>
    <w:rsid w:val="00275E95"/>
    <w:rsid w:val="002763A9"/>
    <w:rsid w:val="0027661D"/>
    <w:rsid w:val="002766B9"/>
    <w:rsid w:val="00276920"/>
    <w:rsid w:val="00276AB7"/>
    <w:rsid w:val="00276BAD"/>
    <w:rsid w:val="00276C64"/>
    <w:rsid w:val="00276CB1"/>
    <w:rsid w:val="00276D51"/>
    <w:rsid w:val="0027700C"/>
    <w:rsid w:val="002771B1"/>
    <w:rsid w:val="002771B6"/>
    <w:rsid w:val="002773B3"/>
    <w:rsid w:val="0027764E"/>
    <w:rsid w:val="002776D2"/>
    <w:rsid w:val="00277F54"/>
    <w:rsid w:val="002802A9"/>
    <w:rsid w:val="0028068E"/>
    <w:rsid w:val="002809CB"/>
    <w:rsid w:val="002809FD"/>
    <w:rsid w:val="00280A21"/>
    <w:rsid w:val="00280B04"/>
    <w:rsid w:val="00280C17"/>
    <w:rsid w:val="002811F2"/>
    <w:rsid w:val="002814AE"/>
    <w:rsid w:val="002815E0"/>
    <w:rsid w:val="002815EC"/>
    <w:rsid w:val="002818F0"/>
    <w:rsid w:val="00281B2B"/>
    <w:rsid w:val="00281BCC"/>
    <w:rsid w:val="00282979"/>
    <w:rsid w:val="00282A3C"/>
    <w:rsid w:val="00282BD5"/>
    <w:rsid w:val="00282CCC"/>
    <w:rsid w:val="00282DE2"/>
    <w:rsid w:val="0028337C"/>
    <w:rsid w:val="0028359C"/>
    <w:rsid w:val="0028361D"/>
    <w:rsid w:val="0028369F"/>
    <w:rsid w:val="00283A50"/>
    <w:rsid w:val="00283CA3"/>
    <w:rsid w:val="00283CB6"/>
    <w:rsid w:val="00283CF3"/>
    <w:rsid w:val="00283F4B"/>
    <w:rsid w:val="002844E2"/>
    <w:rsid w:val="00284595"/>
    <w:rsid w:val="00284A98"/>
    <w:rsid w:val="00284E5C"/>
    <w:rsid w:val="0028506D"/>
    <w:rsid w:val="002854C7"/>
    <w:rsid w:val="00285641"/>
    <w:rsid w:val="0028567D"/>
    <w:rsid w:val="00285796"/>
    <w:rsid w:val="00285F1D"/>
    <w:rsid w:val="00285F41"/>
    <w:rsid w:val="00286116"/>
    <w:rsid w:val="00286263"/>
    <w:rsid w:val="00286639"/>
    <w:rsid w:val="00286926"/>
    <w:rsid w:val="00286A54"/>
    <w:rsid w:val="00286A7D"/>
    <w:rsid w:val="00286A89"/>
    <w:rsid w:val="00286D86"/>
    <w:rsid w:val="00286EFB"/>
    <w:rsid w:val="00286F9C"/>
    <w:rsid w:val="00286FFB"/>
    <w:rsid w:val="0028702A"/>
    <w:rsid w:val="002870C1"/>
    <w:rsid w:val="00287594"/>
    <w:rsid w:val="002876A1"/>
    <w:rsid w:val="00287990"/>
    <w:rsid w:val="00287DB9"/>
    <w:rsid w:val="0029001C"/>
    <w:rsid w:val="0029026D"/>
    <w:rsid w:val="0029057D"/>
    <w:rsid w:val="00290803"/>
    <w:rsid w:val="00290AE4"/>
    <w:rsid w:val="00290EFC"/>
    <w:rsid w:val="002910B8"/>
    <w:rsid w:val="0029126E"/>
    <w:rsid w:val="002912BA"/>
    <w:rsid w:val="00291ACF"/>
    <w:rsid w:val="00291C1D"/>
    <w:rsid w:val="00292049"/>
    <w:rsid w:val="00292062"/>
    <w:rsid w:val="002920D2"/>
    <w:rsid w:val="002924D2"/>
    <w:rsid w:val="002925A0"/>
    <w:rsid w:val="00292791"/>
    <w:rsid w:val="00292AD4"/>
    <w:rsid w:val="00292AD8"/>
    <w:rsid w:val="00293056"/>
    <w:rsid w:val="00293092"/>
    <w:rsid w:val="00293A5E"/>
    <w:rsid w:val="00293BFF"/>
    <w:rsid w:val="00293C0C"/>
    <w:rsid w:val="00294100"/>
    <w:rsid w:val="00294289"/>
    <w:rsid w:val="002944E6"/>
    <w:rsid w:val="0029467A"/>
    <w:rsid w:val="00294756"/>
    <w:rsid w:val="00294847"/>
    <w:rsid w:val="00295091"/>
    <w:rsid w:val="00295151"/>
    <w:rsid w:val="00295257"/>
    <w:rsid w:val="00295534"/>
    <w:rsid w:val="00295626"/>
    <w:rsid w:val="00295967"/>
    <w:rsid w:val="00295C79"/>
    <w:rsid w:val="00295EA5"/>
    <w:rsid w:val="00296073"/>
    <w:rsid w:val="0029626E"/>
    <w:rsid w:val="002965E4"/>
    <w:rsid w:val="002966D9"/>
    <w:rsid w:val="00296770"/>
    <w:rsid w:val="002967E2"/>
    <w:rsid w:val="00296C00"/>
    <w:rsid w:val="00296CD4"/>
    <w:rsid w:val="00296E4A"/>
    <w:rsid w:val="002971C3"/>
    <w:rsid w:val="00297475"/>
    <w:rsid w:val="002974EB"/>
    <w:rsid w:val="002977E9"/>
    <w:rsid w:val="00297A83"/>
    <w:rsid w:val="002A0105"/>
    <w:rsid w:val="002A057C"/>
    <w:rsid w:val="002A0627"/>
    <w:rsid w:val="002A06E9"/>
    <w:rsid w:val="002A08B7"/>
    <w:rsid w:val="002A1029"/>
    <w:rsid w:val="002A1239"/>
    <w:rsid w:val="002A13F8"/>
    <w:rsid w:val="002A1688"/>
    <w:rsid w:val="002A175F"/>
    <w:rsid w:val="002A1A6F"/>
    <w:rsid w:val="002A1A7F"/>
    <w:rsid w:val="002A1DB8"/>
    <w:rsid w:val="002A1EF0"/>
    <w:rsid w:val="002A2765"/>
    <w:rsid w:val="002A2851"/>
    <w:rsid w:val="002A2A71"/>
    <w:rsid w:val="002A2DBC"/>
    <w:rsid w:val="002A2F5D"/>
    <w:rsid w:val="002A30E8"/>
    <w:rsid w:val="002A396F"/>
    <w:rsid w:val="002A3A89"/>
    <w:rsid w:val="002A3D68"/>
    <w:rsid w:val="002A3DB8"/>
    <w:rsid w:val="002A3E19"/>
    <w:rsid w:val="002A3E61"/>
    <w:rsid w:val="002A3F6E"/>
    <w:rsid w:val="002A401E"/>
    <w:rsid w:val="002A40B3"/>
    <w:rsid w:val="002A42C5"/>
    <w:rsid w:val="002A44A2"/>
    <w:rsid w:val="002A48C1"/>
    <w:rsid w:val="002A492D"/>
    <w:rsid w:val="002A4BB8"/>
    <w:rsid w:val="002A4BBA"/>
    <w:rsid w:val="002A4E9A"/>
    <w:rsid w:val="002A5587"/>
    <w:rsid w:val="002A5B94"/>
    <w:rsid w:val="002A5BFC"/>
    <w:rsid w:val="002A5F38"/>
    <w:rsid w:val="002A6183"/>
    <w:rsid w:val="002A6359"/>
    <w:rsid w:val="002A6807"/>
    <w:rsid w:val="002A6A6D"/>
    <w:rsid w:val="002A6BF2"/>
    <w:rsid w:val="002A6CAE"/>
    <w:rsid w:val="002A6F99"/>
    <w:rsid w:val="002A750A"/>
    <w:rsid w:val="002A7662"/>
    <w:rsid w:val="002A7D0E"/>
    <w:rsid w:val="002A7FFA"/>
    <w:rsid w:val="002B0111"/>
    <w:rsid w:val="002B08BA"/>
    <w:rsid w:val="002B0AD4"/>
    <w:rsid w:val="002B0E54"/>
    <w:rsid w:val="002B0FDB"/>
    <w:rsid w:val="002B1604"/>
    <w:rsid w:val="002B1BF6"/>
    <w:rsid w:val="002B1FF7"/>
    <w:rsid w:val="002B2536"/>
    <w:rsid w:val="002B2663"/>
    <w:rsid w:val="002B2894"/>
    <w:rsid w:val="002B2A81"/>
    <w:rsid w:val="002B2C29"/>
    <w:rsid w:val="002B2D80"/>
    <w:rsid w:val="002B3285"/>
    <w:rsid w:val="002B32F2"/>
    <w:rsid w:val="002B3457"/>
    <w:rsid w:val="002B3517"/>
    <w:rsid w:val="002B385A"/>
    <w:rsid w:val="002B3A4F"/>
    <w:rsid w:val="002B3EF4"/>
    <w:rsid w:val="002B3FF8"/>
    <w:rsid w:val="002B402D"/>
    <w:rsid w:val="002B4237"/>
    <w:rsid w:val="002B4341"/>
    <w:rsid w:val="002B4714"/>
    <w:rsid w:val="002B4A0B"/>
    <w:rsid w:val="002B4E0A"/>
    <w:rsid w:val="002B4F6D"/>
    <w:rsid w:val="002B507E"/>
    <w:rsid w:val="002B52B1"/>
    <w:rsid w:val="002B5705"/>
    <w:rsid w:val="002B5999"/>
    <w:rsid w:val="002B5C14"/>
    <w:rsid w:val="002B5CAE"/>
    <w:rsid w:val="002B5EA5"/>
    <w:rsid w:val="002B5EAA"/>
    <w:rsid w:val="002B5F57"/>
    <w:rsid w:val="002B61B0"/>
    <w:rsid w:val="002B638F"/>
    <w:rsid w:val="002B641E"/>
    <w:rsid w:val="002B669A"/>
    <w:rsid w:val="002B69B1"/>
    <w:rsid w:val="002B6C17"/>
    <w:rsid w:val="002B6E45"/>
    <w:rsid w:val="002B70A1"/>
    <w:rsid w:val="002B723B"/>
    <w:rsid w:val="002B72A2"/>
    <w:rsid w:val="002B73E7"/>
    <w:rsid w:val="002B78BB"/>
    <w:rsid w:val="002B7B09"/>
    <w:rsid w:val="002B7BE9"/>
    <w:rsid w:val="002B7D27"/>
    <w:rsid w:val="002B7D48"/>
    <w:rsid w:val="002C052E"/>
    <w:rsid w:val="002C0543"/>
    <w:rsid w:val="002C07A7"/>
    <w:rsid w:val="002C08A5"/>
    <w:rsid w:val="002C0B5A"/>
    <w:rsid w:val="002C0C15"/>
    <w:rsid w:val="002C0C28"/>
    <w:rsid w:val="002C0FC3"/>
    <w:rsid w:val="002C1042"/>
    <w:rsid w:val="002C1478"/>
    <w:rsid w:val="002C172D"/>
    <w:rsid w:val="002C1AEF"/>
    <w:rsid w:val="002C1B63"/>
    <w:rsid w:val="002C1CCA"/>
    <w:rsid w:val="002C2264"/>
    <w:rsid w:val="002C2584"/>
    <w:rsid w:val="002C2751"/>
    <w:rsid w:val="002C2A05"/>
    <w:rsid w:val="002C2B0E"/>
    <w:rsid w:val="002C2BED"/>
    <w:rsid w:val="002C300E"/>
    <w:rsid w:val="002C3661"/>
    <w:rsid w:val="002C38AF"/>
    <w:rsid w:val="002C38F3"/>
    <w:rsid w:val="002C39B0"/>
    <w:rsid w:val="002C3A3E"/>
    <w:rsid w:val="002C3AB0"/>
    <w:rsid w:val="002C423F"/>
    <w:rsid w:val="002C46CD"/>
    <w:rsid w:val="002C4A5A"/>
    <w:rsid w:val="002C4C85"/>
    <w:rsid w:val="002C4DA8"/>
    <w:rsid w:val="002C4FB1"/>
    <w:rsid w:val="002C500E"/>
    <w:rsid w:val="002C5499"/>
    <w:rsid w:val="002C55C7"/>
    <w:rsid w:val="002C590F"/>
    <w:rsid w:val="002C595F"/>
    <w:rsid w:val="002C5E8C"/>
    <w:rsid w:val="002C600C"/>
    <w:rsid w:val="002C601C"/>
    <w:rsid w:val="002C63D3"/>
    <w:rsid w:val="002C6422"/>
    <w:rsid w:val="002C6A50"/>
    <w:rsid w:val="002C7584"/>
    <w:rsid w:val="002C762A"/>
    <w:rsid w:val="002C795F"/>
    <w:rsid w:val="002D002F"/>
    <w:rsid w:val="002D09C0"/>
    <w:rsid w:val="002D09DF"/>
    <w:rsid w:val="002D0B42"/>
    <w:rsid w:val="002D0B82"/>
    <w:rsid w:val="002D0C93"/>
    <w:rsid w:val="002D160B"/>
    <w:rsid w:val="002D1E27"/>
    <w:rsid w:val="002D1E97"/>
    <w:rsid w:val="002D1FDF"/>
    <w:rsid w:val="002D203E"/>
    <w:rsid w:val="002D26A2"/>
    <w:rsid w:val="002D2D74"/>
    <w:rsid w:val="002D2E4E"/>
    <w:rsid w:val="002D2E83"/>
    <w:rsid w:val="002D2FE9"/>
    <w:rsid w:val="002D3002"/>
    <w:rsid w:val="002D3061"/>
    <w:rsid w:val="002D30CF"/>
    <w:rsid w:val="002D3A7C"/>
    <w:rsid w:val="002D3CC5"/>
    <w:rsid w:val="002D3D54"/>
    <w:rsid w:val="002D4466"/>
    <w:rsid w:val="002D4633"/>
    <w:rsid w:val="002D4927"/>
    <w:rsid w:val="002D4B08"/>
    <w:rsid w:val="002D4E04"/>
    <w:rsid w:val="002D51ED"/>
    <w:rsid w:val="002D5334"/>
    <w:rsid w:val="002D5507"/>
    <w:rsid w:val="002D56C0"/>
    <w:rsid w:val="002D584B"/>
    <w:rsid w:val="002D5BD0"/>
    <w:rsid w:val="002D5D1B"/>
    <w:rsid w:val="002D5DD5"/>
    <w:rsid w:val="002D5E25"/>
    <w:rsid w:val="002D63D2"/>
    <w:rsid w:val="002D6589"/>
    <w:rsid w:val="002D68A6"/>
    <w:rsid w:val="002D68FD"/>
    <w:rsid w:val="002D6932"/>
    <w:rsid w:val="002D6AE4"/>
    <w:rsid w:val="002D6B92"/>
    <w:rsid w:val="002D6DA0"/>
    <w:rsid w:val="002D7120"/>
    <w:rsid w:val="002D7314"/>
    <w:rsid w:val="002D7583"/>
    <w:rsid w:val="002D7618"/>
    <w:rsid w:val="002D784D"/>
    <w:rsid w:val="002D7943"/>
    <w:rsid w:val="002D7E9F"/>
    <w:rsid w:val="002D7F2B"/>
    <w:rsid w:val="002E0472"/>
    <w:rsid w:val="002E0631"/>
    <w:rsid w:val="002E079E"/>
    <w:rsid w:val="002E0828"/>
    <w:rsid w:val="002E0887"/>
    <w:rsid w:val="002E0BF6"/>
    <w:rsid w:val="002E111D"/>
    <w:rsid w:val="002E144B"/>
    <w:rsid w:val="002E186B"/>
    <w:rsid w:val="002E190F"/>
    <w:rsid w:val="002E196B"/>
    <w:rsid w:val="002E1DCA"/>
    <w:rsid w:val="002E1EDF"/>
    <w:rsid w:val="002E1EFD"/>
    <w:rsid w:val="002E1F1B"/>
    <w:rsid w:val="002E2482"/>
    <w:rsid w:val="002E317B"/>
    <w:rsid w:val="002E346A"/>
    <w:rsid w:val="002E3797"/>
    <w:rsid w:val="002E38E0"/>
    <w:rsid w:val="002E39C3"/>
    <w:rsid w:val="002E3EC6"/>
    <w:rsid w:val="002E3F20"/>
    <w:rsid w:val="002E4181"/>
    <w:rsid w:val="002E41F9"/>
    <w:rsid w:val="002E420D"/>
    <w:rsid w:val="002E4555"/>
    <w:rsid w:val="002E455A"/>
    <w:rsid w:val="002E4683"/>
    <w:rsid w:val="002E4ADE"/>
    <w:rsid w:val="002E4B5B"/>
    <w:rsid w:val="002E4E7E"/>
    <w:rsid w:val="002E4E83"/>
    <w:rsid w:val="002E4F69"/>
    <w:rsid w:val="002E50AD"/>
    <w:rsid w:val="002E50CA"/>
    <w:rsid w:val="002E524C"/>
    <w:rsid w:val="002E5290"/>
    <w:rsid w:val="002E5451"/>
    <w:rsid w:val="002E5C8C"/>
    <w:rsid w:val="002E5D6E"/>
    <w:rsid w:val="002E5E09"/>
    <w:rsid w:val="002E5EAA"/>
    <w:rsid w:val="002E60B7"/>
    <w:rsid w:val="002E67C4"/>
    <w:rsid w:val="002E6889"/>
    <w:rsid w:val="002E6C19"/>
    <w:rsid w:val="002E7309"/>
    <w:rsid w:val="002E7F04"/>
    <w:rsid w:val="002F029B"/>
    <w:rsid w:val="002F075B"/>
    <w:rsid w:val="002F0884"/>
    <w:rsid w:val="002F09A8"/>
    <w:rsid w:val="002F0C8E"/>
    <w:rsid w:val="002F0CFA"/>
    <w:rsid w:val="002F0F20"/>
    <w:rsid w:val="002F0FD3"/>
    <w:rsid w:val="002F1514"/>
    <w:rsid w:val="002F1759"/>
    <w:rsid w:val="002F19E4"/>
    <w:rsid w:val="002F205D"/>
    <w:rsid w:val="002F21B9"/>
    <w:rsid w:val="002F22D8"/>
    <w:rsid w:val="002F25B0"/>
    <w:rsid w:val="002F2854"/>
    <w:rsid w:val="002F2B4E"/>
    <w:rsid w:val="002F2CC1"/>
    <w:rsid w:val="002F3080"/>
    <w:rsid w:val="002F3091"/>
    <w:rsid w:val="002F30FF"/>
    <w:rsid w:val="002F37AC"/>
    <w:rsid w:val="002F3A9C"/>
    <w:rsid w:val="002F3C96"/>
    <w:rsid w:val="002F3F3E"/>
    <w:rsid w:val="002F43AB"/>
    <w:rsid w:val="002F4443"/>
    <w:rsid w:val="002F48CA"/>
    <w:rsid w:val="002F49EA"/>
    <w:rsid w:val="002F4ABB"/>
    <w:rsid w:val="002F4CFD"/>
    <w:rsid w:val="002F4D45"/>
    <w:rsid w:val="002F4E1B"/>
    <w:rsid w:val="002F4E8A"/>
    <w:rsid w:val="002F5043"/>
    <w:rsid w:val="002F544E"/>
    <w:rsid w:val="002F5454"/>
    <w:rsid w:val="002F564C"/>
    <w:rsid w:val="002F5727"/>
    <w:rsid w:val="002F578B"/>
    <w:rsid w:val="002F593F"/>
    <w:rsid w:val="002F59B3"/>
    <w:rsid w:val="002F59E7"/>
    <w:rsid w:val="002F5A50"/>
    <w:rsid w:val="002F5B66"/>
    <w:rsid w:val="002F5B9B"/>
    <w:rsid w:val="002F5C1B"/>
    <w:rsid w:val="002F6737"/>
    <w:rsid w:val="002F67C4"/>
    <w:rsid w:val="002F69D7"/>
    <w:rsid w:val="002F6EA2"/>
    <w:rsid w:val="002F6F96"/>
    <w:rsid w:val="002F70ED"/>
    <w:rsid w:val="002F7115"/>
    <w:rsid w:val="002F71D4"/>
    <w:rsid w:val="002F7210"/>
    <w:rsid w:val="002F7264"/>
    <w:rsid w:val="002F77E3"/>
    <w:rsid w:val="002F7C53"/>
    <w:rsid w:val="002F7E52"/>
    <w:rsid w:val="00300184"/>
    <w:rsid w:val="003001D0"/>
    <w:rsid w:val="00300371"/>
    <w:rsid w:val="003003DB"/>
    <w:rsid w:val="0030098C"/>
    <w:rsid w:val="00300A02"/>
    <w:rsid w:val="00300AD4"/>
    <w:rsid w:val="00300B33"/>
    <w:rsid w:val="00300B67"/>
    <w:rsid w:val="00300CA5"/>
    <w:rsid w:val="00300D2A"/>
    <w:rsid w:val="00300F19"/>
    <w:rsid w:val="00301190"/>
    <w:rsid w:val="00301BF5"/>
    <w:rsid w:val="00301D43"/>
    <w:rsid w:val="00302253"/>
    <w:rsid w:val="0030237E"/>
    <w:rsid w:val="0030247F"/>
    <w:rsid w:val="0030248C"/>
    <w:rsid w:val="00302CE2"/>
    <w:rsid w:val="00302E29"/>
    <w:rsid w:val="00302E39"/>
    <w:rsid w:val="00303017"/>
    <w:rsid w:val="00303A4B"/>
    <w:rsid w:val="00303B6D"/>
    <w:rsid w:val="00303E09"/>
    <w:rsid w:val="00304672"/>
    <w:rsid w:val="0030484B"/>
    <w:rsid w:val="003050B9"/>
    <w:rsid w:val="003050D5"/>
    <w:rsid w:val="00305160"/>
    <w:rsid w:val="00305279"/>
    <w:rsid w:val="003052BA"/>
    <w:rsid w:val="003056D9"/>
    <w:rsid w:val="00305BD8"/>
    <w:rsid w:val="00305EE4"/>
    <w:rsid w:val="00306121"/>
    <w:rsid w:val="003064C6"/>
    <w:rsid w:val="00306BC5"/>
    <w:rsid w:val="00306EC5"/>
    <w:rsid w:val="0030746B"/>
    <w:rsid w:val="003076E3"/>
    <w:rsid w:val="003076FD"/>
    <w:rsid w:val="003077D5"/>
    <w:rsid w:val="00307AE1"/>
    <w:rsid w:val="00307CE2"/>
    <w:rsid w:val="00307DBF"/>
    <w:rsid w:val="003102E3"/>
    <w:rsid w:val="003105C8"/>
    <w:rsid w:val="00310689"/>
    <w:rsid w:val="003107A4"/>
    <w:rsid w:val="003109BB"/>
    <w:rsid w:val="0031104E"/>
    <w:rsid w:val="003114B4"/>
    <w:rsid w:val="0031157D"/>
    <w:rsid w:val="00311C8A"/>
    <w:rsid w:val="00311F84"/>
    <w:rsid w:val="00312589"/>
    <w:rsid w:val="00312771"/>
    <w:rsid w:val="00312973"/>
    <w:rsid w:val="00312AD7"/>
    <w:rsid w:val="00312F2B"/>
    <w:rsid w:val="00313122"/>
    <w:rsid w:val="0031314A"/>
    <w:rsid w:val="00313536"/>
    <w:rsid w:val="00313767"/>
    <w:rsid w:val="00313EBF"/>
    <w:rsid w:val="003141DF"/>
    <w:rsid w:val="00314358"/>
    <w:rsid w:val="003146C2"/>
    <w:rsid w:val="00314820"/>
    <w:rsid w:val="0031484B"/>
    <w:rsid w:val="00314873"/>
    <w:rsid w:val="003149B6"/>
    <w:rsid w:val="00314A06"/>
    <w:rsid w:val="00314C43"/>
    <w:rsid w:val="0031511F"/>
    <w:rsid w:val="00315330"/>
    <w:rsid w:val="003153E7"/>
    <w:rsid w:val="0031557A"/>
    <w:rsid w:val="00315641"/>
    <w:rsid w:val="00315A32"/>
    <w:rsid w:val="00315AE0"/>
    <w:rsid w:val="003160D7"/>
    <w:rsid w:val="00316278"/>
    <w:rsid w:val="003162E8"/>
    <w:rsid w:val="00316459"/>
    <w:rsid w:val="00316610"/>
    <w:rsid w:val="00316A66"/>
    <w:rsid w:val="003172D9"/>
    <w:rsid w:val="0031758E"/>
    <w:rsid w:val="00317AAD"/>
    <w:rsid w:val="00317F96"/>
    <w:rsid w:val="00320070"/>
    <w:rsid w:val="0032057C"/>
    <w:rsid w:val="003206C6"/>
    <w:rsid w:val="00320727"/>
    <w:rsid w:val="00321002"/>
    <w:rsid w:val="0032102D"/>
    <w:rsid w:val="0032139D"/>
    <w:rsid w:val="00321688"/>
    <w:rsid w:val="003216E6"/>
    <w:rsid w:val="00321864"/>
    <w:rsid w:val="003218AB"/>
    <w:rsid w:val="00321D67"/>
    <w:rsid w:val="00321D8C"/>
    <w:rsid w:val="00321ECA"/>
    <w:rsid w:val="003227A5"/>
    <w:rsid w:val="00322866"/>
    <w:rsid w:val="00322FCD"/>
    <w:rsid w:val="00323153"/>
    <w:rsid w:val="003233EF"/>
    <w:rsid w:val="00323709"/>
    <w:rsid w:val="0032382F"/>
    <w:rsid w:val="0032396F"/>
    <w:rsid w:val="00323B71"/>
    <w:rsid w:val="00323BF7"/>
    <w:rsid w:val="00323D83"/>
    <w:rsid w:val="0032413B"/>
    <w:rsid w:val="00324318"/>
    <w:rsid w:val="00324383"/>
    <w:rsid w:val="0032445E"/>
    <w:rsid w:val="00324468"/>
    <w:rsid w:val="003244A4"/>
    <w:rsid w:val="00324553"/>
    <w:rsid w:val="00324604"/>
    <w:rsid w:val="00324976"/>
    <w:rsid w:val="00324A02"/>
    <w:rsid w:val="00324ADE"/>
    <w:rsid w:val="00324C48"/>
    <w:rsid w:val="00324D87"/>
    <w:rsid w:val="0032530E"/>
    <w:rsid w:val="0032543A"/>
    <w:rsid w:val="00325C68"/>
    <w:rsid w:val="00325E99"/>
    <w:rsid w:val="003260CE"/>
    <w:rsid w:val="003267EF"/>
    <w:rsid w:val="0032698F"/>
    <w:rsid w:val="00326B68"/>
    <w:rsid w:val="00326D3A"/>
    <w:rsid w:val="00326E5D"/>
    <w:rsid w:val="0032700D"/>
    <w:rsid w:val="003273CD"/>
    <w:rsid w:val="003275EF"/>
    <w:rsid w:val="00327AB0"/>
    <w:rsid w:val="00327CBF"/>
    <w:rsid w:val="00327DCE"/>
    <w:rsid w:val="00330514"/>
    <w:rsid w:val="003308FC"/>
    <w:rsid w:val="00330A8F"/>
    <w:rsid w:val="00330D04"/>
    <w:rsid w:val="00330EC1"/>
    <w:rsid w:val="0033121F"/>
    <w:rsid w:val="003314DC"/>
    <w:rsid w:val="00331577"/>
    <w:rsid w:val="00331920"/>
    <w:rsid w:val="00331BA0"/>
    <w:rsid w:val="00331E64"/>
    <w:rsid w:val="00332377"/>
    <w:rsid w:val="003326F9"/>
    <w:rsid w:val="00332E00"/>
    <w:rsid w:val="00332FC3"/>
    <w:rsid w:val="003330C5"/>
    <w:rsid w:val="00333102"/>
    <w:rsid w:val="003333CE"/>
    <w:rsid w:val="003333DD"/>
    <w:rsid w:val="0033340B"/>
    <w:rsid w:val="0033342C"/>
    <w:rsid w:val="003334ED"/>
    <w:rsid w:val="00333A98"/>
    <w:rsid w:val="00333C93"/>
    <w:rsid w:val="00333DE9"/>
    <w:rsid w:val="00333E25"/>
    <w:rsid w:val="00333FA5"/>
    <w:rsid w:val="003342E6"/>
    <w:rsid w:val="003349B8"/>
    <w:rsid w:val="00334B58"/>
    <w:rsid w:val="00334B5F"/>
    <w:rsid w:val="00334E33"/>
    <w:rsid w:val="00334E80"/>
    <w:rsid w:val="003350B3"/>
    <w:rsid w:val="003352E0"/>
    <w:rsid w:val="00335386"/>
    <w:rsid w:val="003353C5"/>
    <w:rsid w:val="00335485"/>
    <w:rsid w:val="003354B1"/>
    <w:rsid w:val="0033592E"/>
    <w:rsid w:val="00335BEA"/>
    <w:rsid w:val="00335C24"/>
    <w:rsid w:val="0033601F"/>
    <w:rsid w:val="00336216"/>
    <w:rsid w:val="0033629D"/>
    <w:rsid w:val="00336458"/>
    <w:rsid w:val="00336713"/>
    <w:rsid w:val="003368CB"/>
    <w:rsid w:val="00336AD8"/>
    <w:rsid w:val="00336BF8"/>
    <w:rsid w:val="00336D12"/>
    <w:rsid w:val="00336EA7"/>
    <w:rsid w:val="003372A6"/>
    <w:rsid w:val="00337802"/>
    <w:rsid w:val="00337814"/>
    <w:rsid w:val="00337897"/>
    <w:rsid w:val="00337D70"/>
    <w:rsid w:val="00337F85"/>
    <w:rsid w:val="003400AF"/>
    <w:rsid w:val="0034025F"/>
    <w:rsid w:val="0034032F"/>
    <w:rsid w:val="003408C0"/>
    <w:rsid w:val="003408D3"/>
    <w:rsid w:val="003412AF"/>
    <w:rsid w:val="00341654"/>
    <w:rsid w:val="003417CD"/>
    <w:rsid w:val="0034188B"/>
    <w:rsid w:val="00341C92"/>
    <w:rsid w:val="00341EA0"/>
    <w:rsid w:val="00341F9E"/>
    <w:rsid w:val="00341FC0"/>
    <w:rsid w:val="00342061"/>
    <w:rsid w:val="00342AE7"/>
    <w:rsid w:val="00342FF3"/>
    <w:rsid w:val="0034321F"/>
    <w:rsid w:val="00343439"/>
    <w:rsid w:val="003435F9"/>
    <w:rsid w:val="00343964"/>
    <w:rsid w:val="00343A38"/>
    <w:rsid w:val="00343E5D"/>
    <w:rsid w:val="0034400F"/>
    <w:rsid w:val="003441D7"/>
    <w:rsid w:val="00344579"/>
    <w:rsid w:val="003447C1"/>
    <w:rsid w:val="003448A1"/>
    <w:rsid w:val="00344A8E"/>
    <w:rsid w:val="00344B50"/>
    <w:rsid w:val="00344F79"/>
    <w:rsid w:val="00344FE3"/>
    <w:rsid w:val="0034508C"/>
    <w:rsid w:val="0034524D"/>
    <w:rsid w:val="003456D2"/>
    <w:rsid w:val="003457B2"/>
    <w:rsid w:val="00345C81"/>
    <w:rsid w:val="00345DE2"/>
    <w:rsid w:val="00345F5C"/>
    <w:rsid w:val="003460E2"/>
    <w:rsid w:val="00346189"/>
    <w:rsid w:val="00346442"/>
    <w:rsid w:val="003464C8"/>
    <w:rsid w:val="00346561"/>
    <w:rsid w:val="003467E4"/>
    <w:rsid w:val="00346C43"/>
    <w:rsid w:val="00346D0A"/>
    <w:rsid w:val="00346D6E"/>
    <w:rsid w:val="00346DC3"/>
    <w:rsid w:val="00347471"/>
    <w:rsid w:val="003474AB"/>
    <w:rsid w:val="00347613"/>
    <w:rsid w:val="00347EC8"/>
    <w:rsid w:val="00347F9B"/>
    <w:rsid w:val="003502DA"/>
    <w:rsid w:val="003503A3"/>
    <w:rsid w:val="00350544"/>
    <w:rsid w:val="00350666"/>
    <w:rsid w:val="00350855"/>
    <w:rsid w:val="0035092B"/>
    <w:rsid w:val="00350978"/>
    <w:rsid w:val="00350B2B"/>
    <w:rsid w:val="00350CB7"/>
    <w:rsid w:val="00350D3F"/>
    <w:rsid w:val="00350D50"/>
    <w:rsid w:val="00350DD9"/>
    <w:rsid w:val="00350EF8"/>
    <w:rsid w:val="00351401"/>
    <w:rsid w:val="00351665"/>
    <w:rsid w:val="00351A75"/>
    <w:rsid w:val="00351F49"/>
    <w:rsid w:val="00351F6D"/>
    <w:rsid w:val="00352243"/>
    <w:rsid w:val="003522D1"/>
    <w:rsid w:val="00352344"/>
    <w:rsid w:val="00352402"/>
    <w:rsid w:val="003525A1"/>
    <w:rsid w:val="00352861"/>
    <w:rsid w:val="003528F6"/>
    <w:rsid w:val="00352A8E"/>
    <w:rsid w:val="00352BC8"/>
    <w:rsid w:val="00352E6F"/>
    <w:rsid w:val="003531CB"/>
    <w:rsid w:val="00353238"/>
    <w:rsid w:val="0035342C"/>
    <w:rsid w:val="00353D61"/>
    <w:rsid w:val="00353DA8"/>
    <w:rsid w:val="00353ED8"/>
    <w:rsid w:val="003540E7"/>
    <w:rsid w:val="0035412A"/>
    <w:rsid w:val="0035417F"/>
    <w:rsid w:val="0035438A"/>
    <w:rsid w:val="00354645"/>
    <w:rsid w:val="003549A7"/>
    <w:rsid w:val="00354A43"/>
    <w:rsid w:val="00354AF0"/>
    <w:rsid w:val="00354C2F"/>
    <w:rsid w:val="00354C86"/>
    <w:rsid w:val="00354D37"/>
    <w:rsid w:val="00354D77"/>
    <w:rsid w:val="00354E07"/>
    <w:rsid w:val="00354E27"/>
    <w:rsid w:val="00354F2A"/>
    <w:rsid w:val="003551C0"/>
    <w:rsid w:val="003552DA"/>
    <w:rsid w:val="003553F7"/>
    <w:rsid w:val="0035564B"/>
    <w:rsid w:val="00355784"/>
    <w:rsid w:val="00355841"/>
    <w:rsid w:val="00355875"/>
    <w:rsid w:val="00355F70"/>
    <w:rsid w:val="00356093"/>
    <w:rsid w:val="003562CB"/>
    <w:rsid w:val="00356353"/>
    <w:rsid w:val="00356443"/>
    <w:rsid w:val="00356709"/>
    <w:rsid w:val="0035674B"/>
    <w:rsid w:val="00356828"/>
    <w:rsid w:val="0035685D"/>
    <w:rsid w:val="00356872"/>
    <w:rsid w:val="00356C76"/>
    <w:rsid w:val="00356CAA"/>
    <w:rsid w:val="00356E4C"/>
    <w:rsid w:val="00357609"/>
    <w:rsid w:val="0035778C"/>
    <w:rsid w:val="003578D8"/>
    <w:rsid w:val="00357CA5"/>
    <w:rsid w:val="00357E69"/>
    <w:rsid w:val="00360069"/>
    <w:rsid w:val="00360256"/>
    <w:rsid w:val="00360466"/>
    <w:rsid w:val="003608C2"/>
    <w:rsid w:val="00360D2F"/>
    <w:rsid w:val="00360DDB"/>
    <w:rsid w:val="00360FC3"/>
    <w:rsid w:val="003615C4"/>
    <w:rsid w:val="003616D9"/>
    <w:rsid w:val="0036234D"/>
    <w:rsid w:val="0036246D"/>
    <w:rsid w:val="003625D1"/>
    <w:rsid w:val="00362AA6"/>
    <w:rsid w:val="00362CB4"/>
    <w:rsid w:val="00362D31"/>
    <w:rsid w:val="00362E03"/>
    <w:rsid w:val="00362F7A"/>
    <w:rsid w:val="00362FEA"/>
    <w:rsid w:val="0036305A"/>
    <w:rsid w:val="0036336B"/>
    <w:rsid w:val="003637C4"/>
    <w:rsid w:val="00363A85"/>
    <w:rsid w:val="00363A9F"/>
    <w:rsid w:val="00363AA9"/>
    <w:rsid w:val="00363C3B"/>
    <w:rsid w:val="00363DA0"/>
    <w:rsid w:val="00364186"/>
    <w:rsid w:val="0036427F"/>
    <w:rsid w:val="003643B5"/>
    <w:rsid w:val="00364557"/>
    <w:rsid w:val="00364615"/>
    <w:rsid w:val="00364847"/>
    <w:rsid w:val="00364BB4"/>
    <w:rsid w:val="00364D03"/>
    <w:rsid w:val="00364FF4"/>
    <w:rsid w:val="0036530C"/>
    <w:rsid w:val="003654E1"/>
    <w:rsid w:val="0036557C"/>
    <w:rsid w:val="00365798"/>
    <w:rsid w:val="00365F57"/>
    <w:rsid w:val="003660D6"/>
    <w:rsid w:val="00366710"/>
    <w:rsid w:val="003667CB"/>
    <w:rsid w:val="003667DC"/>
    <w:rsid w:val="00366E23"/>
    <w:rsid w:val="003672F4"/>
    <w:rsid w:val="00367638"/>
    <w:rsid w:val="00367664"/>
    <w:rsid w:val="00367742"/>
    <w:rsid w:val="00367830"/>
    <w:rsid w:val="00367BEB"/>
    <w:rsid w:val="00367C08"/>
    <w:rsid w:val="00367E9F"/>
    <w:rsid w:val="0037003E"/>
    <w:rsid w:val="0037061C"/>
    <w:rsid w:val="00370798"/>
    <w:rsid w:val="0037088E"/>
    <w:rsid w:val="00370892"/>
    <w:rsid w:val="0037093D"/>
    <w:rsid w:val="00370D92"/>
    <w:rsid w:val="003715AC"/>
    <w:rsid w:val="003717BA"/>
    <w:rsid w:val="00371856"/>
    <w:rsid w:val="00371959"/>
    <w:rsid w:val="003722E8"/>
    <w:rsid w:val="003729C0"/>
    <w:rsid w:val="00372E27"/>
    <w:rsid w:val="00372F03"/>
    <w:rsid w:val="00372F69"/>
    <w:rsid w:val="0037331C"/>
    <w:rsid w:val="00373792"/>
    <w:rsid w:val="00373F20"/>
    <w:rsid w:val="003740DF"/>
    <w:rsid w:val="003743B6"/>
    <w:rsid w:val="0037444E"/>
    <w:rsid w:val="0037460B"/>
    <w:rsid w:val="0037492E"/>
    <w:rsid w:val="00374AED"/>
    <w:rsid w:val="00374CD1"/>
    <w:rsid w:val="00375030"/>
    <w:rsid w:val="00375475"/>
    <w:rsid w:val="0037566E"/>
    <w:rsid w:val="00375A72"/>
    <w:rsid w:val="00375B2C"/>
    <w:rsid w:val="00375E29"/>
    <w:rsid w:val="00375ED1"/>
    <w:rsid w:val="00375EE5"/>
    <w:rsid w:val="00375FE6"/>
    <w:rsid w:val="003760D5"/>
    <w:rsid w:val="003762D5"/>
    <w:rsid w:val="003763F4"/>
    <w:rsid w:val="003763FD"/>
    <w:rsid w:val="0037666A"/>
    <w:rsid w:val="00376714"/>
    <w:rsid w:val="00376C83"/>
    <w:rsid w:val="00376D97"/>
    <w:rsid w:val="00376EC0"/>
    <w:rsid w:val="0037739C"/>
    <w:rsid w:val="003773F7"/>
    <w:rsid w:val="00377895"/>
    <w:rsid w:val="003779C3"/>
    <w:rsid w:val="00380736"/>
    <w:rsid w:val="00380AD3"/>
    <w:rsid w:val="00380DA9"/>
    <w:rsid w:val="00381082"/>
    <w:rsid w:val="003810A0"/>
    <w:rsid w:val="003810BD"/>
    <w:rsid w:val="00381706"/>
    <w:rsid w:val="00381746"/>
    <w:rsid w:val="00381DFE"/>
    <w:rsid w:val="0038230D"/>
    <w:rsid w:val="003826BC"/>
    <w:rsid w:val="0038272A"/>
    <w:rsid w:val="003828A7"/>
    <w:rsid w:val="00382EA5"/>
    <w:rsid w:val="00382F9F"/>
    <w:rsid w:val="0038304F"/>
    <w:rsid w:val="003832AE"/>
    <w:rsid w:val="003833D8"/>
    <w:rsid w:val="0038370E"/>
    <w:rsid w:val="00383AF7"/>
    <w:rsid w:val="00383D30"/>
    <w:rsid w:val="00383EF2"/>
    <w:rsid w:val="00384014"/>
    <w:rsid w:val="0038433B"/>
    <w:rsid w:val="00384351"/>
    <w:rsid w:val="003845DC"/>
    <w:rsid w:val="00385198"/>
    <w:rsid w:val="0038554B"/>
    <w:rsid w:val="00385685"/>
    <w:rsid w:val="003856B9"/>
    <w:rsid w:val="0038575D"/>
    <w:rsid w:val="003857D7"/>
    <w:rsid w:val="00385D67"/>
    <w:rsid w:val="00385F54"/>
    <w:rsid w:val="003860FF"/>
    <w:rsid w:val="003867CB"/>
    <w:rsid w:val="0038681B"/>
    <w:rsid w:val="0038695E"/>
    <w:rsid w:val="00386DBA"/>
    <w:rsid w:val="00386ED9"/>
    <w:rsid w:val="0038700D"/>
    <w:rsid w:val="0038720E"/>
    <w:rsid w:val="00387367"/>
    <w:rsid w:val="00387555"/>
    <w:rsid w:val="00387BDE"/>
    <w:rsid w:val="00390347"/>
    <w:rsid w:val="00390477"/>
    <w:rsid w:val="0039054B"/>
    <w:rsid w:val="0039069E"/>
    <w:rsid w:val="00390955"/>
    <w:rsid w:val="00390D3A"/>
    <w:rsid w:val="00390DED"/>
    <w:rsid w:val="00391009"/>
    <w:rsid w:val="00391AEE"/>
    <w:rsid w:val="00391C3C"/>
    <w:rsid w:val="00391C81"/>
    <w:rsid w:val="00391D3F"/>
    <w:rsid w:val="00391EC8"/>
    <w:rsid w:val="00391F40"/>
    <w:rsid w:val="00392136"/>
    <w:rsid w:val="00392331"/>
    <w:rsid w:val="00392713"/>
    <w:rsid w:val="003927A1"/>
    <w:rsid w:val="00392B22"/>
    <w:rsid w:val="00392BCD"/>
    <w:rsid w:val="00392EFD"/>
    <w:rsid w:val="00393062"/>
    <w:rsid w:val="00393B5B"/>
    <w:rsid w:val="00393D33"/>
    <w:rsid w:val="00393ED0"/>
    <w:rsid w:val="00393EE5"/>
    <w:rsid w:val="00393F2B"/>
    <w:rsid w:val="00394316"/>
    <w:rsid w:val="0039458B"/>
    <w:rsid w:val="00394828"/>
    <w:rsid w:val="0039505A"/>
    <w:rsid w:val="0039553C"/>
    <w:rsid w:val="00395895"/>
    <w:rsid w:val="00395A32"/>
    <w:rsid w:val="00395DA3"/>
    <w:rsid w:val="00395DC3"/>
    <w:rsid w:val="00395DD3"/>
    <w:rsid w:val="00395E1E"/>
    <w:rsid w:val="0039644E"/>
    <w:rsid w:val="003967A8"/>
    <w:rsid w:val="00396B48"/>
    <w:rsid w:val="00396B89"/>
    <w:rsid w:val="00396D91"/>
    <w:rsid w:val="00396F41"/>
    <w:rsid w:val="00396FD3"/>
    <w:rsid w:val="003973C9"/>
    <w:rsid w:val="003976AF"/>
    <w:rsid w:val="00397AA4"/>
    <w:rsid w:val="00397AD5"/>
    <w:rsid w:val="00397B62"/>
    <w:rsid w:val="00397B7E"/>
    <w:rsid w:val="00397CC0"/>
    <w:rsid w:val="00397F3F"/>
    <w:rsid w:val="003A00DC"/>
    <w:rsid w:val="003A0930"/>
    <w:rsid w:val="003A108F"/>
    <w:rsid w:val="003A16DD"/>
    <w:rsid w:val="003A1725"/>
    <w:rsid w:val="003A1CD6"/>
    <w:rsid w:val="003A1D17"/>
    <w:rsid w:val="003A1DD5"/>
    <w:rsid w:val="003A1DE8"/>
    <w:rsid w:val="003A1EF0"/>
    <w:rsid w:val="003A245B"/>
    <w:rsid w:val="003A29B4"/>
    <w:rsid w:val="003A2AF8"/>
    <w:rsid w:val="003A2CF1"/>
    <w:rsid w:val="003A2F8F"/>
    <w:rsid w:val="003A305D"/>
    <w:rsid w:val="003A327F"/>
    <w:rsid w:val="003A34AE"/>
    <w:rsid w:val="003A34ED"/>
    <w:rsid w:val="003A36CE"/>
    <w:rsid w:val="003A3744"/>
    <w:rsid w:val="003A3C75"/>
    <w:rsid w:val="003A3CB7"/>
    <w:rsid w:val="003A3F81"/>
    <w:rsid w:val="003A402B"/>
    <w:rsid w:val="003A4078"/>
    <w:rsid w:val="003A40F0"/>
    <w:rsid w:val="003A4127"/>
    <w:rsid w:val="003A44F6"/>
    <w:rsid w:val="003A4577"/>
    <w:rsid w:val="003A4809"/>
    <w:rsid w:val="003A48B7"/>
    <w:rsid w:val="003A4959"/>
    <w:rsid w:val="003A4A2F"/>
    <w:rsid w:val="003A5074"/>
    <w:rsid w:val="003A5268"/>
    <w:rsid w:val="003A53EC"/>
    <w:rsid w:val="003A5675"/>
    <w:rsid w:val="003A56AF"/>
    <w:rsid w:val="003A5731"/>
    <w:rsid w:val="003A5836"/>
    <w:rsid w:val="003A5B2E"/>
    <w:rsid w:val="003A5B53"/>
    <w:rsid w:val="003A5FBA"/>
    <w:rsid w:val="003A6086"/>
    <w:rsid w:val="003A642A"/>
    <w:rsid w:val="003A6677"/>
    <w:rsid w:val="003A6695"/>
    <w:rsid w:val="003A66A5"/>
    <w:rsid w:val="003A694A"/>
    <w:rsid w:val="003A6DC3"/>
    <w:rsid w:val="003A6FDD"/>
    <w:rsid w:val="003A7570"/>
    <w:rsid w:val="003A7977"/>
    <w:rsid w:val="003A7A23"/>
    <w:rsid w:val="003A7B45"/>
    <w:rsid w:val="003A7B57"/>
    <w:rsid w:val="003B04DA"/>
    <w:rsid w:val="003B0899"/>
    <w:rsid w:val="003B089D"/>
    <w:rsid w:val="003B09AF"/>
    <w:rsid w:val="003B0BFC"/>
    <w:rsid w:val="003B0CE9"/>
    <w:rsid w:val="003B0F6D"/>
    <w:rsid w:val="003B0FB9"/>
    <w:rsid w:val="003B184D"/>
    <w:rsid w:val="003B1D41"/>
    <w:rsid w:val="003B1F04"/>
    <w:rsid w:val="003B2249"/>
    <w:rsid w:val="003B232A"/>
    <w:rsid w:val="003B26BA"/>
    <w:rsid w:val="003B2937"/>
    <w:rsid w:val="003B2C4D"/>
    <w:rsid w:val="003B2C65"/>
    <w:rsid w:val="003B2C99"/>
    <w:rsid w:val="003B2F5A"/>
    <w:rsid w:val="003B34A8"/>
    <w:rsid w:val="003B3707"/>
    <w:rsid w:val="003B3835"/>
    <w:rsid w:val="003B3966"/>
    <w:rsid w:val="003B3AAC"/>
    <w:rsid w:val="003B3C8C"/>
    <w:rsid w:val="003B40F4"/>
    <w:rsid w:val="003B4133"/>
    <w:rsid w:val="003B433E"/>
    <w:rsid w:val="003B43BB"/>
    <w:rsid w:val="003B47E2"/>
    <w:rsid w:val="003B48AE"/>
    <w:rsid w:val="003B4CFD"/>
    <w:rsid w:val="003B5013"/>
    <w:rsid w:val="003B52ED"/>
    <w:rsid w:val="003B5B5E"/>
    <w:rsid w:val="003B5C30"/>
    <w:rsid w:val="003B5C4C"/>
    <w:rsid w:val="003B5F5A"/>
    <w:rsid w:val="003B620D"/>
    <w:rsid w:val="003B64AA"/>
    <w:rsid w:val="003B654A"/>
    <w:rsid w:val="003B694D"/>
    <w:rsid w:val="003B69D5"/>
    <w:rsid w:val="003B6D6D"/>
    <w:rsid w:val="003B6E4C"/>
    <w:rsid w:val="003B727D"/>
    <w:rsid w:val="003B73EA"/>
    <w:rsid w:val="003B78DD"/>
    <w:rsid w:val="003B78F7"/>
    <w:rsid w:val="003B790B"/>
    <w:rsid w:val="003B7D16"/>
    <w:rsid w:val="003B7F7C"/>
    <w:rsid w:val="003B7FB5"/>
    <w:rsid w:val="003C0178"/>
    <w:rsid w:val="003C028D"/>
    <w:rsid w:val="003C0692"/>
    <w:rsid w:val="003C06CC"/>
    <w:rsid w:val="003C0B2E"/>
    <w:rsid w:val="003C0B63"/>
    <w:rsid w:val="003C0EAA"/>
    <w:rsid w:val="003C12BC"/>
    <w:rsid w:val="003C12C4"/>
    <w:rsid w:val="003C1336"/>
    <w:rsid w:val="003C147C"/>
    <w:rsid w:val="003C1481"/>
    <w:rsid w:val="003C156A"/>
    <w:rsid w:val="003C1798"/>
    <w:rsid w:val="003C17C6"/>
    <w:rsid w:val="003C1CDC"/>
    <w:rsid w:val="003C1D40"/>
    <w:rsid w:val="003C24DA"/>
    <w:rsid w:val="003C2533"/>
    <w:rsid w:val="003C2623"/>
    <w:rsid w:val="003C2741"/>
    <w:rsid w:val="003C2841"/>
    <w:rsid w:val="003C2B63"/>
    <w:rsid w:val="003C2CA0"/>
    <w:rsid w:val="003C33DE"/>
    <w:rsid w:val="003C374F"/>
    <w:rsid w:val="003C3B3E"/>
    <w:rsid w:val="003C3C34"/>
    <w:rsid w:val="003C3EC3"/>
    <w:rsid w:val="003C4259"/>
    <w:rsid w:val="003C48F9"/>
    <w:rsid w:val="003C4EEC"/>
    <w:rsid w:val="003C5A6D"/>
    <w:rsid w:val="003C5D55"/>
    <w:rsid w:val="003C689A"/>
    <w:rsid w:val="003C6A37"/>
    <w:rsid w:val="003C6A97"/>
    <w:rsid w:val="003C6FA4"/>
    <w:rsid w:val="003C7013"/>
    <w:rsid w:val="003C71CE"/>
    <w:rsid w:val="003C721B"/>
    <w:rsid w:val="003C74AE"/>
    <w:rsid w:val="003C7559"/>
    <w:rsid w:val="003C79D7"/>
    <w:rsid w:val="003C7AFC"/>
    <w:rsid w:val="003C7C0B"/>
    <w:rsid w:val="003C7F46"/>
    <w:rsid w:val="003C7FB3"/>
    <w:rsid w:val="003D0059"/>
    <w:rsid w:val="003D0139"/>
    <w:rsid w:val="003D0524"/>
    <w:rsid w:val="003D0715"/>
    <w:rsid w:val="003D08B0"/>
    <w:rsid w:val="003D0E30"/>
    <w:rsid w:val="003D1751"/>
    <w:rsid w:val="003D18A3"/>
    <w:rsid w:val="003D1D6B"/>
    <w:rsid w:val="003D1EAD"/>
    <w:rsid w:val="003D22B2"/>
    <w:rsid w:val="003D2401"/>
    <w:rsid w:val="003D246F"/>
    <w:rsid w:val="003D28DA"/>
    <w:rsid w:val="003D2AD0"/>
    <w:rsid w:val="003D2D79"/>
    <w:rsid w:val="003D3439"/>
    <w:rsid w:val="003D35D4"/>
    <w:rsid w:val="003D38FF"/>
    <w:rsid w:val="003D3ABD"/>
    <w:rsid w:val="003D3B20"/>
    <w:rsid w:val="003D3CD3"/>
    <w:rsid w:val="003D3FAD"/>
    <w:rsid w:val="003D42FD"/>
    <w:rsid w:val="003D43C5"/>
    <w:rsid w:val="003D43E8"/>
    <w:rsid w:val="003D466E"/>
    <w:rsid w:val="003D4689"/>
    <w:rsid w:val="003D58C5"/>
    <w:rsid w:val="003D5962"/>
    <w:rsid w:val="003D5A71"/>
    <w:rsid w:val="003D5B85"/>
    <w:rsid w:val="003D5D03"/>
    <w:rsid w:val="003D5E13"/>
    <w:rsid w:val="003D5E82"/>
    <w:rsid w:val="003D5F3A"/>
    <w:rsid w:val="003D60F4"/>
    <w:rsid w:val="003D653B"/>
    <w:rsid w:val="003D69DE"/>
    <w:rsid w:val="003D6A3E"/>
    <w:rsid w:val="003D6F58"/>
    <w:rsid w:val="003D7074"/>
    <w:rsid w:val="003D71F3"/>
    <w:rsid w:val="003D7434"/>
    <w:rsid w:val="003D760E"/>
    <w:rsid w:val="003D7761"/>
    <w:rsid w:val="003D788E"/>
    <w:rsid w:val="003D79AB"/>
    <w:rsid w:val="003E04FE"/>
    <w:rsid w:val="003E0772"/>
    <w:rsid w:val="003E087D"/>
    <w:rsid w:val="003E0A1E"/>
    <w:rsid w:val="003E0C47"/>
    <w:rsid w:val="003E0ED4"/>
    <w:rsid w:val="003E0F31"/>
    <w:rsid w:val="003E1030"/>
    <w:rsid w:val="003E12CF"/>
    <w:rsid w:val="003E15D9"/>
    <w:rsid w:val="003E1F7A"/>
    <w:rsid w:val="003E22BC"/>
    <w:rsid w:val="003E2559"/>
    <w:rsid w:val="003E2630"/>
    <w:rsid w:val="003E265E"/>
    <w:rsid w:val="003E27AA"/>
    <w:rsid w:val="003E28FC"/>
    <w:rsid w:val="003E297E"/>
    <w:rsid w:val="003E2A6B"/>
    <w:rsid w:val="003E2E28"/>
    <w:rsid w:val="003E30AB"/>
    <w:rsid w:val="003E34B9"/>
    <w:rsid w:val="003E34F7"/>
    <w:rsid w:val="003E36B6"/>
    <w:rsid w:val="003E36B9"/>
    <w:rsid w:val="003E3872"/>
    <w:rsid w:val="003E38A1"/>
    <w:rsid w:val="003E38DB"/>
    <w:rsid w:val="003E3A66"/>
    <w:rsid w:val="003E3A80"/>
    <w:rsid w:val="003E3D98"/>
    <w:rsid w:val="003E3F87"/>
    <w:rsid w:val="003E43A1"/>
    <w:rsid w:val="003E4442"/>
    <w:rsid w:val="003E4457"/>
    <w:rsid w:val="003E4599"/>
    <w:rsid w:val="003E45EA"/>
    <w:rsid w:val="003E460C"/>
    <w:rsid w:val="003E4A11"/>
    <w:rsid w:val="003E4AC2"/>
    <w:rsid w:val="003E4D47"/>
    <w:rsid w:val="003E4F46"/>
    <w:rsid w:val="003E5126"/>
    <w:rsid w:val="003E512C"/>
    <w:rsid w:val="003E5BA1"/>
    <w:rsid w:val="003E5D40"/>
    <w:rsid w:val="003E5D59"/>
    <w:rsid w:val="003E5F81"/>
    <w:rsid w:val="003E6672"/>
    <w:rsid w:val="003E6F8C"/>
    <w:rsid w:val="003E6FA9"/>
    <w:rsid w:val="003E7272"/>
    <w:rsid w:val="003E73CF"/>
    <w:rsid w:val="003E74FD"/>
    <w:rsid w:val="003E7534"/>
    <w:rsid w:val="003E7A92"/>
    <w:rsid w:val="003F0775"/>
    <w:rsid w:val="003F0E5A"/>
    <w:rsid w:val="003F14D3"/>
    <w:rsid w:val="003F15D9"/>
    <w:rsid w:val="003F17AA"/>
    <w:rsid w:val="003F1A75"/>
    <w:rsid w:val="003F1B1B"/>
    <w:rsid w:val="003F1D1B"/>
    <w:rsid w:val="003F20FA"/>
    <w:rsid w:val="003F24B9"/>
    <w:rsid w:val="003F2568"/>
    <w:rsid w:val="003F26F6"/>
    <w:rsid w:val="003F26FF"/>
    <w:rsid w:val="003F2724"/>
    <w:rsid w:val="003F2850"/>
    <w:rsid w:val="003F299A"/>
    <w:rsid w:val="003F2A37"/>
    <w:rsid w:val="003F2C4E"/>
    <w:rsid w:val="003F2D32"/>
    <w:rsid w:val="003F2DB6"/>
    <w:rsid w:val="003F301F"/>
    <w:rsid w:val="003F31C9"/>
    <w:rsid w:val="003F347D"/>
    <w:rsid w:val="003F383A"/>
    <w:rsid w:val="003F3A4D"/>
    <w:rsid w:val="003F3EC1"/>
    <w:rsid w:val="003F406D"/>
    <w:rsid w:val="003F41F1"/>
    <w:rsid w:val="003F429C"/>
    <w:rsid w:val="003F46C5"/>
    <w:rsid w:val="003F46C9"/>
    <w:rsid w:val="003F477C"/>
    <w:rsid w:val="003F4C55"/>
    <w:rsid w:val="003F4C87"/>
    <w:rsid w:val="003F4E32"/>
    <w:rsid w:val="003F4F8D"/>
    <w:rsid w:val="003F5322"/>
    <w:rsid w:val="003F545C"/>
    <w:rsid w:val="003F5689"/>
    <w:rsid w:val="003F595D"/>
    <w:rsid w:val="003F59B8"/>
    <w:rsid w:val="003F5A01"/>
    <w:rsid w:val="003F63D1"/>
    <w:rsid w:val="003F6864"/>
    <w:rsid w:val="003F6B19"/>
    <w:rsid w:val="003F6C06"/>
    <w:rsid w:val="003F6EEA"/>
    <w:rsid w:val="003F6FB0"/>
    <w:rsid w:val="003F71FC"/>
    <w:rsid w:val="003F720B"/>
    <w:rsid w:val="003F724D"/>
    <w:rsid w:val="003F748B"/>
    <w:rsid w:val="003F76B8"/>
    <w:rsid w:val="003F7731"/>
    <w:rsid w:val="003F7808"/>
    <w:rsid w:val="003F7B59"/>
    <w:rsid w:val="004001F0"/>
    <w:rsid w:val="004003EB"/>
    <w:rsid w:val="004004C9"/>
    <w:rsid w:val="004005EC"/>
    <w:rsid w:val="0040063B"/>
    <w:rsid w:val="004006A3"/>
    <w:rsid w:val="004007B3"/>
    <w:rsid w:val="00400AF4"/>
    <w:rsid w:val="00400FF9"/>
    <w:rsid w:val="00401063"/>
    <w:rsid w:val="00401251"/>
    <w:rsid w:val="004013A8"/>
    <w:rsid w:val="004014C0"/>
    <w:rsid w:val="004016CE"/>
    <w:rsid w:val="00401BB6"/>
    <w:rsid w:val="00402222"/>
    <w:rsid w:val="004028A5"/>
    <w:rsid w:val="00402A80"/>
    <w:rsid w:val="0040300C"/>
    <w:rsid w:val="004030F3"/>
    <w:rsid w:val="0040349F"/>
    <w:rsid w:val="004034AE"/>
    <w:rsid w:val="00403DCA"/>
    <w:rsid w:val="004041C2"/>
    <w:rsid w:val="00404370"/>
    <w:rsid w:val="00404483"/>
    <w:rsid w:val="004049C5"/>
    <w:rsid w:val="004049DA"/>
    <w:rsid w:val="00404E38"/>
    <w:rsid w:val="00405A2A"/>
    <w:rsid w:val="00405A97"/>
    <w:rsid w:val="004061C2"/>
    <w:rsid w:val="0040626C"/>
    <w:rsid w:val="0040640B"/>
    <w:rsid w:val="0040647B"/>
    <w:rsid w:val="00406B32"/>
    <w:rsid w:val="00407212"/>
    <w:rsid w:val="00407320"/>
    <w:rsid w:val="00407CD5"/>
    <w:rsid w:val="00407F78"/>
    <w:rsid w:val="00410234"/>
    <w:rsid w:val="00410497"/>
    <w:rsid w:val="004105DA"/>
    <w:rsid w:val="004106EF"/>
    <w:rsid w:val="00410E0A"/>
    <w:rsid w:val="00410E6A"/>
    <w:rsid w:val="00411126"/>
    <w:rsid w:val="00411197"/>
    <w:rsid w:val="00411C06"/>
    <w:rsid w:val="00411D49"/>
    <w:rsid w:val="004121E6"/>
    <w:rsid w:val="00412308"/>
    <w:rsid w:val="0041238A"/>
    <w:rsid w:val="004125C1"/>
    <w:rsid w:val="00412607"/>
    <w:rsid w:val="00412798"/>
    <w:rsid w:val="004128EA"/>
    <w:rsid w:val="00412CA7"/>
    <w:rsid w:val="00412D77"/>
    <w:rsid w:val="00412F45"/>
    <w:rsid w:val="00413170"/>
    <w:rsid w:val="004131AC"/>
    <w:rsid w:val="0041322F"/>
    <w:rsid w:val="00413420"/>
    <w:rsid w:val="00413454"/>
    <w:rsid w:val="00413664"/>
    <w:rsid w:val="00413948"/>
    <w:rsid w:val="00413989"/>
    <w:rsid w:val="0041399D"/>
    <w:rsid w:val="004141B5"/>
    <w:rsid w:val="00414214"/>
    <w:rsid w:val="0041470B"/>
    <w:rsid w:val="004147F0"/>
    <w:rsid w:val="00414A14"/>
    <w:rsid w:val="00415061"/>
    <w:rsid w:val="00415533"/>
    <w:rsid w:val="00415762"/>
    <w:rsid w:val="00415CC9"/>
    <w:rsid w:val="0041608B"/>
    <w:rsid w:val="0041625C"/>
    <w:rsid w:val="00416482"/>
    <w:rsid w:val="00416627"/>
    <w:rsid w:val="00416671"/>
    <w:rsid w:val="00416C43"/>
    <w:rsid w:val="00416D8A"/>
    <w:rsid w:val="00416DF0"/>
    <w:rsid w:val="00416EE6"/>
    <w:rsid w:val="00416F87"/>
    <w:rsid w:val="00417036"/>
    <w:rsid w:val="00417288"/>
    <w:rsid w:val="004176E0"/>
    <w:rsid w:val="004203AA"/>
    <w:rsid w:val="0042042C"/>
    <w:rsid w:val="00420510"/>
    <w:rsid w:val="004206E9"/>
    <w:rsid w:val="004206EF"/>
    <w:rsid w:val="00420795"/>
    <w:rsid w:val="00420877"/>
    <w:rsid w:val="00420B15"/>
    <w:rsid w:val="00420BC6"/>
    <w:rsid w:val="00420D8B"/>
    <w:rsid w:val="00420F14"/>
    <w:rsid w:val="00421145"/>
    <w:rsid w:val="0042132B"/>
    <w:rsid w:val="004215D3"/>
    <w:rsid w:val="00421695"/>
    <w:rsid w:val="00421746"/>
    <w:rsid w:val="004217B3"/>
    <w:rsid w:val="004218F5"/>
    <w:rsid w:val="0042196B"/>
    <w:rsid w:val="004219C1"/>
    <w:rsid w:val="00421B35"/>
    <w:rsid w:val="00421CD8"/>
    <w:rsid w:val="00421CFC"/>
    <w:rsid w:val="00421D12"/>
    <w:rsid w:val="00421DE0"/>
    <w:rsid w:val="00421E86"/>
    <w:rsid w:val="004220AF"/>
    <w:rsid w:val="004226EB"/>
    <w:rsid w:val="00422C3F"/>
    <w:rsid w:val="00422D3C"/>
    <w:rsid w:val="00423098"/>
    <w:rsid w:val="004236C6"/>
    <w:rsid w:val="0042376A"/>
    <w:rsid w:val="004237DB"/>
    <w:rsid w:val="0042394B"/>
    <w:rsid w:val="00423CBA"/>
    <w:rsid w:val="00424166"/>
    <w:rsid w:val="004246F2"/>
    <w:rsid w:val="00424A0E"/>
    <w:rsid w:val="00424C69"/>
    <w:rsid w:val="00424D4E"/>
    <w:rsid w:val="00424EA0"/>
    <w:rsid w:val="00425097"/>
    <w:rsid w:val="00425144"/>
    <w:rsid w:val="004253BB"/>
    <w:rsid w:val="004256EA"/>
    <w:rsid w:val="00425733"/>
    <w:rsid w:val="00425859"/>
    <w:rsid w:val="0042594C"/>
    <w:rsid w:val="00425AFA"/>
    <w:rsid w:val="00425B5B"/>
    <w:rsid w:val="00425DB5"/>
    <w:rsid w:val="004260AE"/>
    <w:rsid w:val="0042652E"/>
    <w:rsid w:val="004265E6"/>
    <w:rsid w:val="0042684B"/>
    <w:rsid w:val="00426CCE"/>
    <w:rsid w:val="00426DC4"/>
    <w:rsid w:val="00426DE4"/>
    <w:rsid w:val="00426F8C"/>
    <w:rsid w:val="0042716A"/>
    <w:rsid w:val="004274F7"/>
    <w:rsid w:val="004275B0"/>
    <w:rsid w:val="004275B9"/>
    <w:rsid w:val="00427615"/>
    <w:rsid w:val="004279B8"/>
    <w:rsid w:val="00427D7E"/>
    <w:rsid w:val="00427DF7"/>
    <w:rsid w:val="00427E8A"/>
    <w:rsid w:val="00427EDD"/>
    <w:rsid w:val="00430102"/>
    <w:rsid w:val="004301E2"/>
    <w:rsid w:val="00430858"/>
    <w:rsid w:val="00430882"/>
    <w:rsid w:val="00430979"/>
    <w:rsid w:val="00430C7E"/>
    <w:rsid w:val="0043119B"/>
    <w:rsid w:val="004311AD"/>
    <w:rsid w:val="00431273"/>
    <w:rsid w:val="00431318"/>
    <w:rsid w:val="004314F8"/>
    <w:rsid w:val="00431585"/>
    <w:rsid w:val="00431775"/>
    <w:rsid w:val="00431923"/>
    <w:rsid w:val="004319D1"/>
    <w:rsid w:val="00431C75"/>
    <w:rsid w:val="0043206A"/>
    <w:rsid w:val="004321EE"/>
    <w:rsid w:val="0043234E"/>
    <w:rsid w:val="00432782"/>
    <w:rsid w:val="00433436"/>
    <w:rsid w:val="004334E4"/>
    <w:rsid w:val="0043381D"/>
    <w:rsid w:val="00433947"/>
    <w:rsid w:val="00433ABF"/>
    <w:rsid w:val="00433C09"/>
    <w:rsid w:val="00433E0A"/>
    <w:rsid w:val="0043407B"/>
    <w:rsid w:val="004340EF"/>
    <w:rsid w:val="00434D65"/>
    <w:rsid w:val="00435028"/>
    <w:rsid w:val="004351E6"/>
    <w:rsid w:val="00435225"/>
    <w:rsid w:val="0043548D"/>
    <w:rsid w:val="00435E49"/>
    <w:rsid w:val="004360E3"/>
    <w:rsid w:val="004365E7"/>
    <w:rsid w:val="00436B53"/>
    <w:rsid w:val="00436DF4"/>
    <w:rsid w:val="0043701F"/>
    <w:rsid w:val="00437021"/>
    <w:rsid w:val="00437942"/>
    <w:rsid w:val="00437D77"/>
    <w:rsid w:val="00437DA3"/>
    <w:rsid w:val="00440089"/>
    <w:rsid w:val="00440483"/>
    <w:rsid w:val="00440AB9"/>
    <w:rsid w:val="00440CDD"/>
    <w:rsid w:val="00440D2D"/>
    <w:rsid w:val="004414ED"/>
    <w:rsid w:val="004416B9"/>
    <w:rsid w:val="00441AB9"/>
    <w:rsid w:val="00441D4D"/>
    <w:rsid w:val="0044216D"/>
    <w:rsid w:val="0044226C"/>
    <w:rsid w:val="004424CD"/>
    <w:rsid w:val="00442746"/>
    <w:rsid w:val="004429AC"/>
    <w:rsid w:val="00442A32"/>
    <w:rsid w:val="00442C7F"/>
    <w:rsid w:val="004432FB"/>
    <w:rsid w:val="0044391E"/>
    <w:rsid w:val="00443A88"/>
    <w:rsid w:val="00443B6C"/>
    <w:rsid w:val="00443BE0"/>
    <w:rsid w:val="00443DEB"/>
    <w:rsid w:val="00443FC0"/>
    <w:rsid w:val="004443E6"/>
    <w:rsid w:val="0044464F"/>
    <w:rsid w:val="0044471D"/>
    <w:rsid w:val="0044495A"/>
    <w:rsid w:val="004449E3"/>
    <w:rsid w:val="00444CB4"/>
    <w:rsid w:val="00445680"/>
    <w:rsid w:val="0044581F"/>
    <w:rsid w:val="00445B3E"/>
    <w:rsid w:val="00445BEF"/>
    <w:rsid w:val="00446258"/>
    <w:rsid w:val="004468F0"/>
    <w:rsid w:val="0044699E"/>
    <w:rsid w:val="00446A86"/>
    <w:rsid w:val="00446AFF"/>
    <w:rsid w:val="00446E91"/>
    <w:rsid w:val="00447320"/>
    <w:rsid w:val="004473D8"/>
    <w:rsid w:val="00447787"/>
    <w:rsid w:val="00447920"/>
    <w:rsid w:val="00447984"/>
    <w:rsid w:val="00447B8C"/>
    <w:rsid w:val="00447CD8"/>
    <w:rsid w:val="00447FA0"/>
    <w:rsid w:val="0045012B"/>
    <w:rsid w:val="00450292"/>
    <w:rsid w:val="00450298"/>
    <w:rsid w:val="004502D9"/>
    <w:rsid w:val="00450424"/>
    <w:rsid w:val="00450454"/>
    <w:rsid w:val="00450B46"/>
    <w:rsid w:val="00450CCC"/>
    <w:rsid w:val="00450DA6"/>
    <w:rsid w:val="004511D6"/>
    <w:rsid w:val="0045127B"/>
    <w:rsid w:val="004514C6"/>
    <w:rsid w:val="00451D3B"/>
    <w:rsid w:val="0045219E"/>
    <w:rsid w:val="0045229B"/>
    <w:rsid w:val="00452449"/>
    <w:rsid w:val="004526C4"/>
    <w:rsid w:val="00452983"/>
    <w:rsid w:val="00452D00"/>
    <w:rsid w:val="00452FB9"/>
    <w:rsid w:val="0045333A"/>
    <w:rsid w:val="004533DD"/>
    <w:rsid w:val="0045368C"/>
    <w:rsid w:val="004537FF"/>
    <w:rsid w:val="00453821"/>
    <w:rsid w:val="00453B9B"/>
    <w:rsid w:val="00453C39"/>
    <w:rsid w:val="00453D3D"/>
    <w:rsid w:val="00453D95"/>
    <w:rsid w:val="00453DE5"/>
    <w:rsid w:val="004541E4"/>
    <w:rsid w:val="004544CB"/>
    <w:rsid w:val="0045458F"/>
    <w:rsid w:val="004545BD"/>
    <w:rsid w:val="004546E4"/>
    <w:rsid w:val="00454727"/>
    <w:rsid w:val="0045495C"/>
    <w:rsid w:val="00454D13"/>
    <w:rsid w:val="00454D71"/>
    <w:rsid w:val="00454E4E"/>
    <w:rsid w:val="00454F22"/>
    <w:rsid w:val="004550CD"/>
    <w:rsid w:val="00455106"/>
    <w:rsid w:val="004559AA"/>
    <w:rsid w:val="00455C0B"/>
    <w:rsid w:val="00455DB2"/>
    <w:rsid w:val="00455ECB"/>
    <w:rsid w:val="0045609D"/>
    <w:rsid w:val="004562CC"/>
    <w:rsid w:val="004563D7"/>
    <w:rsid w:val="004564A2"/>
    <w:rsid w:val="00456928"/>
    <w:rsid w:val="00456A80"/>
    <w:rsid w:val="00456DC4"/>
    <w:rsid w:val="00457593"/>
    <w:rsid w:val="004575B4"/>
    <w:rsid w:val="00457723"/>
    <w:rsid w:val="004578C3"/>
    <w:rsid w:val="00457CF4"/>
    <w:rsid w:val="00457FB9"/>
    <w:rsid w:val="004604E9"/>
    <w:rsid w:val="004607B2"/>
    <w:rsid w:val="0046085F"/>
    <w:rsid w:val="00460861"/>
    <w:rsid w:val="004608B1"/>
    <w:rsid w:val="00460D96"/>
    <w:rsid w:val="00460DD4"/>
    <w:rsid w:val="00460E48"/>
    <w:rsid w:val="00460E68"/>
    <w:rsid w:val="00460F4B"/>
    <w:rsid w:val="00461009"/>
    <w:rsid w:val="00461279"/>
    <w:rsid w:val="00461684"/>
    <w:rsid w:val="004616B1"/>
    <w:rsid w:val="004618E5"/>
    <w:rsid w:val="00461944"/>
    <w:rsid w:val="00461981"/>
    <w:rsid w:val="00461AD3"/>
    <w:rsid w:val="00461BB7"/>
    <w:rsid w:val="00461FFD"/>
    <w:rsid w:val="00462821"/>
    <w:rsid w:val="00462EB1"/>
    <w:rsid w:val="0046303A"/>
    <w:rsid w:val="0046304E"/>
    <w:rsid w:val="00463702"/>
    <w:rsid w:val="0046387E"/>
    <w:rsid w:val="004638A1"/>
    <w:rsid w:val="00463B48"/>
    <w:rsid w:val="004640A4"/>
    <w:rsid w:val="004641F8"/>
    <w:rsid w:val="00464426"/>
    <w:rsid w:val="0046460C"/>
    <w:rsid w:val="00464B58"/>
    <w:rsid w:val="0046521B"/>
    <w:rsid w:val="00465B07"/>
    <w:rsid w:val="00465D08"/>
    <w:rsid w:val="00465D62"/>
    <w:rsid w:val="00465E1C"/>
    <w:rsid w:val="00466AF7"/>
    <w:rsid w:val="00466BFD"/>
    <w:rsid w:val="00466DAA"/>
    <w:rsid w:val="00466E07"/>
    <w:rsid w:val="0046710D"/>
    <w:rsid w:val="0046720B"/>
    <w:rsid w:val="004672BA"/>
    <w:rsid w:val="00467578"/>
    <w:rsid w:val="00467729"/>
    <w:rsid w:val="0046774B"/>
    <w:rsid w:val="0046777B"/>
    <w:rsid w:val="0046795D"/>
    <w:rsid w:val="00467C1B"/>
    <w:rsid w:val="00467DA1"/>
    <w:rsid w:val="00467EE7"/>
    <w:rsid w:val="004701C4"/>
    <w:rsid w:val="0047048A"/>
    <w:rsid w:val="00470BBF"/>
    <w:rsid w:val="00470EEC"/>
    <w:rsid w:val="004713D6"/>
    <w:rsid w:val="004713E5"/>
    <w:rsid w:val="004716F4"/>
    <w:rsid w:val="00471A56"/>
    <w:rsid w:val="00471B10"/>
    <w:rsid w:val="0047265C"/>
    <w:rsid w:val="004726AE"/>
    <w:rsid w:val="00472722"/>
    <w:rsid w:val="004727CA"/>
    <w:rsid w:val="004729B8"/>
    <w:rsid w:val="00473228"/>
    <w:rsid w:val="004734AF"/>
    <w:rsid w:val="004735A9"/>
    <w:rsid w:val="00473748"/>
    <w:rsid w:val="00473963"/>
    <w:rsid w:val="0047397F"/>
    <w:rsid w:val="00473B8D"/>
    <w:rsid w:val="00473C91"/>
    <w:rsid w:val="00474112"/>
    <w:rsid w:val="0047419E"/>
    <w:rsid w:val="004741F7"/>
    <w:rsid w:val="00474422"/>
    <w:rsid w:val="004746D7"/>
    <w:rsid w:val="004748EE"/>
    <w:rsid w:val="00474AA2"/>
    <w:rsid w:val="00474CFF"/>
    <w:rsid w:val="00474F6B"/>
    <w:rsid w:val="00474FB5"/>
    <w:rsid w:val="00475164"/>
    <w:rsid w:val="004751DE"/>
    <w:rsid w:val="00475204"/>
    <w:rsid w:val="0047562D"/>
    <w:rsid w:val="00475972"/>
    <w:rsid w:val="00475974"/>
    <w:rsid w:val="00475A8C"/>
    <w:rsid w:val="00475C53"/>
    <w:rsid w:val="00475C65"/>
    <w:rsid w:val="00475E30"/>
    <w:rsid w:val="00476036"/>
    <w:rsid w:val="004762E7"/>
    <w:rsid w:val="0047664B"/>
    <w:rsid w:val="0047680F"/>
    <w:rsid w:val="004769BE"/>
    <w:rsid w:val="00476A6E"/>
    <w:rsid w:val="00476DB0"/>
    <w:rsid w:val="00476ECC"/>
    <w:rsid w:val="00477724"/>
    <w:rsid w:val="004777C6"/>
    <w:rsid w:val="00477B03"/>
    <w:rsid w:val="00477DD1"/>
    <w:rsid w:val="00477FD1"/>
    <w:rsid w:val="004802B0"/>
    <w:rsid w:val="0048068F"/>
    <w:rsid w:val="0048078B"/>
    <w:rsid w:val="00480855"/>
    <w:rsid w:val="00480BBB"/>
    <w:rsid w:val="00480D73"/>
    <w:rsid w:val="00480DBD"/>
    <w:rsid w:val="00480F8F"/>
    <w:rsid w:val="0048120C"/>
    <w:rsid w:val="00481303"/>
    <w:rsid w:val="00481364"/>
    <w:rsid w:val="004814FE"/>
    <w:rsid w:val="004815AC"/>
    <w:rsid w:val="0048184E"/>
    <w:rsid w:val="00481C8B"/>
    <w:rsid w:val="00481D14"/>
    <w:rsid w:val="0048237E"/>
    <w:rsid w:val="004823F5"/>
    <w:rsid w:val="0048248C"/>
    <w:rsid w:val="004828E1"/>
    <w:rsid w:val="00482B27"/>
    <w:rsid w:val="00482BAF"/>
    <w:rsid w:val="00482CA9"/>
    <w:rsid w:val="00482D4A"/>
    <w:rsid w:val="00482EB5"/>
    <w:rsid w:val="004835DA"/>
    <w:rsid w:val="004835F0"/>
    <w:rsid w:val="00483CBA"/>
    <w:rsid w:val="00483DBA"/>
    <w:rsid w:val="00483EEF"/>
    <w:rsid w:val="0048462E"/>
    <w:rsid w:val="00484725"/>
    <w:rsid w:val="00484937"/>
    <w:rsid w:val="00484A02"/>
    <w:rsid w:val="00484A15"/>
    <w:rsid w:val="00484CE1"/>
    <w:rsid w:val="00484FEA"/>
    <w:rsid w:val="004850F4"/>
    <w:rsid w:val="00485227"/>
    <w:rsid w:val="004852DF"/>
    <w:rsid w:val="004853C5"/>
    <w:rsid w:val="004853F2"/>
    <w:rsid w:val="0048551F"/>
    <w:rsid w:val="00485763"/>
    <w:rsid w:val="004857A9"/>
    <w:rsid w:val="0048581F"/>
    <w:rsid w:val="00485AE0"/>
    <w:rsid w:val="00485DB1"/>
    <w:rsid w:val="00485E00"/>
    <w:rsid w:val="00485F00"/>
    <w:rsid w:val="00485FC8"/>
    <w:rsid w:val="00486124"/>
    <w:rsid w:val="004865C3"/>
    <w:rsid w:val="0048663A"/>
    <w:rsid w:val="00486659"/>
    <w:rsid w:val="00486798"/>
    <w:rsid w:val="00486BF2"/>
    <w:rsid w:val="00486CFA"/>
    <w:rsid w:val="00486F92"/>
    <w:rsid w:val="0048725F"/>
    <w:rsid w:val="00487350"/>
    <w:rsid w:val="0048755B"/>
    <w:rsid w:val="004876A2"/>
    <w:rsid w:val="004878F7"/>
    <w:rsid w:val="00487AE7"/>
    <w:rsid w:val="00487BF4"/>
    <w:rsid w:val="00487F54"/>
    <w:rsid w:val="00490802"/>
    <w:rsid w:val="00490A4F"/>
    <w:rsid w:val="00490B7B"/>
    <w:rsid w:val="00490B81"/>
    <w:rsid w:val="00490EA8"/>
    <w:rsid w:val="00491232"/>
    <w:rsid w:val="00491272"/>
    <w:rsid w:val="00491616"/>
    <w:rsid w:val="00491657"/>
    <w:rsid w:val="004916DB"/>
    <w:rsid w:val="0049186A"/>
    <w:rsid w:val="0049198B"/>
    <w:rsid w:val="004919D1"/>
    <w:rsid w:val="00491C1A"/>
    <w:rsid w:val="00491C95"/>
    <w:rsid w:val="00492070"/>
    <w:rsid w:val="0049221A"/>
    <w:rsid w:val="004925A1"/>
    <w:rsid w:val="00492F46"/>
    <w:rsid w:val="00493414"/>
    <w:rsid w:val="0049379F"/>
    <w:rsid w:val="00493927"/>
    <w:rsid w:val="00493CD8"/>
    <w:rsid w:val="00493DA9"/>
    <w:rsid w:val="00493FEF"/>
    <w:rsid w:val="00494013"/>
    <w:rsid w:val="00494034"/>
    <w:rsid w:val="00494127"/>
    <w:rsid w:val="0049431E"/>
    <w:rsid w:val="00494616"/>
    <w:rsid w:val="00494646"/>
    <w:rsid w:val="004946D0"/>
    <w:rsid w:val="00494E91"/>
    <w:rsid w:val="0049520D"/>
    <w:rsid w:val="0049528C"/>
    <w:rsid w:val="004952D3"/>
    <w:rsid w:val="00495A31"/>
    <w:rsid w:val="00495AFD"/>
    <w:rsid w:val="00495BF9"/>
    <w:rsid w:val="004960AA"/>
    <w:rsid w:val="0049670D"/>
    <w:rsid w:val="004967A9"/>
    <w:rsid w:val="00496B27"/>
    <w:rsid w:val="00496C8F"/>
    <w:rsid w:val="00496E9A"/>
    <w:rsid w:val="00497036"/>
    <w:rsid w:val="00497436"/>
    <w:rsid w:val="00497517"/>
    <w:rsid w:val="004975EB"/>
    <w:rsid w:val="00497630"/>
    <w:rsid w:val="00497688"/>
    <w:rsid w:val="004976C4"/>
    <w:rsid w:val="00497E35"/>
    <w:rsid w:val="004A01D4"/>
    <w:rsid w:val="004A0883"/>
    <w:rsid w:val="004A0ADA"/>
    <w:rsid w:val="004A0D78"/>
    <w:rsid w:val="004A1311"/>
    <w:rsid w:val="004A1963"/>
    <w:rsid w:val="004A1FF5"/>
    <w:rsid w:val="004A2474"/>
    <w:rsid w:val="004A26EE"/>
    <w:rsid w:val="004A27AD"/>
    <w:rsid w:val="004A29D9"/>
    <w:rsid w:val="004A2DB8"/>
    <w:rsid w:val="004A2F2C"/>
    <w:rsid w:val="004A34DD"/>
    <w:rsid w:val="004A3675"/>
    <w:rsid w:val="004A37CF"/>
    <w:rsid w:val="004A3872"/>
    <w:rsid w:val="004A3C4C"/>
    <w:rsid w:val="004A3D69"/>
    <w:rsid w:val="004A3E4D"/>
    <w:rsid w:val="004A3E83"/>
    <w:rsid w:val="004A3E91"/>
    <w:rsid w:val="004A4500"/>
    <w:rsid w:val="004A4538"/>
    <w:rsid w:val="004A45F2"/>
    <w:rsid w:val="004A46C2"/>
    <w:rsid w:val="004A46F8"/>
    <w:rsid w:val="004A47A8"/>
    <w:rsid w:val="004A4E8B"/>
    <w:rsid w:val="004A4EA7"/>
    <w:rsid w:val="004A4FBA"/>
    <w:rsid w:val="004A4FC3"/>
    <w:rsid w:val="004A5066"/>
    <w:rsid w:val="004A517E"/>
    <w:rsid w:val="004A51B8"/>
    <w:rsid w:val="004A5682"/>
    <w:rsid w:val="004A5A4C"/>
    <w:rsid w:val="004A5DFE"/>
    <w:rsid w:val="004A6140"/>
    <w:rsid w:val="004A6340"/>
    <w:rsid w:val="004A6688"/>
    <w:rsid w:val="004A6868"/>
    <w:rsid w:val="004A6C1C"/>
    <w:rsid w:val="004A6DF8"/>
    <w:rsid w:val="004A6F65"/>
    <w:rsid w:val="004A6F66"/>
    <w:rsid w:val="004A7039"/>
    <w:rsid w:val="004A7119"/>
    <w:rsid w:val="004A7297"/>
    <w:rsid w:val="004A73B7"/>
    <w:rsid w:val="004A747B"/>
    <w:rsid w:val="004A766D"/>
    <w:rsid w:val="004A7689"/>
    <w:rsid w:val="004A7C58"/>
    <w:rsid w:val="004B00D8"/>
    <w:rsid w:val="004B090E"/>
    <w:rsid w:val="004B0AFF"/>
    <w:rsid w:val="004B0C3A"/>
    <w:rsid w:val="004B1088"/>
    <w:rsid w:val="004B1112"/>
    <w:rsid w:val="004B14EA"/>
    <w:rsid w:val="004B157F"/>
    <w:rsid w:val="004B1629"/>
    <w:rsid w:val="004B1773"/>
    <w:rsid w:val="004B18E4"/>
    <w:rsid w:val="004B1927"/>
    <w:rsid w:val="004B2092"/>
    <w:rsid w:val="004B217C"/>
    <w:rsid w:val="004B26BA"/>
    <w:rsid w:val="004B2843"/>
    <w:rsid w:val="004B2931"/>
    <w:rsid w:val="004B2D36"/>
    <w:rsid w:val="004B2F44"/>
    <w:rsid w:val="004B3018"/>
    <w:rsid w:val="004B3266"/>
    <w:rsid w:val="004B32B5"/>
    <w:rsid w:val="004B37F4"/>
    <w:rsid w:val="004B3E11"/>
    <w:rsid w:val="004B3EE3"/>
    <w:rsid w:val="004B4AEF"/>
    <w:rsid w:val="004B4B61"/>
    <w:rsid w:val="004B5019"/>
    <w:rsid w:val="004B5290"/>
    <w:rsid w:val="004B537B"/>
    <w:rsid w:val="004B56D6"/>
    <w:rsid w:val="004B62BB"/>
    <w:rsid w:val="004B6505"/>
    <w:rsid w:val="004B660B"/>
    <w:rsid w:val="004B6858"/>
    <w:rsid w:val="004B6881"/>
    <w:rsid w:val="004B6A13"/>
    <w:rsid w:val="004B6CBB"/>
    <w:rsid w:val="004B721C"/>
    <w:rsid w:val="004B76F1"/>
    <w:rsid w:val="004B777B"/>
    <w:rsid w:val="004B780A"/>
    <w:rsid w:val="004B7A6C"/>
    <w:rsid w:val="004B7AF3"/>
    <w:rsid w:val="004B7DD5"/>
    <w:rsid w:val="004C0423"/>
    <w:rsid w:val="004C04B8"/>
    <w:rsid w:val="004C0584"/>
    <w:rsid w:val="004C0CF7"/>
    <w:rsid w:val="004C141E"/>
    <w:rsid w:val="004C18E5"/>
    <w:rsid w:val="004C191E"/>
    <w:rsid w:val="004C1C51"/>
    <w:rsid w:val="004C1DC3"/>
    <w:rsid w:val="004C1DE7"/>
    <w:rsid w:val="004C1ED2"/>
    <w:rsid w:val="004C2313"/>
    <w:rsid w:val="004C2407"/>
    <w:rsid w:val="004C28C7"/>
    <w:rsid w:val="004C2918"/>
    <w:rsid w:val="004C2968"/>
    <w:rsid w:val="004C2D6B"/>
    <w:rsid w:val="004C3046"/>
    <w:rsid w:val="004C317B"/>
    <w:rsid w:val="004C318B"/>
    <w:rsid w:val="004C3564"/>
    <w:rsid w:val="004C3A06"/>
    <w:rsid w:val="004C3E57"/>
    <w:rsid w:val="004C4004"/>
    <w:rsid w:val="004C4284"/>
    <w:rsid w:val="004C43CC"/>
    <w:rsid w:val="004C470B"/>
    <w:rsid w:val="004C48A4"/>
    <w:rsid w:val="004C48B7"/>
    <w:rsid w:val="004C4A01"/>
    <w:rsid w:val="004C4A79"/>
    <w:rsid w:val="004C4B52"/>
    <w:rsid w:val="004C4B56"/>
    <w:rsid w:val="004C4E2A"/>
    <w:rsid w:val="004C5016"/>
    <w:rsid w:val="004C5132"/>
    <w:rsid w:val="004C54B3"/>
    <w:rsid w:val="004C558E"/>
    <w:rsid w:val="004C5619"/>
    <w:rsid w:val="004C56FD"/>
    <w:rsid w:val="004C5883"/>
    <w:rsid w:val="004C5B6D"/>
    <w:rsid w:val="004C5BDF"/>
    <w:rsid w:val="004C5CEE"/>
    <w:rsid w:val="004C5EFF"/>
    <w:rsid w:val="004C5F37"/>
    <w:rsid w:val="004C5FC0"/>
    <w:rsid w:val="004C6164"/>
    <w:rsid w:val="004C63E2"/>
    <w:rsid w:val="004C63E3"/>
    <w:rsid w:val="004C667E"/>
    <w:rsid w:val="004C67A5"/>
    <w:rsid w:val="004C69AA"/>
    <w:rsid w:val="004C6AC4"/>
    <w:rsid w:val="004C6B64"/>
    <w:rsid w:val="004C7248"/>
    <w:rsid w:val="004C76C0"/>
    <w:rsid w:val="004C79CA"/>
    <w:rsid w:val="004C7AFD"/>
    <w:rsid w:val="004C7D6D"/>
    <w:rsid w:val="004C7EFE"/>
    <w:rsid w:val="004C7F7E"/>
    <w:rsid w:val="004C7FCC"/>
    <w:rsid w:val="004D032F"/>
    <w:rsid w:val="004D05AB"/>
    <w:rsid w:val="004D0A5C"/>
    <w:rsid w:val="004D0C01"/>
    <w:rsid w:val="004D13DB"/>
    <w:rsid w:val="004D1713"/>
    <w:rsid w:val="004D1C27"/>
    <w:rsid w:val="004D1CEE"/>
    <w:rsid w:val="004D1EE0"/>
    <w:rsid w:val="004D1F5D"/>
    <w:rsid w:val="004D20CF"/>
    <w:rsid w:val="004D2314"/>
    <w:rsid w:val="004D23AF"/>
    <w:rsid w:val="004D2584"/>
    <w:rsid w:val="004D2648"/>
    <w:rsid w:val="004D2668"/>
    <w:rsid w:val="004D27BC"/>
    <w:rsid w:val="004D2809"/>
    <w:rsid w:val="004D2943"/>
    <w:rsid w:val="004D2C7F"/>
    <w:rsid w:val="004D303C"/>
    <w:rsid w:val="004D315A"/>
    <w:rsid w:val="004D3165"/>
    <w:rsid w:val="004D3719"/>
    <w:rsid w:val="004D3815"/>
    <w:rsid w:val="004D3B4F"/>
    <w:rsid w:val="004D4449"/>
    <w:rsid w:val="004D46BD"/>
    <w:rsid w:val="004D4A25"/>
    <w:rsid w:val="004D4B36"/>
    <w:rsid w:val="004D4CE5"/>
    <w:rsid w:val="004D4D71"/>
    <w:rsid w:val="004D5464"/>
    <w:rsid w:val="004D5692"/>
    <w:rsid w:val="004D572E"/>
    <w:rsid w:val="004D5827"/>
    <w:rsid w:val="004D5AC1"/>
    <w:rsid w:val="004D5BE3"/>
    <w:rsid w:val="004D6443"/>
    <w:rsid w:val="004D67C1"/>
    <w:rsid w:val="004D693A"/>
    <w:rsid w:val="004D6C24"/>
    <w:rsid w:val="004D6F48"/>
    <w:rsid w:val="004D7377"/>
    <w:rsid w:val="004D7596"/>
    <w:rsid w:val="004D75BA"/>
    <w:rsid w:val="004D7698"/>
    <w:rsid w:val="004D76A8"/>
    <w:rsid w:val="004D76FF"/>
    <w:rsid w:val="004D79ED"/>
    <w:rsid w:val="004D7B82"/>
    <w:rsid w:val="004D7ECF"/>
    <w:rsid w:val="004D7F29"/>
    <w:rsid w:val="004E0401"/>
    <w:rsid w:val="004E07E8"/>
    <w:rsid w:val="004E08C3"/>
    <w:rsid w:val="004E0A44"/>
    <w:rsid w:val="004E0B19"/>
    <w:rsid w:val="004E0E99"/>
    <w:rsid w:val="004E1540"/>
    <w:rsid w:val="004E1603"/>
    <w:rsid w:val="004E17C0"/>
    <w:rsid w:val="004E17F0"/>
    <w:rsid w:val="004E1836"/>
    <w:rsid w:val="004E1F98"/>
    <w:rsid w:val="004E2157"/>
    <w:rsid w:val="004E268A"/>
    <w:rsid w:val="004E2820"/>
    <w:rsid w:val="004E2A33"/>
    <w:rsid w:val="004E2F17"/>
    <w:rsid w:val="004E3244"/>
    <w:rsid w:val="004E3292"/>
    <w:rsid w:val="004E3497"/>
    <w:rsid w:val="004E3BC3"/>
    <w:rsid w:val="004E3CAC"/>
    <w:rsid w:val="004E3CB3"/>
    <w:rsid w:val="004E4307"/>
    <w:rsid w:val="004E5014"/>
    <w:rsid w:val="004E50F7"/>
    <w:rsid w:val="004E53DB"/>
    <w:rsid w:val="004E53F5"/>
    <w:rsid w:val="004E5507"/>
    <w:rsid w:val="004E5C53"/>
    <w:rsid w:val="004E5CF1"/>
    <w:rsid w:val="004E641E"/>
    <w:rsid w:val="004E66B9"/>
    <w:rsid w:val="004E6739"/>
    <w:rsid w:val="004E6DAF"/>
    <w:rsid w:val="004E6DE5"/>
    <w:rsid w:val="004E6E44"/>
    <w:rsid w:val="004E6EA4"/>
    <w:rsid w:val="004E70F6"/>
    <w:rsid w:val="004E733C"/>
    <w:rsid w:val="004E7418"/>
    <w:rsid w:val="004E759C"/>
    <w:rsid w:val="004E75EF"/>
    <w:rsid w:val="004E7609"/>
    <w:rsid w:val="004E7845"/>
    <w:rsid w:val="004E7D89"/>
    <w:rsid w:val="004E7DBF"/>
    <w:rsid w:val="004E7F52"/>
    <w:rsid w:val="004F002C"/>
    <w:rsid w:val="004F00C7"/>
    <w:rsid w:val="004F01F5"/>
    <w:rsid w:val="004F0680"/>
    <w:rsid w:val="004F06A5"/>
    <w:rsid w:val="004F07A8"/>
    <w:rsid w:val="004F0824"/>
    <w:rsid w:val="004F0AE9"/>
    <w:rsid w:val="004F0DAF"/>
    <w:rsid w:val="004F1465"/>
    <w:rsid w:val="004F160F"/>
    <w:rsid w:val="004F1646"/>
    <w:rsid w:val="004F166C"/>
    <w:rsid w:val="004F1F1F"/>
    <w:rsid w:val="004F2405"/>
    <w:rsid w:val="004F2592"/>
    <w:rsid w:val="004F2789"/>
    <w:rsid w:val="004F2831"/>
    <w:rsid w:val="004F29A0"/>
    <w:rsid w:val="004F2D13"/>
    <w:rsid w:val="004F2E6E"/>
    <w:rsid w:val="004F31EF"/>
    <w:rsid w:val="004F341E"/>
    <w:rsid w:val="004F3C73"/>
    <w:rsid w:val="004F3E3F"/>
    <w:rsid w:val="004F4330"/>
    <w:rsid w:val="004F458A"/>
    <w:rsid w:val="004F47E7"/>
    <w:rsid w:val="004F4922"/>
    <w:rsid w:val="004F4AC2"/>
    <w:rsid w:val="004F4F32"/>
    <w:rsid w:val="004F50D5"/>
    <w:rsid w:val="004F526E"/>
    <w:rsid w:val="004F550B"/>
    <w:rsid w:val="004F5A14"/>
    <w:rsid w:val="004F5B9F"/>
    <w:rsid w:val="004F6208"/>
    <w:rsid w:val="004F62B2"/>
    <w:rsid w:val="004F634A"/>
    <w:rsid w:val="004F6716"/>
    <w:rsid w:val="004F6B38"/>
    <w:rsid w:val="004F6C8C"/>
    <w:rsid w:val="004F6DED"/>
    <w:rsid w:val="004F72CD"/>
    <w:rsid w:val="004F74E1"/>
    <w:rsid w:val="004F77F3"/>
    <w:rsid w:val="004F79D6"/>
    <w:rsid w:val="004F7A51"/>
    <w:rsid w:val="004F7A7A"/>
    <w:rsid w:val="004F7E1F"/>
    <w:rsid w:val="004F7E5B"/>
    <w:rsid w:val="0050048D"/>
    <w:rsid w:val="005006E3"/>
    <w:rsid w:val="00500B2B"/>
    <w:rsid w:val="00500E09"/>
    <w:rsid w:val="005010A9"/>
    <w:rsid w:val="005015C5"/>
    <w:rsid w:val="005016BE"/>
    <w:rsid w:val="005017A6"/>
    <w:rsid w:val="005017EB"/>
    <w:rsid w:val="00501A0B"/>
    <w:rsid w:val="00501D07"/>
    <w:rsid w:val="00501DB5"/>
    <w:rsid w:val="00501EE1"/>
    <w:rsid w:val="005021D8"/>
    <w:rsid w:val="0050220F"/>
    <w:rsid w:val="00502242"/>
    <w:rsid w:val="00502293"/>
    <w:rsid w:val="00502413"/>
    <w:rsid w:val="0050280A"/>
    <w:rsid w:val="00502A95"/>
    <w:rsid w:val="00502B37"/>
    <w:rsid w:val="00502BCA"/>
    <w:rsid w:val="00502DEE"/>
    <w:rsid w:val="005031EF"/>
    <w:rsid w:val="0050361A"/>
    <w:rsid w:val="005037DD"/>
    <w:rsid w:val="005038B3"/>
    <w:rsid w:val="005038F7"/>
    <w:rsid w:val="00503DDD"/>
    <w:rsid w:val="00503F32"/>
    <w:rsid w:val="005040D8"/>
    <w:rsid w:val="005040F8"/>
    <w:rsid w:val="00504459"/>
    <w:rsid w:val="00504481"/>
    <w:rsid w:val="00504B03"/>
    <w:rsid w:val="00504BC2"/>
    <w:rsid w:val="00504C02"/>
    <w:rsid w:val="00504DC8"/>
    <w:rsid w:val="00504EDF"/>
    <w:rsid w:val="0050502C"/>
    <w:rsid w:val="005050FA"/>
    <w:rsid w:val="0050535B"/>
    <w:rsid w:val="00505463"/>
    <w:rsid w:val="00505960"/>
    <w:rsid w:val="00505D2D"/>
    <w:rsid w:val="00506580"/>
    <w:rsid w:val="00506869"/>
    <w:rsid w:val="005068B7"/>
    <w:rsid w:val="00506DC8"/>
    <w:rsid w:val="005070B9"/>
    <w:rsid w:val="005071C0"/>
    <w:rsid w:val="0050784C"/>
    <w:rsid w:val="00507B80"/>
    <w:rsid w:val="00507F67"/>
    <w:rsid w:val="0051038A"/>
    <w:rsid w:val="0051099E"/>
    <w:rsid w:val="00510A70"/>
    <w:rsid w:val="00510BE2"/>
    <w:rsid w:val="00510DA0"/>
    <w:rsid w:val="00511825"/>
    <w:rsid w:val="005118BF"/>
    <w:rsid w:val="0051237A"/>
    <w:rsid w:val="0051253A"/>
    <w:rsid w:val="005127FD"/>
    <w:rsid w:val="005129F5"/>
    <w:rsid w:val="00512A99"/>
    <w:rsid w:val="00512BFA"/>
    <w:rsid w:val="00512D50"/>
    <w:rsid w:val="00512D92"/>
    <w:rsid w:val="00512E9F"/>
    <w:rsid w:val="00513213"/>
    <w:rsid w:val="00513493"/>
    <w:rsid w:val="00513833"/>
    <w:rsid w:val="00513AB1"/>
    <w:rsid w:val="00513ABF"/>
    <w:rsid w:val="00513D84"/>
    <w:rsid w:val="00513E83"/>
    <w:rsid w:val="00513EBE"/>
    <w:rsid w:val="00513F28"/>
    <w:rsid w:val="005140F3"/>
    <w:rsid w:val="0051440D"/>
    <w:rsid w:val="005149BA"/>
    <w:rsid w:val="0051556D"/>
    <w:rsid w:val="005155F7"/>
    <w:rsid w:val="00515646"/>
    <w:rsid w:val="00515858"/>
    <w:rsid w:val="0051595A"/>
    <w:rsid w:val="00515A60"/>
    <w:rsid w:val="00515CF5"/>
    <w:rsid w:val="00515E07"/>
    <w:rsid w:val="005162D1"/>
    <w:rsid w:val="005162E2"/>
    <w:rsid w:val="00516562"/>
    <w:rsid w:val="005166AE"/>
    <w:rsid w:val="00516751"/>
    <w:rsid w:val="00516769"/>
    <w:rsid w:val="0051686E"/>
    <w:rsid w:val="005168DA"/>
    <w:rsid w:val="00516B50"/>
    <w:rsid w:val="00516C19"/>
    <w:rsid w:val="00516FE5"/>
    <w:rsid w:val="0051703A"/>
    <w:rsid w:val="00517226"/>
    <w:rsid w:val="005173FC"/>
    <w:rsid w:val="0051768C"/>
    <w:rsid w:val="00517C75"/>
    <w:rsid w:val="005204AD"/>
    <w:rsid w:val="00520531"/>
    <w:rsid w:val="00520588"/>
    <w:rsid w:val="005205C3"/>
    <w:rsid w:val="005206BD"/>
    <w:rsid w:val="005208AE"/>
    <w:rsid w:val="005209BA"/>
    <w:rsid w:val="00520A82"/>
    <w:rsid w:val="00520E0A"/>
    <w:rsid w:val="00520E3E"/>
    <w:rsid w:val="00520F6A"/>
    <w:rsid w:val="005210A8"/>
    <w:rsid w:val="0052124D"/>
    <w:rsid w:val="00521796"/>
    <w:rsid w:val="00521C21"/>
    <w:rsid w:val="00521CA0"/>
    <w:rsid w:val="00521D78"/>
    <w:rsid w:val="00521D79"/>
    <w:rsid w:val="00521D91"/>
    <w:rsid w:val="005221E4"/>
    <w:rsid w:val="005224B9"/>
    <w:rsid w:val="005224BD"/>
    <w:rsid w:val="00522518"/>
    <w:rsid w:val="00522E5B"/>
    <w:rsid w:val="005230F4"/>
    <w:rsid w:val="00523FF9"/>
    <w:rsid w:val="0052433F"/>
    <w:rsid w:val="00524725"/>
    <w:rsid w:val="005247C5"/>
    <w:rsid w:val="00524BAF"/>
    <w:rsid w:val="00524BE6"/>
    <w:rsid w:val="00524F50"/>
    <w:rsid w:val="00524F6D"/>
    <w:rsid w:val="00525146"/>
    <w:rsid w:val="00525264"/>
    <w:rsid w:val="00525277"/>
    <w:rsid w:val="005254C8"/>
    <w:rsid w:val="0052598C"/>
    <w:rsid w:val="00525B18"/>
    <w:rsid w:val="00525B1C"/>
    <w:rsid w:val="00525BD3"/>
    <w:rsid w:val="00525CDE"/>
    <w:rsid w:val="00525ED8"/>
    <w:rsid w:val="00525FD3"/>
    <w:rsid w:val="00526001"/>
    <w:rsid w:val="0052613F"/>
    <w:rsid w:val="00526444"/>
    <w:rsid w:val="005266E2"/>
    <w:rsid w:val="005268A6"/>
    <w:rsid w:val="00526A68"/>
    <w:rsid w:val="005270F4"/>
    <w:rsid w:val="0052721A"/>
    <w:rsid w:val="00527409"/>
    <w:rsid w:val="005277E3"/>
    <w:rsid w:val="00527BE1"/>
    <w:rsid w:val="00527D2F"/>
    <w:rsid w:val="00527FDC"/>
    <w:rsid w:val="005300BD"/>
    <w:rsid w:val="0053014E"/>
    <w:rsid w:val="00530D05"/>
    <w:rsid w:val="00530ED6"/>
    <w:rsid w:val="0053106E"/>
    <w:rsid w:val="005310A1"/>
    <w:rsid w:val="005312FC"/>
    <w:rsid w:val="00531540"/>
    <w:rsid w:val="00531703"/>
    <w:rsid w:val="00531AB8"/>
    <w:rsid w:val="00531E1E"/>
    <w:rsid w:val="00531F62"/>
    <w:rsid w:val="005324D9"/>
    <w:rsid w:val="0053267B"/>
    <w:rsid w:val="00532710"/>
    <w:rsid w:val="00532955"/>
    <w:rsid w:val="00532CBF"/>
    <w:rsid w:val="00532EF2"/>
    <w:rsid w:val="00532F37"/>
    <w:rsid w:val="00533713"/>
    <w:rsid w:val="00533762"/>
    <w:rsid w:val="00533975"/>
    <w:rsid w:val="00533A10"/>
    <w:rsid w:val="00533A8A"/>
    <w:rsid w:val="00533BE8"/>
    <w:rsid w:val="0053400A"/>
    <w:rsid w:val="00534077"/>
    <w:rsid w:val="005341C3"/>
    <w:rsid w:val="00534A0E"/>
    <w:rsid w:val="00534B56"/>
    <w:rsid w:val="00534E0C"/>
    <w:rsid w:val="00534F1A"/>
    <w:rsid w:val="00534F54"/>
    <w:rsid w:val="005356DD"/>
    <w:rsid w:val="00535717"/>
    <w:rsid w:val="00536100"/>
    <w:rsid w:val="00536146"/>
    <w:rsid w:val="005363CB"/>
    <w:rsid w:val="005366EB"/>
    <w:rsid w:val="00536B77"/>
    <w:rsid w:val="00536D04"/>
    <w:rsid w:val="00536E1A"/>
    <w:rsid w:val="00537018"/>
    <w:rsid w:val="00537088"/>
    <w:rsid w:val="0053726B"/>
    <w:rsid w:val="00537324"/>
    <w:rsid w:val="0053760A"/>
    <w:rsid w:val="0053762A"/>
    <w:rsid w:val="00537636"/>
    <w:rsid w:val="00537801"/>
    <w:rsid w:val="00537897"/>
    <w:rsid w:val="00537AF9"/>
    <w:rsid w:val="00537B0E"/>
    <w:rsid w:val="00537B39"/>
    <w:rsid w:val="00540201"/>
    <w:rsid w:val="0054031D"/>
    <w:rsid w:val="00540439"/>
    <w:rsid w:val="00540449"/>
    <w:rsid w:val="0054072E"/>
    <w:rsid w:val="00540778"/>
    <w:rsid w:val="00540890"/>
    <w:rsid w:val="00540D32"/>
    <w:rsid w:val="005413A6"/>
    <w:rsid w:val="005416B2"/>
    <w:rsid w:val="005417BE"/>
    <w:rsid w:val="00541EBE"/>
    <w:rsid w:val="00541F07"/>
    <w:rsid w:val="00541FCB"/>
    <w:rsid w:val="0054206C"/>
    <w:rsid w:val="00542166"/>
    <w:rsid w:val="00542305"/>
    <w:rsid w:val="00542332"/>
    <w:rsid w:val="0054294C"/>
    <w:rsid w:val="00542A34"/>
    <w:rsid w:val="00542BA0"/>
    <w:rsid w:val="00542BA3"/>
    <w:rsid w:val="00542C76"/>
    <w:rsid w:val="00543043"/>
    <w:rsid w:val="00543343"/>
    <w:rsid w:val="005435D0"/>
    <w:rsid w:val="00543622"/>
    <w:rsid w:val="00543707"/>
    <w:rsid w:val="0054375D"/>
    <w:rsid w:val="0054379A"/>
    <w:rsid w:val="00543A9C"/>
    <w:rsid w:val="00543B02"/>
    <w:rsid w:val="00543C53"/>
    <w:rsid w:val="00543D5B"/>
    <w:rsid w:val="00543D76"/>
    <w:rsid w:val="00543E4D"/>
    <w:rsid w:val="00543E6E"/>
    <w:rsid w:val="00543ECA"/>
    <w:rsid w:val="0054403C"/>
    <w:rsid w:val="00544461"/>
    <w:rsid w:val="00544D31"/>
    <w:rsid w:val="0054508C"/>
    <w:rsid w:val="005450B7"/>
    <w:rsid w:val="005451AA"/>
    <w:rsid w:val="00545343"/>
    <w:rsid w:val="005455E7"/>
    <w:rsid w:val="00545ACB"/>
    <w:rsid w:val="00545DDF"/>
    <w:rsid w:val="005460FC"/>
    <w:rsid w:val="00546727"/>
    <w:rsid w:val="00546DE0"/>
    <w:rsid w:val="00546F1C"/>
    <w:rsid w:val="005470EF"/>
    <w:rsid w:val="00547130"/>
    <w:rsid w:val="00547195"/>
    <w:rsid w:val="00547317"/>
    <w:rsid w:val="00547474"/>
    <w:rsid w:val="00547488"/>
    <w:rsid w:val="005479E6"/>
    <w:rsid w:val="00547B42"/>
    <w:rsid w:val="00547B8D"/>
    <w:rsid w:val="00547C4E"/>
    <w:rsid w:val="00547F4F"/>
    <w:rsid w:val="005502BF"/>
    <w:rsid w:val="00550494"/>
    <w:rsid w:val="005504D9"/>
    <w:rsid w:val="00550B9D"/>
    <w:rsid w:val="00550CC8"/>
    <w:rsid w:val="00550D6C"/>
    <w:rsid w:val="005511C0"/>
    <w:rsid w:val="005516D1"/>
    <w:rsid w:val="00551732"/>
    <w:rsid w:val="00551C76"/>
    <w:rsid w:val="00552072"/>
    <w:rsid w:val="0055210F"/>
    <w:rsid w:val="00552125"/>
    <w:rsid w:val="0055212D"/>
    <w:rsid w:val="005522E0"/>
    <w:rsid w:val="005526F5"/>
    <w:rsid w:val="00552948"/>
    <w:rsid w:val="00552B05"/>
    <w:rsid w:val="00552B71"/>
    <w:rsid w:val="00552BB4"/>
    <w:rsid w:val="00552CDB"/>
    <w:rsid w:val="005534FA"/>
    <w:rsid w:val="00553683"/>
    <w:rsid w:val="00553F5F"/>
    <w:rsid w:val="00553FC9"/>
    <w:rsid w:val="0055428E"/>
    <w:rsid w:val="00554329"/>
    <w:rsid w:val="0055497B"/>
    <w:rsid w:val="00554AAC"/>
    <w:rsid w:val="00554E0B"/>
    <w:rsid w:val="00555034"/>
    <w:rsid w:val="005554CF"/>
    <w:rsid w:val="005556E4"/>
    <w:rsid w:val="00555778"/>
    <w:rsid w:val="005559BA"/>
    <w:rsid w:val="00555A31"/>
    <w:rsid w:val="00555A97"/>
    <w:rsid w:val="00555AB1"/>
    <w:rsid w:val="00555FE7"/>
    <w:rsid w:val="005560C2"/>
    <w:rsid w:val="00556270"/>
    <w:rsid w:val="00556278"/>
    <w:rsid w:val="005562FD"/>
    <w:rsid w:val="005564F6"/>
    <w:rsid w:val="00556555"/>
    <w:rsid w:val="005566CF"/>
    <w:rsid w:val="00556C17"/>
    <w:rsid w:val="00557326"/>
    <w:rsid w:val="00557527"/>
    <w:rsid w:val="00557660"/>
    <w:rsid w:val="00557763"/>
    <w:rsid w:val="005578B1"/>
    <w:rsid w:val="005579CC"/>
    <w:rsid w:val="00557A67"/>
    <w:rsid w:val="00557B8E"/>
    <w:rsid w:val="005601E7"/>
    <w:rsid w:val="005602FF"/>
    <w:rsid w:val="00560367"/>
    <w:rsid w:val="00560520"/>
    <w:rsid w:val="00560540"/>
    <w:rsid w:val="005605AB"/>
    <w:rsid w:val="00560602"/>
    <w:rsid w:val="00560693"/>
    <w:rsid w:val="00560790"/>
    <w:rsid w:val="005607A1"/>
    <w:rsid w:val="00560AB3"/>
    <w:rsid w:val="00560E55"/>
    <w:rsid w:val="005613A9"/>
    <w:rsid w:val="005616FA"/>
    <w:rsid w:val="00561710"/>
    <w:rsid w:val="00561C49"/>
    <w:rsid w:val="005621A2"/>
    <w:rsid w:val="00562243"/>
    <w:rsid w:val="00562634"/>
    <w:rsid w:val="005627D0"/>
    <w:rsid w:val="005628DA"/>
    <w:rsid w:val="00562B69"/>
    <w:rsid w:val="00562C7D"/>
    <w:rsid w:val="0056302F"/>
    <w:rsid w:val="005634B3"/>
    <w:rsid w:val="00563927"/>
    <w:rsid w:val="00564320"/>
    <w:rsid w:val="00564409"/>
    <w:rsid w:val="00564467"/>
    <w:rsid w:val="00564516"/>
    <w:rsid w:val="00564BAA"/>
    <w:rsid w:val="00564DD3"/>
    <w:rsid w:val="00564EFC"/>
    <w:rsid w:val="00565108"/>
    <w:rsid w:val="00565272"/>
    <w:rsid w:val="00565583"/>
    <w:rsid w:val="005660B9"/>
    <w:rsid w:val="005661A0"/>
    <w:rsid w:val="00566244"/>
    <w:rsid w:val="005665BD"/>
    <w:rsid w:val="00566CED"/>
    <w:rsid w:val="00566D72"/>
    <w:rsid w:val="00566E16"/>
    <w:rsid w:val="00566F08"/>
    <w:rsid w:val="0056718A"/>
    <w:rsid w:val="005672CD"/>
    <w:rsid w:val="0056761E"/>
    <w:rsid w:val="0056771E"/>
    <w:rsid w:val="00567A3B"/>
    <w:rsid w:val="00567C15"/>
    <w:rsid w:val="00567C72"/>
    <w:rsid w:val="00567DBB"/>
    <w:rsid w:val="00567EE2"/>
    <w:rsid w:val="00567F56"/>
    <w:rsid w:val="0057053A"/>
    <w:rsid w:val="00570861"/>
    <w:rsid w:val="00570A1C"/>
    <w:rsid w:val="00570AA1"/>
    <w:rsid w:val="00570AAF"/>
    <w:rsid w:val="00570E18"/>
    <w:rsid w:val="00570EBF"/>
    <w:rsid w:val="0057110A"/>
    <w:rsid w:val="005714DB"/>
    <w:rsid w:val="00571597"/>
    <w:rsid w:val="0057171B"/>
    <w:rsid w:val="005717DE"/>
    <w:rsid w:val="00571CF0"/>
    <w:rsid w:val="00571DEA"/>
    <w:rsid w:val="005722A5"/>
    <w:rsid w:val="005728F2"/>
    <w:rsid w:val="00572C0D"/>
    <w:rsid w:val="00572CD8"/>
    <w:rsid w:val="0057309D"/>
    <w:rsid w:val="0057327A"/>
    <w:rsid w:val="005732F4"/>
    <w:rsid w:val="00573380"/>
    <w:rsid w:val="005733BA"/>
    <w:rsid w:val="00573B7C"/>
    <w:rsid w:val="00573CFF"/>
    <w:rsid w:val="00573F4E"/>
    <w:rsid w:val="00574101"/>
    <w:rsid w:val="0057411A"/>
    <w:rsid w:val="0057443C"/>
    <w:rsid w:val="005749FA"/>
    <w:rsid w:val="00574CD7"/>
    <w:rsid w:val="00574DCB"/>
    <w:rsid w:val="00574F6B"/>
    <w:rsid w:val="005753F6"/>
    <w:rsid w:val="00575406"/>
    <w:rsid w:val="00575462"/>
    <w:rsid w:val="005754D6"/>
    <w:rsid w:val="00575637"/>
    <w:rsid w:val="005758C4"/>
    <w:rsid w:val="0057593B"/>
    <w:rsid w:val="00575C80"/>
    <w:rsid w:val="00575E45"/>
    <w:rsid w:val="005760A0"/>
    <w:rsid w:val="00576336"/>
    <w:rsid w:val="00576477"/>
    <w:rsid w:val="00576505"/>
    <w:rsid w:val="00576797"/>
    <w:rsid w:val="005767F9"/>
    <w:rsid w:val="0057682A"/>
    <w:rsid w:val="00576838"/>
    <w:rsid w:val="00576A4B"/>
    <w:rsid w:val="00576CB9"/>
    <w:rsid w:val="0057786D"/>
    <w:rsid w:val="00577B61"/>
    <w:rsid w:val="005800D5"/>
    <w:rsid w:val="005807AA"/>
    <w:rsid w:val="00580AC5"/>
    <w:rsid w:val="005810E2"/>
    <w:rsid w:val="0058122F"/>
    <w:rsid w:val="0058174D"/>
    <w:rsid w:val="00581BA3"/>
    <w:rsid w:val="00582079"/>
    <w:rsid w:val="005821F4"/>
    <w:rsid w:val="0058227D"/>
    <w:rsid w:val="005822B4"/>
    <w:rsid w:val="005824B3"/>
    <w:rsid w:val="00582652"/>
    <w:rsid w:val="0058281B"/>
    <w:rsid w:val="00582C1C"/>
    <w:rsid w:val="00582D15"/>
    <w:rsid w:val="00583595"/>
    <w:rsid w:val="00583671"/>
    <w:rsid w:val="005837A4"/>
    <w:rsid w:val="00583AA6"/>
    <w:rsid w:val="00583E73"/>
    <w:rsid w:val="00584129"/>
    <w:rsid w:val="005843F0"/>
    <w:rsid w:val="0058452F"/>
    <w:rsid w:val="00584AA6"/>
    <w:rsid w:val="00584B19"/>
    <w:rsid w:val="00584C9A"/>
    <w:rsid w:val="00584FB3"/>
    <w:rsid w:val="00585484"/>
    <w:rsid w:val="00585978"/>
    <w:rsid w:val="005859E2"/>
    <w:rsid w:val="00585B30"/>
    <w:rsid w:val="00585DDC"/>
    <w:rsid w:val="00585E0D"/>
    <w:rsid w:val="00585EDE"/>
    <w:rsid w:val="00586186"/>
    <w:rsid w:val="00586B8A"/>
    <w:rsid w:val="00586BB1"/>
    <w:rsid w:val="00586C5E"/>
    <w:rsid w:val="00586D37"/>
    <w:rsid w:val="00586DD4"/>
    <w:rsid w:val="00586F18"/>
    <w:rsid w:val="00587061"/>
    <w:rsid w:val="00587082"/>
    <w:rsid w:val="005870A2"/>
    <w:rsid w:val="0058722F"/>
    <w:rsid w:val="0058737A"/>
    <w:rsid w:val="005875F3"/>
    <w:rsid w:val="00587926"/>
    <w:rsid w:val="005879E4"/>
    <w:rsid w:val="00587D44"/>
    <w:rsid w:val="00587D50"/>
    <w:rsid w:val="00587FF1"/>
    <w:rsid w:val="0059051D"/>
    <w:rsid w:val="00590612"/>
    <w:rsid w:val="00590973"/>
    <w:rsid w:val="00590BC8"/>
    <w:rsid w:val="0059106C"/>
    <w:rsid w:val="005910F0"/>
    <w:rsid w:val="0059110B"/>
    <w:rsid w:val="0059147C"/>
    <w:rsid w:val="005916FA"/>
    <w:rsid w:val="00591A11"/>
    <w:rsid w:val="00591C44"/>
    <w:rsid w:val="00591D6F"/>
    <w:rsid w:val="005922AE"/>
    <w:rsid w:val="005925B6"/>
    <w:rsid w:val="00592830"/>
    <w:rsid w:val="00592ACC"/>
    <w:rsid w:val="00592B1C"/>
    <w:rsid w:val="0059360D"/>
    <w:rsid w:val="005936C0"/>
    <w:rsid w:val="00593845"/>
    <w:rsid w:val="00593891"/>
    <w:rsid w:val="00593BC1"/>
    <w:rsid w:val="00593D87"/>
    <w:rsid w:val="00594081"/>
    <w:rsid w:val="0059482B"/>
    <w:rsid w:val="00594BBB"/>
    <w:rsid w:val="00594D39"/>
    <w:rsid w:val="005958ED"/>
    <w:rsid w:val="0059592A"/>
    <w:rsid w:val="00595C52"/>
    <w:rsid w:val="00595FF6"/>
    <w:rsid w:val="005962A0"/>
    <w:rsid w:val="005964AC"/>
    <w:rsid w:val="005964F0"/>
    <w:rsid w:val="00596885"/>
    <w:rsid w:val="00596E47"/>
    <w:rsid w:val="00597608"/>
    <w:rsid w:val="00597911"/>
    <w:rsid w:val="005979CA"/>
    <w:rsid w:val="00597B16"/>
    <w:rsid w:val="00597BDD"/>
    <w:rsid w:val="00597C42"/>
    <w:rsid w:val="00597E53"/>
    <w:rsid w:val="005A0155"/>
    <w:rsid w:val="005A03D7"/>
    <w:rsid w:val="005A0550"/>
    <w:rsid w:val="005A10A8"/>
    <w:rsid w:val="005A134E"/>
    <w:rsid w:val="005A14FA"/>
    <w:rsid w:val="005A15E7"/>
    <w:rsid w:val="005A197C"/>
    <w:rsid w:val="005A1AAF"/>
    <w:rsid w:val="005A1E7A"/>
    <w:rsid w:val="005A1F51"/>
    <w:rsid w:val="005A21BC"/>
    <w:rsid w:val="005A2698"/>
    <w:rsid w:val="005A26D3"/>
    <w:rsid w:val="005A2AF4"/>
    <w:rsid w:val="005A2E6F"/>
    <w:rsid w:val="005A2E82"/>
    <w:rsid w:val="005A2F69"/>
    <w:rsid w:val="005A2FD8"/>
    <w:rsid w:val="005A3348"/>
    <w:rsid w:val="005A36C3"/>
    <w:rsid w:val="005A39D7"/>
    <w:rsid w:val="005A3B76"/>
    <w:rsid w:val="005A3E41"/>
    <w:rsid w:val="005A3E7D"/>
    <w:rsid w:val="005A3F8D"/>
    <w:rsid w:val="005A41C6"/>
    <w:rsid w:val="005A454B"/>
    <w:rsid w:val="005A47D9"/>
    <w:rsid w:val="005A4800"/>
    <w:rsid w:val="005A4AC1"/>
    <w:rsid w:val="005A4C32"/>
    <w:rsid w:val="005A4D07"/>
    <w:rsid w:val="005A4DB0"/>
    <w:rsid w:val="005A5095"/>
    <w:rsid w:val="005A5160"/>
    <w:rsid w:val="005A5B47"/>
    <w:rsid w:val="005A631C"/>
    <w:rsid w:val="005A66C6"/>
    <w:rsid w:val="005A690A"/>
    <w:rsid w:val="005A6BE6"/>
    <w:rsid w:val="005A7243"/>
    <w:rsid w:val="005A72BD"/>
    <w:rsid w:val="005A7310"/>
    <w:rsid w:val="005A73CD"/>
    <w:rsid w:val="005A746E"/>
    <w:rsid w:val="005A746F"/>
    <w:rsid w:val="005A7531"/>
    <w:rsid w:val="005A77D1"/>
    <w:rsid w:val="005A77FD"/>
    <w:rsid w:val="005A7932"/>
    <w:rsid w:val="005A7A22"/>
    <w:rsid w:val="005A7AD2"/>
    <w:rsid w:val="005B0123"/>
    <w:rsid w:val="005B05C3"/>
    <w:rsid w:val="005B073F"/>
    <w:rsid w:val="005B09E3"/>
    <w:rsid w:val="005B0A07"/>
    <w:rsid w:val="005B0E9C"/>
    <w:rsid w:val="005B0ED8"/>
    <w:rsid w:val="005B1561"/>
    <w:rsid w:val="005B17BE"/>
    <w:rsid w:val="005B18CC"/>
    <w:rsid w:val="005B19FA"/>
    <w:rsid w:val="005B1B3C"/>
    <w:rsid w:val="005B1CD2"/>
    <w:rsid w:val="005B1E17"/>
    <w:rsid w:val="005B2464"/>
    <w:rsid w:val="005B26F6"/>
    <w:rsid w:val="005B2A0B"/>
    <w:rsid w:val="005B2C42"/>
    <w:rsid w:val="005B2DD3"/>
    <w:rsid w:val="005B2E8F"/>
    <w:rsid w:val="005B3501"/>
    <w:rsid w:val="005B3716"/>
    <w:rsid w:val="005B3955"/>
    <w:rsid w:val="005B3B0A"/>
    <w:rsid w:val="005B3BC7"/>
    <w:rsid w:val="005B3E28"/>
    <w:rsid w:val="005B412B"/>
    <w:rsid w:val="005B4537"/>
    <w:rsid w:val="005B4612"/>
    <w:rsid w:val="005B47D9"/>
    <w:rsid w:val="005B4D52"/>
    <w:rsid w:val="005B4D69"/>
    <w:rsid w:val="005B4EE5"/>
    <w:rsid w:val="005B500B"/>
    <w:rsid w:val="005B51CA"/>
    <w:rsid w:val="005B52E5"/>
    <w:rsid w:val="005B55C4"/>
    <w:rsid w:val="005B55C9"/>
    <w:rsid w:val="005B55FE"/>
    <w:rsid w:val="005B58D7"/>
    <w:rsid w:val="005B5FE3"/>
    <w:rsid w:val="005B6061"/>
    <w:rsid w:val="005B6133"/>
    <w:rsid w:val="005B6205"/>
    <w:rsid w:val="005B64A4"/>
    <w:rsid w:val="005B663C"/>
    <w:rsid w:val="005B664A"/>
    <w:rsid w:val="005B6988"/>
    <w:rsid w:val="005B6BB1"/>
    <w:rsid w:val="005B6E40"/>
    <w:rsid w:val="005B7075"/>
    <w:rsid w:val="005B719E"/>
    <w:rsid w:val="005B7592"/>
    <w:rsid w:val="005B7BE3"/>
    <w:rsid w:val="005B7CBC"/>
    <w:rsid w:val="005B7E1B"/>
    <w:rsid w:val="005B7EF3"/>
    <w:rsid w:val="005C0894"/>
    <w:rsid w:val="005C0C96"/>
    <w:rsid w:val="005C100A"/>
    <w:rsid w:val="005C1014"/>
    <w:rsid w:val="005C134F"/>
    <w:rsid w:val="005C15D4"/>
    <w:rsid w:val="005C1930"/>
    <w:rsid w:val="005C1A3C"/>
    <w:rsid w:val="005C1D76"/>
    <w:rsid w:val="005C1F4F"/>
    <w:rsid w:val="005C1F98"/>
    <w:rsid w:val="005C21F4"/>
    <w:rsid w:val="005C22AA"/>
    <w:rsid w:val="005C2370"/>
    <w:rsid w:val="005C258B"/>
    <w:rsid w:val="005C2BF2"/>
    <w:rsid w:val="005C2D93"/>
    <w:rsid w:val="005C2DB6"/>
    <w:rsid w:val="005C30BD"/>
    <w:rsid w:val="005C3357"/>
    <w:rsid w:val="005C3410"/>
    <w:rsid w:val="005C3802"/>
    <w:rsid w:val="005C3D05"/>
    <w:rsid w:val="005C3E9C"/>
    <w:rsid w:val="005C4259"/>
    <w:rsid w:val="005C42E0"/>
    <w:rsid w:val="005C4586"/>
    <w:rsid w:val="005C4754"/>
    <w:rsid w:val="005C4CA6"/>
    <w:rsid w:val="005C54FA"/>
    <w:rsid w:val="005C5638"/>
    <w:rsid w:val="005C591B"/>
    <w:rsid w:val="005C5B17"/>
    <w:rsid w:val="005C5B7B"/>
    <w:rsid w:val="005C6497"/>
    <w:rsid w:val="005C6737"/>
    <w:rsid w:val="005C679A"/>
    <w:rsid w:val="005C67FB"/>
    <w:rsid w:val="005C6927"/>
    <w:rsid w:val="005C69DE"/>
    <w:rsid w:val="005C6C5B"/>
    <w:rsid w:val="005C7056"/>
    <w:rsid w:val="005C724C"/>
    <w:rsid w:val="005C7428"/>
    <w:rsid w:val="005C74EE"/>
    <w:rsid w:val="005C74F4"/>
    <w:rsid w:val="005C75BA"/>
    <w:rsid w:val="005C7AF6"/>
    <w:rsid w:val="005C7C2E"/>
    <w:rsid w:val="005C7D29"/>
    <w:rsid w:val="005D056F"/>
    <w:rsid w:val="005D0A1B"/>
    <w:rsid w:val="005D0D34"/>
    <w:rsid w:val="005D0FB4"/>
    <w:rsid w:val="005D10AC"/>
    <w:rsid w:val="005D119B"/>
    <w:rsid w:val="005D12A4"/>
    <w:rsid w:val="005D13A9"/>
    <w:rsid w:val="005D1A08"/>
    <w:rsid w:val="005D1A2F"/>
    <w:rsid w:val="005D1E06"/>
    <w:rsid w:val="005D1EFB"/>
    <w:rsid w:val="005D22D8"/>
    <w:rsid w:val="005D25A1"/>
    <w:rsid w:val="005D2CB1"/>
    <w:rsid w:val="005D2CCA"/>
    <w:rsid w:val="005D2D5B"/>
    <w:rsid w:val="005D3099"/>
    <w:rsid w:val="005D3424"/>
    <w:rsid w:val="005D37DC"/>
    <w:rsid w:val="005D3D2B"/>
    <w:rsid w:val="005D4008"/>
    <w:rsid w:val="005D4148"/>
    <w:rsid w:val="005D4650"/>
    <w:rsid w:val="005D4826"/>
    <w:rsid w:val="005D50DF"/>
    <w:rsid w:val="005D587E"/>
    <w:rsid w:val="005D5AF1"/>
    <w:rsid w:val="005D6098"/>
    <w:rsid w:val="005D6148"/>
    <w:rsid w:val="005D65F8"/>
    <w:rsid w:val="005D66F4"/>
    <w:rsid w:val="005D67AB"/>
    <w:rsid w:val="005D69B7"/>
    <w:rsid w:val="005D6B6E"/>
    <w:rsid w:val="005D6F10"/>
    <w:rsid w:val="005D6F39"/>
    <w:rsid w:val="005D72A4"/>
    <w:rsid w:val="005D7504"/>
    <w:rsid w:val="005D7541"/>
    <w:rsid w:val="005D7568"/>
    <w:rsid w:val="005D7F60"/>
    <w:rsid w:val="005E0015"/>
    <w:rsid w:val="005E076E"/>
    <w:rsid w:val="005E0873"/>
    <w:rsid w:val="005E0A22"/>
    <w:rsid w:val="005E0DC3"/>
    <w:rsid w:val="005E0EC9"/>
    <w:rsid w:val="005E1004"/>
    <w:rsid w:val="005E11BE"/>
    <w:rsid w:val="005E11F1"/>
    <w:rsid w:val="005E16EA"/>
    <w:rsid w:val="005E18A2"/>
    <w:rsid w:val="005E19A2"/>
    <w:rsid w:val="005E1AF4"/>
    <w:rsid w:val="005E1D21"/>
    <w:rsid w:val="005E1D66"/>
    <w:rsid w:val="005E1DAA"/>
    <w:rsid w:val="005E1EC2"/>
    <w:rsid w:val="005E2053"/>
    <w:rsid w:val="005E2098"/>
    <w:rsid w:val="005E229D"/>
    <w:rsid w:val="005E23F4"/>
    <w:rsid w:val="005E2EDB"/>
    <w:rsid w:val="005E334E"/>
    <w:rsid w:val="005E34C9"/>
    <w:rsid w:val="005E34F0"/>
    <w:rsid w:val="005E3A22"/>
    <w:rsid w:val="005E3CC6"/>
    <w:rsid w:val="005E3DBE"/>
    <w:rsid w:val="005E3E5D"/>
    <w:rsid w:val="005E41DB"/>
    <w:rsid w:val="005E452F"/>
    <w:rsid w:val="005E4ABE"/>
    <w:rsid w:val="005E4F1A"/>
    <w:rsid w:val="005E4F51"/>
    <w:rsid w:val="005E4FF8"/>
    <w:rsid w:val="005E5162"/>
    <w:rsid w:val="005E54DD"/>
    <w:rsid w:val="005E55E6"/>
    <w:rsid w:val="005E59A0"/>
    <w:rsid w:val="005E5ADE"/>
    <w:rsid w:val="005E6087"/>
    <w:rsid w:val="005E6313"/>
    <w:rsid w:val="005E63E1"/>
    <w:rsid w:val="005E64B6"/>
    <w:rsid w:val="005E668E"/>
    <w:rsid w:val="005E6770"/>
    <w:rsid w:val="005E6DE4"/>
    <w:rsid w:val="005E70BF"/>
    <w:rsid w:val="005E7313"/>
    <w:rsid w:val="005E7611"/>
    <w:rsid w:val="005E7971"/>
    <w:rsid w:val="005E7C36"/>
    <w:rsid w:val="005E7E18"/>
    <w:rsid w:val="005E7F56"/>
    <w:rsid w:val="005F02E4"/>
    <w:rsid w:val="005F03AD"/>
    <w:rsid w:val="005F062C"/>
    <w:rsid w:val="005F06E7"/>
    <w:rsid w:val="005F093C"/>
    <w:rsid w:val="005F0B34"/>
    <w:rsid w:val="005F0C67"/>
    <w:rsid w:val="005F0EBD"/>
    <w:rsid w:val="005F0F9A"/>
    <w:rsid w:val="005F1344"/>
    <w:rsid w:val="005F1778"/>
    <w:rsid w:val="005F17D4"/>
    <w:rsid w:val="005F1987"/>
    <w:rsid w:val="005F1F18"/>
    <w:rsid w:val="005F21D7"/>
    <w:rsid w:val="005F2367"/>
    <w:rsid w:val="005F23F9"/>
    <w:rsid w:val="005F29AE"/>
    <w:rsid w:val="005F2ACE"/>
    <w:rsid w:val="005F2BD0"/>
    <w:rsid w:val="005F2DB6"/>
    <w:rsid w:val="005F2F99"/>
    <w:rsid w:val="005F3273"/>
    <w:rsid w:val="005F363D"/>
    <w:rsid w:val="005F38D2"/>
    <w:rsid w:val="005F3A90"/>
    <w:rsid w:val="005F3B29"/>
    <w:rsid w:val="005F44B2"/>
    <w:rsid w:val="005F4777"/>
    <w:rsid w:val="005F4857"/>
    <w:rsid w:val="005F4F2E"/>
    <w:rsid w:val="005F4F9B"/>
    <w:rsid w:val="005F53AB"/>
    <w:rsid w:val="005F595E"/>
    <w:rsid w:val="005F59B6"/>
    <w:rsid w:val="005F5A97"/>
    <w:rsid w:val="005F5D8B"/>
    <w:rsid w:val="005F5F61"/>
    <w:rsid w:val="005F5F87"/>
    <w:rsid w:val="005F6463"/>
    <w:rsid w:val="005F656C"/>
    <w:rsid w:val="005F6B55"/>
    <w:rsid w:val="005F746A"/>
    <w:rsid w:val="005F772C"/>
    <w:rsid w:val="005F7842"/>
    <w:rsid w:val="005F78CB"/>
    <w:rsid w:val="005F78DA"/>
    <w:rsid w:val="005F7A2A"/>
    <w:rsid w:val="005F7E97"/>
    <w:rsid w:val="0060041C"/>
    <w:rsid w:val="0060059A"/>
    <w:rsid w:val="006005E8"/>
    <w:rsid w:val="00600871"/>
    <w:rsid w:val="00600978"/>
    <w:rsid w:val="00600A36"/>
    <w:rsid w:val="00600A84"/>
    <w:rsid w:val="00600E8F"/>
    <w:rsid w:val="00600F92"/>
    <w:rsid w:val="006010E0"/>
    <w:rsid w:val="00601145"/>
    <w:rsid w:val="006011D5"/>
    <w:rsid w:val="0060147E"/>
    <w:rsid w:val="006015E8"/>
    <w:rsid w:val="00601620"/>
    <w:rsid w:val="00601744"/>
    <w:rsid w:val="00601864"/>
    <w:rsid w:val="006018E4"/>
    <w:rsid w:val="00601A28"/>
    <w:rsid w:val="00601A33"/>
    <w:rsid w:val="00601B3D"/>
    <w:rsid w:val="00601B91"/>
    <w:rsid w:val="00601DC9"/>
    <w:rsid w:val="00602C5D"/>
    <w:rsid w:val="00602E34"/>
    <w:rsid w:val="00602E48"/>
    <w:rsid w:val="00602E82"/>
    <w:rsid w:val="00602E8A"/>
    <w:rsid w:val="0060338F"/>
    <w:rsid w:val="006033BF"/>
    <w:rsid w:val="00603431"/>
    <w:rsid w:val="00603861"/>
    <w:rsid w:val="0060386B"/>
    <w:rsid w:val="00603AE9"/>
    <w:rsid w:val="00603E8C"/>
    <w:rsid w:val="0060406F"/>
    <w:rsid w:val="00604265"/>
    <w:rsid w:val="00604627"/>
    <w:rsid w:val="00604794"/>
    <w:rsid w:val="0060479A"/>
    <w:rsid w:val="00604821"/>
    <w:rsid w:val="00604901"/>
    <w:rsid w:val="00604BF0"/>
    <w:rsid w:val="006050F6"/>
    <w:rsid w:val="006054AE"/>
    <w:rsid w:val="00605536"/>
    <w:rsid w:val="0060563E"/>
    <w:rsid w:val="006058CF"/>
    <w:rsid w:val="00605A13"/>
    <w:rsid w:val="00605AE1"/>
    <w:rsid w:val="00605B77"/>
    <w:rsid w:val="00605CF3"/>
    <w:rsid w:val="00605F5B"/>
    <w:rsid w:val="00605F9E"/>
    <w:rsid w:val="0060625B"/>
    <w:rsid w:val="0060643B"/>
    <w:rsid w:val="0060656B"/>
    <w:rsid w:val="0060694E"/>
    <w:rsid w:val="00606B85"/>
    <w:rsid w:val="00606D69"/>
    <w:rsid w:val="00606E49"/>
    <w:rsid w:val="00607093"/>
    <w:rsid w:val="00607951"/>
    <w:rsid w:val="00607A20"/>
    <w:rsid w:val="00607CB5"/>
    <w:rsid w:val="00607E07"/>
    <w:rsid w:val="00607E6B"/>
    <w:rsid w:val="006103AD"/>
    <w:rsid w:val="00610486"/>
    <w:rsid w:val="006105DA"/>
    <w:rsid w:val="006106F2"/>
    <w:rsid w:val="0061093A"/>
    <w:rsid w:val="00610A53"/>
    <w:rsid w:val="00610D90"/>
    <w:rsid w:val="00610F0D"/>
    <w:rsid w:val="00610F95"/>
    <w:rsid w:val="006110C7"/>
    <w:rsid w:val="006114E3"/>
    <w:rsid w:val="00611A64"/>
    <w:rsid w:val="00611AE6"/>
    <w:rsid w:val="00611F1B"/>
    <w:rsid w:val="00612181"/>
    <w:rsid w:val="006122C5"/>
    <w:rsid w:val="006122F3"/>
    <w:rsid w:val="006123BE"/>
    <w:rsid w:val="006125B9"/>
    <w:rsid w:val="0061294B"/>
    <w:rsid w:val="00612959"/>
    <w:rsid w:val="00612A0A"/>
    <w:rsid w:val="00612E48"/>
    <w:rsid w:val="00612F32"/>
    <w:rsid w:val="00613875"/>
    <w:rsid w:val="006138FA"/>
    <w:rsid w:val="00613B31"/>
    <w:rsid w:val="006145D9"/>
    <w:rsid w:val="006149B0"/>
    <w:rsid w:val="00614BBD"/>
    <w:rsid w:val="00614EE4"/>
    <w:rsid w:val="00614F48"/>
    <w:rsid w:val="006156F6"/>
    <w:rsid w:val="0061577A"/>
    <w:rsid w:val="0061595A"/>
    <w:rsid w:val="006159AC"/>
    <w:rsid w:val="006159DC"/>
    <w:rsid w:val="00615AB8"/>
    <w:rsid w:val="00615C06"/>
    <w:rsid w:val="00615C4A"/>
    <w:rsid w:val="00615C8A"/>
    <w:rsid w:val="00615E77"/>
    <w:rsid w:val="0061606A"/>
    <w:rsid w:val="00616379"/>
    <w:rsid w:val="00616837"/>
    <w:rsid w:val="00616E91"/>
    <w:rsid w:val="00616E93"/>
    <w:rsid w:val="00617118"/>
    <w:rsid w:val="0061727B"/>
    <w:rsid w:val="006173B4"/>
    <w:rsid w:val="00617634"/>
    <w:rsid w:val="00617B4E"/>
    <w:rsid w:val="00617D14"/>
    <w:rsid w:val="0062061F"/>
    <w:rsid w:val="006208EA"/>
    <w:rsid w:val="006209B4"/>
    <w:rsid w:val="00620B05"/>
    <w:rsid w:val="00620CD0"/>
    <w:rsid w:val="00620D00"/>
    <w:rsid w:val="00620EDC"/>
    <w:rsid w:val="006210D5"/>
    <w:rsid w:val="0062123D"/>
    <w:rsid w:val="00621278"/>
    <w:rsid w:val="00621421"/>
    <w:rsid w:val="0062145B"/>
    <w:rsid w:val="00621999"/>
    <w:rsid w:val="00621F79"/>
    <w:rsid w:val="00622136"/>
    <w:rsid w:val="006221CF"/>
    <w:rsid w:val="0062261F"/>
    <w:rsid w:val="00622A20"/>
    <w:rsid w:val="00622BCC"/>
    <w:rsid w:val="00622E7B"/>
    <w:rsid w:val="0062324F"/>
    <w:rsid w:val="006233BB"/>
    <w:rsid w:val="006234F5"/>
    <w:rsid w:val="00623514"/>
    <w:rsid w:val="0062394D"/>
    <w:rsid w:val="006239E9"/>
    <w:rsid w:val="00623B8D"/>
    <w:rsid w:val="0062477D"/>
    <w:rsid w:val="006247C0"/>
    <w:rsid w:val="00624B8C"/>
    <w:rsid w:val="00624CB0"/>
    <w:rsid w:val="00624DD7"/>
    <w:rsid w:val="006252E7"/>
    <w:rsid w:val="00625A42"/>
    <w:rsid w:val="00625B3B"/>
    <w:rsid w:val="00625CD6"/>
    <w:rsid w:val="00625D53"/>
    <w:rsid w:val="00625DE2"/>
    <w:rsid w:val="00625FAD"/>
    <w:rsid w:val="00625FF5"/>
    <w:rsid w:val="00626201"/>
    <w:rsid w:val="00626BD0"/>
    <w:rsid w:val="00626E04"/>
    <w:rsid w:val="006272CA"/>
    <w:rsid w:val="00627446"/>
    <w:rsid w:val="00627766"/>
    <w:rsid w:val="00627867"/>
    <w:rsid w:val="00627BC6"/>
    <w:rsid w:val="00627E78"/>
    <w:rsid w:val="00627F28"/>
    <w:rsid w:val="006303EA"/>
    <w:rsid w:val="006304DF"/>
    <w:rsid w:val="006304E9"/>
    <w:rsid w:val="006305D2"/>
    <w:rsid w:val="0063088B"/>
    <w:rsid w:val="00630A18"/>
    <w:rsid w:val="00630B0F"/>
    <w:rsid w:val="00630B50"/>
    <w:rsid w:val="00630D13"/>
    <w:rsid w:val="00630E3A"/>
    <w:rsid w:val="006310A0"/>
    <w:rsid w:val="006310E0"/>
    <w:rsid w:val="00631164"/>
    <w:rsid w:val="0063127F"/>
    <w:rsid w:val="006314F2"/>
    <w:rsid w:val="0063164C"/>
    <w:rsid w:val="00631779"/>
    <w:rsid w:val="00631E33"/>
    <w:rsid w:val="006327EC"/>
    <w:rsid w:val="00632A4B"/>
    <w:rsid w:val="00632ADF"/>
    <w:rsid w:val="00632B5B"/>
    <w:rsid w:val="0063323F"/>
    <w:rsid w:val="00633273"/>
    <w:rsid w:val="006332E9"/>
    <w:rsid w:val="006335A4"/>
    <w:rsid w:val="00633761"/>
    <w:rsid w:val="006338CB"/>
    <w:rsid w:val="00633AB7"/>
    <w:rsid w:val="00633C15"/>
    <w:rsid w:val="00633CEA"/>
    <w:rsid w:val="0063415C"/>
    <w:rsid w:val="00634182"/>
    <w:rsid w:val="00634542"/>
    <w:rsid w:val="00634560"/>
    <w:rsid w:val="00634688"/>
    <w:rsid w:val="006347A4"/>
    <w:rsid w:val="006348EE"/>
    <w:rsid w:val="00634CEA"/>
    <w:rsid w:val="00634DDF"/>
    <w:rsid w:val="00634FE9"/>
    <w:rsid w:val="006354DF"/>
    <w:rsid w:val="006356AE"/>
    <w:rsid w:val="0063573B"/>
    <w:rsid w:val="00635842"/>
    <w:rsid w:val="0063584D"/>
    <w:rsid w:val="006359ED"/>
    <w:rsid w:val="00635B2A"/>
    <w:rsid w:val="00635D5B"/>
    <w:rsid w:val="00635F03"/>
    <w:rsid w:val="00636016"/>
    <w:rsid w:val="0063639C"/>
    <w:rsid w:val="006366EC"/>
    <w:rsid w:val="006367F4"/>
    <w:rsid w:val="0063684C"/>
    <w:rsid w:val="0063697D"/>
    <w:rsid w:val="00636A07"/>
    <w:rsid w:val="00636BFA"/>
    <w:rsid w:val="00636C3C"/>
    <w:rsid w:val="00636F2E"/>
    <w:rsid w:val="00637399"/>
    <w:rsid w:val="00637406"/>
    <w:rsid w:val="00637425"/>
    <w:rsid w:val="00637495"/>
    <w:rsid w:val="006378FC"/>
    <w:rsid w:val="00637B84"/>
    <w:rsid w:val="00637C75"/>
    <w:rsid w:val="00637F96"/>
    <w:rsid w:val="006401CF"/>
    <w:rsid w:val="006402A2"/>
    <w:rsid w:val="006406B3"/>
    <w:rsid w:val="0064079D"/>
    <w:rsid w:val="00640807"/>
    <w:rsid w:val="006408C3"/>
    <w:rsid w:val="00640C26"/>
    <w:rsid w:val="00640E06"/>
    <w:rsid w:val="00641476"/>
    <w:rsid w:val="00641522"/>
    <w:rsid w:val="00641E44"/>
    <w:rsid w:val="00641FC3"/>
    <w:rsid w:val="0064262B"/>
    <w:rsid w:val="00642AE4"/>
    <w:rsid w:val="00642AF5"/>
    <w:rsid w:val="00642B10"/>
    <w:rsid w:val="00642EDC"/>
    <w:rsid w:val="006431C9"/>
    <w:rsid w:val="00643424"/>
    <w:rsid w:val="00643531"/>
    <w:rsid w:val="0064358A"/>
    <w:rsid w:val="00643AD3"/>
    <w:rsid w:val="00643B01"/>
    <w:rsid w:val="00643FFD"/>
    <w:rsid w:val="006442AB"/>
    <w:rsid w:val="00644B49"/>
    <w:rsid w:val="00644C60"/>
    <w:rsid w:val="00644D38"/>
    <w:rsid w:val="00644D69"/>
    <w:rsid w:val="006452C0"/>
    <w:rsid w:val="0064563C"/>
    <w:rsid w:val="006456E0"/>
    <w:rsid w:val="006457A6"/>
    <w:rsid w:val="00645A17"/>
    <w:rsid w:val="00645AEC"/>
    <w:rsid w:val="006461D7"/>
    <w:rsid w:val="00646266"/>
    <w:rsid w:val="00646485"/>
    <w:rsid w:val="00646762"/>
    <w:rsid w:val="0064698E"/>
    <w:rsid w:val="00646B1B"/>
    <w:rsid w:val="00646FC6"/>
    <w:rsid w:val="0064728F"/>
    <w:rsid w:val="006473A7"/>
    <w:rsid w:val="00647881"/>
    <w:rsid w:val="00647E69"/>
    <w:rsid w:val="0065007E"/>
    <w:rsid w:val="00650227"/>
    <w:rsid w:val="006503CF"/>
    <w:rsid w:val="00650462"/>
    <w:rsid w:val="00650780"/>
    <w:rsid w:val="00650898"/>
    <w:rsid w:val="00650930"/>
    <w:rsid w:val="0065096E"/>
    <w:rsid w:val="00650B01"/>
    <w:rsid w:val="00650D87"/>
    <w:rsid w:val="00650F32"/>
    <w:rsid w:val="0065109F"/>
    <w:rsid w:val="006511F6"/>
    <w:rsid w:val="00651623"/>
    <w:rsid w:val="00651688"/>
    <w:rsid w:val="00651B03"/>
    <w:rsid w:val="00651B42"/>
    <w:rsid w:val="00651C04"/>
    <w:rsid w:val="00651E60"/>
    <w:rsid w:val="00651FFF"/>
    <w:rsid w:val="00652144"/>
    <w:rsid w:val="00652432"/>
    <w:rsid w:val="00652474"/>
    <w:rsid w:val="00652909"/>
    <w:rsid w:val="00652A3C"/>
    <w:rsid w:val="00652EC3"/>
    <w:rsid w:val="00652F62"/>
    <w:rsid w:val="006531F2"/>
    <w:rsid w:val="0065377D"/>
    <w:rsid w:val="006539A8"/>
    <w:rsid w:val="00653E7A"/>
    <w:rsid w:val="00653FD8"/>
    <w:rsid w:val="006541A0"/>
    <w:rsid w:val="006542CE"/>
    <w:rsid w:val="00654452"/>
    <w:rsid w:val="00654B81"/>
    <w:rsid w:val="00654FF4"/>
    <w:rsid w:val="006552E8"/>
    <w:rsid w:val="0065544F"/>
    <w:rsid w:val="006554C6"/>
    <w:rsid w:val="006555D2"/>
    <w:rsid w:val="00655877"/>
    <w:rsid w:val="00655A25"/>
    <w:rsid w:val="00655C37"/>
    <w:rsid w:val="00655DAC"/>
    <w:rsid w:val="00655E24"/>
    <w:rsid w:val="00656080"/>
    <w:rsid w:val="00656237"/>
    <w:rsid w:val="006562CA"/>
    <w:rsid w:val="006567F0"/>
    <w:rsid w:val="00656A15"/>
    <w:rsid w:val="00656D5A"/>
    <w:rsid w:val="00656DE3"/>
    <w:rsid w:val="00656F61"/>
    <w:rsid w:val="0065725F"/>
    <w:rsid w:val="006572F4"/>
    <w:rsid w:val="00657E50"/>
    <w:rsid w:val="00657F6F"/>
    <w:rsid w:val="00660280"/>
    <w:rsid w:val="00660531"/>
    <w:rsid w:val="00660FCE"/>
    <w:rsid w:val="006615EB"/>
    <w:rsid w:val="0066171A"/>
    <w:rsid w:val="0066199E"/>
    <w:rsid w:val="00661B57"/>
    <w:rsid w:val="00661E0C"/>
    <w:rsid w:val="00661F2D"/>
    <w:rsid w:val="00661FC3"/>
    <w:rsid w:val="00662195"/>
    <w:rsid w:val="00662597"/>
    <w:rsid w:val="006626A6"/>
    <w:rsid w:val="00662700"/>
    <w:rsid w:val="00662925"/>
    <w:rsid w:val="006636AE"/>
    <w:rsid w:val="00663D18"/>
    <w:rsid w:val="00663FCE"/>
    <w:rsid w:val="00664283"/>
    <w:rsid w:val="00664E31"/>
    <w:rsid w:val="00664E86"/>
    <w:rsid w:val="00664EA7"/>
    <w:rsid w:val="006652FC"/>
    <w:rsid w:val="0066538C"/>
    <w:rsid w:val="006653C2"/>
    <w:rsid w:val="006653ED"/>
    <w:rsid w:val="0066542E"/>
    <w:rsid w:val="0066552A"/>
    <w:rsid w:val="00665C74"/>
    <w:rsid w:val="00666342"/>
    <w:rsid w:val="0066636D"/>
    <w:rsid w:val="006664E1"/>
    <w:rsid w:val="0066652C"/>
    <w:rsid w:val="006665B6"/>
    <w:rsid w:val="00666895"/>
    <w:rsid w:val="006668FC"/>
    <w:rsid w:val="00666943"/>
    <w:rsid w:val="0066695D"/>
    <w:rsid w:val="00666A9D"/>
    <w:rsid w:val="00666F20"/>
    <w:rsid w:val="006671FC"/>
    <w:rsid w:val="00667315"/>
    <w:rsid w:val="0066739C"/>
    <w:rsid w:val="006679F1"/>
    <w:rsid w:val="00667B43"/>
    <w:rsid w:val="00667B51"/>
    <w:rsid w:val="00667BFD"/>
    <w:rsid w:val="00667FFA"/>
    <w:rsid w:val="0067040A"/>
    <w:rsid w:val="00670723"/>
    <w:rsid w:val="00670738"/>
    <w:rsid w:val="00670794"/>
    <w:rsid w:val="006707B1"/>
    <w:rsid w:val="006707F7"/>
    <w:rsid w:val="00670F3E"/>
    <w:rsid w:val="0067107E"/>
    <w:rsid w:val="0067114B"/>
    <w:rsid w:val="00671303"/>
    <w:rsid w:val="00671508"/>
    <w:rsid w:val="006718BC"/>
    <w:rsid w:val="00671993"/>
    <w:rsid w:val="00671AFA"/>
    <w:rsid w:val="00671F42"/>
    <w:rsid w:val="0067205D"/>
    <w:rsid w:val="0067205F"/>
    <w:rsid w:val="0067245B"/>
    <w:rsid w:val="006727D4"/>
    <w:rsid w:val="0067287B"/>
    <w:rsid w:val="00672C3A"/>
    <w:rsid w:val="00672C95"/>
    <w:rsid w:val="00672E4C"/>
    <w:rsid w:val="00672F8F"/>
    <w:rsid w:val="006730AA"/>
    <w:rsid w:val="0067339B"/>
    <w:rsid w:val="0067357D"/>
    <w:rsid w:val="006735B7"/>
    <w:rsid w:val="006735DB"/>
    <w:rsid w:val="006735FA"/>
    <w:rsid w:val="006736DC"/>
    <w:rsid w:val="00673749"/>
    <w:rsid w:val="00673EC8"/>
    <w:rsid w:val="00674104"/>
    <w:rsid w:val="0067421F"/>
    <w:rsid w:val="006743AC"/>
    <w:rsid w:val="00674CF9"/>
    <w:rsid w:val="00674FEA"/>
    <w:rsid w:val="006752C9"/>
    <w:rsid w:val="00675330"/>
    <w:rsid w:val="0067534B"/>
    <w:rsid w:val="00675533"/>
    <w:rsid w:val="00675572"/>
    <w:rsid w:val="006757E9"/>
    <w:rsid w:val="00675C78"/>
    <w:rsid w:val="00675F30"/>
    <w:rsid w:val="00676027"/>
    <w:rsid w:val="00676538"/>
    <w:rsid w:val="0067690C"/>
    <w:rsid w:val="00676A2A"/>
    <w:rsid w:val="00676A32"/>
    <w:rsid w:val="00676AFB"/>
    <w:rsid w:val="00676D5E"/>
    <w:rsid w:val="00676EB4"/>
    <w:rsid w:val="00676EC9"/>
    <w:rsid w:val="00677224"/>
    <w:rsid w:val="00677237"/>
    <w:rsid w:val="0067733F"/>
    <w:rsid w:val="00677646"/>
    <w:rsid w:val="006776BC"/>
    <w:rsid w:val="0067792A"/>
    <w:rsid w:val="00677D69"/>
    <w:rsid w:val="00677F4A"/>
    <w:rsid w:val="00680005"/>
    <w:rsid w:val="0068003F"/>
    <w:rsid w:val="006802A1"/>
    <w:rsid w:val="006804B8"/>
    <w:rsid w:val="0068070F"/>
    <w:rsid w:val="00680A13"/>
    <w:rsid w:val="00680A53"/>
    <w:rsid w:val="00680E76"/>
    <w:rsid w:val="0068108D"/>
    <w:rsid w:val="006810DE"/>
    <w:rsid w:val="006810EC"/>
    <w:rsid w:val="006819C6"/>
    <w:rsid w:val="00681C52"/>
    <w:rsid w:val="00681CDF"/>
    <w:rsid w:val="00681D74"/>
    <w:rsid w:val="00681EC6"/>
    <w:rsid w:val="00681F54"/>
    <w:rsid w:val="0068200F"/>
    <w:rsid w:val="0068202C"/>
    <w:rsid w:val="0068202E"/>
    <w:rsid w:val="006820B3"/>
    <w:rsid w:val="0068213C"/>
    <w:rsid w:val="00682262"/>
    <w:rsid w:val="0068241D"/>
    <w:rsid w:val="00682661"/>
    <w:rsid w:val="006826C5"/>
    <w:rsid w:val="006828FC"/>
    <w:rsid w:val="00682A6F"/>
    <w:rsid w:val="00682C4D"/>
    <w:rsid w:val="00682CAB"/>
    <w:rsid w:val="006832C9"/>
    <w:rsid w:val="00683877"/>
    <w:rsid w:val="00683888"/>
    <w:rsid w:val="00683A51"/>
    <w:rsid w:val="00683B06"/>
    <w:rsid w:val="00683FD7"/>
    <w:rsid w:val="0068410C"/>
    <w:rsid w:val="006842DF"/>
    <w:rsid w:val="006842E2"/>
    <w:rsid w:val="006843A8"/>
    <w:rsid w:val="006844EA"/>
    <w:rsid w:val="006845FB"/>
    <w:rsid w:val="00684905"/>
    <w:rsid w:val="006849D3"/>
    <w:rsid w:val="00684A6F"/>
    <w:rsid w:val="00684C09"/>
    <w:rsid w:val="00684FFC"/>
    <w:rsid w:val="006850E4"/>
    <w:rsid w:val="006852FE"/>
    <w:rsid w:val="00685605"/>
    <w:rsid w:val="006856CF"/>
    <w:rsid w:val="006856DA"/>
    <w:rsid w:val="00685862"/>
    <w:rsid w:val="0068597E"/>
    <w:rsid w:val="00685A3A"/>
    <w:rsid w:val="00685B2D"/>
    <w:rsid w:val="00685B89"/>
    <w:rsid w:val="00685BAD"/>
    <w:rsid w:val="00685EB8"/>
    <w:rsid w:val="006864E3"/>
    <w:rsid w:val="00686825"/>
    <w:rsid w:val="00686D77"/>
    <w:rsid w:val="00686DE9"/>
    <w:rsid w:val="00686F10"/>
    <w:rsid w:val="00687061"/>
    <w:rsid w:val="0068716D"/>
    <w:rsid w:val="0068738A"/>
    <w:rsid w:val="006873B0"/>
    <w:rsid w:val="00687E86"/>
    <w:rsid w:val="00687EF8"/>
    <w:rsid w:val="006902D4"/>
    <w:rsid w:val="006903B3"/>
    <w:rsid w:val="00690554"/>
    <w:rsid w:val="00690A2A"/>
    <w:rsid w:val="00691179"/>
    <w:rsid w:val="006912C0"/>
    <w:rsid w:val="00691765"/>
    <w:rsid w:val="00691A72"/>
    <w:rsid w:val="00691B9F"/>
    <w:rsid w:val="00691EE1"/>
    <w:rsid w:val="00691FFA"/>
    <w:rsid w:val="0069232E"/>
    <w:rsid w:val="006923AF"/>
    <w:rsid w:val="006925DF"/>
    <w:rsid w:val="0069261A"/>
    <w:rsid w:val="00692810"/>
    <w:rsid w:val="00692831"/>
    <w:rsid w:val="0069318B"/>
    <w:rsid w:val="00693371"/>
    <w:rsid w:val="00693383"/>
    <w:rsid w:val="00693453"/>
    <w:rsid w:val="00693680"/>
    <w:rsid w:val="006939EF"/>
    <w:rsid w:val="00693E3E"/>
    <w:rsid w:val="006949D0"/>
    <w:rsid w:val="00694DDD"/>
    <w:rsid w:val="00694F02"/>
    <w:rsid w:val="00695157"/>
    <w:rsid w:val="006951E2"/>
    <w:rsid w:val="00695327"/>
    <w:rsid w:val="00695634"/>
    <w:rsid w:val="006959D7"/>
    <w:rsid w:val="00695A24"/>
    <w:rsid w:val="00695DF2"/>
    <w:rsid w:val="006960BE"/>
    <w:rsid w:val="006961BB"/>
    <w:rsid w:val="00696675"/>
    <w:rsid w:val="006966BD"/>
    <w:rsid w:val="00696875"/>
    <w:rsid w:val="006968AE"/>
    <w:rsid w:val="006968E4"/>
    <w:rsid w:val="006969F2"/>
    <w:rsid w:val="00696CB6"/>
    <w:rsid w:val="00696DD5"/>
    <w:rsid w:val="00697067"/>
    <w:rsid w:val="00697107"/>
    <w:rsid w:val="00697152"/>
    <w:rsid w:val="0069731C"/>
    <w:rsid w:val="00697CBB"/>
    <w:rsid w:val="00697F8C"/>
    <w:rsid w:val="006A0023"/>
    <w:rsid w:val="006A0031"/>
    <w:rsid w:val="006A010B"/>
    <w:rsid w:val="006A03DF"/>
    <w:rsid w:val="006A0AFE"/>
    <w:rsid w:val="006A0BBA"/>
    <w:rsid w:val="006A0D94"/>
    <w:rsid w:val="006A0FB3"/>
    <w:rsid w:val="006A1423"/>
    <w:rsid w:val="006A1470"/>
    <w:rsid w:val="006A15CB"/>
    <w:rsid w:val="006A1879"/>
    <w:rsid w:val="006A1911"/>
    <w:rsid w:val="006A1D10"/>
    <w:rsid w:val="006A1D79"/>
    <w:rsid w:val="006A1E91"/>
    <w:rsid w:val="006A23C7"/>
    <w:rsid w:val="006A28E8"/>
    <w:rsid w:val="006A2916"/>
    <w:rsid w:val="006A2A2A"/>
    <w:rsid w:val="006A2CA3"/>
    <w:rsid w:val="006A2D70"/>
    <w:rsid w:val="006A2F92"/>
    <w:rsid w:val="006A34C5"/>
    <w:rsid w:val="006A356E"/>
    <w:rsid w:val="006A36E6"/>
    <w:rsid w:val="006A36FB"/>
    <w:rsid w:val="006A3BE6"/>
    <w:rsid w:val="006A3C35"/>
    <w:rsid w:val="006A42DA"/>
    <w:rsid w:val="006A4367"/>
    <w:rsid w:val="006A46A3"/>
    <w:rsid w:val="006A4747"/>
    <w:rsid w:val="006A498A"/>
    <w:rsid w:val="006A4C4B"/>
    <w:rsid w:val="006A4E43"/>
    <w:rsid w:val="006A50A1"/>
    <w:rsid w:val="006A5341"/>
    <w:rsid w:val="006A55DF"/>
    <w:rsid w:val="006A598D"/>
    <w:rsid w:val="006A5D9E"/>
    <w:rsid w:val="006A5DDA"/>
    <w:rsid w:val="006A5ED1"/>
    <w:rsid w:val="006A5F6D"/>
    <w:rsid w:val="006A6201"/>
    <w:rsid w:val="006A6418"/>
    <w:rsid w:val="006A6682"/>
    <w:rsid w:val="006A68C9"/>
    <w:rsid w:val="006A6A53"/>
    <w:rsid w:val="006A6B5D"/>
    <w:rsid w:val="006A6D3B"/>
    <w:rsid w:val="006A72A5"/>
    <w:rsid w:val="006A73FC"/>
    <w:rsid w:val="006A7945"/>
    <w:rsid w:val="006A7BD0"/>
    <w:rsid w:val="006A7CAF"/>
    <w:rsid w:val="006A7D88"/>
    <w:rsid w:val="006A7E73"/>
    <w:rsid w:val="006A7E95"/>
    <w:rsid w:val="006B0000"/>
    <w:rsid w:val="006B0242"/>
    <w:rsid w:val="006B0385"/>
    <w:rsid w:val="006B085F"/>
    <w:rsid w:val="006B0AB6"/>
    <w:rsid w:val="006B0C7E"/>
    <w:rsid w:val="006B0D0B"/>
    <w:rsid w:val="006B0DD7"/>
    <w:rsid w:val="006B0DDA"/>
    <w:rsid w:val="006B0E16"/>
    <w:rsid w:val="006B121F"/>
    <w:rsid w:val="006B12E1"/>
    <w:rsid w:val="006B1449"/>
    <w:rsid w:val="006B1794"/>
    <w:rsid w:val="006B1863"/>
    <w:rsid w:val="006B1C0F"/>
    <w:rsid w:val="006B1DA4"/>
    <w:rsid w:val="006B1DDB"/>
    <w:rsid w:val="006B20D4"/>
    <w:rsid w:val="006B21A4"/>
    <w:rsid w:val="006B24FB"/>
    <w:rsid w:val="006B2797"/>
    <w:rsid w:val="006B2A2B"/>
    <w:rsid w:val="006B2CB0"/>
    <w:rsid w:val="006B2E08"/>
    <w:rsid w:val="006B31FE"/>
    <w:rsid w:val="006B36EB"/>
    <w:rsid w:val="006B3CEA"/>
    <w:rsid w:val="006B3F18"/>
    <w:rsid w:val="006B40CA"/>
    <w:rsid w:val="006B4148"/>
    <w:rsid w:val="006B42F7"/>
    <w:rsid w:val="006B4300"/>
    <w:rsid w:val="006B4530"/>
    <w:rsid w:val="006B4959"/>
    <w:rsid w:val="006B4BC0"/>
    <w:rsid w:val="006B52EA"/>
    <w:rsid w:val="006B5452"/>
    <w:rsid w:val="006B5752"/>
    <w:rsid w:val="006B5956"/>
    <w:rsid w:val="006B59EF"/>
    <w:rsid w:val="006B5B3E"/>
    <w:rsid w:val="006B5BE4"/>
    <w:rsid w:val="006B5ED1"/>
    <w:rsid w:val="006B6393"/>
    <w:rsid w:val="006B6F80"/>
    <w:rsid w:val="006B7227"/>
    <w:rsid w:val="006B7284"/>
    <w:rsid w:val="006B79FC"/>
    <w:rsid w:val="006B7A5A"/>
    <w:rsid w:val="006B7CCB"/>
    <w:rsid w:val="006B7F96"/>
    <w:rsid w:val="006B7FC8"/>
    <w:rsid w:val="006C001C"/>
    <w:rsid w:val="006C03C8"/>
    <w:rsid w:val="006C0523"/>
    <w:rsid w:val="006C0904"/>
    <w:rsid w:val="006C0918"/>
    <w:rsid w:val="006C09D7"/>
    <w:rsid w:val="006C0BA0"/>
    <w:rsid w:val="006C0CB1"/>
    <w:rsid w:val="006C0E51"/>
    <w:rsid w:val="006C1092"/>
    <w:rsid w:val="006C1A6C"/>
    <w:rsid w:val="006C1D1A"/>
    <w:rsid w:val="006C1D85"/>
    <w:rsid w:val="006C1EC8"/>
    <w:rsid w:val="006C21B8"/>
    <w:rsid w:val="006C2211"/>
    <w:rsid w:val="006C2225"/>
    <w:rsid w:val="006C23E1"/>
    <w:rsid w:val="006C24FA"/>
    <w:rsid w:val="006C2505"/>
    <w:rsid w:val="006C27E9"/>
    <w:rsid w:val="006C284A"/>
    <w:rsid w:val="006C2D96"/>
    <w:rsid w:val="006C2ED5"/>
    <w:rsid w:val="006C3510"/>
    <w:rsid w:val="006C358F"/>
    <w:rsid w:val="006C3717"/>
    <w:rsid w:val="006C3A12"/>
    <w:rsid w:val="006C3D79"/>
    <w:rsid w:val="006C41A8"/>
    <w:rsid w:val="006C4245"/>
    <w:rsid w:val="006C4373"/>
    <w:rsid w:val="006C451C"/>
    <w:rsid w:val="006C47CA"/>
    <w:rsid w:val="006C4810"/>
    <w:rsid w:val="006C4E51"/>
    <w:rsid w:val="006C4E87"/>
    <w:rsid w:val="006C4F0E"/>
    <w:rsid w:val="006C50A3"/>
    <w:rsid w:val="006C5368"/>
    <w:rsid w:val="006C593B"/>
    <w:rsid w:val="006C5B8F"/>
    <w:rsid w:val="006C5F36"/>
    <w:rsid w:val="006C615A"/>
    <w:rsid w:val="006C62CF"/>
    <w:rsid w:val="006C6348"/>
    <w:rsid w:val="006C6555"/>
    <w:rsid w:val="006C6671"/>
    <w:rsid w:val="006C66C8"/>
    <w:rsid w:val="006C67C1"/>
    <w:rsid w:val="006C6A38"/>
    <w:rsid w:val="006C6B0D"/>
    <w:rsid w:val="006C6D8C"/>
    <w:rsid w:val="006C7237"/>
    <w:rsid w:val="006C74C7"/>
    <w:rsid w:val="006C7636"/>
    <w:rsid w:val="006C79A3"/>
    <w:rsid w:val="006C7D21"/>
    <w:rsid w:val="006D021C"/>
    <w:rsid w:val="006D06F0"/>
    <w:rsid w:val="006D0CA7"/>
    <w:rsid w:val="006D12B6"/>
    <w:rsid w:val="006D12E7"/>
    <w:rsid w:val="006D12FE"/>
    <w:rsid w:val="006D148C"/>
    <w:rsid w:val="006D17C4"/>
    <w:rsid w:val="006D18C9"/>
    <w:rsid w:val="006D1CB1"/>
    <w:rsid w:val="006D1D5A"/>
    <w:rsid w:val="006D1DE9"/>
    <w:rsid w:val="006D1EB8"/>
    <w:rsid w:val="006D1FFE"/>
    <w:rsid w:val="006D2102"/>
    <w:rsid w:val="006D217A"/>
    <w:rsid w:val="006D2274"/>
    <w:rsid w:val="006D230F"/>
    <w:rsid w:val="006D2318"/>
    <w:rsid w:val="006D23D8"/>
    <w:rsid w:val="006D24A8"/>
    <w:rsid w:val="006D2857"/>
    <w:rsid w:val="006D2981"/>
    <w:rsid w:val="006D2A05"/>
    <w:rsid w:val="006D2B38"/>
    <w:rsid w:val="006D2CC2"/>
    <w:rsid w:val="006D2D1E"/>
    <w:rsid w:val="006D3269"/>
    <w:rsid w:val="006D32F5"/>
    <w:rsid w:val="006D3D6C"/>
    <w:rsid w:val="006D3E12"/>
    <w:rsid w:val="006D4088"/>
    <w:rsid w:val="006D42A7"/>
    <w:rsid w:val="006D42FF"/>
    <w:rsid w:val="006D44D2"/>
    <w:rsid w:val="006D4BD6"/>
    <w:rsid w:val="006D4D2F"/>
    <w:rsid w:val="006D4EA7"/>
    <w:rsid w:val="006D51DA"/>
    <w:rsid w:val="006D5264"/>
    <w:rsid w:val="006D5796"/>
    <w:rsid w:val="006D5BE3"/>
    <w:rsid w:val="006D5CF8"/>
    <w:rsid w:val="006D5DEE"/>
    <w:rsid w:val="006D5ED8"/>
    <w:rsid w:val="006D6130"/>
    <w:rsid w:val="006D6583"/>
    <w:rsid w:val="006D66FA"/>
    <w:rsid w:val="006D6D89"/>
    <w:rsid w:val="006D7B02"/>
    <w:rsid w:val="006D7D7F"/>
    <w:rsid w:val="006D7D95"/>
    <w:rsid w:val="006D7DE7"/>
    <w:rsid w:val="006D7EE4"/>
    <w:rsid w:val="006D7F75"/>
    <w:rsid w:val="006E00E1"/>
    <w:rsid w:val="006E080F"/>
    <w:rsid w:val="006E0A3F"/>
    <w:rsid w:val="006E0E8A"/>
    <w:rsid w:val="006E12F1"/>
    <w:rsid w:val="006E17F1"/>
    <w:rsid w:val="006E1A9E"/>
    <w:rsid w:val="006E1B05"/>
    <w:rsid w:val="006E1DAA"/>
    <w:rsid w:val="006E2215"/>
    <w:rsid w:val="006E221C"/>
    <w:rsid w:val="006E227D"/>
    <w:rsid w:val="006E2344"/>
    <w:rsid w:val="006E24E2"/>
    <w:rsid w:val="006E2B75"/>
    <w:rsid w:val="006E2D33"/>
    <w:rsid w:val="006E2EBE"/>
    <w:rsid w:val="006E3B8D"/>
    <w:rsid w:val="006E3C72"/>
    <w:rsid w:val="006E3C9D"/>
    <w:rsid w:val="006E3E65"/>
    <w:rsid w:val="006E429C"/>
    <w:rsid w:val="006E43BD"/>
    <w:rsid w:val="006E482D"/>
    <w:rsid w:val="006E4877"/>
    <w:rsid w:val="006E4D8F"/>
    <w:rsid w:val="006E4DFB"/>
    <w:rsid w:val="006E4E19"/>
    <w:rsid w:val="006E4F2A"/>
    <w:rsid w:val="006E4F8F"/>
    <w:rsid w:val="006E4FD3"/>
    <w:rsid w:val="006E5094"/>
    <w:rsid w:val="006E53AB"/>
    <w:rsid w:val="006E540D"/>
    <w:rsid w:val="006E577F"/>
    <w:rsid w:val="006E5A20"/>
    <w:rsid w:val="006E5A5B"/>
    <w:rsid w:val="006E5A6A"/>
    <w:rsid w:val="006E6E6C"/>
    <w:rsid w:val="006E712F"/>
    <w:rsid w:val="006E7633"/>
    <w:rsid w:val="006E7BA7"/>
    <w:rsid w:val="006E7CCA"/>
    <w:rsid w:val="006F0683"/>
    <w:rsid w:val="006F08D6"/>
    <w:rsid w:val="006F0959"/>
    <w:rsid w:val="006F0D05"/>
    <w:rsid w:val="006F0DC1"/>
    <w:rsid w:val="006F0F99"/>
    <w:rsid w:val="006F13E1"/>
    <w:rsid w:val="006F1499"/>
    <w:rsid w:val="006F1705"/>
    <w:rsid w:val="006F17C6"/>
    <w:rsid w:val="006F17DF"/>
    <w:rsid w:val="006F193D"/>
    <w:rsid w:val="006F19EE"/>
    <w:rsid w:val="006F1B4D"/>
    <w:rsid w:val="006F1B85"/>
    <w:rsid w:val="006F1CB4"/>
    <w:rsid w:val="006F1DB1"/>
    <w:rsid w:val="006F2035"/>
    <w:rsid w:val="006F2888"/>
    <w:rsid w:val="006F289A"/>
    <w:rsid w:val="006F2974"/>
    <w:rsid w:val="006F2C2C"/>
    <w:rsid w:val="006F2CB3"/>
    <w:rsid w:val="006F2E0D"/>
    <w:rsid w:val="006F2E61"/>
    <w:rsid w:val="006F323E"/>
    <w:rsid w:val="006F3525"/>
    <w:rsid w:val="006F37C0"/>
    <w:rsid w:val="006F3B67"/>
    <w:rsid w:val="006F3CC5"/>
    <w:rsid w:val="006F3D62"/>
    <w:rsid w:val="006F4378"/>
    <w:rsid w:val="006F455A"/>
    <w:rsid w:val="006F47C5"/>
    <w:rsid w:val="006F481C"/>
    <w:rsid w:val="006F49BB"/>
    <w:rsid w:val="006F4B1A"/>
    <w:rsid w:val="006F4B33"/>
    <w:rsid w:val="006F4E06"/>
    <w:rsid w:val="006F5193"/>
    <w:rsid w:val="006F52EF"/>
    <w:rsid w:val="006F550E"/>
    <w:rsid w:val="006F5AAA"/>
    <w:rsid w:val="006F5B4E"/>
    <w:rsid w:val="006F5B69"/>
    <w:rsid w:val="006F5E30"/>
    <w:rsid w:val="006F64F9"/>
    <w:rsid w:val="006F6A2C"/>
    <w:rsid w:val="006F6B39"/>
    <w:rsid w:val="006F719B"/>
    <w:rsid w:val="006F73BC"/>
    <w:rsid w:val="006F7547"/>
    <w:rsid w:val="006F78B4"/>
    <w:rsid w:val="006F7A1B"/>
    <w:rsid w:val="006F7A8B"/>
    <w:rsid w:val="006F7D32"/>
    <w:rsid w:val="006F7DD1"/>
    <w:rsid w:val="006F7FB9"/>
    <w:rsid w:val="007001F7"/>
    <w:rsid w:val="00700362"/>
    <w:rsid w:val="00700380"/>
    <w:rsid w:val="00700544"/>
    <w:rsid w:val="007014B1"/>
    <w:rsid w:val="00701543"/>
    <w:rsid w:val="00701751"/>
    <w:rsid w:val="007019EC"/>
    <w:rsid w:val="00701C5A"/>
    <w:rsid w:val="00701CDF"/>
    <w:rsid w:val="00701E54"/>
    <w:rsid w:val="00701F17"/>
    <w:rsid w:val="00702141"/>
    <w:rsid w:val="007021FC"/>
    <w:rsid w:val="007022CE"/>
    <w:rsid w:val="007024B2"/>
    <w:rsid w:val="007024EB"/>
    <w:rsid w:val="00702926"/>
    <w:rsid w:val="00702E5B"/>
    <w:rsid w:val="0070307D"/>
    <w:rsid w:val="00703417"/>
    <w:rsid w:val="0070346C"/>
    <w:rsid w:val="0070356A"/>
    <w:rsid w:val="007035E1"/>
    <w:rsid w:val="007035F4"/>
    <w:rsid w:val="007036EA"/>
    <w:rsid w:val="007037FD"/>
    <w:rsid w:val="00703803"/>
    <w:rsid w:val="00703A25"/>
    <w:rsid w:val="00703AAC"/>
    <w:rsid w:val="00703B03"/>
    <w:rsid w:val="00703CDC"/>
    <w:rsid w:val="00703F8F"/>
    <w:rsid w:val="0070414C"/>
    <w:rsid w:val="007046D5"/>
    <w:rsid w:val="00704C48"/>
    <w:rsid w:val="00704D0A"/>
    <w:rsid w:val="00705188"/>
    <w:rsid w:val="00705449"/>
    <w:rsid w:val="0070556E"/>
    <w:rsid w:val="0070581A"/>
    <w:rsid w:val="00705F87"/>
    <w:rsid w:val="00705FBF"/>
    <w:rsid w:val="00706010"/>
    <w:rsid w:val="00706157"/>
    <w:rsid w:val="0070619E"/>
    <w:rsid w:val="007063EF"/>
    <w:rsid w:val="0070648D"/>
    <w:rsid w:val="00706506"/>
    <w:rsid w:val="00706850"/>
    <w:rsid w:val="00706B5B"/>
    <w:rsid w:val="00706C4D"/>
    <w:rsid w:val="00706EDF"/>
    <w:rsid w:val="00707005"/>
    <w:rsid w:val="00707864"/>
    <w:rsid w:val="00707C7F"/>
    <w:rsid w:val="00707CD2"/>
    <w:rsid w:val="00707F98"/>
    <w:rsid w:val="00710057"/>
    <w:rsid w:val="00710547"/>
    <w:rsid w:val="00710915"/>
    <w:rsid w:val="00710A61"/>
    <w:rsid w:val="00710B8B"/>
    <w:rsid w:val="00710F88"/>
    <w:rsid w:val="0071131F"/>
    <w:rsid w:val="00711361"/>
    <w:rsid w:val="007114BA"/>
    <w:rsid w:val="00711C5F"/>
    <w:rsid w:val="00711DC3"/>
    <w:rsid w:val="00711F10"/>
    <w:rsid w:val="00712311"/>
    <w:rsid w:val="00712523"/>
    <w:rsid w:val="007128CE"/>
    <w:rsid w:val="00712976"/>
    <w:rsid w:val="00712DD3"/>
    <w:rsid w:val="00712DE6"/>
    <w:rsid w:val="00713380"/>
    <w:rsid w:val="0071383C"/>
    <w:rsid w:val="00713A89"/>
    <w:rsid w:val="00713B82"/>
    <w:rsid w:val="00713D46"/>
    <w:rsid w:val="00714396"/>
    <w:rsid w:val="0071455E"/>
    <w:rsid w:val="007147D5"/>
    <w:rsid w:val="007148ED"/>
    <w:rsid w:val="0071498F"/>
    <w:rsid w:val="00714DB4"/>
    <w:rsid w:val="00714DF1"/>
    <w:rsid w:val="00714E20"/>
    <w:rsid w:val="00715033"/>
    <w:rsid w:val="007152AD"/>
    <w:rsid w:val="007154A2"/>
    <w:rsid w:val="00715673"/>
    <w:rsid w:val="007157B2"/>
    <w:rsid w:val="00715DE3"/>
    <w:rsid w:val="00715F41"/>
    <w:rsid w:val="0071609B"/>
    <w:rsid w:val="007160CF"/>
    <w:rsid w:val="00716464"/>
    <w:rsid w:val="00716467"/>
    <w:rsid w:val="00716523"/>
    <w:rsid w:val="007168A8"/>
    <w:rsid w:val="00716A9D"/>
    <w:rsid w:val="00717658"/>
    <w:rsid w:val="00717B43"/>
    <w:rsid w:val="00717C24"/>
    <w:rsid w:val="00717E86"/>
    <w:rsid w:val="0072004B"/>
    <w:rsid w:val="00720118"/>
    <w:rsid w:val="0072092F"/>
    <w:rsid w:val="00720B5E"/>
    <w:rsid w:val="00720D1B"/>
    <w:rsid w:val="00720F08"/>
    <w:rsid w:val="00721005"/>
    <w:rsid w:val="0072126A"/>
    <w:rsid w:val="0072128B"/>
    <w:rsid w:val="00721447"/>
    <w:rsid w:val="00721459"/>
    <w:rsid w:val="00721AC6"/>
    <w:rsid w:val="00721CEF"/>
    <w:rsid w:val="00721EEB"/>
    <w:rsid w:val="0072216B"/>
    <w:rsid w:val="00722276"/>
    <w:rsid w:val="00722326"/>
    <w:rsid w:val="00722408"/>
    <w:rsid w:val="007224AA"/>
    <w:rsid w:val="0072273C"/>
    <w:rsid w:val="0072276E"/>
    <w:rsid w:val="00722A14"/>
    <w:rsid w:val="00722C0F"/>
    <w:rsid w:val="00722D59"/>
    <w:rsid w:val="00722ED7"/>
    <w:rsid w:val="007231A3"/>
    <w:rsid w:val="0072323F"/>
    <w:rsid w:val="00723386"/>
    <w:rsid w:val="00723599"/>
    <w:rsid w:val="00723709"/>
    <w:rsid w:val="007237D0"/>
    <w:rsid w:val="00723838"/>
    <w:rsid w:val="007238C7"/>
    <w:rsid w:val="00723A78"/>
    <w:rsid w:val="00723B82"/>
    <w:rsid w:val="00723D55"/>
    <w:rsid w:val="00723F27"/>
    <w:rsid w:val="0072402A"/>
    <w:rsid w:val="007240E3"/>
    <w:rsid w:val="007241A6"/>
    <w:rsid w:val="007241E3"/>
    <w:rsid w:val="00724662"/>
    <w:rsid w:val="0072480C"/>
    <w:rsid w:val="0072489C"/>
    <w:rsid w:val="00724A5E"/>
    <w:rsid w:val="00724DBC"/>
    <w:rsid w:val="00724FA9"/>
    <w:rsid w:val="007253C9"/>
    <w:rsid w:val="0072542F"/>
    <w:rsid w:val="00725431"/>
    <w:rsid w:val="007255BD"/>
    <w:rsid w:val="00725617"/>
    <w:rsid w:val="00725865"/>
    <w:rsid w:val="007258D9"/>
    <w:rsid w:val="00725919"/>
    <w:rsid w:val="00726094"/>
    <w:rsid w:val="00726519"/>
    <w:rsid w:val="00726664"/>
    <w:rsid w:val="007269D1"/>
    <w:rsid w:val="007272F1"/>
    <w:rsid w:val="0072772A"/>
    <w:rsid w:val="0072779A"/>
    <w:rsid w:val="007277D7"/>
    <w:rsid w:val="00727D2B"/>
    <w:rsid w:val="00727EE7"/>
    <w:rsid w:val="0073003F"/>
    <w:rsid w:val="0073058F"/>
    <w:rsid w:val="00730DFA"/>
    <w:rsid w:val="0073140F"/>
    <w:rsid w:val="007315F3"/>
    <w:rsid w:val="00731ACC"/>
    <w:rsid w:val="00731C56"/>
    <w:rsid w:val="00732132"/>
    <w:rsid w:val="00732433"/>
    <w:rsid w:val="0073258E"/>
    <w:rsid w:val="00732636"/>
    <w:rsid w:val="0073288F"/>
    <w:rsid w:val="00732BCA"/>
    <w:rsid w:val="00733027"/>
    <w:rsid w:val="00733178"/>
    <w:rsid w:val="007332C6"/>
    <w:rsid w:val="00733C2E"/>
    <w:rsid w:val="00733DCC"/>
    <w:rsid w:val="00734233"/>
    <w:rsid w:val="00734512"/>
    <w:rsid w:val="007345FE"/>
    <w:rsid w:val="00734732"/>
    <w:rsid w:val="007348F1"/>
    <w:rsid w:val="00734A7C"/>
    <w:rsid w:val="00734AD0"/>
    <w:rsid w:val="00734B62"/>
    <w:rsid w:val="00734B98"/>
    <w:rsid w:val="00734DB4"/>
    <w:rsid w:val="00734EFD"/>
    <w:rsid w:val="00735068"/>
    <w:rsid w:val="00735195"/>
    <w:rsid w:val="00735377"/>
    <w:rsid w:val="00735426"/>
    <w:rsid w:val="007358D1"/>
    <w:rsid w:val="00735940"/>
    <w:rsid w:val="00735966"/>
    <w:rsid w:val="00735CB0"/>
    <w:rsid w:val="00736107"/>
    <w:rsid w:val="00736C33"/>
    <w:rsid w:val="00736CC5"/>
    <w:rsid w:val="00737087"/>
    <w:rsid w:val="007371E9"/>
    <w:rsid w:val="00737932"/>
    <w:rsid w:val="0073798D"/>
    <w:rsid w:val="00737A10"/>
    <w:rsid w:val="00737C90"/>
    <w:rsid w:val="00740275"/>
    <w:rsid w:val="007403C0"/>
    <w:rsid w:val="007405AA"/>
    <w:rsid w:val="00740600"/>
    <w:rsid w:val="0074095F"/>
    <w:rsid w:val="00740AAB"/>
    <w:rsid w:val="00740B4B"/>
    <w:rsid w:val="00740B82"/>
    <w:rsid w:val="00740EDA"/>
    <w:rsid w:val="00740F7D"/>
    <w:rsid w:val="007411BE"/>
    <w:rsid w:val="00741557"/>
    <w:rsid w:val="0074155B"/>
    <w:rsid w:val="0074156A"/>
    <w:rsid w:val="00741B9E"/>
    <w:rsid w:val="00741C80"/>
    <w:rsid w:val="00741CCA"/>
    <w:rsid w:val="00741CD4"/>
    <w:rsid w:val="00741CF6"/>
    <w:rsid w:val="00742026"/>
    <w:rsid w:val="0074208F"/>
    <w:rsid w:val="007421F4"/>
    <w:rsid w:val="00742439"/>
    <w:rsid w:val="0074256B"/>
    <w:rsid w:val="007425E0"/>
    <w:rsid w:val="0074299C"/>
    <w:rsid w:val="00742DB2"/>
    <w:rsid w:val="00742E93"/>
    <w:rsid w:val="00742F31"/>
    <w:rsid w:val="00743084"/>
    <w:rsid w:val="007431B6"/>
    <w:rsid w:val="007433E3"/>
    <w:rsid w:val="007435DD"/>
    <w:rsid w:val="00743775"/>
    <w:rsid w:val="0074378F"/>
    <w:rsid w:val="007439AA"/>
    <w:rsid w:val="00743ACA"/>
    <w:rsid w:val="00743C5A"/>
    <w:rsid w:val="00743D9A"/>
    <w:rsid w:val="00743E2F"/>
    <w:rsid w:val="00744310"/>
    <w:rsid w:val="007443BF"/>
    <w:rsid w:val="007444EF"/>
    <w:rsid w:val="007446BB"/>
    <w:rsid w:val="007447D6"/>
    <w:rsid w:val="00744937"/>
    <w:rsid w:val="00744A43"/>
    <w:rsid w:val="00744B5E"/>
    <w:rsid w:val="00744CE7"/>
    <w:rsid w:val="00744F9F"/>
    <w:rsid w:val="0074504E"/>
    <w:rsid w:val="0074518B"/>
    <w:rsid w:val="007453B6"/>
    <w:rsid w:val="00745752"/>
    <w:rsid w:val="00745870"/>
    <w:rsid w:val="00745EB2"/>
    <w:rsid w:val="00745F02"/>
    <w:rsid w:val="007462D8"/>
    <w:rsid w:val="00746673"/>
    <w:rsid w:val="007466EB"/>
    <w:rsid w:val="007467D4"/>
    <w:rsid w:val="007469F0"/>
    <w:rsid w:val="00746C3C"/>
    <w:rsid w:val="00746F7C"/>
    <w:rsid w:val="007470E1"/>
    <w:rsid w:val="0074794E"/>
    <w:rsid w:val="00747A4C"/>
    <w:rsid w:val="00747EA8"/>
    <w:rsid w:val="00747F2D"/>
    <w:rsid w:val="00747F30"/>
    <w:rsid w:val="007502E9"/>
    <w:rsid w:val="00750575"/>
    <w:rsid w:val="007509BF"/>
    <w:rsid w:val="00750A2F"/>
    <w:rsid w:val="00750B4C"/>
    <w:rsid w:val="00750C45"/>
    <w:rsid w:val="0075110E"/>
    <w:rsid w:val="0075156B"/>
    <w:rsid w:val="0075187B"/>
    <w:rsid w:val="007519D1"/>
    <w:rsid w:val="00751C0E"/>
    <w:rsid w:val="00751DDD"/>
    <w:rsid w:val="00751EB1"/>
    <w:rsid w:val="00752689"/>
    <w:rsid w:val="00752DF1"/>
    <w:rsid w:val="00753116"/>
    <w:rsid w:val="007531F6"/>
    <w:rsid w:val="00753205"/>
    <w:rsid w:val="0075351B"/>
    <w:rsid w:val="007535B8"/>
    <w:rsid w:val="00753E5C"/>
    <w:rsid w:val="00754050"/>
    <w:rsid w:val="0075414D"/>
    <w:rsid w:val="00754251"/>
    <w:rsid w:val="007542E7"/>
    <w:rsid w:val="00754325"/>
    <w:rsid w:val="007545A5"/>
    <w:rsid w:val="007545C6"/>
    <w:rsid w:val="00754A24"/>
    <w:rsid w:val="00754EF1"/>
    <w:rsid w:val="00755004"/>
    <w:rsid w:val="007552B3"/>
    <w:rsid w:val="00755328"/>
    <w:rsid w:val="00755560"/>
    <w:rsid w:val="007557D7"/>
    <w:rsid w:val="007558EA"/>
    <w:rsid w:val="007559D5"/>
    <w:rsid w:val="00755B88"/>
    <w:rsid w:val="00755F7E"/>
    <w:rsid w:val="00756085"/>
    <w:rsid w:val="00756131"/>
    <w:rsid w:val="00756200"/>
    <w:rsid w:val="00756419"/>
    <w:rsid w:val="007565B0"/>
    <w:rsid w:val="00756601"/>
    <w:rsid w:val="007569A2"/>
    <w:rsid w:val="00756BEA"/>
    <w:rsid w:val="0075711A"/>
    <w:rsid w:val="007572E4"/>
    <w:rsid w:val="00757317"/>
    <w:rsid w:val="00757351"/>
    <w:rsid w:val="007574B3"/>
    <w:rsid w:val="00757811"/>
    <w:rsid w:val="007579AF"/>
    <w:rsid w:val="00757AC9"/>
    <w:rsid w:val="00757C73"/>
    <w:rsid w:val="00757D34"/>
    <w:rsid w:val="00760314"/>
    <w:rsid w:val="0076097D"/>
    <w:rsid w:val="00760E2D"/>
    <w:rsid w:val="007612AF"/>
    <w:rsid w:val="00761312"/>
    <w:rsid w:val="007616AC"/>
    <w:rsid w:val="0076178C"/>
    <w:rsid w:val="0076189D"/>
    <w:rsid w:val="00761EC9"/>
    <w:rsid w:val="00761FE1"/>
    <w:rsid w:val="007623E1"/>
    <w:rsid w:val="0076248A"/>
    <w:rsid w:val="007624D6"/>
    <w:rsid w:val="007627B4"/>
    <w:rsid w:val="0076282C"/>
    <w:rsid w:val="00762A0D"/>
    <w:rsid w:val="00762B55"/>
    <w:rsid w:val="00762B85"/>
    <w:rsid w:val="00762DCC"/>
    <w:rsid w:val="00762EF5"/>
    <w:rsid w:val="00763109"/>
    <w:rsid w:val="0076315A"/>
    <w:rsid w:val="00763286"/>
    <w:rsid w:val="00763292"/>
    <w:rsid w:val="007633BC"/>
    <w:rsid w:val="007633E6"/>
    <w:rsid w:val="00763410"/>
    <w:rsid w:val="00763AC7"/>
    <w:rsid w:val="00764088"/>
    <w:rsid w:val="00764278"/>
    <w:rsid w:val="007642E3"/>
    <w:rsid w:val="00764560"/>
    <w:rsid w:val="00764C64"/>
    <w:rsid w:val="00764C7F"/>
    <w:rsid w:val="00764EF8"/>
    <w:rsid w:val="00764F34"/>
    <w:rsid w:val="0076533C"/>
    <w:rsid w:val="00765572"/>
    <w:rsid w:val="007658D1"/>
    <w:rsid w:val="0076599E"/>
    <w:rsid w:val="00765AE4"/>
    <w:rsid w:val="00765AFF"/>
    <w:rsid w:val="00765E17"/>
    <w:rsid w:val="0076613D"/>
    <w:rsid w:val="0076669F"/>
    <w:rsid w:val="00766D4A"/>
    <w:rsid w:val="00766E5E"/>
    <w:rsid w:val="00766F36"/>
    <w:rsid w:val="00766FC1"/>
    <w:rsid w:val="007672AA"/>
    <w:rsid w:val="007674BF"/>
    <w:rsid w:val="007677B3"/>
    <w:rsid w:val="00767812"/>
    <w:rsid w:val="007679E9"/>
    <w:rsid w:val="00767B3E"/>
    <w:rsid w:val="00767D23"/>
    <w:rsid w:val="00770229"/>
    <w:rsid w:val="0077031E"/>
    <w:rsid w:val="0077057E"/>
    <w:rsid w:val="00770594"/>
    <w:rsid w:val="0077063C"/>
    <w:rsid w:val="007707A6"/>
    <w:rsid w:val="00770982"/>
    <w:rsid w:val="00770D72"/>
    <w:rsid w:val="00770DAE"/>
    <w:rsid w:val="00770E5A"/>
    <w:rsid w:val="0077135C"/>
    <w:rsid w:val="007717BC"/>
    <w:rsid w:val="0077196D"/>
    <w:rsid w:val="00771C11"/>
    <w:rsid w:val="00771C52"/>
    <w:rsid w:val="00771D37"/>
    <w:rsid w:val="00771EE5"/>
    <w:rsid w:val="00772202"/>
    <w:rsid w:val="00772407"/>
    <w:rsid w:val="00772421"/>
    <w:rsid w:val="0077243E"/>
    <w:rsid w:val="0077257F"/>
    <w:rsid w:val="007729D1"/>
    <w:rsid w:val="00772B98"/>
    <w:rsid w:val="00772C28"/>
    <w:rsid w:val="00772C77"/>
    <w:rsid w:val="00772EE2"/>
    <w:rsid w:val="00772F4E"/>
    <w:rsid w:val="00772FAA"/>
    <w:rsid w:val="0077350D"/>
    <w:rsid w:val="00774000"/>
    <w:rsid w:val="007743AC"/>
    <w:rsid w:val="00774BB6"/>
    <w:rsid w:val="007751CB"/>
    <w:rsid w:val="007753AE"/>
    <w:rsid w:val="007757A9"/>
    <w:rsid w:val="0077589E"/>
    <w:rsid w:val="00775B2E"/>
    <w:rsid w:val="00775DC6"/>
    <w:rsid w:val="00775F02"/>
    <w:rsid w:val="00775F3C"/>
    <w:rsid w:val="007768DA"/>
    <w:rsid w:val="00776AE1"/>
    <w:rsid w:val="00776B14"/>
    <w:rsid w:val="00776B9E"/>
    <w:rsid w:val="00776C38"/>
    <w:rsid w:val="00776CAC"/>
    <w:rsid w:val="007770E0"/>
    <w:rsid w:val="00777BD8"/>
    <w:rsid w:val="00777FF8"/>
    <w:rsid w:val="00780017"/>
    <w:rsid w:val="00780182"/>
    <w:rsid w:val="007804DC"/>
    <w:rsid w:val="0078061E"/>
    <w:rsid w:val="00780749"/>
    <w:rsid w:val="00780785"/>
    <w:rsid w:val="0078083D"/>
    <w:rsid w:val="00780999"/>
    <w:rsid w:val="00780F07"/>
    <w:rsid w:val="007811BC"/>
    <w:rsid w:val="00781229"/>
    <w:rsid w:val="0078122A"/>
    <w:rsid w:val="0078141B"/>
    <w:rsid w:val="007814F0"/>
    <w:rsid w:val="00781721"/>
    <w:rsid w:val="007817BE"/>
    <w:rsid w:val="00781A4C"/>
    <w:rsid w:val="00781B62"/>
    <w:rsid w:val="00781D7E"/>
    <w:rsid w:val="00781EF5"/>
    <w:rsid w:val="00782093"/>
    <w:rsid w:val="007820E4"/>
    <w:rsid w:val="00782202"/>
    <w:rsid w:val="0078238C"/>
    <w:rsid w:val="00782B7A"/>
    <w:rsid w:val="00782D22"/>
    <w:rsid w:val="007830C4"/>
    <w:rsid w:val="0078311F"/>
    <w:rsid w:val="00783176"/>
    <w:rsid w:val="00783232"/>
    <w:rsid w:val="00783660"/>
    <w:rsid w:val="007837DA"/>
    <w:rsid w:val="0078390B"/>
    <w:rsid w:val="00783A44"/>
    <w:rsid w:val="00783CDB"/>
    <w:rsid w:val="007840C9"/>
    <w:rsid w:val="00784DC9"/>
    <w:rsid w:val="00785076"/>
    <w:rsid w:val="00785212"/>
    <w:rsid w:val="00785294"/>
    <w:rsid w:val="00785473"/>
    <w:rsid w:val="0078547C"/>
    <w:rsid w:val="007854F4"/>
    <w:rsid w:val="007855CB"/>
    <w:rsid w:val="00785825"/>
    <w:rsid w:val="00785D87"/>
    <w:rsid w:val="00786065"/>
    <w:rsid w:val="007860FA"/>
    <w:rsid w:val="00786213"/>
    <w:rsid w:val="007863A6"/>
    <w:rsid w:val="00786927"/>
    <w:rsid w:val="00786B53"/>
    <w:rsid w:val="00786F54"/>
    <w:rsid w:val="00786FA3"/>
    <w:rsid w:val="00787079"/>
    <w:rsid w:val="007871D8"/>
    <w:rsid w:val="00787377"/>
    <w:rsid w:val="007876B5"/>
    <w:rsid w:val="007876D9"/>
    <w:rsid w:val="00787738"/>
    <w:rsid w:val="0078789A"/>
    <w:rsid w:val="00787A90"/>
    <w:rsid w:val="00787E01"/>
    <w:rsid w:val="00787EFE"/>
    <w:rsid w:val="0079000C"/>
    <w:rsid w:val="0079001F"/>
    <w:rsid w:val="00790280"/>
    <w:rsid w:val="0079029D"/>
    <w:rsid w:val="007908BF"/>
    <w:rsid w:val="00790B51"/>
    <w:rsid w:val="00790D2D"/>
    <w:rsid w:val="00790EEF"/>
    <w:rsid w:val="00790F40"/>
    <w:rsid w:val="00790FF1"/>
    <w:rsid w:val="00791279"/>
    <w:rsid w:val="0079146C"/>
    <w:rsid w:val="00791FB2"/>
    <w:rsid w:val="0079213E"/>
    <w:rsid w:val="007925A1"/>
    <w:rsid w:val="00792857"/>
    <w:rsid w:val="007928C1"/>
    <w:rsid w:val="0079293F"/>
    <w:rsid w:val="007929A8"/>
    <w:rsid w:val="007929C8"/>
    <w:rsid w:val="007933AF"/>
    <w:rsid w:val="0079344E"/>
    <w:rsid w:val="007934F8"/>
    <w:rsid w:val="007937BC"/>
    <w:rsid w:val="00793854"/>
    <w:rsid w:val="00793AEB"/>
    <w:rsid w:val="00794916"/>
    <w:rsid w:val="007949D0"/>
    <w:rsid w:val="00794FDD"/>
    <w:rsid w:val="00795005"/>
    <w:rsid w:val="0079575E"/>
    <w:rsid w:val="0079584D"/>
    <w:rsid w:val="00795BD0"/>
    <w:rsid w:val="00795C8C"/>
    <w:rsid w:val="007960B8"/>
    <w:rsid w:val="007960F3"/>
    <w:rsid w:val="00796868"/>
    <w:rsid w:val="007972BB"/>
    <w:rsid w:val="00797320"/>
    <w:rsid w:val="00797806"/>
    <w:rsid w:val="00797826"/>
    <w:rsid w:val="00797B7E"/>
    <w:rsid w:val="00797F53"/>
    <w:rsid w:val="007A00A1"/>
    <w:rsid w:val="007A048F"/>
    <w:rsid w:val="007A072B"/>
    <w:rsid w:val="007A0822"/>
    <w:rsid w:val="007A09B6"/>
    <w:rsid w:val="007A0A07"/>
    <w:rsid w:val="007A1362"/>
    <w:rsid w:val="007A17B4"/>
    <w:rsid w:val="007A2090"/>
    <w:rsid w:val="007A23DE"/>
    <w:rsid w:val="007A28B7"/>
    <w:rsid w:val="007A3893"/>
    <w:rsid w:val="007A3975"/>
    <w:rsid w:val="007A3C02"/>
    <w:rsid w:val="007A3C93"/>
    <w:rsid w:val="007A3CF7"/>
    <w:rsid w:val="007A3DD8"/>
    <w:rsid w:val="007A3E94"/>
    <w:rsid w:val="007A4027"/>
    <w:rsid w:val="007A4A6B"/>
    <w:rsid w:val="007A4A70"/>
    <w:rsid w:val="007A4B02"/>
    <w:rsid w:val="007A4CB4"/>
    <w:rsid w:val="007A52E5"/>
    <w:rsid w:val="007A55B7"/>
    <w:rsid w:val="007A560B"/>
    <w:rsid w:val="007A5660"/>
    <w:rsid w:val="007A56BC"/>
    <w:rsid w:val="007A56CB"/>
    <w:rsid w:val="007A57F3"/>
    <w:rsid w:val="007A597B"/>
    <w:rsid w:val="007A5A74"/>
    <w:rsid w:val="007A5BA2"/>
    <w:rsid w:val="007A5CF9"/>
    <w:rsid w:val="007A5FB2"/>
    <w:rsid w:val="007A628B"/>
    <w:rsid w:val="007A631A"/>
    <w:rsid w:val="007A64E6"/>
    <w:rsid w:val="007A6619"/>
    <w:rsid w:val="007A68BD"/>
    <w:rsid w:val="007A6A33"/>
    <w:rsid w:val="007A6B15"/>
    <w:rsid w:val="007A6BB7"/>
    <w:rsid w:val="007A72BE"/>
    <w:rsid w:val="007A72F9"/>
    <w:rsid w:val="007A75B0"/>
    <w:rsid w:val="007A77C5"/>
    <w:rsid w:val="007B02E0"/>
    <w:rsid w:val="007B061A"/>
    <w:rsid w:val="007B07E6"/>
    <w:rsid w:val="007B0907"/>
    <w:rsid w:val="007B0AF6"/>
    <w:rsid w:val="007B0C69"/>
    <w:rsid w:val="007B0C91"/>
    <w:rsid w:val="007B0EAC"/>
    <w:rsid w:val="007B1088"/>
    <w:rsid w:val="007B1572"/>
    <w:rsid w:val="007B1662"/>
    <w:rsid w:val="007B1D8E"/>
    <w:rsid w:val="007B1FD6"/>
    <w:rsid w:val="007B200C"/>
    <w:rsid w:val="007B2267"/>
    <w:rsid w:val="007B244C"/>
    <w:rsid w:val="007B24A8"/>
    <w:rsid w:val="007B27D7"/>
    <w:rsid w:val="007B2CBE"/>
    <w:rsid w:val="007B2E3D"/>
    <w:rsid w:val="007B2EF9"/>
    <w:rsid w:val="007B3310"/>
    <w:rsid w:val="007B331C"/>
    <w:rsid w:val="007B3388"/>
    <w:rsid w:val="007B4181"/>
    <w:rsid w:val="007B454B"/>
    <w:rsid w:val="007B464F"/>
    <w:rsid w:val="007B48B4"/>
    <w:rsid w:val="007B4DBC"/>
    <w:rsid w:val="007B4F38"/>
    <w:rsid w:val="007B4F7B"/>
    <w:rsid w:val="007B548F"/>
    <w:rsid w:val="007B55CD"/>
    <w:rsid w:val="007B5619"/>
    <w:rsid w:val="007B5871"/>
    <w:rsid w:val="007B589C"/>
    <w:rsid w:val="007B58A0"/>
    <w:rsid w:val="007B5A68"/>
    <w:rsid w:val="007B5A7C"/>
    <w:rsid w:val="007B5E0D"/>
    <w:rsid w:val="007B5E7F"/>
    <w:rsid w:val="007B5F30"/>
    <w:rsid w:val="007B6248"/>
    <w:rsid w:val="007B6685"/>
    <w:rsid w:val="007B6A91"/>
    <w:rsid w:val="007B6B1F"/>
    <w:rsid w:val="007B6B22"/>
    <w:rsid w:val="007B6C9D"/>
    <w:rsid w:val="007B6D05"/>
    <w:rsid w:val="007B6DC6"/>
    <w:rsid w:val="007B737C"/>
    <w:rsid w:val="007B74EE"/>
    <w:rsid w:val="007B7A69"/>
    <w:rsid w:val="007B7C3E"/>
    <w:rsid w:val="007B7F08"/>
    <w:rsid w:val="007C00BC"/>
    <w:rsid w:val="007C0299"/>
    <w:rsid w:val="007C0391"/>
    <w:rsid w:val="007C0441"/>
    <w:rsid w:val="007C055C"/>
    <w:rsid w:val="007C0B35"/>
    <w:rsid w:val="007C0C4B"/>
    <w:rsid w:val="007C0C7E"/>
    <w:rsid w:val="007C0CB2"/>
    <w:rsid w:val="007C0DD0"/>
    <w:rsid w:val="007C1109"/>
    <w:rsid w:val="007C1215"/>
    <w:rsid w:val="007C14B0"/>
    <w:rsid w:val="007C1531"/>
    <w:rsid w:val="007C1610"/>
    <w:rsid w:val="007C177D"/>
    <w:rsid w:val="007C1A9F"/>
    <w:rsid w:val="007C1D1E"/>
    <w:rsid w:val="007C1DF7"/>
    <w:rsid w:val="007C1F98"/>
    <w:rsid w:val="007C21C1"/>
    <w:rsid w:val="007C21F7"/>
    <w:rsid w:val="007C25C8"/>
    <w:rsid w:val="007C2673"/>
    <w:rsid w:val="007C2848"/>
    <w:rsid w:val="007C2A1B"/>
    <w:rsid w:val="007C341B"/>
    <w:rsid w:val="007C3DD8"/>
    <w:rsid w:val="007C3DF7"/>
    <w:rsid w:val="007C3F0F"/>
    <w:rsid w:val="007C415E"/>
    <w:rsid w:val="007C4162"/>
    <w:rsid w:val="007C41D3"/>
    <w:rsid w:val="007C430D"/>
    <w:rsid w:val="007C45C6"/>
    <w:rsid w:val="007C48A6"/>
    <w:rsid w:val="007C4A90"/>
    <w:rsid w:val="007C4AB5"/>
    <w:rsid w:val="007C4CD7"/>
    <w:rsid w:val="007C4F50"/>
    <w:rsid w:val="007C4F68"/>
    <w:rsid w:val="007C5166"/>
    <w:rsid w:val="007C5438"/>
    <w:rsid w:val="007C56D0"/>
    <w:rsid w:val="007C5DE7"/>
    <w:rsid w:val="007C613E"/>
    <w:rsid w:val="007C6419"/>
    <w:rsid w:val="007C64DE"/>
    <w:rsid w:val="007C69A4"/>
    <w:rsid w:val="007C71D8"/>
    <w:rsid w:val="007C72BD"/>
    <w:rsid w:val="007C75C6"/>
    <w:rsid w:val="007C77D6"/>
    <w:rsid w:val="007C7E3E"/>
    <w:rsid w:val="007D046F"/>
    <w:rsid w:val="007D05F6"/>
    <w:rsid w:val="007D06ED"/>
    <w:rsid w:val="007D0798"/>
    <w:rsid w:val="007D07C5"/>
    <w:rsid w:val="007D0979"/>
    <w:rsid w:val="007D0D19"/>
    <w:rsid w:val="007D0E94"/>
    <w:rsid w:val="007D11B2"/>
    <w:rsid w:val="007D1290"/>
    <w:rsid w:val="007D12CF"/>
    <w:rsid w:val="007D1471"/>
    <w:rsid w:val="007D15D6"/>
    <w:rsid w:val="007D1753"/>
    <w:rsid w:val="007D19CB"/>
    <w:rsid w:val="007D1A82"/>
    <w:rsid w:val="007D1AED"/>
    <w:rsid w:val="007D1D4E"/>
    <w:rsid w:val="007D2046"/>
    <w:rsid w:val="007D204E"/>
    <w:rsid w:val="007D207A"/>
    <w:rsid w:val="007D22F2"/>
    <w:rsid w:val="007D259A"/>
    <w:rsid w:val="007D29AD"/>
    <w:rsid w:val="007D2ADC"/>
    <w:rsid w:val="007D2CA6"/>
    <w:rsid w:val="007D2F7F"/>
    <w:rsid w:val="007D325C"/>
    <w:rsid w:val="007D32B6"/>
    <w:rsid w:val="007D351E"/>
    <w:rsid w:val="007D35D7"/>
    <w:rsid w:val="007D3668"/>
    <w:rsid w:val="007D3783"/>
    <w:rsid w:val="007D38DB"/>
    <w:rsid w:val="007D3BC3"/>
    <w:rsid w:val="007D3CBF"/>
    <w:rsid w:val="007D3EB9"/>
    <w:rsid w:val="007D421A"/>
    <w:rsid w:val="007D437E"/>
    <w:rsid w:val="007D4384"/>
    <w:rsid w:val="007D43EC"/>
    <w:rsid w:val="007D443F"/>
    <w:rsid w:val="007D4633"/>
    <w:rsid w:val="007D4CCB"/>
    <w:rsid w:val="007D4F04"/>
    <w:rsid w:val="007D5113"/>
    <w:rsid w:val="007D535D"/>
    <w:rsid w:val="007D569D"/>
    <w:rsid w:val="007D57B2"/>
    <w:rsid w:val="007D581D"/>
    <w:rsid w:val="007D5828"/>
    <w:rsid w:val="007D591B"/>
    <w:rsid w:val="007D592D"/>
    <w:rsid w:val="007D5B5C"/>
    <w:rsid w:val="007D5E3C"/>
    <w:rsid w:val="007D627F"/>
    <w:rsid w:val="007D63A9"/>
    <w:rsid w:val="007D652D"/>
    <w:rsid w:val="007D683B"/>
    <w:rsid w:val="007D6B47"/>
    <w:rsid w:val="007D6B85"/>
    <w:rsid w:val="007D6C4A"/>
    <w:rsid w:val="007D7297"/>
    <w:rsid w:val="007D75B0"/>
    <w:rsid w:val="007D79D6"/>
    <w:rsid w:val="007D7CB3"/>
    <w:rsid w:val="007D7E60"/>
    <w:rsid w:val="007E03AE"/>
    <w:rsid w:val="007E0776"/>
    <w:rsid w:val="007E0C2F"/>
    <w:rsid w:val="007E0CB1"/>
    <w:rsid w:val="007E0CE7"/>
    <w:rsid w:val="007E114C"/>
    <w:rsid w:val="007E119F"/>
    <w:rsid w:val="007E1474"/>
    <w:rsid w:val="007E157A"/>
    <w:rsid w:val="007E166E"/>
    <w:rsid w:val="007E2372"/>
    <w:rsid w:val="007E2628"/>
    <w:rsid w:val="007E2883"/>
    <w:rsid w:val="007E2940"/>
    <w:rsid w:val="007E29CD"/>
    <w:rsid w:val="007E2AB5"/>
    <w:rsid w:val="007E2BC4"/>
    <w:rsid w:val="007E309D"/>
    <w:rsid w:val="007E32DC"/>
    <w:rsid w:val="007E3551"/>
    <w:rsid w:val="007E35E3"/>
    <w:rsid w:val="007E37DF"/>
    <w:rsid w:val="007E395F"/>
    <w:rsid w:val="007E3B2E"/>
    <w:rsid w:val="007E3CDA"/>
    <w:rsid w:val="007E3D22"/>
    <w:rsid w:val="007E4006"/>
    <w:rsid w:val="007E4075"/>
    <w:rsid w:val="007E44BF"/>
    <w:rsid w:val="007E46D8"/>
    <w:rsid w:val="007E4814"/>
    <w:rsid w:val="007E4A5B"/>
    <w:rsid w:val="007E4C0C"/>
    <w:rsid w:val="007E4C42"/>
    <w:rsid w:val="007E4EC3"/>
    <w:rsid w:val="007E4ED2"/>
    <w:rsid w:val="007E5050"/>
    <w:rsid w:val="007E51E4"/>
    <w:rsid w:val="007E5D42"/>
    <w:rsid w:val="007E6493"/>
    <w:rsid w:val="007E65B5"/>
    <w:rsid w:val="007E66BB"/>
    <w:rsid w:val="007E6888"/>
    <w:rsid w:val="007E6928"/>
    <w:rsid w:val="007E6932"/>
    <w:rsid w:val="007E6A4D"/>
    <w:rsid w:val="007E6C07"/>
    <w:rsid w:val="007E6D4F"/>
    <w:rsid w:val="007E6DCE"/>
    <w:rsid w:val="007E70B5"/>
    <w:rsid w:val="007E7139"/>
    <w:rsid w:val="007E7435"/>
    <w:rsid w:val="007E7E17"/>
    <w:rsid w:val="007F0049"/>
    <w:rsid w:val="007F02D1"/>
    <w:rsid w:val="007F06B1"/>
    <w:rsid w:val="007F078D"/>
    <w:rsid w:val="007F090F"/>
    <w:rsid w:val="007F0925"/>
    <w:rsid w:val="007F0E6D"/>
    <w:rsid w:val="007F1178"/>
    <w:rsid w:val="007F1308"/>
    <w:rsid w:val="007F1348"/>
    <w:rsid w:val="007F1C83"/>
    <w:rsid w:val="007F1CBF"/>
    <w:rsid w:val="007F1D5E"/>
    <w:rsid w:val="007F1E99"/>
    <w:rsid w:val="007F1F76"/>
    <w:rsid w:val="007F219F"/>
    <w:rsid w:val="007F2A12"/>
    <w:rsid w:val="007F2A74"/>
    <w:rsid w:val="007F2C0D"/>
    <w:rsid w:val="007F30CE"/>
    <w:rsid w:val="007F34B3"/>
    <w:rsid w:val="007F35E8"/>
    <w:rsid w:val="007F36B2"/>
    <w:rsid w:val="007F37C6"/>
    <w:rsid w:val="007F3D66"/>
    <w:rsid w:val="007F3E2C"/>
    <w:rsid w:val="007F3F65"/>
    <w:rsid w:val="007F41A6"/>
    <w:rsid w:val="007F45CF"/>
    <w:rsid w:val="007F481E"/>
    <w:rsid w:val="007F4AED"/>
    <w:rsid w:val="007F4D1E"/>
    <w:rsid w:val="007F4F50"/>
    <w:rsid w:val="007F4FC6"/>
    <w:rsid w:val="007F542A"/>
    <w:rsid w:val="007F546F"/>
    <w:rsid w:val="007F54B1"/>
    <w:rsid w:val="007F54F2"/>
    <w:rsid w:val="007F56C8"/>
    <w:rsid w:val="007F57A4"/>
    <w:rsid w:val="007F57F5"/>
    <w:rsid w:val="007F5851"/>
    <w:rsid w:val="007F6451"/>
    <w:rsid w:val="007F6496"/>
    <w:rsid w:val="007F6667"/>
    <w:rsid w:val="007F70E0"/>
    <w:rsid w:val="007F7220"/>
    <w:rsid w:val="007F7466"/>
    <w:rsid w:val="007F7549"/>
    <w:rsid w:val="007F7AE0"/>
    <w:rsid w:val="007F7F2F"/>
    <w:rsid w:val="007F7FB0"/>
    <w:rsid w:val="0080077C"/>
    <w:rsid w:val="00800C14"/>
    <w:rsid w:val="00800DC5"/>
    <w:rsid w:val="0080191B"/>
    <w:rsid w:val="00801981"/>
    <w:rsid w:val="008023EC"/>
    <w:rsid w:val="00802C82"/>
    <w:rsid w:val="00803147"/>
    <w:rsid w:val="008033A1"/>
    <w:rsid w:val="008034D2"/>
    <w:rsid w:val="0080396D"/>
    <w:rsid w:val="00803B12"/>
    <w:rsid w:val="00803B32"/>
    <w:rsid w:val="00803D4B"/>
    <w:rsid w:val="00803D88"/>
    <w:rsid w:val="00803DC8"/>
    <w:rsid w:val="00804401"/>
    <w:rsid w:val="0080451A"/>
    <w:rsid w:val="00804B2C"/>
    <w:rsid w:val="00804DA9"/>
    <w:rsid w:val="0080508C"/>
    <w:rsid w:val="0080538B"/>
    <w:rsid w:val="00805555"/>
    <w:rsid w:val="00805A8B"/>
    <w:rsid w:val="00805B5A"/>
    <w:rsid w:val="0080668A"/>
    <w:rsid w:val="008068E9"/>
    <w:rsid w:val="00806C6A"/>
    <w:rsid w:val="00806D58"/>
    <w:rsid w:val="00806D96"/>
    <w:rsid w:val="00807147"/>
    <w:rsid w:val="00807541"/>
    <w:rsid w:val="00807756"/>
    <w:rsid w:val="00807F35"/>
    <w:rsid w:val="00810732"/>
    <w:rsid w:val="008107B7"/>
    <w:rsid w:val="00810902"/>
    <w:rsid w:val="00810BC1"/>
    <w:rsid w:val="00810D2E"/>
    <w:rsid w:val="00811075"/>
    <w:rsid w:val="008112D6"/>
    <w:rsid w:val="00811326"/>
    <w:rsid w:val="008116AD"/>
    <w:rsid w:val="008117B3"/>
    <w:rsid w:val="0081262F"/>
    <w:rsid w:val="008129F9"/>
    <w:rsid w:val="00812A20"/>
    <w:rsid w:val="00812A94"/>
    <w:rsid w:val="00812ABF"/>
    <w:rsid w:val="00812B59"/>
    <w:rsid w:val="00812B5F"/>
    <w:rsid w:val="00812FCD"/>
    <w:rsid w:val="008131A7"/>
    <w:rsid w:val="00813404"/>
    <w:rsid w:val="00813605"/>
    <w:rsid w:val="0081370B"/>
    <w:rsid w:val="008141EE"/>
    <w:rsid w:val="00814492"/>
    <w:rsid w:val="00814535"/>
    <w:rsid w:val="008146FF"/>
    <w:rsid w:val="00814725"/>
    <w:rsid w:val="00814B77"/>
    <w:rsid w:val="00814B82"/>
    <w:rsid w:val="00814E3D"/>
    <w:rsid w:val="00814F9D"/>
    <w:rsid w:val="00814FAB"/>
    <w:rsid w:val="0081525E"/>
    <w:rsid w:val="0081557B"/>
    <w:rsid w:val="008155F1"/>
    <w:rsid w:val="00815830"/>
    <w:rsid w:val="00815860"/>
    <w:rsid w:val="00815DE4"/>
    <w:rsid w:val="00816A2C"/>
    <w:rsid w:val="00817072"/>
    <w:rsid w:val="00817178"/>
    <w:rsid w:val="0081725A"/>
    <w:rsid w:val="008178DB"/>
    <w:rsid w:val="00817B43"/>
    <w:rsid w:val="00817C63"/>
    <w:rsid w:val="00817D3D"/>
    <w:rsid w:val="00817FB6"/>
    <w:rsid w:val="0082017D"/>
    <w:rsid w:val="008201F9"/>
    <w:rsid w:val="00820243"/>
    <w:rsid w:val="0082096E"/>
    <w:rsid w:val="00820E80"/>
    <w:rsid w:val="008210F8"/>
    <w:rsid w:val="0082113A"/>
    <w:rsid w:val="008215F1"/>
    <w:rsid w:val="00821663"/>
    <w:rsid w:val="008217F4"/>
    <w:rsid w:val="00821857"/>
    <w:rsid w:val="00821AF5"/>
    <w:rsid w:val="00821B81"/>
    <w:rsid w:val="00821C1B"/>
    <w:rsid w:val="00821C6A"/>
    <w:rsid w:val="00821D51"/>
    <w:rsid w:val="00822270"/>
    <w:rsid w:val="008224B3"/>
    <w:rsid w:val="00822555"/>
    <w:rsid w:val="00822580"/>
    <w:rsid w:val="00822581"/>
    <w:rsid w:val="008226A2"/>
    <w:rsid w:val="008227C7"/>
    <w:rsid w:val="00822A02"/>
    <w:rsid w:val="00822DE8"/>
    <w:rsid w:val="00822E67"/>
    <w:rsid w:val="00823202"/>
    <w:rsid w:val="00823262"/>
    <w:rsid w:val="0082359E"/>
    <w:rsid w:val="00823973"/>
    <w:rsid w:val="00823BB3"/>
    <w:rsid w:val="00823CA8"/>
    <w:rsid w:val="00823CC9"/>
    <w:rsid w:val="00823EAF"/>
    <w:rsid w:val="00824019"/>
    <w:rsid w:val="008242F7"/>
    <w:rsid w:val="00824679"/>
    <w:rsid w:val="008247B1"/>
    <w:rsid w:val="008248E1"/>
    <w:rsid w:val="00824960"/>
    <w:rsid w:val="00824967"/>
    <w:rsid w:val="00824ACE"/>
    <w:rsid w:val="00824CC4"/>
    <w:rsid w:val="00824D11"/>
    <w:rsid w:val="0082500C"/>
    <w:rsid w:val="0082559F"/>
    <w:rsid w:val="0082562E"/>
    <w:rsid w:val="00825740"/>
    <w:rsid w:val="00825C46"/>
    <w:rsid w:val="00825DB6"/>
    <w:rsid w:val="008260A2"/>
    <w:rsid w:val="008260E6"/>
    <w:rsid w:val="00826131"/>
    <w:rsid w:val="00826141"/>
    <w:rsid w:val="0082637B"/>
    <w:rsid w:val="00826456"/>
    <w:rsid w:val="00826775"/>
    <w:rsid w:val="00826776"/>
    <w:rsid w:val="00826C6F"/>
    <w:rsid w:val="00827077"/>
    <w:rsid w:val="008270CA"/>
    <w:rsid w:val="0082723E"/>
    <w:rsid w:val="008279AB"/>
    <w:rsid w:val="00827C9C"/>
    <w:rsid w:val="00827D3C"/>
    <w:rsid w:val="00827E94"/>
    <w:rsid w:val="00827FC8"/>
    <w:rsid w:val="00830004"/>
    <w:rsid w:val="00830083"/>
    <w:rsid w:val="008303BD"/>
    <w:rsid w:val="00830576"/>
    <w:rsid w:val="008306D9"/>
    <w:rsid w:val="00830D8C"/>
    <w:rsid w:val="00830DBC"/>
    <w:rsid w:val="00830E19"/>
    <w:rsid w:val="00830F44"/>
    <w:rsid w:val="00830FC5"/>
    <w:rsid w:val="008310F6"/>
    <w:rsid w:val="00831452"/>
    <w:rsid w:val="0083147C"/>
    <w:rsid w:val="0083177B"/>
    <w:rsid w:val="00831927"/>
    <w:rsid w:val="00831A37"/>
    <w:rsid w:val="00831AAC"/>
    <w:rsid w:val="00831C01"/>
    <w:rsid w:val="00831CA5"/>
    <w:rsid w:val="00831D3F"/>
    <w:rsid w:val="00831FE3"/>
    <w:rsid w:val="00832430"/>
    <w:rsid w:val="008326CC"/>
    <w:rsid w:val="0083298B"/>
    <w:rsid w:val="00832B34"/>
    <w:rsid w:val="00832D30"/>
    <w:rsid w:val="00832DBE"/>
    <w:rsid w:val="0083301E"/>
    <w:rsid w:val="00833067"/>
    <w:rsid w:val="00833100"/>
    <w:rsid w:val="00833192"/>
    <w:rsid w:val="008332CF"/>
    <w:rsid w:val="008334AC"/>
    <w:rsid w:val="0083358C"/>
    <w:rsid w:val="0083367E"/>
    <w:rsid w:val="00833A0D"/>
    <w:rsid w:val="00833BA5"/>
    <w:rsid w:val="00833C09"/>
    <w:rsid w:val="0083418E"/>
    <w:rsid w:val="008344DF"/>
    <w:rsid w:val="0083450F"/>
    <w:rsid w:val="00834671"/>
    <w:rsid w:val="008348CE"/>
    <w:rsid w:val="008348E8"/>
    <w:rsid w:val="00834B46"/>
    <w:rsid w:val="00834B84"/>
    <w:rsid w:val="008356BB"/>
    <w:rsid w:val="008359C1"/>
    <w:rsid w:val="00836039"/>
    <w:rsid w:val="0083695F"/>
    <w:rsid w:val="00836A90"/>
    <w:rsid w:val="00837042"/>
    <w:rsid w:val="0083716B"/>
    <w:rsid w:val="008373D7"/>
    <w:rsid w:val="008375E7"/>
    <w:rsid w:val="00837693"/>
    <w:rsid w:val="008378DD"/>
    <w:rsid w:val="00837961"/>
    <w:rsid w:val="00840048"/>
    <w:rsid w:val="00840254"/>
    <w:rsid w:val="0084026F"/>
    <w:rsid w:val="0084050B"/>
    <w:rsid w:val="00840821"/>
    <w:rsid w:val="0084095F"/>
    <w:rsid w:val="008409B2"/>
    <w:rsid w:val="00840ADA"/>
    <w:rsid w:val="00840B07"/>
    <w:rsid w:val="00840B89"/>
    <w:rsid w:val="0084105C"/>
    <w:rsid w:val="008411DC"/>
    <w:rsid w:val="008411DD"/>
    <w:rsid w:val="008411E2"/>
    <w:rsid w:val="00841727"/>
    <w:rsid w:val="008417FC"/>
    <w:rsid w:val="0084185A"/>
    <w:rsid w:val="00841967"/>
    <w:rsid w:val="00841B26"/>
    <w:rsid w:val="00841C09"/>
    <w:rsid w:val="00841E3C"/>
    <w:rsid w:val="00841F67"/>
    <w:rsid w:val="00841F72"/>
    <w:rsid w:val="008425E5"/>
    <w:rsid w:val="00842811"/>
    <w:rsid w:val="008428FD"/>
    <w:rsid w:val="00843370"/>
    <w:rsid w:val="008434B7"/>
    <w:rsid w:val="0084383F"/>
    <w:rsid w:val="008438CA"/>
    <w:rsid w:val="00843A2F"/>
    <w:rsid w:val="00843A6F"/>
    <w:rsid w:val="00843B3B"/>
    <w:rsid w:val="00844631"/>
    <w:rsid w:val="008446E9"/>
    <w:rsid w:val="00844838"/>
    <w:rsid w:val="00844A25"/>
    <w:rsid w:val="0084581B"/>
    <w:rsid w:val="008458F5"/>
    <w:rsid w:val="008459C1"/>
    <w:rsid w:val="00845BB4"/>
    <w:rsid w:val="00845C0E"/>
    <w:rsid w:val="00845E37"/>
    <w:rsid w:val="008460BC"/>
    <w:rsid w:val="008460EA"/>
    <w:rsid w:val="00846272"/>
    <w:rsid w:val="00846383"/>
    <w:rsid w:val="00846391"/>
    <w:rsid w:val="008468A5"/>
    <w:rsid w:val="00846985"/>
    <w:rsid w:val="00846A2E"/>
    <w:rsid w:val="00846A69"/>
    <w:rsid w:val="00846B14"/>
    <w:rsid w:val="00846B52"/>
    <w:rsid w:val="00846D77"/>
    <w:rsid w:val="00846E4B"/>
    <w:rsid w:val="0084706D"/>
    <w:rsid w:val="00847334"/>
    <w:rsid w:val="00847423"/>
    <w:rsid w:val="0084750D"/>
    <w:rsid w:val="008475A1"/>
    <w:rsid w:val="00847F5B"/>
    <w:rsid w:val="0085033E"/>
    <w:rsid w:val="0085037A"/>
    <w:rsid w:val="0085059D"/>
    <w:rsid w:val="008509AC"/>
    <w:rsid w:val="00850B90"/>
    <w:rsid w:val="00850CDD"/>
    <w:rsid w:val="00851028"/>
    <w:rsid w:val="00851112"/>
    <w:rsid w:val="0085128D"/>
    <w:rsid w:val="008514C4"/>
    <w:rsid w:val="008519A5"/>
    <w:rsid w:val="00851B80"/>
    <w:rsid w:val="00851F7C"/>
    <w:rsid w:val="00851FD9"/>
    <w:rsid w:val="0085212D"/>
    <w:rsid w:val="0085290C"/>
    <w:rsid w:val="00852AFF"/>
    <w:rsid w:val="00852E40"/>
    <w:rsid w:val="0085359D"/>
    <w:rsid w:val="008535A0"/>
    <w:rsid w:val="00853DF5"/>
    <w:rsid w:val="00853EC8"/>
    <w:rsid w:val="008541A1"/>
    <w:rsid w:val="00854310"/>
    <w:rsid w:val="008543CE"/>
    <w:rsid w:val="008543EB"/>
    <w:rsid w:val="00854499"/>
    <w:rsid w:val="008546A5"/>
    <w:rsid w:val="008546CB"/>
    <w:rsid w:val="008547AE"/>
    <w:rsid w:val="00854E9A"/>
    <w:rsid w:val="00855065"/>
    <w:rsid w:val="008558CC"/>
    <w:rsid w:val="008558CF"/>
    <w:rsid w:val="008558D0"/>
    <w:rsid w:val="00855AAF"/>
    <w:rsid w:val="00855D7F"/>
    <w:rsid w:val="00855DDC"/>
    <w:rsid w:val="00855ED2"/>
    <w:rsid w:val="00856564"/>
    <w:rsid w:val="00856638"/>
    <w:rsid w:val="0085665F"/>
    <w:rsid w:val="0085671C"/>
    <w:rsid w:val="00856985"/>
    <w:rsid w:val="00856DDF"/>
    <w:rsid w:val="00856FDB"/>
    <w:rsid w:val="0085716B"/>
    <w:rsid w:val="008572CB"/>
    <w:rsid w:val="00857357"/>
    <w:rsid w:val="0085737A"/>
    <w:rsid w:val="008575F8"/>
    <w:rsid w:val="00857A08"/>
    <w:rsid w:val="00860845"/>
    <w:rsid w:val="008608AA"/>
    <w:rsid w:val="00860CE4"/>
    <w:rsid w:val="00860CEB"/>
    <w:rsid w:val="00860E25"/>
    <w:rsid w:val="00860FCA"/>
    <w:rsid w:val="0086109D"/>
    <w:rsid w:val="00861113"/>
    <w:rsid w:val="00861445"/>
    <w:rsid w:val="008616B2"/>
    <w:rsid w:val="008619D0"/>
    <w:rsid w:val="00861ADF"/>
    <w:rsid w:val="00861C03"/>
    <w:rsid w:val="00862280"/>
    <w:rsid w:val="00862484"/>
    <w:rsid w:val="00862548"/>
    <w:rsid w:val="00862660"/>
    <w:rsid w:val="00862E96"/>
    <w:rsid w:val="008634C5"/>
    <w:rsid w:val="00863537"/>
    <w:rsid w:val="008635E7"/>
    <w:rsid w:val="0086363C"/>
    <w:rsid w:val="0086368C"/>
    <w:rsid w:val="00863A12"/>
    <w:rsid w:val="00863BA2"/>
    <w:rsid w:val="00863E5F"/>
    <w:rsid w:val="00863F33"/>
    <w:rsid w:val="008644AC"/>
    <w:rsid w:val="008645B1"/>
    <w:rsid w:val="008645E0"/>
    <w:rsid w:val="008646F4"/>
    <w:rsid w:val="008649CA"/>
    <w:rsid w:val="00864C7B"/>
    <w:rsid w:val="00864EA5"/>
    <w:rsid w:val="00864FF9"/>
    <w:rsid w:val="00865021"/>
    <w:rsid w:val="00865F04"/>
    <w:rsid w:val="00865FB7"/>
    <w:rsid w:val="0086669E"/>
    <w:rsid w:val="0086679F"/>
    <w:rsid w:val="00866D9D"/>
    <w:rsid w:val="008673A1"/>
    <w:rsid w:val="0086749B"/>
    <w:rsid w:val="00867790"/>
    <w:rsid w:val="00867D3C"/>
    <w:rsid w:val="00867F9D"/>
    <w:rsid w:val="008700FE"/>
    <w:rsid w:val="008701E2"/>
    <w:rsid w:val="008704A6"/>
    <w:rsid w:val="008705ED"/>
    <w:rsid w:val="008707A0"/>
    <w:rsid w:val="00870AD0"/>
    <w:rsid w:val="00870B30"/>
    <w:rsid w:val="00870E91"/>
    <w:rsid w:val="00870F0F"/>
    <w:rsid w:val="00871331"/>
    <w:rsid w:val="008719E4"/>
    <w:rsid w:val="00871B7F"/>
    <w:rsid w:val="00871BB1"/>
    <w:rsid w:val="00871BDC"/>
    <w:rsid w:val="00871D7B"/>
    <w:rsid w:val="00871DBC"/>
    <w:rsid w:val="00871E95"/>
    <w:rsid w:val="008723A2"/>
    <w:rsid w:val="008726F5"/>
    <w:rsid w:val="00872766"/>
    <w:rsid w:val="00872A48"/>
    <w:rsid w:val="00872EDB"/>
    <w:rsid w:val="00873292"/>
    <w:rsid w:val="008737DA"/>
    <w:rsid w:val="00873913"/>
    <w:rsid w:val="00873A40"/>
    <w:rsid w:val="00873AEA"/>
    <w:rsid w:val="00873BEB"/>
    <w:rsid w:val="00873F1B"/>
    <w:rsid w:val="00874698"/>
    <w:rsid w:val="0087478D"/>
    <w:rsid w:val="00874829"/>
    <w:rsid w:val="008748E9"/>
    <w:rsid w:val="008749EE"/>
    <w:rsid w:val="00874F51"/>
    <w:rsid w:val="00875244"/>
    <w:rsid w:val="0087554B"/>
    <w:rsid w:val="008757B8"/>
    <w:rsid w:val="00875B5F"/>
    <w:rsid w:val="00875B78"/>
    <w:rsid w:val="00876222"/>
    <w:rsid w:val="008763D3"/>
    <w:rsid w:val="008765B8"/>
    <w:rsid w:val="008766E2"/>
    <w:rsid w:val="00876A6E"/>
    <w:rsid w:val="00876CE4"/>
    <w:rsid w:val="00876DC4"/>
    <w:rsid w:val="008773F1"/>
    <w:rsid w:val="008777C4"/>
    <w:rsid w:val="00877CC6"/>
    <w:rsid w:val="00877DD9"/>
    <w:rsid w:val="00877F65"/>
    <w:rsid w:val="0088048D"/>
    <w:rsid w:val="00880C2B"/>
    <w:rsid w:val="00880F0E"/>
    <w:rsid w:val="00880F41"/>
    <w:rsid w:val="00880FFA"/>
    <w:rsid w:val="0088103B"/>
    <w:rsid w:val="00881A39"/>
    <w:rsid w:val="00881CE0"/>
    <w:rsid w:val="00881DB6"/>
    <w:rsid w:val="00882193"/>
    <w:rsid w:val="00882AE9"/>
    <w:rsid w:val="00882DB4"/>
    <w:rsid w:val="0088324E"/>
    <w:rsid w:val="0088353C"/>
    <w:rsid w:val="00883620"/>
    <w:rsid w:val="00883901"/>
    <w:rsid w:val="00883FBE"/>
    <w:rsid w:val="00884115"/>
    <w:rsid w:val="008841D8"/>
    <w:rsid w:val="00884216"/>
    <w:rsid w:val="00884419"/>
    <w:rsid w:val="0088442D"/>
    <w:rsid w:val="008845D4"/>
    <w:rsid w:val="0088476C"/>
    <w:rsid w:val="008847CC"/>
    <w:rsid w:val="00884A55"/>
    <w:rsid w:val="00884B6E"/>
    <w:rsid w:val="008852E2"/>
    <w:rsid w:val="0088541C"/>
    <w:rsid w:val="00885437"/>
    <w:rsid w:val="0088567C"/>
    <w:rsid w:val="008861DA"/>
    <w:rsid w:val="00886401"/>
    <w:rsid w:val="00886575"/>
    <w:rsid w:val="00886715"/>
    <w:rsid w:val="00886CFB"/>
    <w:rsid w:val="00887356"/>
    <w:rsid w:val="00887790"/>
    <w:rsid w:val="00887957"/>
    <w:rsid w:val="00887A09"/>
    <w:rsid w:val="00887F05"/>
    <w:rsid w:val="00887FD2"/>
    <w:rsid w:val="00890E66"/>
    <w:rsid w:val="008911FE"/>
    <w:rsid w:val="0089128F"/>
    <w:rsid w:val="0089195B"/>
    <w:rsid w:val="00891A6A"/>
    <w:rsid w:val="00891AFB"/>
    <w:rsid w:val="00891B26"/>
    <w:rsid w:val="008921DC"/>
    <w:rsid w:val="00892736"/>
    <w:rsid w:val="00892934"/>
    <w:rsid w:val="0089297C"/>
    <w:rsid w:val="00892A0B"/>
    <w:rsid w:val="00892A2E"/>
    <w:rsid w:val="00892B00"/>
    <w:rsid w:val="00892CFA"/>
    <w:rsid w:val="0089333C"/>
    <w:rsid w:val="00893640"/>
    <w:rsid w:val="008938A8"/>
    <w:rsid w:val="008938F4"/>
    <w:rsid w:val="00893B69"/>
    <w:rsid w:val="00893C48"/>
    <w:rsid w:val="00893F30"/>
    <w:rsid w:val="0089406F"/>
    <w:rsid w:val="008946DA"/>
    <w:rsid w:val="00894E47"/>
    <w:rsid w:val="00894F44"/>
    <w:rsid w:val="008951A8"/>
    <w:rsid w:val="00895497"/>
    <w:rsid w:val="0089549A"/>
    <w:rsid w:val="008954EF"/>
    <w:rsid w:val="008964CF"/>
    <w:rsid w:val="0089686A"/>
    <w:rsid w:val="008969A9"/>
    <w:rsid w:val="00896D3E"/>
    <w:rsid w:val="00896F0C"/>
    <w:rsid w:val="00896F70"/>
    <w:rsid w:val="00897063"/>
    <w:rsid w:val="0089709B"/>
    <w:rsid w:val="008972CA"/>
    <w:rsid w:val="008973EE"/>
    <w:rsid w:val="0089780B"/>
    <w:rsid w:val="00897848"/>
    <w:rsid w:val="008979B4"/>
    <w:rsid w:val="00897B8B"/>
    <w:rsid w:val="00897D1D"/>
    <w:rsid w:val="008A00E6"/>
    <w:rsid w:val="008A018B"/>
    <w:rsid w:val="008A03C4"/>
    <w:rsid w:val="008A03EC"/>
    <w:rsid w:val="008A07A0"/>
    <w:rsid w:val="008A07E1"/>
    <w:rsid w:val="008A0A55"/>
    <w:rsid w:val="008A0B12"/>
    <w:rsid w:val="008A0F0C"/>
    <w:rsid w:val="008A12AD"/>
    <w:rsid w:val="008A1900"/>
    <w:rsid w:val="008A1F1B"/>
    <w:rsid w:val="008A1FD3"/>
    <w:rsid w:val="008A2AB9"/>
    <w:rsid w:val="008A2DCB"/>
    <w:rsid w:val="008A2ED1"/>
    <w:rsid w:val="008A2FB2"/>
    <w:rsid w:val="008A3006"/>
    <w:rsid w:val="008A31C6"/>
    <w:rsid w:val="008A326C"/>
    <w:rsid w:val="008A3485"/>
    <w:rsid w:val="008A3547"/>
    <w:rsid w:val="008A35CC"/>
    <w:rsid w:val="008A36C0"/>
    <w:rsid w:val="008A36EC"/>
    <w:rsid w:val="008A3719"/>
    <w:rsid w:val="008A37B9"/>
    <w:rsid w:val="008A3FA6"/>
    <w:rsid w:val="008A3FFA"/>
    <w:rsid w:val="008A3FFF"/>
    <w:rsid w:val="008A43B8"/>
    <w:rsid w:val="008A445D"/>
    <w:rsid w:val="008A4731"/>
    <w:rsid w:val="008A493F"/>
    <w:rsid w:val="008A4A5A"/>
    <w:rsid w:val="008A4B91"/>
    <w:rsid w:val="008A4C75"/>
    <w:rsid w:val="008A4F7E"/>
    <w:rsid w:val="008A515F"/>
    <w:rsid w:val="008A5187"/>
    <w:rsid w:val="008A51BC"/>
    <w:rsid w:val="008A52F7"/>
    <w:rsid w:val="008A5659"/>
    <w:rsid w:val="008A58B3"/>
    <w:rsid w:val="008A58D6"/>
    <w:rsid w:val="008A59E1"/>
    <w:rsid w:val="008A5AAE"/>
    <w:rsid w:val="008A5B0B"/>
    <w:rsid w:val="008A5C86"/>
    <w:rsid w:val="008A5CEE"/>
    <w:rsid w:val="008A5E55"/>
    <w:rsid w:val="008A5FE2"/>
    <w:rsid w:val="008A6222"/>
    <w:rsid w:val="008A68E1"/>
    <w:rsid w:val="008A6CCC"/>
    <w:rsid w:val="008A6F42"/>
    <w:rsid w:val="008A6F9D"/>
    <w:rsid w:val="008A7022"/>
    <w:rsid w:val="008A721B"/>
    <w:rsid w:val="008A724D"/>
    <w:rsid w:val="008A749F"/>
    <w:rsid w:val="008A74B5"/>
    <w:rsid w:val="008A7534"/>
    <w:rsid w:val="008A77FC"/>
    <w:rsid w:val="008A788E"/>
    <w:rsid w:val="008A7AED"/>
    <w:rsid w:val="008A7F9D"/>
    <w:rsid w:val="008B026E"/>
    <w:rsid w:val="008B02AD"/>
    <w:rsid w:val="008B07A6"/>
    <w:rsid w:val="008B090E"/>
    <w:rsid w:val="008B116F"/>
    <w:rsid w:val="008B186D"/>
    <w:rsid w:val="008B1CCE"/>
    <w:rsid w:val="008B21BE"/>
    <w:rsid w:val="008B2818"/>
    <w:rsid w:val="008B2998"/>
    <w:rsid w:val="008B2E7D"/>
    <w:rsid w:val="008B3335"/>
    <w:rsid w:val="008B34EE"/>
    <w:rsid w:val="008B35F8"/>
    <w:rsid w:val="008B35FA"/>
    <w:rsid w:val="008B3714"/>
    <w:rsid w:val="008B3726"/>
    <w:rsid w:val="008B37EC"/>
    <w:rsid w:val="008B3870"/>
    <w:rsid w:val="008B38EA"/>
    <w:rsid w:val="008B39AF"/>
    <w:rsid w:val="008B3DEB"/>
    <w:rsid w:val="008B40C3"/>
    <w:rsid w:val="008B4215"/>
    <w:rsid w:val="008B4B1B"/>
    <w:rsid w:val="008B4BFA"/>
    <w:rsid w:val="008B4CD0"/>
    <w:rsid w:val="008B52A0"/>
    <w:rsid w:val="008B52EB"/>
    <w:rsid w:val="008B5325"/>
    <w:rsid w:val="008B5344"/>
    <w:rsid w:val="008B576B"/>
    <w:rsid w:val="008B5D11"/>
    <w:rsid w:val="008B613C"/>
    <w:rsid w:val="008B62C8"/>
    <w:rsid w:val="008B6513"/>
    <w:rsid w:val="008B657B"/>
    <w:rsid w:val="008B6996"/>
    <w:rsid w:val="008B6A8A"/>
    <w:rsid w:val="008B6C86"/>
    <w:rsid w:val="008B70ED"/>
    <w:rsid w:val="008B772F"/>
    <w:rsid w:val="008B77AE"/>
    <w:rsid w:val="008B7860"/>
    <w:rsid w:val="008B7877"/>
    <w:rsid w:val="008B7A72"/>
    <w:rsid w:val="008B7B34"/>
    <w:rsid w:val="008C010E"/>
    <w:rsid w:val="008C03B4"/>
    <w:rsid w:val="008C058A"/>
    <w:rsid w:val="008C0B2A"/>
    <w:rsid w:val="008C0D06"/>
    <w:rsid w:val="008C113A"/>
    <w:rsid w:val="008C1341"/>
    <w:rsid w:val="008C135C"/>
    <w:rsid w:val="008C1544"/>
    <w:rsid w:val="008C15B0"/>
    <w:rsid w:val="008C15CC"/>
    <w:rsid w:val="008C18EC"/>
    <w:rsid w:val="008C1A21"/>
    <w:rsid w:val="008C1B24"/>
    <w:rsid w:val="008C1BB3"/>
    <w:rsid w:val="008C1C91"/>
    <w:rsid w:val="008C1DAE"/>
    <w:rsid w:val="008C217D"/>
    <w:rsid w:val="008C2293"/>
    <w:rsid w:val="008C249A"/>
    <w:rsid w:val="008C2641"/>
    <w:rsid w:val="008C29B5"/>
    <w:rsid w:val="008C2CE2"/>
    <w:rsid w:val="008C31B2"/>
    <w:rsid w:val="008C3438"/>
    <w:rsid w:val="008C3988"/>
    <w:rsid w:val="008C41BB"/>
    <w:rsid w:val="008C4207"/>
    <w:rsid w:val="008C45D6"/>
    <w:rsid w:val="008C484A"/>
    <w:rsid w:val="008C4B83"/>
    <w:rsid w:val="008C4D4F"/>
    <w:rsid w:val="008C4FAB"/>
    <w:rsid w:val="008C5255"/>
    <w:rsid w:val="008C52C8"/>
    <w:rsid w:val="008C53D0"/>
    <w:rsid w:val="008C58C8"/>
    <w:rsid w:val="008C5914"/>
    <w:rsid w:val="008C5C5B"/>
    <w:rsid w:val="008C5D3D"/>
    <w:rsid w:val="008C5E28"/>
    <w:rsid w:val="008C5F00"/>
    <w:rsid w:val="008C6050"/>
    <w:rsid w:val="008C61A2"/>
    <w:rsid w:val="008C6293"/>
    <w:rsid w:val="008C631E"/>
    <w:rsid w:val="008C64CA"/>
    <w:rsid w:val="008C6848"/>
    <w:rsid w:val="008C6987"/>
    <w:rsid w:val="008C6AC2"/>
    <w:rsid w:val="008C6B3A"/>
    <w:rsid w:val="008C6B70"/>
    <w:rsid w:val="008C6C14"/>
    <w:rsid w:val="008C70FB"/>
    <w:rsid w:val="008C7174"/>
    <w:rsid w:val="008C74CA"/>
    <w:rsid w:val="008C75FF"/>
    <w:rsid w:val="008C78CB"/>
    <w:rsid w:val="008C7CB6"/>
    <w:rsid w:val="008C7E00"/>
    <w:rsid w:val="008C7E36"/>
    <w:rsid w:val="008C7F39"/>
    <w:rsid w:val="008D036D"/>
    <w:rsid w:val="008D0445"/>
    <w:rsid w:val="008D0829"/>
    <w:rsid w:val="008D0A0B"/>
    <w:rsid w:val="008D0B85"/>
    <w:rsid w:val="008D13F7"/>
    <w:rsid w:val="008D14FA"/>
    <w:rsid w:val="008D179F"/>
    <w:rsid w:val="008D1810"/>
    <w:rsid w:val="008D1C96"/>
    <w:rsid w:val="008D1E4C"/>
    <w:rsid w:val="008D20B6"/>
    <w:rsid w:val="008D219B"/>
    <w:rsid w:val="008D21A4"/>
    <w:rsid w:val="008D21C8"/>
    <w:rsid w:val="008D25C4"/>
    <w:rsid w:val="008D25DA"/>
    <w:rsid w:val="008D2777"/>
    <w:rsid w:val="008D2D18"/>
    <w:rsid w:val="008D3387"/>
    <w:rsid w:val="008D34B1"/>
    <w:rsid w:val="008D3B64"/>
    <w:rsid w:val="008D3C24"/>
    <w:rsid w:val="008D3FFC"/>
    <w:rsid w:val="008D40FB"/>
    <w:rsid w:val="008D4393"/>
    <w:rsid w:val="008D476E"/>
    <w:rsid w:val="008D4A48"/>
    <w:rsid w:val="008D4AB6"/>
    <w:rsid w:val="008D4B0A"/>
    <w:rsid w:val="008D4B11"/>
    <w:rsid w:val="008D4C92"/>
    <w:rsid w:val="008D4D12"/>
    <w:rsid w:val="008D50E3"/>
    <w:rsid w:val="008D5178"/>
    <w:rsid w:val="008D5753"/>
    <w:rsid w:val="008D57C6"/>
    <w:rsid w:val="008D581C"/>
    <w:rsid w:val="008D58B5"/>
    <w:rsid w:val="008D58EE"/>
    <w:rsid w:val="008D5FF3"/>
    <w:rsid w:val="008D61F5"/>
    <w:rsid w:val="008D62B2"/>
    <w:rsid w:val="008D6353"/>
    <w:rsid w:val="008D6625"/>
    <w:rsid w:val="008D68A6"/>
    <w:rsid w:val="008D6914"/>
    <w:rsid w:val="008D7338"/>
    <w:rsid w:val="008D74CC"/>
    <w:rsid w:val="008D7609"/>
    <w:rsid w:val="008D7682"/>
    <w:rsid w:val="008D7A43"/>
    <w:rsid w:val="008D7A79"/>
    <w:rsid w:val="008D7DB1"/>
    <w:rsid w:val="008D7DE1"/>
    <w:rsid w:val="008D7EAE"/>
    <w:rsid w:val="008E00A9"/>
    <w:rsid w:val="008E0E4F"/>
    <w:rsid w:val="008E1408"/>
    <w:rsid w:val="008E175E"/>
    <w:rsid w:val="008E18C4"/>
    <w:rsid w:val="008E190B"/>
    <w:rsid w:val="008E1B9C"/>
    <w:rsid w:val="008E2034"/>
    <w:rsid w:val="008E21CB"/>
    <w:rsid w:val="008E27C6"/>
    <w:rsid w:val="008E2A18"/>
    <w:rsid w:val="008E2B58"/>
    <w:rsid w:val="008E2BDF"/>
    <w:rsid w:val="008E2EC7"/>
    <w:rsid w:val="008E3834"/>
    <w:rsid w:val="008E3B58"/>
    <w:rsid w:val="008E3E28"/>
    <w:rsid w:val="008E408F"/>
    <w:rsid w:val="008E4206"/>
    <w:rsid w:val="008E43CC"/>
    <w:rsid w:val="008E44A5"/>
    <w:rsid w:val="008E44DB"/>
    <w:rsid w:val="008E47DC"/>
    <w:rsid w:val="008E4C38"/>
    <w:rsid w:val="008E4F65"/>
    <w:rsid w:val="008E5478"/>
    <w:rsid w:val="008E55B4"/>
    <w:rsid w:val="008E5836"/>
    <w:rsid w:val="008E58AE"/>
    <w:rsid w:val="008E5CE1"/>
    <w:rsid w:val="008E6C42"/>
    <w:rsid w:val="008E7026"/>
    <w:rsid w:val="008E7134"/>
    <w:rsid w:val="008E71EB"/>
    <w:rsid w:val="008E7428"/>
    <w:rsid w:val="008E7761"/>
    <w:rsid w:val="008E7862"/>
    <w:rsid w:val="008E7D15"/>
    <w:rsid w:val="008F00C1"/>
    <w:rsid w:val="008F0464"/>
    <w:rsid w:val="008F0683"/>
    <w:rsid w:val="008F0686"/>
    <w:rsid w:val="008F06D7"/>
    <w:rsid w:val="008F0A28"/>
    <w:rsid w:val="008F0E79"/>
    <w:rsid w:val="008F0EC1"/>
    <w:rsid w:val="008F0FB6"/>
    <w:rsid w:val="008F198C"/>
    <w:rsid w:val="008F1F24"/>
    <w:rsid w:val="008F1F65"/>
    <w:rsid w:val="008F209A"/>
    <w:rsid w:val="008F222D"/>
    <w:rsid w:val="008F2304"/>
    <w:rsid w:val="008F243A"/>
    <w:rsid w:val="008F291F"/>
    <w:rsid w:val="008F29A4"/>
    <w:rsid w:val="008F2E95"/>
    <w:rsid w:val="008F2F28"/>
    <w:rsid w:val="008F311D"/>
    <w:rsid w:val="008F353D"/>
    <w:rsid w:val="008F38CB"/>
    <w:rsid w:val="008F38E3"/>
    <w:rsid w:val="008F3BCD"/>
    <w:rsid w:val="008F3E97"/>
    <w:rsid w:val="008F4175"/>
    <w:rsid w:val="008F42C5"/>
    <w:rsid w:val="008F43A1"/>
    <w:rsid w:val="008F45F5"/>
    <w:rsid w:val="008F4748"/>
    <w:rsid w:val="008F48BC"/>
    <w:rsid w:val="008F494D"/>
    <w:rsid w:val="008F4DC3"/>
    <w:rsid w:val="008F51A2"/>
    <w:rsid w:val="008F53D2"/>
    <w:rsid w:val="008F5499"/>
    <w:rsid w:val="008F5AB8"/>
    <w:rsid w:val="008F65B6"/>
    <w:rsid w:val="008F67C0"/>
    <w:rsid w:val="008F6A69"/>
    <w:rsid w:val="008F6AA6"/>
    <w:rsid w:val="008F73F9"/>
    <w:rsid w:val="008F775A"/>
    <w:rsid w:val="008F7BDE"/>
    <w:rsid w:val="00900206"/>
    <w:rsid w:val="0090024A"/>
    <w:rsid w:val="009004BE"/>
    <w:rsid w:val="009005AA"/>
    <w:rsid w:val="00900DD7"/>
    <w:rsid w:val="00901012"/>
    <w:rsid w:val="00901512"/>
    <w:rsid w:val="009016CD"/>
    <w:rsid w:val="00901749"/>
    <w:rsid w:val="00901CA8"/>
    <w:rsid w:val="00901DCF"/>
    <w:rsid w:val="0090206D"/>
    <w:rsid w:val="00902119"/>
    <w:rsid w:val="0090215D"/>
    <w:rsid w:val="009021E5"/>
    <w:rsid w:val="0090226D"/>
    <w:rsid w:val="009022C4"/>
    <w:rsid w:val="0090268D"/>
    <w:rsid w:val="009026C3"/>
    <w:rsid w:val="00902746"/>
    <w:rsid w:val="0090284F"/>
    <w:rsid w:val="00902A47"/>
    <w:rsid w:val="00902AA1"/>
    <w:rsid w:val="00902CEC"/>
    <w:rsid w:val="00902D68"/>
    <w:rsid w:val="00902FDE"/>
    <w:rsid w:val="009031AD"/>
    <w:rsid w:val="009032EB"/>
    <w:rsid w:val="00903487"/>
    <w:rsid w:val="00903619"/>
    <w:rsid w:val="009039B6"/>
    <w:rsid w:val="00903A18"/>
    <w:rsid w:val="00904213"/>
    <w:rsid w:val="0090451D"/>
    <w:rsid w:val="00904817"/>
    <w:rsid w:val="00904A0B"/>
    <w:rsid w:val="00904AFC"/>
    <w:rsid w:val="00904F6D"/>
    <w:rsid w:val="009050C1"/>
    <w:rsid w:val="009050CB"/>
    <w:rsid w:val="0090538E"/>
    <w:rsid w:val="0090542D"/>
    <w:rsid w:val="00905CAC"/>
    <w:rsid w:val="00905E7E"/>
    <w:rsid w:val="00906244"/>
    <w:rsid w:val="0090630E"/>
    <w:rsid w:val="0090676C"/>
    <w:rsid w:val="0090678D"/>
    <w:rsid w:val="00906C1D"/>
    <w:rsid w:val="00906ED2"/>
    <w:rsid w:val="00906FBE"/>
    <w:rsid w:val="009071FE"/>
    <w:rsid w:val="0090755B"/>
    <w:rsid w:val="00907D95"/>
    <w:rsid w:val="00907E5A"/>
    <w:rsid w:val="00907FA1"/>
    <w:rsid w:val="00910580"/>
    <w:rsid w:val="00910667"/>
    <w:rsid w:val="0091067D"/>
    <w:rsid w:val="00910ABE"/>
    <w:rsid w:val="00910B75"/>
    <w:rsid w:val="00910D56"/>
    <w:rsid w:val="0091104C"/>
    <w:rsid w:val="0091107E"/>
    <w:rsid w:val="00911309"/>
    <w:rsid w:val="00911345"/>
    <w:rsid w:val="009115CB"/>
    <w:rsid w:val="0091168F"/>
    <w:rsid w:val="0091185F"/>
    <w:rsid w:val="00911AE8"/>
    <w:rsid w:val="00911BA0"/>
    <w:rsid w:val="0091202F"/>
    <w:rsid w:val="009126A0"/>
    <w:rsid w:val="009128F2"/>
    <w:rsid w:val="00912994"/>
    <w:rsid w:val="00912BC2"/>
    <w:rsid w:val="00912C32"/>
    <w:rsid w:val="009130E3"/>
    <w:rsid w:val="009131BE"/>
    <w:rsid w:val="00913950"/>
    <w:rsid w:val="00913A43"/>
    <w:rsid w:val="00914E9F"/>
    <w:rsid w:val="009151FF"/>
    <w:rsid w:val="009152F8"/>
    <w:rsid w:val="009155A2"/>
    <w:rsid w:val="00915769"/>
    <w:rsid w:val="0091595F"/>
    <w:rsid w:val="00915A7C"/>
    <w:rsid w:val="00915B20"/>
    <w:rsid w:val="00915D02"/>
    <w:rsid w:val="00915FC0"/>
    <w:rsid w:val="00916360"/>
    <w:rsid w:val="009164ED"/>
    <w:rsid w:val="00916777"/>
    <w:rsid w:val="009167A1"/>
    <w:rsid w:val="00916ABD"/>
    <w:rsid w:val="00916BD2"/>
    <w:rsid w:val="00916C10"/>
    <w:rsid w:val="00916D4D"/>
    <w:rsid w:val="00916E57"/>
    <w:rsid w:val="00916F7E"/>
    <w:rsid w:val="0091704C"/>
    <w:rsid w:val="00917121"/>
    <w:rsid w:val="0091798E"/>
    <w:rsid w:val="00917B1F"/>
    <w:rsid w:val="00917B33"/>
    <w:rsid w:val="009201D2"/>
    <w:rsid w:val="00920337"/>
    <w:rsid w:val="009206FC"/>
    <w:rsid w:val="00920851"/>
    <w:rsid w:val="0092099B"/>
    <w:rsid w:val="00920ADB"/>
    <w:rsid w:val="00920D99"/>
    <w:rsid w:val="00920DB0"/>
    <w:rsid w:val="00921108"/>
    <w:rsid w:val="00921191"/>
    <w:rsid w:val="009215AD"/>
    <w:rsid w:val="009216DF"/>
    <w:rsid w:val="00921CD1"/>
    <w:rsid w:val="00921D2A"/>
    <w:rsid w:val="00921D5D"/>
    <w:rsid w:val="00921EB0"/>
    <w:rsid w:val="00921F0A"/>
    <w:rsid w:val="00921FED"/>
    <w:rsid w:val="00922384"/>
    <w:rsid w:val="00922678"/>
    <w:rsid w:val="00922EE1"/>
    <w:rsid w:val="00922FC5"/>
    <w:rsid w:val="00923101"/>
    <w:rsid w:val="00923788"/>
    <w:rsid w:val="0092381E"/>
    <w:rsid w:val="00923A5A"/>
    <w:rsid w:val="00923A9A"/>
    <w:rsid w:val="00923BCC"/>
    <w:rsid w:val="00923ED2"/>
    <w:rsid w:val="00924182"/>
    <w:rsid w:val="0092426C"/>
    <w:rsid w:val="0092431C"/>
    <w:rsid w:val="009249B8"/>
    <w:rsid w:val="009249CD"/>
    <w:rsid w:val="00924B9B"/>
    <w:rsid w:val="00924C2E"/>
    <w:rsid w:val="00924D1A"/>
    <w:rsid w:val="00924D7E"/>
    <w:rsid w:val="00924D97"/>
    <w:rsid w:val="00924DED"/>
    <w:rsid w:val="0092541A"/>
    <w:rsid w:val="0092589A"/>
    <w:rsid w:val="009258BF"/>
    <w:rsid w:val="00925942"/>
    <w:rsid w:val="00925C4B"/>
    <w:rsid w:val="00925F91"/>
    <w:rsid w:val="00926161"/>
    <w:rsid w:val="009263FB"/>
    <w:rsid w:val="00926503"/>
    <w:rsid w:val="00926835"/>
    <w:rsid w:val="00927BD7"/>
    <w:rsid w:val="00927FC9"/>
    <w:rsid w:val="00930319"/>
    <w:rsid w:val="00930330"/>
    <w:rsid w:val="00930433"/>
    <w:rsid w:val="0093055C"/>
    <w:rsid w:val="009305F1"/>
    <w:rsid w:val="00930936"/>
    <w:rsid w:val="00930C7F"/>
    <w:rsid w:val="00930CBC"/>
    <w:rsid w:val="00930CFB"/>
    <w:rsid w:val="00930D9A"/>
    <w:rsid w:val="00930E71"/>
    <w:rsid w:val="00931081"/>
    <w:rsid w:val="0093110F"/>
    <w:rsid w:val="009311AE"/>
    <w:rsid w:val="00931497"/>
    <w:rsid w:val="00931678"/>
    <w:rsid w:val="00931684"/>
    <w:rsid w:val="009318A9"/>
    <w:rsid w:val="00931B61"/>
    <w:rsid w:val="00931E32"/>
    <w:rsid w:val="00931F52"/>
    <w:rsid w:val="00932467"/>
    <w:rsid w:val="009326C5"/>
    <w:rsid w:val="009327CE"/>
    <w:rsid w:val="009328BB"/>
    <w:rsid w:val="00932E1F"/>
    <w:rsid w:val="00933305"/>
    <w:rsid w:val="00933371"/>
    <w:rsid w:val="00933424"/>
    <w:rsid w:val="00933489"/>
    <w:rsid w:val="0093360B"/>
    <w:rsid w:val="0093386E"/>
    <w:rsid w:val="00934269"/>
    <w:rsid w:val="00934422"/>
    <w:rsid w:val="00934461"/>
    <w:rsid w:val="009344DD"/>
    <w:rsid w:val="00934641"/>
    <w:rsid w:val="00934647"/>
    <w:rsid w:val="00934752"/>
    <w:rsid w:val="009348C7"/>
    <w:rsid w:val="00934ADB"/>
    <w:rsid w:val="00934EF3"/>
    <w:rsid w:val="0093547C"/>
    <w:rsid w:val="00935628"/>
    <w:rsid w:val="00935720"/>
    <w:rsid w:val="009357EA"/>
    <w:rsid w:val="0093598A"/>
    <w:rsid w:val="00935B46"/>
    <w:rsid w:val="00935F80"/>
    <w:rsid w:val="00936731"/>
    <w:rsid w:val="00937044"/>
    <w:rsid w:val="009372BD"/>
    <w:rsid w:val="0093753A"/>
    <w:rsid w:val="00937566"/>
    <w:rsid w:val="009376A7"/>
    <w:rsid w:val="009376D7"/>
    <w:rsid w:val="009379AB"/>
    <w:rsid w:val="009379C6"/>
    <w:rsid w:val="00937B00"/>
    <w:rsid w:val="00937FF6"/>
    <w:rsid w:val="009402A3"/>
    <w:rsid w:val="009402E8"/>
    <w:rsid w:val="009406E8"/>
    <w:rsid w:val="00940815"/>
    <w:rsid w:val="00940A53"/>
    <w:rsid w:val="00940B14"/>
    <w:rsid w:val="00940BC0"/>
    <w:rsid w:val="00940FD2"/>
    <w:rsid w:val="009410B8"/>
    <w:rsid w:val="0094132A"/>
    <w:rsid w:val="00941988"/>
    <w:rsid w:val="00941D2B"/>
    <w:rsid w:val="00941EA3"/>
    <w:rsid w:val="00942033"/>
    <w:rsid w:val="009421B5"/>
    <w:rsid w:val="009421E8"/>
    <w:rsid w:val="00942799"/>
    <w:rsid w:val="009427FB"/>
    <w:rsid w:val="009428B6"/>
    <w:rsid w:val="00942B98"/>
    <w:rsid w:val="00942EF4"/>
    <w:rsid w:val="00943823"/>
    <w:rsid w:val="0094382D"/>
    <w:rsid w:val="00943A4D"/>
    <w:rsid w:val="00943AEF"/>
    <w:rsid w:val="00943B14"/>
    <w:rsid w:val="00943C1E"/>
    <w:rsid w:val="00944152"/>
    <w:rsid w:val="0094426D"/>
    <w:rsid w:val="0094463F"/>
    <w:rsid w:val="009447F1"/>
    <w:rsid w:val="00944D7C"/>
    <w:rsid w:val="0094510D"/>
    <w:rsid w:val="009451A8"/>
    <w:rsid w:val="0094536D"/>
    <w:rsid w:val="00945607"/>
    <w:rsid w:val="00945CB3"/>
    <w:rsid w:val="009461C9"/>
    <w:rsid w:val="00946219"/>
    <w:rsid w:val="009465FC"/>
    <w:rsid w:val="00946650"/>
    <w:rsid w:val="00946794"/>
    <w:rsid w:val="009468BB"/>
    <w:rsid w:val="00946A79"/>
    <w:rsid w:val="00946A8B"/>
    <w:rsid w:val="00946B5A"/>
    <w:rsid w:val="0094719A"/>
    <w:rsid w:val="00947432"/>
    <w:rsid w:val="009477FF"/>
    <w:rsid w:val="009478C6"/>
    <w:rsid w:val="00947BDE"/>
    <w:rsid w:val="00947CCA"/>
    <w:rsid w:val="00950264"/>
    <w:rsid w:val="0095028D"/>
    <w:rsid w:val="00950496"/>
    <w:rsid w:val="009505E4"/>
    <w:rsid w:val="00950737"/>
    <w:rsid w:val="009507F6"/>
    <w:rsid w:val="00950C3F"/>
    <w:rsid w:val="00950C89"/>
    <w:rsid w:val="0095102C"/>
    <w:rsid w:val="0095154C"/>
    <w:rsid w:val="009516D8"/>
    <w:rsid w:val="00951888"/>
    <w:rsid w:val="00951ABB"/>
    <w:rsid w:val="00951C5C"/>
    <w:rsid w:val="009520E8"/>
    <w:rsid w:val="009520EF"/>
    <w:rsid w:val="0095242D"/>
    <w:rsid w:val="0095262A"/>
    <w:rsid w:val="00952769"/>
    <w:rsid w:val="009528BA"/>
    <w:rsid w:val="00952B61"/>
    <w:rsid w:val="0095332D"/>
    <w:rsid w:val="00953380"/>
    <w:rsid w:val="009534F8"/>
    <w:rsid w:val="009538B5"/>
    <w:rsid w:val="009538E0"/>
    <w:rsid w:val="00953C18"/>
    <w:rsid w:val="00953E4B"/>
    <w:rsid w:val="00953EEE"/>
    <w:rsid w:val="00953F91"/>
    <w:rsid w:val="00953FAB"/>
    <w:rsid w:val="00953FCD"/>
    <w:rsid w:val="009541B7"/>
    <w:rsid w:val="0095448A"/>
    <w:rsid w:val="00954A70"/>
    <w:rsid w:val="00954FD3"/>
    <w:rsid w:val="0095543D"/>
    <w:rsid w:val="009554F2"/>
    <w:rsid w:val="00955518"/>
    <w:rsid w:val="00955DE2"/>
    <w:rsid w:val="00956154"/>
    <w:rsid w:val="00956173"/>
    <w:rsid w:val="0095618C"/>
    <w:rsid w:val="00956404"/>
    <w:rsid w:val="00956555"/>
    <w:rsid w:val="009567AA"/>
    <w:rsid w:val="00956994"/>
    <w:rsid w:val="00956CC3"/>
    <w:rsid w:val="00957196"/>
    <w:rsid w:val="009573F8"/>
    <w:rsid w:val="00957554"/>
    <w:rsid w:val="00957687"/>
    <w:rsid w:val="00957B75"/>
    <w:rsid w:val="00957C2E"/>
    <w:rsid w:val="00960119"/>
    <w:rsid w:val="00960168"/>
    <w:rsid w:val="00960B51"/>
    <w:rsid w:val="00960C0E"/>
    <w:rsid w:val="009611A0"/>
    <w:rsid w:val="00961248"/>
    <w:rsid w:val="009616BA"/>
    <w:rsid w:val="00961A57"/>
    <w:rsid w:val="00961C6E"/>
    <w:rsid w:val="009622C3"/>
    <w:rsid w:val="0096236E"/>
    <w:rsid w:val="00962382"/>
    <w:rsid w:val="00963910"/>
    <w:rsid w:val="009642CC"/>
    <w:rsid w:val="009642D1"/>
    <w:rsid w:val="0096442E"/>
    <w:rsid w:val="009644D8"/>
    <w:rsid w:val="0096452A"/>
    <w:rsid w:val="0096511F"/>
    <w:rsid w:val="00965138"/>
    <w:rsid w:val="00965266"/>
    <w:rsid w:val="0096573D"/>
    <w:rsid w:val="009657D2"/>
    <w:rsid w:val="009658D9"/>
    <w:rsid w:val="00965C91"/>
    <w:rsid w:val="00965E25"/>
    <w:rsid w:val="00966336"/>
    <w:rsid w:val="009665CE"/>
    <w:rsid w:val="009668BB"/>
    <w:rsid w:val="00966BC3"/>
    <w:rsid w:val="00966C76"/>
    <w:rsid w:val="00966D92"/>
    <w:rsid w:val="00966ECE"/>
    <w:rsid w:val="00966ED5"/>
    <w:rsid w:val="009670C7"/>
    <w:rsid w:val="00967127"/>
    <w:rsid w:val="00967581"/>
    <w:rsid w:val="009675A9"/>
    <w:rsid w:val="009679C1"/>
    <w:rsid w:val="00967F29"/>
    <w:rsid w:val="009703A4"/>
    <w:rsid w:val="0097041F"/>
    <w:rsid w:val="00970601"/>
    <w:rsid w:val="009707F1"/>
    <w:rsid w:val="00970986"/>
    <w:rsid w:val="009712C2"/>
    <w:rsid w:val="0097138A"/>
    <w:rsid w:val="00971474"/>
    <w:rsid w:val="00971A61"/>
    <w:rsid w:val="00971A7B"/>
    <w:rsid w:val="00971F5B"/>
    <w:rsid w:val="00972054"/>
    <w:rsid w:val="00972070"/>
    <w:rsid w:val="009722CB"/>
    <w:rsid w:val="009722EB"/>
    <w:rsid w:val="009723B7"/>
    <w:rsid w:val="00972AF3"/>
    <w:rsid w:val="00973070"/>
    <w:rsid w:val="0097316C"/>
    <w:rsid w:val="00973210"/>
    <w:rsid w:val="00973357"/>
    <w:rsid w:val="00973420"/>
    <w:rsid w:val="0097359D"/>
    <w:rsid w:val="00973693"/>
    <w:rsid w:val="0097394D"/>
    <w:rsid w:val="00974013"/>
    <w:rsid w:val="009748E6"/>
    <w:rsid w:val="00975063"/>
    <w:rsid w:val="0097517D"/>
    <w:rsid w:val="009751E2"/>
    <w:rsid w:val="00975292"/>
    <w:rsid w:val="00975680"/>
    <w:rsid w:val="009759BF"/>
    <w:rsid w:val="00975A35"/>
    <w:rsid w:val="00975AE6"/>
    <w:rsid w:val="00976361"/>
    <w:rsid w:val="00976718"/>
    <w:rsid w:val="00976CD4"/>
    <w:rsid w:val="00976DDD"/>
    <w:rsid w:val="00976E54"/>
    <w:rsid w:val="009777F7"/>
    <w:rsid w:val="00977908"/>
    <w:rsid w:val="00977971"/>
    <w:rsid w:val="00977ABA"/>
    <w:rsid w:val="00977BF5"/>
    <w:rsid w:val="00977D91"/>
    <w:rsid w:val="009800EC"/>
    <w:rsid w:val="009803FD"/>
    <w:rsid w:val="009806D7"/>
    <w:rsid w:val="00980777"/>
    <w:rsid w:val="0098093F"/>
    <w:rsid w:val="00980962"/>
    <w:rsid w:val="00981041"/>
    <w:rsid w:val="009810E4"/>
    <w:rsid w:val="00981396"/>
    <w:rsid w:val="009815D5"/>
    <w:rsid w:val="0098163B"/>
    <w:rsid w:val="0098174C"/>
    <w:rsid w:val="00981861"/>
    <w:rsid w:val="009819D5"/>
    <w:rsid w:val="00981AA3"/>
    <w:rsid w:val="00981B8A"/>
    <w:rsid w:val="00981C45"/>
    <w:rsid w:val="00981D17"/>
    <w:rsid w:val="00982038"/>
    <w:rsid w:val="00982355"/>
    <w:rsid w:val="00982BF7"/>
    <w:rsid w:val="009831B4"/>
    <w:rsid w:val="00983226"/>
    <w:rsid w:val="009834E9"/>
    <w:rsid w:val="00983685"/>
    <w:rsid w:val="0098380C"/>
    <w:rsid w:val="00984590"/>
    <w:rsid w:val="00984AAA"/>
    <w:rsid w:val="00984C5B"/>
    <w:rsid w:val="00984DBD"/>
    <w:rsid w:val="00984E0D"/>
    <w:rsid w:val="00984E3D"/>
    <w:rsid w:val="00984FB8"/>
    <w:rsid w:val="009852C7"/>
    <w:rsid w:val="009856B6"/>
    <w:rsid w:val="009856D1"/>
    <w:rsid w:val="00985B23"/>
    <w:rsid w:val="00985F81"/>
    <w:rsid w:val="009860EB"/>
    <w:rsid w:val="0098650A"/>
    <w:rsid w:val="00986795"/>
    <w:rsid w:val="009867B4"/>
    <w:rsid w:val="00986E41"/>
    <w:rsid w:val="00986E68"/>
    <w:rsid w:val="00986FB5"/>
    <w:rsid w:val="00987195"/>
    <w:rsid w:val="00987404"/>
    <w:rsid w:val="00987507"/>
    <w:rsid w:val="009878D4"/>
    <w:rsid w:val="00987922"/>
    <w:rsid w:val="00987A94"/>
    <w:rsid w:val="00987AF6"/>
    <w:rsid w:val="00990049"/>
    <w:rsid w:val="0099012F"/>
    <w:rsid w:val="00991460"/>
    <w:rsid w:val="0099183C"/>
    <w:rsid w:val="00991BD1"/>
    <w:rsid w:val="00991C19"/>
    <w:rsid w:val="00991F04"/>
    <w:rsid w:val="00992130"/>
    <w:rsid w:val="0099232A"/>
    <w:rsid w:val="00992439"/>
    <w:rsid w:val="00992746"/>
    <w:rsid w:val="009929BC"/>
    <w:rsid w:val="009931A9"/>
    <w:rsid w:val="0099338B"/>
    <w:rsid w:val="00993645"/>
    <w:rsid w:val="0099373A"/>
    <w:rsid w:val="00993742"/>
    <w:rsid w:val="00993775"/>
    <w:rsid w:val="00993C01"/>
    <w:rsid w:val="00993CBB"/>
    <w:rsid w:val="00993D5B"/>
    <w:rsid w:val="00993E18"/>
    <w:rsid w:val="009942A9"/>
    <w:rsid w:val="0099469F"/>
    <w:rsid w:val="00994738"/>
    <w:rsid w:val="00994790"/>
    <w:rsid w:val="009947D2"/>
    <w:rsid w:val="009949FC"/>
    <w:rsid w:val="00994B43"/>
    <w:rsid w:val="00994C91"/>
    <w:rsid w:val="00994D53"/>
    <w:rsid w:val="00994E35"/>
    <w:rsid w:val="00994F07"/>
    <w:rsid w:val="00995091"/>
    <w:rsid w:val="009953D3"/>
    <w:rsid w:val="0099542D"/>
    <w:rsid w:val="00995449"/>
    <w:rsid w:val="00995BCF"/>
    <w:rsid w:val="00995BFC"/>
    <w:rsid w:val="00995D21"/>
    <w:rsid w:val="00995D85"/>
    <w:rsid w:val="00995EB2"/>
    <w:rsid w:val="0099601C"/>
    <w:rsid w:val="00996628"/>
    <w:rsid w:val="009968A7"/>
    <w:rsid w:val="00996C21"/>
    <w:rsid w:val="00996E41"/>
    <w:rsid w:val="00996EE8"/>
    <w:rsid w:val="009972C3"/>
    <w:rsid w:val="00997770"/>
    <w:rsid w:val="00997989"/>
    <w:rsid w:val="00997A9C"/>
    <w:rsid w:val="00997E12"/>
    <w:rsid w:val="009A01AD"/>
    <w:rsid w:val="009A01CA"/>
    <w:rsid w:val="009A04E5"/>
    <w:rsid w:val="009A081D"/>
    <w:rsid w:val="009A098F"/>
    <w:rsid w:val="009A09D9"/>
    <w:rsid w:val="009A0B04"/>
    <w:rsid w:val="009A1225"/>
    <w:rsid w:val="009A1771"/>
    <w:rsid w:val="009A1831"/>
    <w:rsid w:val="009A1CCA"/>
    <w:rsid w:val="009A2134"/>
    <w:rsid w:val="009A2373"/>
    <w:rsid w:val="009A2512"/>
    <w:rsid w:val="009A25ED"/>
    <w:rsid w:val="009A26B5"/>
    <w:rsid w:val="009A2B35"/>
    <w:rsid w:val="009A2B38"/>
    <w:rsid w:val="009A2B39"/>
    <w:rsid w:val="009A2C71"/>
    <w:rsid w:val="009A2F07"/>
    <w:rsid w:val="009A34D3"/>
    <w:rsid w:val="009A3507"/>
    <w:rsid w:val="009A391F"/>
    <w:rsid w:val="009A39C9"/>
    <w:rsid w:val="009A3CD7"/>
    <w:rsid w:val="009A3D57"/>
    <w:rsid w:val="009A3E26"/>
    <w:rsid w:val="009A3F07"/>
    <w:rsid w:val="009A3FBB"/>
    <w:rsid w:val="009A44AB"/>
    <w:rsid w:val="009A471E"/>
    <w:rsid w:val="009A482E"/>
    <w:rsid w:val="009A548C"/>
    <w:rsid w:val="009A55D4"/>
    <w:rsid w:val="009A575A"/>
    <w:rsid w:val="009A59FC"/>
    <w:rsid w:val="009A5D88"/>
    <w:rsid w:val="009A5FDE"/>
    <w:rsid w:val="009A6046"/>
    <w:rsid w:val="009A633B"/>
    <w:rsid w:val="009A6797"/>
    <w:rsid w:val="009A67F3"/>
    <w:rsid w:val="009A68D8"/>
    <w:rsid w:val="009A691A"/>
    <w:rsid w:val="009A6B42"/>
    <w:rsid w:val="009A6D00"/>
    <w:rsid w:val="009A6D83"/>
    <w:rsid w:val="009A6EB7"/>
    <w:rsid w:val="009A6EEE"/>
    <w:rsid w:val="009A6F65"/>
    <w:rsid w:val="009A7120"/>
    <w:rsid w:val="009A7260"/>
    <w:rsid w:val="009A7629"/>
    <w:rsid w:val="009A79DB"/>
    <w:rsid w:val="009A7B46"/>
    <w:rsid w:val="009A7EB3"/>
    <w:rsid w:val="009B0001"/>
    <w:rsid w:val="009B0112"/>
    <w:rsid w:val="009B013B"/>
    <w:rsid w:val="009B01E8"/>
    <w:rsid w:val="009B026B"/>
    <w:rsid w:val="009B02B7"/>
    <w:rsid w:val="009B0398"/>
    <w:rsid w:val="009B0488"/>
    <w:rsid w:val="009B05F2"/>
    <w:rsid w:val="009B0818"/>
    <w:rsid w:val="009B08B4"/>
    <w:rsid w:val="009B1374"/>
    <w:rsid w:val="009B15D1"/>
    <w:rsid w:val="009B1778"/>
    <w:rsid w:val="009B1A39"/>
    <w:rsid w:val="009B1CFE"/>
    <w:rsid w:val="009B1E28"/>
    <w:rsid w:val="009B23ED"/>
    <w:rsid w:val="009B27AC"/>
    <w:rsid w:val="009B2C5D"/>
    <w:rsid w:val="009B2CBC"/>
    <w:rsid w:val="009B2D83"/>
    <w:rsid w:val="009B30E1"/>
    <w:rsid w:val="009B3242"/>
    <w:rsid w:val="009B339C"/>
    <w:rsid w:val="009B33FF"/>
    <w:rsid w:val="009B3847"/>
    <w:rsid w:val="009B3A58"/>
    <w:rsid w:val="009B3FA9"/>
    <w:rsid w:val="009B3FC9"/>
    <w:rsid w:val="009B4089"/>
    <w:rsid w:val="009B4523"/>
    <w:rsid w:val="009B4645"/>
    <w:rsid w:val="009B4743"/>
    <w:rsid w:val="009B4B0E"/>
    <w:rsid w:val="009B4C90"/>
    <w:rsid w:val="009B5116"/>
    <w:rsid w:val="009B52A3"/>
    <w:rsid w:val="009B539A"/>
    <w:rsid w:val="009B5815"/>
    <w:rsid w:val="009B5872"/>
    <w:rsid w:val="009B5B32"/>
    <w:rsid w:val="009B5CC1"/>
    <w:rsid w:val="009B630E"/>
    <w:rsid w:val="009B6381"/>
    <w:rsid w:val="009B6A22"/>
    <w:rsid w:val="009B6AED"/>
    <w:rsid w:val="009B6AFC"/>
    <w:rsid w:val="009B6B38"/>
    <w:rsid w:val="009B6C83"/>
    <w:rsid w:val="009B6EA6"/>
    <w:rsid w:val="009B73B2"/>
    <w:rsid w:val="009B74B5"/>
    <w:rsid w:val="009B74B9"/>
    <w:rsid w:val="009B7702"/>
    <w:rsid w:val="009B795E"/>
    <w:rsid w:val="009B7A31"/>
    <w:rsid w:val="009B7B4D"/>
    <w:rsid w:val="009B7C47"/>
    <w:rsid w:val="009B7F5C"/>
    <w:rsid w:val="009C0029"/>
    <w:rsid w:val="009C00F3"/>
    <w:rsid w:val="009C0297"/>
    <w:rsid w:val="009C02D9"/>
    <w:rsid w:val="009C04D9"/>
    <w:rsid w:val="009C0662"/>
    <w:rsid w:val="009C0E6E"/>
    <w:rsid w:val="009C0F1D"/>
    <w:rsid w:val="009C0F53"/>
    <w:rsid w:val="009C1118"/>
    <w:rsid w:val="009C11D8"/>
    <w:rsid w:val="009C1511"/>
    <w:rsid w:val="009C1D09"/>
    <w:rsid w:val="009C1DBD"/>
    <w:rsid w:val="009C20D0"/>
    <w:rsid w:val="009C2646"/>
    <w:rsid w:val="009C2D82"/>
    <w:rsid w:val="009C322A"/>
    <w:rsid w:val="009C332F"/>
    <w:rsid w:val="009C3500"/>
    <w:rsid w:val="009C3611"/>
    <w:rsid w:val="009C36B5"/>
    <w:rsid w:val="009C3928"/>
    <w:rsid w:val="009C3D20"/>
    <w:rsid w:val="009C3E7A"/>
    <w:rsid w:val="009C41B5"/>
    <w:rsid w:val="009C433F"/>
    <w:rsid w:val="009C4469"/>
    <w:rsid w:val="009C44F5"/>
    <w:rsid w:val="009C48D7"/>
    <w:rsid w:val="009C49DC"/>
    <w:rsid w:val="009C4D20"/>
    <w:rsid w:val="009C4D59"/>
    <w:rsid w:val="009C504E"/>
    <w:rsid w:val="009C5159"/>
    <w:rsid w:val="009C52FA"/>
    <w:rsid w:val="009C5304"/>
    <w:rsid w:val="009C548C"/>
    <w:rsid w:val="009C5502"/>
    <w:rsid w:val="009C594A"/>
    <w:rsid w:val="009C5CC3"/>
    <w:rsid w:val="009C613B"/>
    <w:rsid w:val="009C6309"/>
    <w:rsid w:val="009C676C"/>
    <w:rsid w:val="009C6908"/>
    <w:rsid w:val="009C6AD8"/>
    <w:rsid w:val="009C6BCE"/>
    <w:rsid w:val="009C6FC7"/>
    <w:rsid w:val="009C709F"/>
    <w:rsid w:val="009C72D9"/>
    <w:rsid w:val="009C74FB"/>
    <w:rsid w:val="009C7704"/>
    <w:rsid w:val="009C77F7"/>
    <w:rsid w:val="009C77F9"/>
    <w:rsid w:val="009C7808"/>
    <w:rsid w:val="009C786D"/>
    <w:rsid w:val="009C7995"/>
    <w:rsid w:val="009C7F70"/>
    <w:rsid w:val="009C7FE8"/>
    <w:rsid w:val="009C7FEB"/>
    <w:rsid w:val="009D01E9"/>
    <w:rsid w:val="009D0443"/>
    <w:rsid w:val="009D050D"/>
    <w:rsid w:val="009D0E9B"/>
    <w:rsid w:val="009D0F74"/>
    <w:rsid w:val="009D1876"/>
    <w:rsid w:val="009D188D"/>
    <w:rsid w:val="009D19B4"/>
    <w:rsid w:val="009D1B6C"/>
    <w:rsid w:val="009D1C2C"/>
    <w:rsid w:val="009D1D5A"/>
    <w:rsid w:val="009D20D9"/>
    <w:rsid w:val="009D2323"/>
    <w:rsid w:val="009D26DB"/>
    <w:rsid w:val="009D2908"/>
    <w:rsid w:val="009D2A7D"/>
    <w:rsid w:val="009D316A"/>
    <w:rsid w:val="009D3444"/>
    <w:rsid w:val="009D361A"/>
    <w:rsid w:val="009D3648"/>
    <w:rsid w:val="009D3FF2"/>
    <w:rsid w:val="009D42BA"/>
    <w:rsid w:val="009D46DC"/>
    <w:rsid w:val="009D4A87"/>
    <w:rsid w:val="009D4D95"/>
    <w:rsid w:val="009D4E7E"/>
    <w:rsid w:val="009D5126"/>
    <w:rsid w:val="009D517A"/>
    <w:rsid w:val="009D531A"/>
    <w:rsid w:val="009D5459"/>
    <w:rsid w:val="009D5492"/>
    <w:rsid w:val="009D55D3"/>
    <w:rsid w:val="009D56B2"/>
    <w:rsid w:val="009D577C"/>
    <w:rsid w:val="009D5A5D"/>
    <w:rsid w:val="009D5AE6"/>
    <w:rsid w:val="009D5F77"/>
    <w:rsid w:val="009D605E"/>
    <w:rsid w:val="009D6203"/>
    <w:rsid w:val="009D63EA"/>
    <w:rsid w:val="009D6617"/>
    <w:rsid w:val="009D6A44"/>
    <w:rsid w:val="009D6C71"/>
    <w:rsid w:val="009D6E42"/>
    <w:rsid w:val="009D719C"/>
    <w:rsid w:val="009D725C"/>
    <w:rsid w:val="009D74DF"/>
    <w:rsid w:val="009D7934"/>
    <w:rsid w:val="009D7CD8"/>
    <w:rsid w:val="009D7D08"/>
    <w:rsid w:val="009D7D19"/>
    <w:rsid w:val="009D7FEC"/>
    <w:rsid w:val="009E08AF"/>
    <w:rsid w:val="009E0943"/>
    <w:rsid w:val="009E0B50"/>
    <w:rsid w:val="009E0D88"/>
    <w:rsid w:val="009E0FD2"/>
    <w:rsid w:val="009E16A1"/>
    <w:rsid w:val="009E185F"/>
    <w:rsid w:val="009E1ACD"/>
    <w:rsid w:val="009E1B5E"/>
    <w:rsid w:val="009E1C3C"/>
    <w:rsid w:val="009E1DFB"/>
    <w:rsid w:val="009E217D"/>
    <w:rsid w:val="009E2213"/>
    <w:rsid w:val="009E2264"/>
    <w:rsid w:val="009E2C84"/>
    <w:rsid w:val="009E323D"/>
    <w:rsid w:val="009E334B"/>
    <w:rsid w:val="009E3A81"/>
    <w:rsid w:val="009E3AAD"/>
    <w:rsid w:val="009E3CB9"/>
    <w:rsid w:val="009E4052"/>
    <w:rsid w:val="009E41C1"/>
    <w:rsid w:val="009E42AE"/>
    <w:rsid w:val="009E4697"/>
    <w:rsid w:val="009E46BA"/>
    <w:rsid w:val="009E492C"/>
    <w:rsid w:val="009E4CD4"/>
    <w:rsid w:val="009E5088"/>
    <w:rsid w:val="009E53CB"/>
    <w:rsid w:val="009E56AE"/>
    <w:rsid w:val="009E5AC1"/>
    <w:rsid w:val="009E6056"/>
    <w:rsid w:val="009E6548"/>
    <w:rsid w:val="009E6579"/>
    <w:rsid w:val="009E6BF2"/>
    <w:rsid w:val="009E6C95"/>
    <w:rsid w:val="009E6CC0"/>
    <w:rsid w:val="009E6FF3"/>
    <w:rsid w:val="009E72C8"/>
    <w:rsid w:val="009E74DC"/>
    <w:rsid w:val="009E7B11"/>
    <w:rsid w:val="009E7B7F"/>
    <w:rsid w:val="009E7D22"/>
    <w:rsid w:val="009E7DE9"/>
    <w:rsid w:val="009E7E58"/>
    <w:rsid w:val="009F01AD"/>
    <w:rsid w:val="009F02C9"/>
    <w:rsid w:val="009F069E"/>
    <w:rsid w:val="009F072B"/>
    <w:rsid w:val="009F078C"/>
    <w:rsid w:val="009F08F8"/>
    <w:rsid w:val="009F0985"/>
    <w:rsid w:val="009F0A93"/>
    <w:rsid w:val="009F0B6F"/>
    <w:rsid w:val="009F0CEA"/>
    <w:rsid w:val="009F0F21"/>
    <w:rsid w:val="009F1120"/>
    <w:rsid w:val="009F15BD"/>
    <w:rsid w:val="009F16EB"/>
    <w:rsid w:val="009F1E0D"/>
    <w:rsid w:val="009F1E58"/>
    <w:rsid w:val="009F1E73"/>
    <w:rsid w:val="009F200C"/>
    <w:rsid w:val="009F211E"/>
    <w:rsid w:val="009F2271"/>
    <w:rsid w:val="009F2A9E"/>
    <w:rsid w:val="009F2B56"/>
    <w:rsid w:val="009F2C15"/>
    <w:rsid w:val="009F3077"/>
    <w:rsid w:val="009F3080"/>
    <w:rsid w:val="009F33BA"/>
    <w:rsid w:val="009F35AA"/>
    <w:rsid w:val="009F37B2"/>
    <w:rsid w:val="009F37F1"/>
    <w:rsid w:val="009F39A6"/>
    <w:rsid w:val="009F39DA"/>
    <w:rsid w:val="009F3A8B"/>
    <w:rsid w:val="009F3B03"/>
    <w:rsid w:val="009F3CE7"/>
    <w:rsid w:val="009F3D9B"/>
    <w:rsid w:val="009F3E49"/>
    <w:rsid w:val="009F4165"/>
    <w:rsid w:val="009F4874"/>
    <w:rsid w:val="009F4957"/>
    <w:rsid w:val="009F4A19"/>
    <w:rsid w:val="009F4B19"/>
    <w:rsid w:val="009F4D76"/>
    <w:rsid w:val="009F4E89"/>
    <w:rsid w:val="009F5371"/>
    <w:rsid w:val="009F54DD"/>
    <w:rsid w:val="009F5528"/>
    <w:rsid w:val="009F5BCE"/>
    <w:rsid w:val="009F5CFC"/>
    <w:rsid w:val="009F5D0A"/>
    <w:rsid w:val="009F5E91"/>
    <w:rsid w:val="009F5EA3"/>
    <w:rsid w:val="009F6033"/>
    <w:rsid w:val="009F649F"/>
    <w:rsid w:val="009F6578"/>
    <w:rsid w:val="009F69AC"/>
    <w:rsid w:val="009F69E6"/>
    <w:rsid w:val="009F6EC8"/>
    <w:rsid w:val="009F764A"/>
    <w:rsid w:val="009F782C"/>
    <w:rsid w:val="009F7897"/>
    <w:rsid w:val="009F79C4"/>
    <w:rsid w:val="009F7BB1"/>
    <w:rsid w:val="009F7C39"/>
    <w:rsid w:val="009F7DD3"/>
    <w:rsid w:val="009F7ED8"/>
    <w:rsid w:val="00A00132"/>
    <w:rsid w:val="00A00239"/>
    <w:rsid w:val="00A00281"/>
    <w:rsid w:val="00A00467"/>
    <w:rsid w:val="00A009D2"/>
    <w:rsid w:val="00A00A12"/>
    <w:rsid w:val="00A00B53"/>
    <w:rsid w:val="00A00E88"/>
    <w:rsid w:val="00A015B1"/>
    <w:rsid w:val="00A0163C"/>
    <w:rsid w:val="00A01688"/>
    <w:rsid w:val="00A0172D"/>
    <w:rsid w:val="00A01AE5"/>
    <w:rsid w:val="00A01D8C"/>
    <w:rsid w:val="00A01EA8"/>
    <w:rsid w:val="00A01F55"/>
    <w:rsid w:val="00A020A2"/>
    <w:rsid w:val="00A021B8"/>
    <w:rsid w:val="00A023C0"/>
    <w:rsid w:val="00A0289E"/>
    <w:rsid w:val="00A03650"/>
    <w:rsid w:val="00A036F2"/>
    <w:rsid w:val="00A037EC"/>
    <w:rsid w:val="00A039DC"/>
    <w:rsid w:val="00A03C80"/>
    <w:rsid w:val="00A0430A"/>
    <w:rsid w:val="00A043C3"/>
    <w:rsid w:val="00A043C9"/>
    <w:rsid w:val="00A047E5"/>
    <w:rsid w:val="00A04C7C"/>
    <w:rsid w:val="00A04D47"/>
    <w:rsid w:val="00A04DAF"/>
    <w:rsid w:val="00A04EDE"/>
    <w:rsid w:val="00A04FBF"/>
    <w:rsid w:val="00A050F2"/>
    <w:rsid w:val="00A052C3"/>
    <w:rsid w:val="00A0573A"/>
    <w:rsid w:val="00A05C45"/>
    <w:rsid w:val="00A05E30"/>
    <w:rsid w:val="00A05FC1"/>
    <w:rsid w:val="00A06015"/>
    <w:rsid w:val="00A066C9"/>
    <w:rsid w:val="00A066CF"/>
    <w:rsid w:val="00A06A26"/>
    <w:rsid w:val="00A06A5A"/>
    <w:rsid w:val="00A06B6D"/>
    <w:rsid w:val="00A06DD9"/>
    <w:rsid w:val="00A06DE4"/>
    <w:rsid w:val="00A07484"/>
    <w:rsid w:val="00A07560"/>
    <w:rsid w:val="00A07725"/>
    <w:rsid w:val="00A078FC"/>
    <w:rsid w:val="00A07945"/>
    <w:rsid w:val="00A07A6B"/>
    <w:rsid w:val="00A07BD0"/>
    <w:rsid w:val="00A07DF5"/>
    <w:rsid w:val="00A10772"/>
    <w:rsid w:val="00A109C3"/>
    <w:rsid w:val="00A10BD8"/>
    <w:rsid w:val="00A10C1E"/>
    <w:rsid w:val="00A10CDE"/>
    <w:rsid w:val="00A10F2B"/>
    <w:rsid w:val="00A10FCC"/>
    <w:rsid w:val="00A11610"/>
    <w:rsid w:val="00A118F7"/>
    <w:rsid w:val="00A11BB9"/>
    <w:rsid w:val="00A11EF5"/>
    <w:rsid w:val="00A11F9D"/>
    <w:rsid w:val="00A1254B"/>
    <w:rsid w:val="00A126CD"/>
    <w:rsid w:val="00A12F55"/>
    <w:rsid w:val="00A13700"/>
    <w:rsid w:val="00A13928"/>
    <w:rsid w:val="00A13ABE"/>
    <w:rsid w:val="00A13C75"/>
    <w:rsid w:val="00A14398"/>
    <w:rsid w:val="00A1448F"/>
    <w:rsid w:val="00A1472B"/>
    <w:rsid w:val="00A14BEE"/>
    <w:rsid w:val="00A14D46"/>
    <w:rsid w:val="00A150F8"/>
    <w:rsid w:val="00A15612"/>
    <w:rsid w:val="00A1592F"/>
    <w:rsid w:val="00A1676E"/>
    <w:rsid w:val="00A168E6"/>
    <w:rsid w:val="00A16978"/>
    <w:rsid w:val="00A16B54"/>
    <w:rsid w:val="00A16CCA"/>
    <w:rsid w:val="00A16DDE"/>
    <w:rsid w:val="00A16F62"/>
    <w:rsid w:val="00A17385"/>
    <w:rsid w:val="00A173A7"/>
    <w:rsid w:val="00A1748C"/>
    <w:rsid w:val="00A1764C"/>
    <w:rsid w:val="00A17D4C"/>
    <w:rsid w:val="00A17EAB"/>
    <w:rsid w:val="00A17F7D"/>
    <w:rsid w:val="00A20038"/>
    <w:rsid w:val="00A2068E"/>
    <w:rsid w:val="00A209AA"/>
    <w:rsid w:val="00A20BDD"/>
    <w:rsid w:val="00A20CA2"/>
    <w:rsid w:val="00A210A5"/>
    <w:rsid w:val="00A210BA"/>
    <w:rsid w:val="00A2116D"/>
    <w:rsid w:val="00A211DF"/>
    <w:rsid w:val="00A2129F"/>
    <w:rsid w:val="00A2197C"/>
    <w:rsid w:val="00A21BE2"/>
    <w:rsid w:val="00A21C29"/>
    <w:rsid w:val="00A21C2F"/>
    <w:rsid w:val="00A21C85"/>
    <w:rsid w:val="00A22177"/>
    <w:rsid w:val="00A2227D"/>
    <w:rsid w:val="00A22408"/>
    <w:rsid w:val="00A2259D"/>
    <w:rsid w:val="00A2270D"/>
    <w:rsid w:val="00A2276A"/>
    <w:rsid w:val="00A2294A"/>
    <w:rsid w:val="00A22D44"/>
    <w:rsid w:val="00A22D8C"/>
    <w:rsid w:val="00A231C7"/>
    <w:rsid w:val="00A23213"/>
    <w:rsid w:val="00A23380"/>
    <w:rsid w:val="00A2341F"/>
    <w:rsid w:val="00A2353E"/>
    <w:rsid w:val="00A23571"/>
    <w:rsid w:val="00A23630"/>
    <w:rsid w:val="00A236E1"/>
    <w:rsid w:val="00A2385C"/>
    <w:rsid w:val="00A238BA"/>
    <w:rsid w:val="00A239ED"/>
    <w:rsid w:val="00A23E39"/>
    <w:rsid w:val="00A23E98"/>
    <w:rsid w:val="00A24398"/>
    <w:rsid w:val="00A243F3"/>
    <w:rsid w:val="00A249E0"/>
    <w:rsid w:val="00A24B52"/>
    <w:rsid w:val="00A24C56"/>
    <w:rsid w:val="00A24ECE"/>
    <w:rsid w:val="00A25458"/>
    <w:rsid w:val="00A254F5"/>
    <w:rsid w:val="00A25AAE"/>
    <w:rsid w:val="00A263AF"/>
    <w:rsid w:val="00A263B9"/>
    <w:rsid w:val="00A264E4"/>
    <w:rsid w:val="00A266F1"/>
    <w:rsid w:val="00A26B12"/>
    <w:rsid w:val="00A26BF1"/>
    <w:rsid w:val="00A2710A"/>
    <w:rsid w:val="00A273FC"/>
    <w:rsid w:val="00A27665"/>
    <w:rsid w:val="00A2785B"/>
    <w:rsid w:val="00A27D57"/>
    <w:rsid w:val="00A27D68"/>
    <w:rsid w:val="00A306F8"/>
    <w:rsid w:val="00A3072C"/>
    <w:rsid w:val="00A3079D"/>
    <w:rsid w:val="00A30AB0"/>
    <w:rsid w:val="00A30E13"/>
    <w:rsid w:val="00A31165"/>
    <w:rsid w:val="00A3176F"/>
    <w:rsid w:val="00A31BD0"/>
    <w:rsid w:val="00A3214B"/>
    <w:rsid w:val="00A32343"/>
    <w:rsid w:val="00A325E2"/>
    <w:rsid w:val="00A327D4"/>
    <w:rsid w:val="00A3293A"/>
    <w:rsid w:val="00A32B76"/>
    <w:rsid w:val="00A32E35"/>
    <w:rsid w:val="00A32F08"/>
    <w:rsid w:val="00A32FBC"/>
    <w:rsid w:val="00A332D9"/>
    <w:rsid w:val="00A33465"/>
    <w:rsid w:val="00A335E8"/>
    <w:rsid w:val="00A3386B"/>
    <w:rsid w:val="00A338A1"/>
    <w:rsid w:val="00A338D2"/>
    <w:rsid w:val="00A33EBB"/>
    <w:rsid w:val="00A34032"/>
    <w:rsid w:val="00A3422C"/>
    <w:rsid w:val="00A34258"/>
    <w:rsid w:val="00A34353"/>
    <w:rsid w:val="00A34388"/>
    <w:rsid w:val="00A34699"/>
    <w:rsid w:val="00A348B8"/>
    <w:rsid w:val="00A34A7B"/>
    <w:rsid w:val="00A34C51"/>
    <w:rsid w:val="00A3522E"/>
    <w:rsid w:val="00A35393"/>
    <w:rsid w:val="00A355F5"/>
    <w:rsid w:val="00A35739"/>
    <w:rsid w:val="00A35829"/>
    <w:rsid w:val="00A3611B"/>
    <w:rsid w:val="00A36418"/>
    <w:rsid w:val="00A36578"/>
    <w:rsid w:val="00A36805"/>
    <w:rsid w:val="00A368D8"/>
    <w:rsid w:val="00A36A86"/>
    <w:rsid w:val="00A36C67"/>
    <w:rsid w:val="00A36CC0"/>
    <w:rsid w:val="00A37430"/>
    <w:rsid w:val="00A378A0"/>
    <w:rsid w:val="00A37BC2"/>
    <w:rsid w:val="00A37EB9"/>
    <w:rsid w:val="00A400FE"/>
    <w:rsid w:val="00A40496"/>
    <w:rsid w:val="00A40958"/>
    <w:rsid w:val="00A409B2"/>
    <w:rsid w:val="00A40B40"/>
    <w:rsid w:val="00A40D07"/>
    <w:rsid w:val="00A40D69"/>
    <w:rsid w:val="00A40DDF"/>
    <w:rsid w:val="00A410AF"/>
    <w:rsid w:val="00A413A7"/>
    <w:rsid w:val="00A4150F"/>
    <w:rsid w:val="00A4183E"/>
    <w:rsid w:val="00A419C3"/>
    <w:rsid w:val="00A41A3E"/>
    <w:rsid w:val="00A4205A"/>
    <w:rsid w:val="00A4225F"/>
    <w:rsid w:val="00A425B8"/>
    <w:rsid w:val="00A427A9"/>
    <w:rsid w:val="00A42A77"/>
    <w:rsid w:val="00A42BA8"/>
    <w:rsid w:val="00A42D50"/>
    <w:rsid w:val="00A42E45"/>
    <w:rsid w:val="00A430D0"/>
    <w:rsid w:val="00A43707"/>
    <w:rsid w:val="00A43904"/>
    <w:rsid w:val="00A43905"/>
    <w:rsid w:val="00A43AC4"/>
    <w:rsid w:val="00A43BF0"/>
    <w:rsid w:val="00A43FFC"/>
    <w:rsid w:val="00A44050"/>
    <w:rsid w:val="00A44384"/>
    <w:rsid w:val="00A448C8"/>
    <w:rsid w:val="00A44A99"/>
    <w:rsid w:val="00A44D25"/>
    <w:rsid w:val="00A4518A"/>
    <w:rsid w:val="00A458EC"/>
    <w:rsid w:val="00A45990"/>
    <w:rsid w:val="00A459E3"/>
    <w:rsid w:val="00A45B47"/>
    <w:rsid w:val="00A45C71"/>
    <w:rsid w:val="00A45CE4"/>
    <w:rsid w:val="00A45F16"/>
    <w:rsid w:val="00A4623B"/>
    <w:rsid w:val="00A46A24"/>
    <w:rsid w:val="00A46A58"/>
    <w:rsid w:val="00A46EE1"/>
    <w:rsid w:val="00A470B8"/>
    <w:rsid w:val="00A4717D"/>
    <w:rsid w:val="00A47372"/>
    <w:rsid w:val="00A4762E"/>
    <w:rsid w:val="00A47863"/>
    <w:rsid w:val="00A478DD"/>
    <w:rsid w:val="00A47F6E"/>
    <w:rsid w:val="00A502ED"/>
    <w:rsid w:val="00A5058B"/>
    <w:rsid w:val="00A50C28"/>
    <w:rsid w:val="00A513F4"/>
    <w:rsid w:val="00A516F4"/>
    <w:rsid w:val="00A51AD4"/>
    <w:rsid w:val="00A51BBE"/>
    <w:rsid w:val="00A51F11"/>
    <w:rsid w:val="00A5237F"/>
    <w:rsid w:val="00A523F7"/>
    <w:rsid w:val="00A524F2"/>
    <w:rsid w:val="00A525AF"/>
    <w:rsid w:val="00A52878"/>
    <w:rsid w:val="00A52907"/>
    <w:rsid w:val="00A52CA1"/>
    <w:rsid w:val="00A52DF3"/>
    <w:rsid w:val="00A53045"/>
    <w:rsid w:val="00A5347B"/>
    <w:rsid w:val="00A53C0D"/>
    <w:rsid w:val="00A53D96"/>
    <w:rsid w:val="00A53FF6"/>
    <w:rsid w:val="00A54074"/>
    <w:rsid w:val="00A540E0"/>
    <w:rsid w:val="00A54214"/>
    <w:rsid w:val="00A543D3"/>
    <w:rsid w:val="00A54A15"/>
    <w:rsid w:val="00A54AC6"/>
    <w:rsid w:val="00A54F69"/>
    <w:rsid w:val="00A5503A"/>
    <w:rsid w:val="00A552E5"/>
    <w:rsid w:val="00A55455"/>
    <w:rsid w:val="00A55523"/>
    <w:rsid w:val="00A55815"/>
    <w:rsid w:val="00A559F5"/>
    <w:rsid w:val="00A55D85"/>
    <w:rsid w:val="00A55DE5"/>
    <w:rsid w:val="00A55F74"/>
    <w:rsid w:val="00A55FA4"/>
    <w:rsid w:val="00A56133"/>
    <w:rsid w:val="00A564CC"/>
    <w:rsid w:val="00A564DF"/>
    <w:rsid w:val="00A5660C"/>
    <w:rsid w:val="00A5664E"/>
    <w:rsid w:val="00A56723"/>
    <w:rsid w:val="00A5676D"/>
    <w:rsid w:val="00A56A86"/>
    <w:rsid w:val="00A56B3B"/>
    <w:rsid w:val="00A56DDD"/>
    <w:rsid w:val="00A5742B"/>
    <w:rsid w:val="00A57571"/>
    <w:rsid w:val="00A57E04"/>
    <w:rsid w:val="00A57FD8"/>
    <w:rsid w:val="00A6020D"/>
    <w:rsid w:val="00A6029F"/>
    <w:rsid w:val="00A60585"/>
    <w:rsid w:val="00A60850"/>
    <w:rsid w:val="00A60912"/>
    <w:rsid w:val="00A60A3F"/>
    <w:rsid w:val="00A61046"/>
    <w:rsid w:val="00A61150"/>
    <w:rsid w:val="00A6165F"/>
    <w:rsid w:val="00A616D5"/>
    <w:rsid w:val="00A61D89"/>
    <w:rsid w:val="00A61FBD"/>
    <w:rsid w:val="00A61FD3"/>
    <w:rsid w:val="00A622AB"/>
    <w:rsid w:val="00A622EC"/>
    <w:rsid w:val="00A626A7"/>
    <w:rsid w:val="00A62C4C"/>
    <w:rsid w:val="00A62DF1"/>
    <w:rsid w:val="00A62F48"/>
    <w:rsid w:val="00A631B3"/>
    <w:rsid w:val="00A631CF"/>
    <w:rsid w:val="00A6372E"/>
    <w:rsid w:val="00A63A8E"/>
    <w:rsid w:val="00A63F74"/>
    <w:rsid w:val="00A63FE7"/>
    <w:rsid w:val="00A6428C"/>
    <w:rsid w:val="00A6477F"/>
    <w:rsid w:val="00A6479B"/>
    <w:rsid w:val="00A647A7"/>
    <w:rsid w:val="00A647B3"/>
    <w:rsid w:val="00A64F45"/>
    <w:rsid w:val="00A652AC"/>
    <w:rsid w:val="00A65301"/>
    <w:rsid w:val="00A655D0"/>
    <w:rsid w:val="00A655E6"/>
    <w:rsid w:val="00A65649"/>
    <w:rsid w:val="00A656DF"/>
    <w:rsid w:val="00A65D04"/>
    <w:rsid w:val="00A65F5E"/>
    <w:rsid w:val="00A65FC2"/>
    <w:rsid w:val="00A6623C"/>
    <w:rsid w:val="00A662FF"/>
    <w:rsid w:val="00A66518"/>
    <w:rsid w:val="00A669DA"/>
    <w:rsid w:val="00A66BB0"/>
    <w:rsid w:val="00A66D2E"/>
    <w:rsid w:val="00A66FBE"/>
    <w:rsid w:val="00A67082"/>
    <w:rsid w:val="00A67130"/>
    <w:rsid w:val="00A671CC"/>
    <w:rsid w:val="00A673CB"/>
    <w:rsid w:val="00A67E15"/>
    <w:rsid w:val="00A70090"/>
    <w:rsid w:val="00A701FB"/>
    <w:rsid w:val="00A7036D"/>
    <w:rsid w:val="00A70400"/>
    <w:rsid w:val="00A70409"/>
    <w:rsid w:val="00A708BD"/>
    <w:rsid w:val="00A71108"/>
    <w:rsid w:val="00A71360"/>
    <w:rsid w:val="00A71616"/>
    <w:rsid w:val="00A71787"/>
    <w:rsid w:val="00A71B5E"/>
    <w:rsid w:val="00A71B7D"/>
    <w:rsid w:val="00A71CEF"/>
    <w:rsid w:val="00A71E32"/>
    <w:rsid w:val="00A71F4F"/>
    <w:rsid w:val="00A722F7"/>
    <w:rsid w:val="00A72425"/>
    <w:rsid w:val="00A72964"/>
    <w:rsid w:val="00A72BD6"/>
    <w:rsid w:val="00A736FD"/>
    <w:rsid w:val="00A73E38"/>
    <w:rsid w:val="00A7428D"/>
    <w:rsid w:val="00A74941"/>
    <w:rsid w:val="00A74A28"/>
    <w:rsid w:val="00A74C08"/>
    <w:rsid w:val="00A74CA9"/>
    <w:rsid w:val="00A7518B"/>
    <w:rsid w:val="00A75470"/>
    <w:rsid w:val="00A755BD"/>
    <w:rsid w:val="00A756D5"/>
    <w:rsid w:val="00A75AE2"/>
    <w:rsid w:val="00A75BC0"/>
    <w:rsid w:val="00A75BF7"/>
    <w:rsid w:val="00A75E90"/>
    <w:rsid w:val="00A75F3E"/>
    <w:rsid w:val="00A75F4C"/>
    <w:rsid w:val="00A7621F"/>
    <w:rsid w:val="00A764F5"/>
    <w:rsid w:val="00A7689E"/>
    <w:rsid w:val="00A76A4F"/>
    <w:rsid w:val="00A76DD5"/>
    <w:rsid w:val="00A76E0A"/>
    <w:rsid w:val="00A76E92"/>
    <w:rsid w:val="00A77437"/>
    <w:rsid w:val="00A7788D"/>
    <w:rsid w:val="00A77B63"/>
    <w:rsid w:val="00A77C34"/>
    <w:rsid w:val="00A77C68"/>
    <w:rsid w:val="00A77DEF"/>
    <w:rsid w:val="00A77EBF"/>
    <w:rsid w:val="00A8006F"/>
    <w:rsid w:val="00A8022E"/>
    <w:rsid w:val="00A8041E"/>
    <w:rsid w:val="00A804B6"/>
    <w:rsid w:val="00A805C3"/>
    <w:rsid w:val="00A805D1"/>
    <w:rsid w:val="00A80A4E"/>
    <w:rsid w:val="00A80B0E"/>
    <w:rsid w:val="00A80D70"/>
    <w:rsid w:val="00A80E4D"/>
    <w:rsid w:val="00A816E2"/>
    <w:rsid w:val="00A81B18"/>
    <w:rsid w:val="00A81D8D"/>
    <w:rsid w:val="00A81E07"/>
    <w:rsid w:val="00A8208B"/>
    <w:rsid w:val="00A82430"/>
    <w:rsid w:val="00A826ED"/>
    <w:rsid w:val="00A8272A"/>
    <w:rsid w:val="00A82AC1"/>
    <w:rsid w:val="00A82D11"/>
    <w:rsid w:val="00A82D30"/>
    <w:rsid w:val="00A83072"/>
    <w:rsid w:val="00A83299"/>
    <w:rsid w:val="00A834A2"/>
    <w:rsid w:val="00A83528"/>
    <w:rsid w:val="00A836D1"/>
    <w:rsid w:val="00A837E4"/>
    <w:rsid w:val="00A8386F"/>
    <w:rsid w:val="00A83C15"/>
    <w:rsid w:val="00A83C38"/>
    <w:rsid w:val="00A83C5D"/>
    <w:rsid w:val="00A83DC6"/>
    <w:rsid w:val="00A83E8F"/>
    <w:rsid w:val="00A842C2"/>
    <w:rsid w:val="00A84776"/>
    <w:rsid w:val="00A854BE"/>
    <w:rsid w:val="00A855B1"/>
    <w:rsid w:val="00A856DD"/>
    <w:rsid w:val="00A85862"/>
    <w:rsid w:val="00A85D33"/>
    <w:rsid w:val="00A86293"/>
    <w:rsid w:val="00A8666E"/>
    <w:rsid w:val="00A86752"/>
    <w:rsid w:val="00A869E9"/>
    <w:rsid w:val="00A86A4F"/>
    <w:rsid w:val="00A86B71"/>
    <w:rsid w:val="00A86C67"/>
    <w:rsid w:val="00A86CAB"/>
    <w:rsid w:val="00A86E4C"/>
    <w:rsid w:val="00A874F2"/>
    <w:rsid w:val="00A8784C"/>
    <w:rsid w:val="00A87881"/>
    <w:rsid w:val="00A87958"/>
    <w:rsid w:val="00A87A2B"/>
    <w:rsid w:val="00A87BA1"/>
    <w:rsid w:val="00A87F33"/>
    <w:rsid w:val="00A87F9D"/>
    <w:rsid w:val="00A90096"/>
    <w:rsid w:val="00A90147"/>
    <w:rsid w:val="00A9041D"/>
    <w:rsid w:val="00A907EE"/>
    <w:rsid w:val="00A9097D"/>
    <w:rsid w:val="00A90AC0"/>
    <w:rsid w:val="00A911AC"/>
    <w:rsid w:val="00A912F6"/>
    <w:rsid w:val="00A91421"/>
    <w:rsid w:val="00A9178F"/>
    <w:rsid w:val="00A91872"/>
    <w:rsid w:val="00A91DD7"/>
    <w:rsid w:val="00A91FA5"/>
    <w:rsid w:val="00A91FA9"/>
    <w:rsid w:val="00A92357"/>
    <w:rsid w:val="00A925A3"/>
    <w:rsid w:val="00A92A7A"/>
    <w:rsid w:val="00A930BD"/>
    <w:rsid w:val="00A93178"/>
    <w:rsid w:val="00A934AD"/>
    <w:rsid w:val="00A93682"/>
    <w:rsid w:val="00A938C2"/>
    <w:rsid w:val="00A93CBA"/>
    <w:rsid w:val="00A93E03"/>
    <w:rsid w:val="00A941CF"/>
    <w:rsid w:val="00A94222"/>
    <w:rsid w:val="00A945DF"/>
    <w:rsid w:val="00A947CC"/>
    <w:rsid w:val="00A947EE"/>
    <w:rsid w:val="00A94AF0"/>
    <w:rsid w:val="00A94D36"/>
    <w:rsid w:val="00A94EA7"/>
    <w:rsid w:val="00A94ED8"/>
    <w:rsid w:val="00A950B3"/>
    <w:rsid w:val="00A954FF"/>
    <w:rsid w:val="00A95572"/>
    <w:rsid w:val="00A95594"/>
    <w:rsid w:val="00A957A7"/>
    <w:rsid w:val="00A96017"/>
    <w:rsid w:val="00A9604E"/>
    <w:rsid w:val="00A9614D"/>
    <w:rsid w:val="00A963AE"/>
    <w:rsid w:val="00A96602"/>
    <w:rsid w:val="00A967EE"/>
    <w:rsid w:val="00A96CB7"/>
    <w:rsid w:val="00A96E36"/>
    <w:rsid w:val="00A96FBC"/>
    <w:rsid w:val="00A971BB"/>
    <w:rsid w:val="00A97801"/>
    <w:rsid w:val="00A978F9"/>
    <w:rsid w:val="00A97A82"/>
    <w:rsid w:val="00A97B1B"/>
    <w:rsid w:val="00A97C2E"/>
    <w:rsid w:val="00A97C31"/>
    <w:rsid w:val="00A97C62"/>
    <w:rsid w:val="00AA0046"/>
    <w:rsid w:val="00AA03F5"/>
    <w:rsid w:val="00AA0BAA"/>
    <w:rsid w:val="00AA0CFD"/>
    <w:rsid w:val="00AA0D02"/>
    <w:rsid w:val="00AA1259"/>
    <w:rsid w:val="00AA14AD"/>
    <w:rsid w:val="00AA1818"/>
    <w:rsid w:val="00AA1925"/>
    <w:rsid w:val="00AA1C82"/>
    <w:rsid w:val="00AA1F90"/>
    <w:rsid w:val="00AA205D"/>
    <w:rsid w:val="00AA2224"/>
    <w:rsid w:val="00AA2280"/>
    <w:rsid w:val="00AA2315"/>
    <w:rsid w:val="00AA2695"/>
    <w:rsid w:val="00AA2E2B"/>
    <w:rsid w:val="00AA35CE"/>
    <w:rsid w:val="00AA3750"/>
    <w:rsid w:val="00AA38CD"/>
    <w:rsid w:val="00AA395D"/>
    <w:rsid w:val="00AA3AFE"/>
    <w:rsid w:val="00AA3E4F"/>
    <w:rsid w:val="00AA3E77"/>
    <w:rsid w:val="00AA4635"/>
    <w:rsid w:val="00AA468D"/>
    <w:rsid w:val="00AA4833"/>
    <w:rsid w:val="00AA4A71"/>
    <w:rsid w:val="00AA4C17"/>
    <w:rsid w:val="00AA5079"/>
    <w:rsid w:val="00AA50C4"/>
    <w:rsid w:val="00AA51B2"/>
    <w:rsid w:val="00AA52B3"/>
    <w:rsid w:val="00AA5496"/>
    <w:rsid w:val="00AA56E2"/>
    <w:rsid w:val="00AA5BEA"/>
    <w:rsid w:val="00AA5DA5"/>
    <w:rsid w:val="00AA5DC5"/>
    <w:rsid w:val="00AA5F8D"/>
    <w:rsid w:val="00AA6019"/>
    <w:rsid w:val="00AA6269"/>
    <w:rsid w:val="00AA6374"/>
    <w:rsid w:val="00AA6621"/>
    <w:rsid w:val="00AA6735"/>
    <w:rsid w:val="00AA67EA"/>
    <w:rsid w:val="00AA6C91"/>
    <w:rsid w:val="00AA6CBE"/>
    <w:rsid w:val="00AA6DCE"/>
    <w:rsid w:val="00AA6ED6"/>
    <w:rsid w:val="00AA6F29"/>
    <w:rsid w:val="00AA714D"/>
    <w:rsid w:val="00AA7276"/>
    <w:rsid w:val="00AA74E4"/>
    <w:rsid w:val="00AA770F"/>
    <w:rsid w:val="00AA771D"/>
    <w:rsid w:val="00AA7A71"/>
    <w:rsid w:val="00AA7B2E"/>
    <w:rsid w:val="00AA7BBA"/>
    <w:rsid w:val="00AA7FA4"/>
    <w:rsid w:val="00AB017B"/>
    <w:rsid w:val="00AB02E2"/>
    <w:rsid w:val="00AB0327"/>
    <w:rsid w:val="00AB03B2"/>
    <w:rsid w:val="00AB0521"/>
    <w:rsid w:val="00AB0544"/>
    <w:rsid w:val="00AB0846"/>
    <w:rsid w:val="00AB0ACB"/>
    <w:rsid w:val="00AB15BC"/>
    <w:rsid w:val="00AB1734"/>
    <w:rsid w:val="00AB174C"/>
    <w:rsid w:val="00AB17A1"/>
    <w:rsid w:val="00AB1832"/>
    <w:rsid w:val="00AB199A"/>
    <w:rsid w:val="00AB1B63"/>
    <w:rsid w:val="00AB1F26"/>
    <w:rsid w:val="00AB2369"/>
    <w:rsid w:val="00AB2382"/>
    <w:rsid w:val="00AB23B8"/>
    <w:rsid w:val="00AB2424"/>
    <w:rsid w:val="00AB2749"/>
    <w:rsid w:val="00AB288E"/>
    <w:rsid w:val="00AB28F0"/>
    <w:rsid w:val="00AB2916"/>
    <w:rsid w:val="00AB2AEB"/>
    <w:rsid w:val="00AB2CA4"/>
    <w:rsid w:val="00AB2D95"/>
    <w:rsid w:val="00AB3086"/>
    <w:rsid w:val="00AB36D9"/>
    <w:rsid w:val="00AB38D5"/>
    <w:rsid w:val="00AB38F9"/>
    <w:rsid w:val="00AB3969"/>
    <w:rsid w:val="00AB396F"/>
    <w:rsid w:val="00AB3D16"/>
    <w:rsid w:val="00AB3DAF"/>
    <w:rsid w:val="00AB3ED9"/>
    <w:rsid w:val="00AB40C7"/>
    <w:rsid w:val="00AB4A81"/>
    <w:rsid w:val="00AB4AB8"/>
    <w:rsid w:val="00AB4B35"/>
    <w:rsid w:val="00AB4B74"/>
    <w:rsid w:val="00AB4D96"/>
    <w:rsid w:val="00AB4E42"/>
    <w:rsid w:val="00AB4F1E"/>
    <w:rsid w:val="00AB53DA"/>
    <w:rsid w:val="00AB5605"/>
    <w:rsid w:val="00AB57AB"/>
    <w:rsid w:val="00AB59FC"/>
    <w:rsid w:val="00AB5AC8"/>
    <w:rsid w:val="00AB5BE2"/>
    <w:rsid w:val="00AB5DE6"/>
    <w:rsid w:val="00AB5E77"/>
    <w:rsid w:val="00AB652C"/>
    <w:rsid w:val="00AB6698"/>
    <w:rsid w:val="00AB6834"/>
    <w:rsid w:val="00AB6F83"/>
    <w:rsid w:val="00AB720D"/>
    <w:rsid w:val="00AB73D2"/>
    <w:rsid w:val="00AB79E1"/>
    <w:rsid w:val="00AB7A5E"/>
    <w:rsid w:val="00AB7E67"/>
    <w:rsid w:val="00AB7F0E"/>
    <w:rsid w:val="00AB7F7D"/>
    <w:rsid w:val="00AC006A"/>
    <w:rsid w:val="00AC025D"/>
    <w:rsid w:val="00AC02CE"/>
    <w:rsid w:val="00AC03C1"/>
    <w:rsid w:val="00AC0415"/>
    <w:rsid w:val="00AC0585"/>
    <w:rsid w:val="00AC09D6"/>
    <w:rsid w:val="00AC0A99"/>
    <w:rsid w:val="00AC0C3B"/>
    <w:rsid w:val="00AC0D85"/>
    <w:rsid w:val="00AC0DC5"/>
    <w:rsid w:val="00AC0E52"/>
    <w:rsid w:val="00AC107D"/>
    <w:rsid w:val="00AC140F"/>
    <w:rsid w:val="00AC153D"/>
    <w:rsid w:val="00AC156F"/>
    <w:rsid w:val="00AC1948"/>
    <w:rsid w:val="00AC1B6E"/>
    <w:rsid w:val="00AC1F0C"/>
    <w:rsid w:val="00AC1F70"/>
    <w:rsid w:val="00AC1FDE"/>
    <w:rsid w:val="00AC1FFD"/>
    <w:rsid w:val="00AC20C5"/>
    <w:rsid w:val="00AC20F3"/>
    <w:rsid w:val="00AC2468"/>
    <w:rsid w:val="00AC2628"/>
    <w:rsid w:val="00AC2715"/>
    <w:rsid w:val="00AC27A8"/>
    <w:rsid w:val="00AC2D33"/>
    <w:rsid w:val="00AC30BA"/>
    <w:rsid w:val="00AC3147"/>
    <w:rsid w:val="00AC3274"/>
    <w:rsid w:val="00AC34CF"/>
    <w:rsid w:val="00AC3672"/>
    <w:rsid w:val="00AC3768"/>
    <w:rsid w:val="00AC392E"/>
    <w:rsid w:val="00AC3B9D"/>
    <w:rsid w:val="00AC3D3B"/>
    <w:rsid w:val="00AC3DF5"/>
    <w:rsid w:val="00AC3F5D"/>
    <w:rsid w:val="00AC3F5F"/>
    <w:rsid w:val="00AC40F9"/>
    <w:rsid w:val="00AC410E"/>
    <w:rsid w:val="00AC42A5"/>
    <w:rsid w:val="00AC42DA"/>
    <w:rsid w:val="00AC4365"/>
    <w:rsid w:val="00AC45D7"/>
    <w:rsid w:val="00AC4D80"/>
    <w:rsid w:val="00AC4DBB"/>
    <w:rsid w:val="00AC4DC4"/>
    <w:rsid w:val="00AC538E"/>
    <w:rsid w:val="00AC592F"/>
    <w:rsid w:val="00AC5BA4"/>
    <w:rsid w:val="00AC5EB1"/>
    <w:rsid w:val="00AC5EC1"/>
    <w:rsid w:val="00AC5F84"/>
    <w:rsid w:val="00AC6095"/>
    <w:rsid w:val="00AC6098"/>
    <w:rsid w:val="00AC610C"/>
    <w:rsid w:val="00AC642B"/>
    <w:rsid w:val="00AC68D4"/>
    <w:rsid w:val="00AC6C37"/>
    <w:rsid w:val="00AC7413"/>
    <w:rsid w:val="00AC75A7"/>
    <w:rsid w:val="00AC77D0"/>
    <w:rsid w:val="00AC790F"/>
    <w:rsid w:val="00AC7A5F"/>
    <w:rsid w:val="00AC7B5E"/>
    <w:rsid w:val="00AD03F2"/>
    <w:rsid w:val="00AD0454"/>
    <w:rsid w:val="00AD0A87"/>
    <w:rsid w:val="00AD0ABF"/>
    <w:rsid w:val="00AD0CC8"/>
    <w:rsid w:val="00AD0DDB"/>
    <w:rsid w:val="00AD0F2C"/>
    <w:rsid w:val="00AD176A"/>
    <w:rsid w:val="00AD19D4"/>
    <w:rsid w:val="00AD1DF6"/>
    <w:rsid w:val="00AD2206"/>
    <w:rsid w:val="00AD2800"/>
    <w:rsid w:val="00AD2802"/>
    <w:rsid w:val="00AD28CF"/>
    <w:rsid w:val="00AD2961"/>
    <w:rsid w:val="00AD2D65"/>
    <w:rsid w:val="00AD2D96"/>
    <w:rsid w:val="00AD2F58"/>
    <w:rsid w:val="00AD3519"/>
    <w:rsid w:val="00AD366F"/>
    <w:rsid w:val="00AD37C3"/>
    <w:rsid w:val="00AD38FF"/>
    <w:rsid w:val="00AD3CD5"/>
    <w:rsid w:val="00AD3FF5"/>
    <w:rsid w:val="00AD40AB"/>
    <w:rsid w:val="00AD42BD"/>
    <w:rsid w:val="00AD46CD"/>
    <w:rsid w:val="00AD47A2"/>
    <w:rsid w:val="00AD4D1E"/>
    <w:rsid w:val="00AD537A"/>
    <w:rsid w:val="00AD55F1"/>
    <w:rsid w:val="00AD5DDB"/>
    <w:rsid w:val="00AD6296"/>
    <w:rsid w:val="00AD62A4"/>
    <w:rsid w:val="00AD62A7"/>
    <w:rsid w:val="00AD62CC"/>
    <w:rsid w:val="00AD62F4"/>
    <w:rsid w:val="00AD683E"/>
    <w:rsid w:val="00AD7146"/>
    <w:rsid w:val="00AD783D"/>
    <w:rsid w:val="00AD7A2D"/>
    <w:rsid w:val="00AD7A7D"/>
    <w:rsid w:val="00AD7EB1"/>
    <w:rsid w:val="00AE0235"/>
    <w:rsid w:val="00AE032B"/>
    <w:rsid w:val="00AE0480"/>
    <w:rsid w:val="00AE070D"/>
    <w:rsid w:val="00AE0B80"/>
    <w:rsid w:val="00AE0CA4"/>
    <w:rsid w:val="00AE0D66"/>
    <w:rsid w:val="00AE0F7F"/>
    <w:rsid w:val="00AE120A"/>
    <w:rsid w:val="00AE14B8"/>
    <w:rsid w:val="00AE1DA7"/>
    <w:rsid w:val="00AE20D6"/>
    <w:rsid w:val="00AE257C"/>
    <w:rsid w:val="00AE26D0"/>
    <w:rsid w:val="00AE2A07"/>
    <w:rsid w:val="00AE2A33"/>
    <w:rsid w:val="00AE2B42"/>
    <w:rsid w:val="00AE2CA4"/>
    <w:rsid w:val="00AE2D8F"/>
    <w:rsid w:val="00AE2E48"/>
    <w:rsid w:val="00AE3025"/>
    <w:rsid w:val="00AE31E8"/>
    <w:rsid w:val="00AE3295"/>
    <w:rsid w:val="00AE33E6"/>
    <w:rsid w:val="00AE3ADF"/>
    <w:rsid w:val="00AE3AFE"/>
    <w:rsid w:val="00AE3F3A"/>
    <w:rsid w:val="00AE4111"/>
    <w:rsid w:val="00AE415F"/>
    <w:rsid w:val="00AE4337"/>
    <w:rsid w:val="00AE4392"/>
    <w:rsid w:val="00AE47A9"/>
    <w:rsid w:val="00AE4D89"/>
    <w:rsid w:val="00AE4E4D"/>
    <w:rsid w:val="00AE560F"/>
    <w:rsid w:val="00AE568C"/>
    <w:rsid w:val="00AE5805"/>
    <w:rsid w:val="00AE5C60"/>
    <w:rsid w:val="00AE5E63"/>
    <w:rsid w:val="00AE5FD4"/>
    <w:rsid w:val="00AE6017"/>
    <w:rsid w:val="00AE660C"/>
    <w:rsid w:val="00AE6639"/>
    <w:rsid w:val="00AE6739"/>
    <w:rsid w:val="00AE6A72"/>
    <w:rsid w:val="00AE6EA8"/>
    <w:rsid w:val="00AE6FF9"/>
    <w:rsid w:val="00AE72C3"/>
    <w:rsid w:val="00AE7460"/>
    <w:rsid w:val="00AE75EB"/>
    <w:rsid w:val="00AE77B7"/>
    <w:rsid w:val="00AE78F4"/>
    <w:rsid w:val="00AE7A03"/>
    <w:rsid w:val="00AE7AFE"/>
    <w:rsid w:val="00AE7C22"/>
    <w:rsid w:val="00AE7D74"/>
    <w:rsid w:val="00AF0123"/>
    <w:rsid w:val="00AF0287"/>
    <w:rsid w:val="00AF07DC"/>
    <w:rsid w:val="00AF0B73"/>
    <w:rsid w:val="00AF0DEB"/>
    <w:rsid w:val="00AF0F75"/>
    <w:rsid w:val="00AF0FD1"/>
    <w:rsid w:val="00AF10CB"/>
    <w:rsid w:val="00AF1697"/>
    <w:rsid w:val="00AF1D12"/>
    <w:rsid w:val="00AF1FD4"/>
    <w:rsid w:val="00AF27EE"/>
    <w:rsid w:val="00AF2BBA"/>
    <w:rsid w:val="00AF2C67"/>
    <w:rsid w:val="00AF2E9A"/>
    <w:rsid w:val="00AF2F79"/>
    <w:rsid w:val="00AF310B"/>
    <w:rsid w:val="00AF346C"/>
    <w:rsid w:val="00AF393B"/>
    <w:rsid w:val="00AF3B15"/>
    <w:rsid w:val="00AF3B1E"/>
    <w:rsid w:val="00AF3B3B"/>
    <w:rsid w:val="00AF3BD2"/>
    <w:rsid w:val="00AF42C1"/>
    <w:rsid w:val="00AF42D8"/>
    <w:rsid w:val="00AF45E1"/>
    <w:rsid w:val="00AF4C17"/>
    <w:rsid w:val="00AF4CD1"/>
    <w:rsid w:val="00AF4D1D"/>
    <w:rsid w:val="00AF4D40"/>
    <w:rsid w:val="00AF4D68"/>
    <w:rsid w:val="00AF4D8A"/>
    <w:rsid w:val="00AF4EC4"/>
    <w:rsid w:val="00AF4F0C"/>
    <w:rsid w:val="00AF4F3D"/>
    <w:rsid w:val="00AF5342"/>
    <w:rsid w:val="00AF58B6"/>
    <w:rsid w:val="00AF5935"/>
    <w:rsid w:val="00AF5E8F"/>
    <w:rsid w:val="00AF60C1"/>
    <w:rsid w:val="00AF638D"/>
    <w:rsid w:val="00AF642C"/>
    <w:rsid w:val="00AF64A4"/>
    <w:rsid w:val="00AF660E"/>
    <w:rsid w:val="00AF6877"/>
    <w:rsid w:val="00AF6B6A"/>
    <w:rsid w:val="00AF6C0F"/>
    <w:rsid w:val="00AF718A"/>
    <w:rsid w:val="00AF7536"/>
    <w:rsid w:val="00AF79C1"/>
    <w:rsid w:val="00AF7C24"/>
    <w:rsid w:val="00AF7CDC"/>
    <w:rsid w:val="00B00061"/>
    <w:rsid w:val="00B00370"/>
    <w:rsid w:val="00B003D3"/>
    <w:rsid w:val="00B005D3"/>
    <w:rsid w:val="00B00A14"/>
    <w:rsid w:val="00B00FA3"/>
    <w:rsid w:val="00B0144E"/>
    <w:rsid w:val="00B0148C"/>
    <w:rsid w:val="00B0150B"/>
    <w:rsid w:val="00B01736"/>
    <w:rsid w:val="00B018E7"/>
    <w:rsid w:val="00B01C4D"/>
    <w:rsid w:val="00B01F0A"/>
    <w:rsid w:val="00B01FE6"/>
    <w:rsid w:val="00B029FF"/>
    <w:rsid w:val="00B02A7A"/>
    <w:rsid w:val="00B02BE8"/>
    <w:rsid w:val="00B030FD"/>
    <w:rsid w:val="00B033C8"/>
    <w:rsid w:val="00B0345F"/>
    <w:rsid w:val="00B03598"/>
    <w:rsid w:val="00B0369A"/>
    <w:rsid w:val="00B0373F"/>
    <w:rsid w:val="00B03963"/>
    <w:rsid w:val="00B03BA5"/>
    <w:rsid w:val="00B03D14"/>
    <w:rsid w:val="00B03D44"/>
    <w:rsid w:val="00B03D68"/>
    <w:rsid w:val="00B04165"/>
    <w:rsid w:val="00B04433"/>
    <w:rsid w:val="00B04528"/>
    <w:rsid w:val="00B047A9"/>
    <w:rsid w:val="00B04952"/>
    <w:rsid w:val="00B049C3"/>
    <w:rsid w:val="00B04A1A"/>
    <w:rsid w:val="00B04B29"/>
    <w:rsid w:val="00B04BA2"/>
    <w:rsid w:val="00B04EDE"/>
    <w:rsid w:val="00B051AD"/>
    <w:rsid w:val="00B0526D"/>
    <w:rsid w:val="00B052E1"/>
    <w:rsid w:val="00B0532C"/>
    <w:rsid w:val="00B05557"/>
    <w:rsid w:val="00B05588"/>
    <w:rsid w:val="00B056DF"/>
    <w:rsid w:val="00B05834"/>
    <w:rsid w:val="00B05CDC"/>
    <w:rsid w:val="00B06233"/>
    <w:rsid w:val="00B06996"/>
    <w:rsid w:val="00B06AB6"/>
    <w:rsid w:val="00B06B04"/>
    <w:rsid w:val="00B07097"/>
    <w:rsid w:val="00B0715D"/>
    <w:rsid w:val="00B07369"/>
    <w:rsid w:val="00B07AAF"/>
    <w:rsid w:val="00B07E89"/>
    <w:rsid w:val="00B07F9E"/>
    <w:rsid w:val="00B10060"/>
    <w:rsid w:val="00B10561"/>
    <w:rsid w:val="00B10AEC"/>
    <w:rsid w:val="00B10E1D"/>
    <w:rsid w:val="00B10EFA"/>
    <w:rsid w:val="00B110A8"/>
    <w:rsid w:val="00B112B7"/>
    <w:rsid w:val="00B1144B"/>
    <w:rsid w:val="00B11743"/>
    <w:rsid w:val="00B11996"/>
    <w:rsid w:val="00B11BCC"/>
    <w:rsid w:val="00B11D83"/>
    <w:rsid w:val="00B12205"/>
    <w:rsid w:val="00B124BA"/>
    <w:rsid w:val="00B12A17"/>
    <w:rsid w:val="00B130F6"/>
    <w:rsid w:val="00B13362"/>
    <w:rsid w:val="00B1357E"/>
    <w:rsid w:val="00B13615"/>
    <w:rsid w:val="00B1363B"/>
    <w:rsid w:val="00B137D4"/>
    <w:rsid w:val="00B13955"/>
    <w:rsid w:val="00B13A0C"/>
    <w:rsid w:val="00B13E5A"/>
    <w:rsid w:val="00B1459C"/>
    <w:rsid w:val="00B145AA"/>
    <w:rsid w:val="00B14C42"/>
    <w:rsid w:val="00B14D58"/>
    <w:rsid w:val="00B14FDD"/>
    <w:rsid w:val="00B1515F"/>
    <w:rsid w:val="00B151CA"/>
    <w:rsid w:val="00B151F5"/>
    <w:rsid w:val="00B1528E"/>
    <w:rsid w:val="00B152BE"/>
    <w:rsid w:val="00B153CF"/>
    <w:rsid w:val="00B1547B"/>
    <w:rsid w:val="00B158C7"/>
    <w:rsid w:val="00B158D4"/>
    <w:rsid w:val="00B16C0A"/>
    <w:rsid w:val="00B16F38"/>
    <w:rsid w:val="00B17029"/>
    <w:rsid w:val="00B1708C"/>
    <w:rsid w:val="00B1753C"/>
    <w:rsid w:val="00B175CE"/>
    <w:rsid w:val="00B17D35"/>
    <w:rsid w:val="00B17E67"/>
    <w:rsid w:val="00B17E94"/>
    <w:rsid w:val="00B201C5"/>
    <w:rsid w:val="00B2043B"/>
    <w:rsid w:val="00B20539"/>
    <w:rsid w:val="00B205DD"/>
    <w:rsid w:val="00B2069E"/>
    <w:rsid w:val="00B20B70"/>
    <w:rsid w:val="00B21203"/>
    <w:rsid w:val="00B2121A"/>
    <w:rsid w:val="00B21346"/>
    <w:rsid w:val="00B2154C"/>
    <w:rsid w:val="00B215C7"/>
    <w:rsid w:val="00B21854"/>
    <w:rsid w:val="00B21ADA"/>
    <w:rsid w:val="00B21C0F"/>
    <w:rsid w:val="00B220DD"/>
    <w:rsid w:val="00B22276"/>
    <w:rsid w:val="00B22347"/>
    <w:rsid w:val="00B22473"/>
    <w:rsid w:val="00B227AC"/>
    <w:rsid w:val="00B227EF"/>
    <w:rsid w:val="00B22EEE"/>
    <w:rsid w:val="00B230D2"/>
    <w:rsid w:val="00B23101"/>
    <w:rsid w:val="00B2328F"/>
    <w:rsid w:val="00B2337C"/>
    <w:rsid w:val="00B23620"/>
    <w:rsid w:val="00B238AE"/>
    <w:rsid w:val="00B238CA"/>
    <w:rsid w:val="00B23D65"/>
    <w:rsid w:val="00B24118"/>
    <w:rsid w:val="00B24141"/>
    <w:rsid w:val="00B24204"/>
    <w:rsid w:val="00B24625"/>
    <w:rsid w:val="00B24781"/>
    <w:rsid w:val="00B2484D"/>
    <w:rsid w:val="00B24B2C"/>
    <w:rsid w:val="00B253E5"/>
    <w:rsid w:val="00B25574"/>
    <w:rsid w:val="00B256CE"/>
    <w:rsid w:val="00B257A1"/>
    <w:rsid w:val="00B25A15"/>
    <w:rsid w:val="00B25B0C"/>
    <w:rsid w:val="00B25CC6"/>
    <w:rsid w:val="00B26402"/>
    <w:rsid w:val="00B26498"/>
    <w:rsid w:val="00B265E5"/>
    <w:rsid w:val="00B26615"/>
    <w:rsid w:val="00B26691"/>
    <w:rsid w:val="00B26D03"/>
    <w:rsid w:val="00B275AC"/>
    <w:rsid w:val="00B275D4"/>
    <w:rsid w:val="00B276B8"/>
    <w:rsid w:val="00B27703"/>
    <w:rsid w:val="00B2787E"/>
    <w:rsid w:val="00B278B0"/>
    <w:rsid w:val="00B27A16"/>
    <w:rsid w:val="00B27DB4"/>
    <w:rsid w:val="00B30391"/>
    <w:rsid w:val="00B3054E"/>
    <w:rsid w:val="00B30A90"/>
    <w:rsid w:val="00B30FD8"/>
    <w:rsid w:val="00B31446"/>
    <w:rsid w:val="00B3177C"/>
    <w:rsid w:val="00B31827"/>
    <w:rsid w:val="00B31E06"/>
    <w:rsid w:val="00B31EAB"/>
    <w:rsid w:val="00B323BA"/>
    <w:rsid w:val="00B3248A"/>
    <w:rsid w:val="00B32567"/>
    <w:rsid w:val="00B32E3A"/>
    <w:rsid w:val="00B32E6E"/>
    <w:rsid w:val="00B32F08"/>
    <w:rsid w:val="00B33131"/>
    <w:rsid w:val="00B3346A"/>
    <w:rsid w:val="00B342CC"/>
    <w:rsid w:val="00B347F1"/>
    <w:rsid w:val="00B34A65"/>
    <w:rsid w:val="00B34E99"/>
    <w:rsid w:val="00B3515F"/>
    <w:rsid w:val="00B35524"/>
    <w:rsid w:val="00B3553E"/>
    <w:rsid w:val="00B36052"/>
    <w:rsid w:val="00B3668E"/>
    <w:rsid w:val="00B367E7"/>
    <w:rsid w:val="00B369DF"/>
    <w:rsid w:val="00B36CB6"/>
    <w:rsid w:val="00B36D68"/>
    <w:rsid w:val="00B36DD8"/>
    <w:rsid w:val="00B3706C"/>
    <w:rsid w:val="00B3767C"/>
    <w:rsid w:val="00B37933"/>
    <w:rsid w:val="00B37BBC"/>
    <w:rsid w:val="00B37FC9"/>
    <w:rsid w:val="00B4053F"/>
    <w:rsid w:val="00B4076E"/>
    <w:rsid w:val="00B40A06"/>
    <w:rsid w:val="00B40A5B"/>
    <w:rsid w:val="00B40AEC"/>
    <w:rsid w:val="00B40BDF"/>
    <w:rsid w:val="00B40CE9"/>
    <w:rsid w:val="00B40D10"/>
    <w:rsid w:val="00B40D5B"/>
    <w:rsid w:val="00B40F41"/>
    <w:rsid w:val="00B41142"/>
    <w:rsid w:val="00B41186"/>
    <w:rsid w:val="00B4141A"/>
    <w:rsid w:val="00B4153B"/>
    <w:rsid w:val="00B4199A"/>
    <w:rsid w:val="00B41BAC"/>
    <w:rsid w:val="00B42068"/>
    <w:rsid w:val="00B4257E"/>
    <w:rsid w:val="00B426C2"/>
    <w:rsid w:val="00B4271F"/>
    <w:rsid w:val="00B4279F"/>
    <w:rsid w:val="00B42B5B"/>
    <w:rsid w:val="00B42CA4"/>
    <w:rsid w:val="00B42CA5"/>
    <w:rsid w:val="00B42D1D"/>
    <w:rsid w:val="00B43080"/>
    <w:rsid w:val="00B43503"/>
    <w:rsid w:val="00B43534"/>
    <w:rsid w:val="00B436E2"/>
    <w:rsid w:val="00B438AB"/>
    <w:rsid w:val="00B43D9D"/>
    <w:rsid w:val="00B43E34"/>
    <w:rsid w:val="00B43E55"/>
    <w:rsid w:val="00B44AE4"/>
    <w:rsid w:val="00B451E5"/>
    <w:rsid w:val="00B452F9"/>
    <w:rsid w:val="00B453B4"/>
    <w:rsid w:val="00B45514"/>
    <w:rsid w:val="00B455E3"/>
    <w:rsid w:val="00B45852"/>
    <w:rsid w:val="00B4587F"/>
    <w:rsid w:val="00B45A82"/>
    <w:rsid w:val="00B45F16"/>
    <w:rsid w:val="00B46279"/>
    <w:rsid w:val="00B465C4"/>
    <w:rsid w:val="00B46B3C"/>
    <w:rsid w:val="00B46CB4"/>
    <w:rsid w:val="00B470CA"/>
    <w:rsid w:val="00B4723B"/>
    <w:rsid w:val="00B47623"/>
    <w:rsid w:val="00B476C6"/>
    <w:rsid w:val="00B47C7F"/>
    <w:rsid w:val="00B47DD9"/>
    <w:rsid w:val="00B47E2F"/>
    <w:rsid w:val="00B47F21"/>
    <w:rsid w:val="00B47F8F"/>
    <w:rsid w:val="00B506D5"/>
    <w:rsid w:val="00B509B7"/>
    <w:rsid w:val="00B50CAD"/>
    <w:rsid w:val="00B50E30"/>
    <w:rsid w:val="00B50F58"/>
    <w:rsid w:val="00B5135B"/>
    <w:rsid w:val="00B5157C"/>
    <w:rsid w:val="00B51791"/>
    <w:rsid w:val="00B51C04"/>
    <w:rsid w:val="00B51CDC"/>
    <w:rsid w:val="00B51F7D"/>
    <w:rsid w:val="00B52279"/>
    <w:rsid w:val="00B5272D"/>
    <w:rsid w:val="00B52A6A"/>
    <w:rsid w:val="00B52AAD"/>
    <w:rsid w:val="00B52E8B"/>
    <w:rsid w:val="00B52F7A"/>
    <w:rsid w:val="00B52FDF"/>
    <w:rsid w:val="00B5331E"/>
    <w:rsid w:val="00B5332D"/>
    <w:rsid w:val="00B536DA"/>
    <w:rsid w:val="00B539D2"/>
    <w:rsid w:val="00B53A6B"/>
    <w:rsid w:val="00B53B64"/>
    <w:rsid w:val="00B53D23"/>
    <w:rsid w:val="00B53E74"/>
    <w:rsid w:val="00B54295"/>
    <w:rsid w:val="00B54330"/>
    <w:rsid w:val="00B543D9"/>
    <w:rsid w:val="00B54CC1"/>
    <w:rsid w:val="00B5511E"/>
    <w:rsid w:val="00B55130"/>
    <w:rsid w:val="00B555B4"/>
    <w:rsid w:val="00B555F2"/>
    <w:rsid w:val="00B556CC"/>
    <w:rsid w:val="00B5593F"/>
    <w:rsid w:val="00B55977"/>
    <w:rsid w:val="00B559B6"/>
    <w:rsid w:val="00B55B4B"/>
    <w:rsid w:val="00B55D33"/>
    <w:rsid w:val="00B56081"/>
    <w:rsid w:val="00B564B9"/>
    <w:rsid w:val="00B56508"/>
    <w:rsid w:val="00B56526"/>
    <w:rsid w:val="00B5655A"/>
    <w:rsid w:val="00B56673"/>
    <w:rsid w:val="00B566F3"/>
    <w:rsid w:val="00B56726"/>
    <w:rsid w:val="00B56C16"/>
    <w:rsid w:val="00B56E02"/>
    <w:rsid w:val="00B57184"/>
    <w:rsid w:val="00B57807"/>
    <w:rsid w:val="00B5781D"/>
    <w:rsid w:val="00B57992"/>
    <w:rsid w:val="00B57C3E"/>
    <w:rsid w:val="00B57CCE"/>
    <w:rsid w:val="00B601B5"/>
    <w:rsid w:val="00B60749"/>
    <w:rsid w:val="00B6075C"/>
    <w:rsid w:val="00B60D98"/>
    <w:rsid w:val="00B60EE9"/>
    <w:rsid w:val="00B610E6"/>
    <w:rsid w:val="00B616FF"/>
    <w:rsid w:val="00B618DD"/>
    <w:rsid w:val="00B619BC"/>
    <w:rsid w:val="00B61A91"/>
    <w:rsid w:val="00B61B10"/>
    <w:rsid w:val="00B61BC0"/>
    <w:rsid w:val="00B620E5"/>
    <w:rsid w:val="00B62828"/>
    <w:rsid w:val="00B62DEB"/>
    <w:rsid w:val="00B62F20"/>
    <w:rsid w:val="00B62FB2"/>
    <w:rsid w:val="00B63355"/>
    <w:rsid w:val="00B633DF"/>
    <w:rsid w:val="00B63516"/>
    <w:rsid w:val="00B63637"/>
    <w:rsid w:val="00B638F4"/>
    <w:rsid w:val="00B63BD2"/>
    <w:rsid w:val="00B63C91"/>
    <w:rsid w:val="00B63DE8"/>
    <w:rsid w:val="00B63FDF"/>
    <w:rsid w:val="00B64013"/>
    <w:rsid w:val="00B640B4"/>
    <w:rsid w:val="00B646F0"/>
    <w:rsid w:val="00B64962"/>
    <w:rsid w:val="00B649E0"/>
    <w:rsid w:val="00B64A8E"/>
    <w:rsid w:val="00B64BF6"/>
    <w:rsid w:val="00B64C43"/>
    <w:rsid w:val="00B652D0"/>
    <w:rsid w:val="00B65374"/>
    <w:rsid w:val="00B65533"/>
    <w:rsid w:val="00B6557D"/>
    <w:rsid w:val="00B655F2"/>
    <w:rsid w:val="00B65729"/>
    <w:rsid w:val="00B6577A"/>
    <w:rsid w:val="00B657D4"/>
    <w:rsid w:val="00B6581F"/>
    <w:rsid w:val="00B65B84"/>
    <w:rsid w:val="00B65C55"/>
    <w:rsid w:val="00B65F19"/>
    <w:rsid w:val="00B66215"/>
    <w:rsid w:val="00B6628B"/>
    <w:rsid w:val="00B663D1"/>
    <w:rsid w:val="00B6650F"/>
    <w:rsid w:val="00B66564"/>
    <w:rsid w:val="00B666ED"/>
    <w:rsid w:val="00B66956"/>
    <w:rsid w:val="00B67006"/>
    <w:rsid w:val="00B671EC"/>
    <w:rsid w:val="00B6734E"/>
    <w:rsid w:val="00B67512"/>
    <w:rsid w:val="00B677BA"/>
    <w:rsid w:val="00B677D9"/>
    <w:rsid w:val="00B67ADD"/>
    <w:rsid w:val="00B67BA8"/>
    <w:rsid w:val="00B7025A"/>
    <w:rsid w:val="00B703D3"/>
    <w:rsid w:val="00B7041F"/>
    <w:rsid w:val="00B70493"/>
    <w:rsid w:val="00B704D1"/>
    <w:rsid w:val="00B7057E"/>
    <w:rsid w:val="00B70630"/>
    <w:rsid w:val="00B710D3"/>
    <w:rsid w:val="00B71355"/>
    <w:rsid w:val="00B71504"/>
    <w:rsid w:val="00B7184A"/>
    <w:rsid w:val="00B71974"/>
    <w:rsid w:val="00B719CD"/>
    <w:rsid w:val="00B71C16"/>
    <w:rsid w:val="00B71E60"/>
    <w:rsid w:val="00B71E89"/>
    <w:rsid w:val="00B71F66"/>
    <w:rsid w:val="00B71FDC"/>
    <w:rsid w:val="00B7233A"/>
    <w:rsid w:val="00B72388"/>
    <w:rsid w:val="00B7289E"/>
    <w:rsid w:val="00B729A0"/>
    <w:rsid w:val="00B72D17"/>
    <w:rsid w:val="00B72D66"/>
    <w:rsid w:val="00B73329"/>
    <w:rsid w:val="00B7346C"/>
    <w:rsid w:val="00B734F8"/>
    <w:rsid w:val="00B73670"/>
    <w:rsid w:val="00B73A0F"/>
    <w:rsid w:val="00B73A32"/>
    <w:rsid w:val="00B73B1B"/>
    <w:rsid w:val="00B73D56"/>
    <w:rsid w:val="00B74015"/>
    <w:rsid w:val="00B745B8"/>
    <w:rsid w:val="00B74B79"/>
    <w:rsid w:val="00B74F95"/>
    <w:rsid w:val="00B75248"/>
    <w:rsid w:val="00B7529C"/>
    <w:rsid w:val="00B753EE"/>
    <w:rsid w:val="00B75775"/>
    <w:rsid w:val="00B75939"/>
    <w:rsid w:val="00B75BD1"/>
    <w:rsid w:val="00B75D4D"/>
    <w:rsid w:val="00B75DF4"/>
    <w:rsid w:val="00B75F40"/>
    <w:rsid w:val="00B7604C"/>
    <w:rsid w:val="00B7637C"/>
    <w:rsid w:val="00B7653D"/>
    <w:rsid w:val="00B766A9"/>
    <w:rsid w:val="00B7686F"/>
    <w:rsid w:val="00B76D2D"/>
    <w:rsid w:val="00B76D8B"/>
    <w:rsid w:val="00B76E3E"/>
    <w:rsid w:val="00B76F34"/>
    <w:rsid w:val="00B773B4"/>
    <w:rsid w:val="00B7751A"/>
    <w:rsid w:val="00B77A9A"/>
    <w:rsid w:val="00B77ABC"/>
    <w:rsid w:val="00B77E27"/>
    <w:rsid w:val="00B77F4E"/>
    <w:rsid w:val="00B80128"/>
    <w:rsid w:val="00B80467"/>
    <w:rsid w:val="00B80962"/>
    <w:rsid w:val="00B80B20"/>
    <w:rsid w:val="00B80C58"/>
    <w:rsid w:val="00B80C77"/>
    <w:rsid w:val="00B80D23"/>
    <w:rsid w:val="00B80F18"/>
    <w:rsid w:val="00B8108E"/>
    <w:rsid w:val="00B811A3"/>
    <w:rsid w:val="00B812C2"/>
    <w:rsid w:val="00B813B3"/>
    <w:rsid w:val="00B8165E"/>
    <w:rsid w:val="00B81A2D"/>
    <w:rsid w:val="00B81B02"/>
    <w:rsid w:val="00B81D5D"/>
    <w:rsid w:val="00B8209B"/>
    <w:rsid w:val="00B820A7"/>
    <w:rsid w:val="00B8242C"/>
    <w:rsid w:val="00B8259A"/>
    <w:rsid w:val="00B826B9"/>
    <w:rsid w:val="00B827EC"/>
    <w:rsid w:val="00B82839"/>
    <w:rsid w:val="00B82AF8"/>
    <w:rsid w:val="00B82DAE"/>
    <w:rsid w:val="00B82E49"/>
    <w:rsid w:val="00B833A2"/>
    <w:rsid w:val="00B833A6"/>
    <w:rsid w:val="00B83420"/>
    <w:rsid w:val="00B8361E"/>
    <w:rsid w:val="00B83708"/>
    <w:rsid w:val="00B83734"/>
    <w:rsid w:val="00B83832"/>
    <w:rsid w:val="00B83BD8"/>
    <w:rsid w:val="00B84076"/>
    <w:rsid w:val="00B8464D"/>
    <w:rsid w:val="00B84A98"/>
    <w:rsid w:val="00B84B00"/>
    <w:rsid w:val="00B84BCE"/>
    <w:rsid w:val="00B84D79"/>
    <w:rsid w:val="00B84F1C"/>
    <w:rsid w:val="00B85414"/>
    <w:rsid w:val="00B85AA1"/>
    <w:rsid w:val="00B85D70"/>
    <w:rsid w:val="00B85F12"/>
    <w:rsid w:val="00B8615B"/>
    <w:rsid w:val="00B86253"/>
    <w:rsid w:val="00B8649A"/>
    <w:rsid w:val="00B86F19"/>
    <w:rsid w:val="00B87019"/>
    <w:rsid w:val="00B87040"/>
    <w:rsid w:val="00B87138"/>
    <w:rsid w:val="00B87157"/>
    <w:rsid w:val="00B8731E"/>
    <w:rsid w:val="00B8736C"/>
    <w:rsid w:val="00B87618"/>
    <w:rsid w:val="00B90978"/>
    <w:rsid w:val="00B90BE5"/>
    <w:rsid w:val="00B90CCE"/>
    <w:rsid w:val="00B90DC2"/>
    <w:rsid w:val="00B9109D"/>
    <w:rsid w:val="00B91150"/>
    <w:rsid w:val="00B9118B"/>
    <w:rsid w:val="00B91349"/>
    <w:rsid w:val="00B91582"/>
    <w:rsid w:val="00B917DB"/>
    <w:rsid w:val="00B91928"/>
    <w:rsid w:val="00B91B56"/>
    <w:rsid w:val="00B91C66"/>
    <w:rsid w:val="00B92170"/>
    <w:rsid w:val="00B92436"/>
    <w:rsid w:val="00B924A9"/>
    <w:rsid w:val="00B92533"/>
    <w:rsid w:val="00B92649"/>
    <w:rsid w:val="00B92818"/>
    <w:rsid w:val="00B92A01"/>
    <w:rsid w:val="00B92C60"/>
    <w:rsid w:val="00B92E8C"/>
    <w:rsid w:val="00B93266"/>
    <w:rsid w:val="00B9329A"/>
    <w:rsid w:val="00B932A4"/>
    <w:rsid w:val="00B9335A"/>
    <w:rsid w:val="00B93448"/>
    <w:rsid w:val="00B9358A"/>
    <w:rsid w:val="00B9395A"/>
    <w:rsid w:val="00B93FE6"/>
    <w:rsid w:val="00B94322"/>
    <w:rsid w:val="00B94626"/>
    <w:rsid w:val="00B94727"/>
    <w:rsid w:val="00B9487B"/>
    <w:rsid w:val="00B94A80"/>
    <w:rsid w:val="00B94C29"/>
    <w:rsid w:val="00B951AF"/>
    <w:rsid w:val="00B952BB"/>
    <w:rsid w:val="00B95436"/>
    <w:rsid w:val="00B95571"/>
    <w:rsid w:val="00B9590D"/>
    <w:rsid w:val="00B95B2C"/>
    <w:rsid w:val="00B95BFE"/>
    <w:rsid w:val="00B95FC9"/>
    <w:rsid w:val="00B9603D"/>
    <w:rsid w:val="00B96072"/>
    <w:rsid w:val="00B96AB2"/>
    <w:rsid w:val="00B96C9D"/>
    <w:rsid w:val="00B96FA3"/>
    <w:rsid w:val="00B96FEB"/>
    <w:rsid w:val="00B9739D"/>
    <w:rsid w:val="00B9768F"/>
    <w:rsid w:val="00B97B9A"/>
    <w:rsid w:val="00BA01BF"/>
    <w:rsid w:val="00BA0225"/>
    <w:rsid w:val="00BA049E"/>
    <w:rsid w:val="00BA057C"/>
    <w:rsid w:val="00BA0A6C"/>
    <w:rsid w:val="00BA0AED"/>
    <w:rsid w:val="00BA0EFA"/>
    <w:rsid w:val="00BA123E"/>
    <w:rsid w:val="00BA12B1"/>
    <w:rsid w:val="00BA1374"/>
    <w:rsid w:val="00BA1386"/>
    <w:rsid w:val="00BA1885"/>
    <w:rsid w:val="00BA18D0"/>
    <w:rsid w:val="00BA18F2"/>
    <w:rsid w:val="00BA1AC7"/>
    <w:rsid w:val="00BA1ACE"/>
    <w:rsid w:val="00BA1DEC"/>
    <w:rsid w:val="00BA20A4"/>
    <w:rsid w:val="00BA2461"/>
    <w:rsid w:val="00BA24A6"/>
    <w:rsid w:val="00BA25C0"/>
    <w:rsid w:val="00BA2635"/>
    <w:rsid w:val="00BA2877"/>
    <w:rsid w:val="00BA2BB8"/>
    <w:rsid w:val="00BA2D0F"/>
    <w:rsid w:val="00BA31DC"/>
    <w:rsid w:val="00BA33B6"/>
    <w:rsid w:val="00BA34EF"/>
    <w:rsid w:val="00BA37E1"/>
    <w:rsid w:val="00BA37E3"/>
    <w:rsid w:val="00BA3952"/>
    <w:rsid w:val="00BA3AA8"/>
    <w:rsid w:val="00BA432E"/>
    <w:rsid w:val="00BA439D"/>
    <w:rsid w:val="00BA48D0"/>
    <w:rsid w:val="00BA49ED"/>
    <w:rsid w:val="00BA4A9B"/>
    <w:rsid w:val="00BA4E89"/>
    <w:rsid w:val="00BA4F05"/>
    <w:rsid w:val="00BA5198"/>
    <w:rsid w:val="00BA51BE"/>
    <w:rsid w:val="00BA5C78"/>
    <w:rsid w:val="00BA5F07"/>
    <w:rsid w:val="00BA612B"/>
    <w:rsid w:val="00BA665E"/>
    <w:rsid w:val="00BA6C6D"/>
    <w:rsid w:val="00BA6E38"/>
    <w:rsid w:val="00BA7545"/>
    <w:rsid w:val="00BA7723"/>
    <w:rsid w:val="00BA7A57"/>
    <w:rsid w:val="00BB0591"/>
    <w:rsid w:val="00BB05EA"/>
    <w:rsid w:val="00BB07A8"/>
    <w:rsid w:val="00BB0849"/>
    <w:rsid w:val="00BB0B0E"/>
    <w:rsid w:val="00BB0CD0"/>
    <w:rsid w:val="00BB0D03"/>
    <w:rsid w:val="00BB116A"/>
    <w:rsid w:val="00BB117C"/>
    <w:rsid w:val="00BB1B6E"/>
    <w:rsid w:val="00BB1BC1"/>
    <w:rsid w:val="00BB20F6"/>
    <w:rsid w:val="00BB211F"/>
    <w:rsid w:val="00BB23DB"/>
    <w:rsid w:val="00BB2504"/>
    <w:rsid w:val="00BB2C2E"/>
    <w:rsid w:val="00BB2D8F"/>
    <w:rsid w:val="00BB2F41"/>
    <w:rsid w:val="00BB317B"/>
    <w:rsid w:val="00BB3445"/>
    <w:rsid w:val="00BB3867"/>
    <w:rsid w:val="00BB394E"/>
    <w:rsid w:val="00BB3DCC"/>
    <w:rsid w:val="00BB43C3"/>
    <w:rsid w:val="00BB44E3"/>
    <w:rsid w:val="00BB494A"/>
    <w:rsid w:val="00BB4EF1"/>
    <w:rsid w:val="00BB4F91"/>
    <w:rsid w:val="00BB51D4"/>
    <w:rsid w:val="00BB56AB"/>
    <w:rsid w:val="00BB56CF"/>
    <w:rsid w:val="00BB5983"/>
    <w:rsid w:val="00BB5CBC"/>
    <w:rsid w:val="00BB6118"/>
    <w:rsid w:val="00BB6509"/>
    <w:rsid w:val="00BB6602"/>
    <w:rsid w:val="00BB6899"/>
    <w:rsid w:val="00BB6929"/>
    <w:rsid w:val="00BB7028"/>
    <w:rsid w:val="00BB71B4"/>
    <w:rsid w:val="00BB72E6"/>
    <w:rsid w:val="00BB7561"/>
    <w:rsid w:val="00BB78F5"/>
    <w:rsid w:val="00BB7AD1"/>
    <w:rsid w:val="00BB7F32"/>
    <w:rsid w:val="00BC00F6"/>
    <w:rsid w:val="00BC03DF"/>
    <w:rsid w:val="00BC045D"/>
    <w:rsid w:val="00BC05A0"/>
    <w:rsid w:val="00BC0AAF"/>
    <w:rsid w:val="00BC0B42"/>
    <w:rsid w:val="00BC0D95"/>
    <w:rsid w:val="00BC0F9B"/>
    <w:rsid w:val="00BC0FDE"/>
    <w:rsid w:val="00BC0FF2"/>
    <w:rsid w:val="00BC13F4"/>
    <w:rsid w:val="00BC1434"/>
    <w:rsid w:val="00BC17C0"/>
    <w:rsid w:val="00BC1901"/>
    <w:rsid w:val="00BC1C23"/>
    <w:rsid w:val="00BC1D24"/>
    <w:rsid w:val="00BC1F64"/>
    <w:rsid w:val="00BC2281"/>
    <w:rsid w:val="00BC29CE"/>
    <w:rsid w:val="00BC2B47"/>
    <w:rsid w:val="00BC2C02"/>
    <w:rsid w:val="00BC2C9E"/>
    <w:rsid w:val="00BC2DF4"/>
    <w:rsid w:val="00BC3447"/>
    <w:rsid w:val="00BC4515"/>
    <w:rsid w:val="00BC4934"/>
    <w:rsid w:val="00BC4ABF"/>
    <w:rsid w:val="00BC4B2F"/>
    <w:rsid w:val="00BC4F25"/>
    <w:rsid w:val="00BC4F82"/>
    <w:rsid w:val="00BC510F"/>
    <w:rsid w:val="00BC5154"/>
    <w:rsid w:val="00BC5211"/>
    <w:rsid w:val="00BC5334"/>
    <w:rsid w:val="00BC549A"/>
    <w:rsid w:val="00BC5588"/>
    <w:rsid w:val="00BC5778"/>
    <w:rsid w:val="00BC5B4B"/>
    <w:rsid w:val="00BC5D67"/>
    <w:rsid w:val="00BC5EEA"/>
    <w:rsid w:val="00BC61C0"/>
    <w:rsid w:val="00BC649F"/>
    <w:rsid w:val="00BC68B1"/>
    <w:rsid w:val="00BC6B73"/>
    <w:rsid w:val="00BC6CBB"/>
    <w:rsid w:val="00BC6CC2"/>
    <w:rsid w:val="00BC70AF"/>
    <w:rsid w:val="00BC72A3"/>
    <w:rsid w:val="00BC73E6"/>
    <w:rsid w:val="00BC773F"/>
    <w:rsid w:val="00BC780F"/>
    <w:rsid w:val="00BC7823"/>
    <w:rsid w:val="00BC788B"/>
    <w:rsid w:val="00BC7B60"/>
    <w:rsid w:val="00BC7C6F"/>
    <w:rsid w:val="00BC7EC5"/>
    <w:rsid w:val="00BC7F0F"/>
    <w:rsid w:val="00BD0355"/>
    <w:rsid w:val="00BD04BE"/>
    <w:rsid w:val="00BD08A5"/>
    <w:rsid w:val="00BD0C41"/>
    <w:rsid w:val="00BD0F72"/>
    <w:rsid w:val="00BD103D"/>
    <w:rsid w:val="00BD1403"/>
    <w:rsid w:val="00BD19E0"/>
    <w:rsid w:val="00BD1E3D"/>
    <w:rsid w:val="00BD1E90"/>
    <w:rsid w:val="00BD22B7"/>
    <w:rsid w:val="00BD24C6"/>
    <w:rsid w:val="00BD257C"/>
    <w:rsid w:val="00BD2B5E"/>
    <w:rsid w:val="00BD2D2F"/>
    <w:rsid w:val="00BD2D76"/>
    <w:rsid w:val="00BD30F2"/>
    <w:rsid w:val="00BD31C5"/>
    <w:rsid w:val="00BD33A4"/>
    <w:rsid w:val="00BD3464"/>
    <w:rsid w:val="00BD3670"/>
    <w:rsid w:val="00BD371E"/>
    <w:rsid w:val="00BD384C"/>
    <w:rsid w:val="00BD3888"/>
    <w:rsid w:val="00BD3C09"/>
    <w:rsid w:val="00BD3DD1"/>
    <w:rsid w:val="00BD42A5"/>
    <w:rsid w:val="00BD4416"/>
    <w:rsid w:val="00BD4F6B"/>
    <w:rsid w:val="00BD5606"/>
    <w:rsid w:val="00BD5953"/>
    <w:rsid w:val="00BD5A8D"/>
    <w:rsid w:val="00BD5AF1"/>
    <w:rsid w:val="00BD5BF3"/>
    <w:rsid w:val="00BD5CBE"/>
    <w:rsid w:val="00BD6002"/>
    <w:rsid w:val="00BD6075"/>
    <w:rsid w:val="00BD6107"/>
    <w:rsid w:val="00BD612A"/>
    <w:rsid w:val="00BD6629"/>
    <w:rsid w:val="00BD6631"/>
    <w:rsid w:val="00BD66DC"/>
    <w:rsid w:val="00BD676F"/>
    <w:rsid w:val="00BD6A86"/>
    <w:rsid w:val="00BD6CA0"/>
    <w:rsid w:val="00BD6E31"/>
    <w:rsid w:val="00BD6E39"/>
    <w:rsid w:val="00BD6ED6"/>
    <w:rsid w:val="00BD7051"/>
    <w:rsid w:val="00BD7130"/>
    <w:rsid w:val="00BD726C"/>
    <w:rsid w:val="00BD7288"/>
    <w:rsid w:val="00BD755D"/>
    <w:rsid w:val="00BD7640"/>
    <w:rsid w:val="00BD77ED"/>
    <w:rsid w:val="00BD79B7"/>
    <w:rsid w:val="00BD7B28"/>
    <w:rsid w:val="00BD7D79"/>
    <w:rsid w:val="00BD7E5E"/>
    <w:rsid w:val="00BE0028"/>
    <w:rsid w:val="00BE0032"/>
    <w:rsid w:val="00BE0129"/>
    <w:rsid w:val="00BE052D"/>
    <w:rsid w:val="00BE0894"/>
    <w:rsid w:val="00BE08DE"/>
    <w:rsid w:val="00BE0F0E"/>
    <w:rsid w:val="00BE0F49"/>
    <w:rsid w:val="00BE0F76"/>
    <w:rsid w:val="00BE1476"/>
    <w:rsid w:val="00BE178F"/>
    <w:rsid w:val="00BE1A6E"/>
    <w:rsid w:val="00BE22D1"/>
    <w:rsid w:val="00BE22F3"/>
    <w:rsid w:val="00BE23B4"/>
    <w:rsid w:val="00BE242D"/>
    <w:rsid w:val="00BE26AB"/>
    <w:rsid w:val="00BE3065"/>
    <w:rsid w:val="00BE310E"/>
    <w:rsid w:val="00BE34B5"/>
    <w:rsid w:val="00BE3775"/>
    <w:rsid w:val="00BE37C1"/>
    <w:rsid w:val="00BE3999"/>
    <w:rsid w:val="00BE3FCD"/>
    <w:rsid w:val="00BE3FD0"/>
    <w:rsid w:val="00BE4075"/>
    <w:rsid w:val="00BE4651"/>
    <w:rsid w:val="00BE4DF8"/>
    <w:rsid w:val="00BE51EC"/>
    <w:rsid w:val="00BE5329"/>
    <w:rsid w:val="00BE53F7"/>
    <w:rsid w:val="00BE5A5F"/>
    <w:rsid w:val="00BE5E4C"/>
    <w:rsid w:val="00BE5FED"/>
    <w:rsid w:val="00BE6044"/>
    <w:rsid w:val="00BE64E8"/>
    <w:rsid w:val="00BE69B1"/>
    <w:rsid w:val="00BE6A66"/>
    <w:rsid w:val="00BE6C51"/>
    <w:rsid w:val="00BE6CE3"/>
    <w:rsid w:val="00BE6D9A"/>
    <w:rsid w:val="00BE6E28"/>
    <w:rsid w:val="00BE700B"/>
    <w:rsid w:val="00BE7213"/>
    <w:rsid w:val="00BE7268"/>
    <w:rsid w:val="00BE72EA"/>
    <w:rsid w:val="00BE7C48"/>
    <w:rsid w:val="00BF005C"/>
    <w:rsid w:val="00BF043B"/>
    <w:rsid w:val="00BF060F"/>
    <w:rsid w:val="00BF0647"/>
    <w:rsid w:val="00BF097A"/>
    <w:rsid w:val="00BF0A34"/>
    <w:rsid w:val="00BF0C35"/>
    <w:rsid w:val="00BF0FEF"/>
    <w:rsid w:val="00BF10F1"/>
    <w:rsid w:val="00BF11D4"/>
    <w:rsid w:val="00BF1605"/>
    <w:rsid w:val="00BF1687"/>
    <w:rsid w:val="00BF18EC"/>
    <w:rsid w:val="00BF1DD5"/>
    <w:rsid w:val="00BF231D"/>
    <w:rsid w:val="00BF2564"/>
    <w:rsid w:val="00BF2873"/>
    <w:rsid w:val="00BF292B"/>
    <w:rsid w:val="00BF2ABF"/>
    <w:rsid w:val="00BF2C64"/>
    <w:rsid w:val="00BF2C69"/>
    <w:rsid w:val="00BF2DAC"/>
    <w:rsid w:val="00BF2F3C"/>
    <w:rsid w:val="00BF2FC8"/>
    <w:rsid w:val="00BF31F6"/>
    <w:rsid w:val="00BF3376"/>
    <w:rsid w:val="00BF3641"/>
    <w:rsid w:val="00BF388E"/>
    <w:rsid w:val="00BF3BEA"/>
    <w:rsid w:val="00BF3C7E"/>
    <w:rsid w:val="00BF3E8B"/>
    <w:rsid w:val="00BF3F6E"/>
    <w:rsid w:val="00BF40AC"/>
    <w:rsid w:val="00BF4551"/>
    <w:rsid w:val="00BF4725"/>
    <w:rsid w:val="00BF4782"/>
    <w:rsid w:val="00BF4B07"/>
    <w:rsid w:val="00BF4F47"/>
    <w:rsid w:val="00BF50E2"/>
    <w:rsid w:val="00BF5190"/>
    <w:rsid w:val="00BF5375"/>
    <w:rsid w:val="00BF541F"/>
    <w:rsid w:val="00BF5650"/>
    <w:rsid w:val="00BF5B26"/>
    <w:rsid w:val="00BF5D42"/>
    <w:rsid w:val="00BF5E14"/>
    <w:rsid w:val="00BF5EF6"/>
    <w:rsid w:val="00BF62E4"/>
    <w:rsid w:val="00BF6426"/>
    <w:rsid w:val="00BF64C1"/>
    <w:rsid w:val="00BF66F0"/>
    <w:rsid w:val="00BF6FBE"/>
    <w:rsid w:val="00BF70DB"/>
    <w:rsid w:val="00BF73AA"/>
    <w:rsid w:val="00BF7417"/>
    <w:rsid w:val="00BF754A"/>
    <w:rsid w:val="00BF77B5"/>
    <w:rsid w:val="00BF7823"/>
    <w:rsid w:val="00BF78B8"/>
    <w:rsid w:val="00BF7D24"/>
    <w:rsid w:val="00BF7D8C"/>
    <w:rsid w:val="00BF7E4D"/>
    <w:rsid w:val="00C000B2"/>
    <w:rsid w:val="00C001F2"/>
    <w:rsid w:val="00C006CA"/>
    <w:rsid w:val="00C00765"/>
    <w:rsid w:val="00C007DE"/>
    <w:rsid w:val="00C00A87"/>
    <w:rsid w:val="00C00FFB"/>
    <w:rsid w:val="00C0106A"/>
    <w:rsid w:val="00C01485"/>
    <w:rsid w:val="00C016BE"/>
    <w:rsid w:val="00C01706"/>
    <w:rsid w:val="00C018EF"/>
    <w:rsid w:val="00C01C95"/>
    <w:rsid w:val="00C01E5D"/>
    <w:rsid w:val="00C01E96"/>
    <w:rsid w:val="00C020A0"/>
    <w:rsid w:val="00C0232B"/>
    <w:rsid w:val="00C02659"/>
    <w:rsid w:val="00C028AF"/>
    <w:rsid w:val="00C029F2"/>
    <w:rsid w:val="00C02E47"/>
    <w:rsid w:val="00C02E64"/>
    <w:rsid w:val="00C035F2"/>
    <w:rsid w:val="00C036E0"/>
    <w:rsid w:val="00C03BAF"/>
    <w:rsid w:val="00C03DC3"/>
    <w:rsid w:val="00C03F38"/>
    <w:rsid w:val="00C0468F"/>
    <w:rsid w:val="00C048F4"/>
    <w:rsid w:val="00C04BDA"/>
    <w:rsid w:val="00C052C1"/>
    <w:rsid w:val="00C0539B"/>
    <w:rsid w:val="00C053FF"/>
    <w:rsid w:val="00C058BD"/>
    <w:rsid w:val="00C05C62"/>
    <w:rsid w:val="00C060C2"/>
    <w:rsid w:val="00C06305"/>
    <w:rsid w:val="00C06861"/>
    <w:rsid w:val="00C0697B"/>
    <w:rsid w:val="00C0698D"/>
    <w:rsid w:val="00C0699F"/>
    <w:rsid w:val="00C06B32"/>
    <w:rsid w:val="00C06C18"/>
    <w:rsid w:val="00C06C66"/>
    <w:rsid w:val="00C06EB3"/>
    <w:rsid w:val="00C06F17"/>
    <w:rsid w:val="00C0719E"/>
    <w:rsid w:val="00C074AB"/>
    <w:rsid w:val="00C078E3"/>
    <w:rsid w:val="00C07992"/>
    <w:rsid w:val="00C07ADC"/>
    <w:rsid w:val="00C07BF8"/>
    <w:rsid w:val="00C07D61"/>
    <w:rsid w:val="00C07E6E"/>
    <w:rsid w:val="00C07E83"/>
    <w:rsid w:val="00C10064"/>
    <w:rsid w:val="00C107D1"/>
    <w:rsid w:val="00C1091C"/>
    <w:rsid w:val="00C10992"/>
    <w:rsid w:val="00C10B2C"/>
    <w:rsid w:val="00C10BE7"/>
    <w:rsid w:val="00C10ECF"/>
    <w:rsid w:val="00C11076"/>
    <w:rsid w:val="00C11209"/>
    <w:rsid w:val="00C11245"/>
    <w:rsid w:val="00C11383"/>
    <w:rsid w:val="00C116F4"/>
    <w:rsid w:val="00C11810"/>
    <w:rsid w:val="00C11A14"/>
    <w:rsid w:val="00C11DC2"/>
    <w:rsid w:val="00C11DEF"/>
    <w:rsid w:val="00C12053"/>
    <w:rsid w:val="00C1214F"/>
    <w:rsid w:val="00C12198"/>
    <w:rsid w:val="00C124EC"/>
    <w:rsid w:val="00C124FF"/>
    <w:rsid w:val="00C12535"/>
    <w:rsid w:val="00C125F3"/>
    <w:rsid w:val="00C126C8"/>
    <w:rsid w:val="00C12DF8"/>
    <w:rsid w:val="00C1301C"/>
    <w:rsid w:val="00C13076"/>
    <w:rsid w:val="00C134B7"/>
    <w:rsid w:val="00C13805"/>
    <w:rsid w:val="00C139F9"/>
    <w:rsid w:val="00C147B1"/>
    <w:rsid w:val="00C14969"/>
    <w:rsid w:val="00C14C3A"/>
    <w:rsid w:val="00C15205"/>
    <w:rsid w:val="00C15328"/>
    <w:rsid w:val="00C1534B"/>
    <w:rsid w:val="00C15362"/>
    <w:rsid w:val="00C15591"/>
    <w:rsid w:val="00C15B30"/>
    <w:rsid w:val="00C15E29"/>
    <w:rsid w:val="00C166C2"/>
    <w:rsid w:val="00C16742"/>
    <w:rsid w:val="00C1691E"/>
    <w:rsid w:val="00C1699B"/>
    <w:rsid w:val="00C16A0C"/>
    <w:rsid w:val="00C16A4B"/>
    <w:rsid w:val="00C16AE8"/>
    <w:rsid w:val="00C16C26"/>
    <w:rsid w:val="00C16C8B"/>
    <w:rsid w:val="00C1782D"/>
    <w:rsid w:val="00C17CF6"/>
    <w:rsid w:val="00C200CA"/>
    <w:rsid w:val="00C20584"/>
    <w:rsid w:val="00C20860"/>
    <w:rsid w:val="00C20977"/>
    <w:rsid w:val="00C20F42"/>
    <w:rsid w:val="00C20F96"/>
    <w:rsid w:val="00C216E8"/>
    <w:rsid w:val="00C219E6"/>
    <w:rsid w:val="00C21C2B"/>
    <w:rsid w:val="00C21F4A"/>
    <w:rsid w:val="00C2216B"/>
    <w:rsid w:val="00C22368"/>
    <w:rsid w:val="00C2242A"/>
    <w:rsid w:val="00C2248A"/>
    <w:rsid w:val="00C224D9"/>
    <w:rsid w:val="00C2273F"/>
    <w:rsid w:val="00C22753"/>
    <w:rsid w:val="00C22F73"/>
    <w:rsid w:val="00C22FE0"/>
    <w:rsid w:val="00C23098"/>
    <w:rsid w:val="00C2338C"/>
    <w:rsid w:val="00C23448"/>
    <w:rsid w:val="00C235D3"/>
    <w:rsid w:val="00C240B0"/>
    <w:rsid w:val="00C247A8"/>
    <w:rsid w:val="00C24ADF"/>
    <w:rsid w:val="00C24C45"/>
    <w:rsid w:val="00C24D9E"/>
    <w:rsid w:val="00C25053"/>
    <w:rsid w:val="00C25127"/>
    <w:rsid w:val="00C252A4"/>
    <w:rsid w:val="00C25662"/>
    <w:rsid w:val="00C25CD5"/>
    <w:rsid w:val="00C25EBB"/>
    <w:rsid w:val="00C25EBC"/>
    <w:rsid w:val="00C25ECA"/>
    <w:rsid w:val="00C25FBF"/>
    <w:rsid w:val="00C26586"/>
    <w:rsid w:val="00C26BF5"/>
    <w:rsid w:val="00C26C21"/>
    <w:rsid w:val="00C27129"/>
    <w:rsid w:val="00C272E8"/>
    <w:rsid w:val="00C275E4"/>
    <w:rsid w:val="00C2764B"/>
    <w:rsid w:val="00C279AB"/>
    <w:rsid w:val="00C27A1C"/>
    <w:rsid w:val="00C27D68"/>
    <w:rsid w:val="00C30145"/>
    <w:rsid w:val="00C307C9"/>
    <w:rsid w:val="00C30926"/>
    <w:rsid w:val="00C30A23"/>
    <w:rsid w:val="00C30C4F"/>
    <w:rsid w:val="00C30E05"/>
    <w:rsid w:val="00C312A9"/>
    <w:rsid w:val="00C312F7"/>
    <w:rsid w:val="00C31403"/>
    <w:rsid w:val="00C31442"/>
    <w:rsid w:val="00C316AB"/>
    <w:rsid w:val="00C3193E"/>
    <w:rsid w:val="00C31F49"/>
    <w:rsid w:val="00C31F95"/>
    <w:rsid w:val="00C324E8"/>
    <w:rsid w:val="00C32670"/>
    <w:rsid w:val="00C3276B"/>
    <w:rsid w:val="00C32991"/>
    <w:rsid w:val="00C32CD8"/>
    <w:rsid w:val="00C32D50"/>
    <w:rsid w:val="00C335B4"/>
    <w:rsid w:val="00C336B7"/>
    <w:rsid w:val="00C33AEA"/>
    <w:rsid w:val="00C33EAA"/>
    <w:rsid w:val="00C34215"/>
    <w:rsid w:val="00C34363"/>
    <w:rsid w:val="00C3460D"/>
    <w:rsid w:val="00C348B9"/>
    <w:rsid w:val="00C34F00"/>
    <w:rsid w:val="00C3545E"/>
    <w:rsid w:val="00C3550D"/>
    <w:rsid w:val="00C3572A"/>
    <w:rsid w:val="00C357A0"/>
    <w:rsid w:val="00C35875"/>
    <w:rsid w:val="00C3595C"/>
    <w:rsid w:val="00C35A66"/>
    <w:rsid w:val="00C35EB0"/>
    <w:rsid w:val="00C3601E"/>
    <w:rsid w:val="00C36217"/>
    <w:rsid w:val="00C36354"/>
    <w:rsid w:val="00C36440"/>
    <w:rsid w:val="00C3647F"/>
    <w:rsid w:val="00C36889"/>
    <w:rsid w:val="00C36A44"/>
    <w:rsid w:val="00C36A7A"/>
    <w:rsid w:val="00C36CDC"/>
    <w:rsid w:val="00C36D52"/>
    <w:rsid w:val="00C36DCF"/>
    <w:rsid w:val="00C36EF8"/>
    <w:rsid w:val="00C37356"/>
    <w:rsid w:val="00C37647"/>
    <w:rsid w:val="00C37722"/>
    <w:rsid w:val="00C37983"/>
    <w:rsid w:val="00C37D55"/>
    <w:rsid w:val="00C37E32"/>
    <w:rsid w:val="00C37ED4"/>
    <w:rsid w:val="00C40371"/>
    <w:rsid w:val="00C40480"/>
    <w:rsid w:val="00C40B48"/>
    <w:rsid w:val="00C40BFA"/>
    <w:rsid w:val="00C40D22"/>
    <w:rsid w:val="00C41234"/>
    <w:rsid w:val="00C41395"/>
    <w:rsid w:val="00C414C1"/>
    <w:rsid w:val="00C416ED"/>
    <w:rsid w:val="00C417D9"/>
    <w:rsid w:val="00C41802"/>
    <w:rsid w:val="00C423AD"/>
    <w:rsid w:val="00C42E16"/>
    <w:rsid w:val="00C42FFF"/>
    <w:rsid w:val="00C43018"/>
    <w:rsid w:val="00C43217"/>
    <w:rsid w:val="00C43378"/>
    <w:rsid w:val="00C43530"/>
    <w:rsid w:val="00C436DD"/>
    <w:rsid w:val="00C43725"/>
    <w:rsid w:val="00C43D56"/>
    <w:rsid w:val="00C43EE1"/>
    <w:rsid w:val="00C43F2E"/>
    <w:rsid w:val="00C444A7"/>
    <w:rsid w:val="00C44567"/>
    <w:rsid w:val="00C44678"/>
    <w:rsid w:val="00C44C37"/>
    <w:rsid w:val="00C44CE6"/>
    <w:rsid w:val="00C450F9"/>
    <w:rsid w:val="00C451AB"/>
    <w:rsid w:val="00C4563B"/>
    <w:rsid w:val="00C4575B"/>
    <w:rsid w:val="00C45919"/>
    <w:rsid w:val="00C45A7C"/>
    <w:rsid w:val="00C45B29"/>
    <w:rsid w:val="00C45D3A"/>
    <w:rsid w:val="00C4602C"/>
    <w:rsid w:val="00C46A81"/>
    <w:rsid w:val="00C46B6C"/>
    <w:rsid w:val="00C46BAC"/>
    <w:rsid w:val="00C46D1C"/>
    <w:rsid w:val="00C46E95"/>
    <w:rsid w:val="00C46EF9"/>
    <w:rsid w:val="00C4758A"/>
    <w:rsid w:val="00C475AD"/>
    <w:rsid w:val="00C4782B"/>
    <w:rsid w:val="00C47B47"/>
    <w:rsid w:val="00C47BDA"/>
    <w:rsid w:val="00C47C4E"/>
    <w:rsid w:val="00C50294"/>
    <w:rsid w:val="00C50565"/>
    <w:rsid w:val="00C50754"/>
    <w:rsid w:val="00C508A6"/>
    <w:rsid w:val="00C50BFA"/>
    <w:rsid w:val="00C50DD7"/>
    <w:rsid w:val="00C50F1D"/>
    <w:rsid w:val="00C51183"/>
    <w:rsid w:val="00C511CE"/>
    <w:rsid w:val="00C51262"/>
    <w:rsid w:val="00C51274"/>
    <w:rsid w:val="00C5129D"/>
    <w:rsid w:val="00C51774"/>
    <w:rsid w:val="00C517E4"/>
    <w:rsid w:val="00C519BE"/>
    <w:rsid w:val="00C5247A"/>
    <w:rsid w:val="00C527CF"/>
    <w:rsid w:val="00C5292B"/>
    <w:rsid w:val="00C52BDB"/>
    <w:rsid w:val="00C52C13"/>
    <w:rsid w:val="00C52C3A"/>
    <w:rsid w:val="00C52D77"/>
    <w:rsid w:val="00C52DC4"/>
    <w:rsid w:val="00C53146"/>
    <w:rsid w:val="00C531CE"/>
    <w:rsid w:val="00C5336B"/>
    <w:rsid w:val="00C533BF"/>
    <w:rsid w:val="00C53433"/>
    <w:rsid w:val="00C537AB"/>
    <w:rsid w:val="00C53A83"/>
    <w:rsid w:val="00C53B5E"/>
    <w:rsid w:val="00C53D44"/>
    <w:rsid w:val="00C54314"/>
    <w:rsid w:val="00C54696"/>
    <w:rsid w:val="00C54D76"/>
    <w:rsid w:val="00C54DC6"/>
    <w:rsid w:val="00C54E82"/>
    <w:rsid w:val="00C5507F"/>
    <w:rsid w:val="00C55219"/>
    <w:rsid w:val="00C5530F"/>
    <w:rsid w:val="00C553D8"/>
    <w:rsid w:val="00C554C2"/>
    <w:rsid w:val="00C55570"/>
    <w:rsid w:val="00C5559D"/>
    <w:rsid w:val="00C5580C"/>
    <w:rsid w:val="00C55827"/>
    <w:rsid w:val="00C55B10"/>
    <w:rsid w:val="00C55C63"/>
    <w:rsid w:val="00C55CD1"/>
    <w:rsid w:val="00C56277"/>
    <w:rsid w:val="00C56415"/>
    <w:rsid w:val="00C56BCF"/>
    <w:rsid w:val="00C56CA1"/>
    <w:rsid w:val="00C56F51"/>
    <w:rsid w:val="00C570C1"/>
    <w:rsid w:val="00C57118"/>
    <w:rsid w:val="00C5743C"/>
    <w:rsid w:val="00C574EE"/>
    <w:rsid w:val="00C575FA"/>
    <w:rsid w:val="00C5771A"/>
    <w:rsid w:val="00C577DE"/>
    <w:rsid w:val="00C578BA"/>
    <w:rsid w:val="00C57D9B"/>
    <w:rsid w:val="00C60129"/>
    <w:rsid w:val="00C601AA"/>
    <w:rsid w:val="00C60295"/>
    <w:rsid w:val="00C6030B"/>
    <w:rsid w:val="00C60594"/>
    <w:rsid w:val="00C60965"/>
    <w:rsid w:val="00C60BA7"/>
    <w:rsid w:val="00C60C1D"/>
    <w:rsid w:val="00C60FF2"/>
    <w:rsid w:val="00C611C0"/>
    <w:rsid w:val="00C61478"/>
    <w:rsid w:val="00C616C7"/>
    <w:rsid w:val="00C61926"/>
    <w:rsid w:val="00C61CD7"/>
    <w:rsid w:val="00C61D08"/>
    <w:rsid w:val="00C61D1D"/>
    <w:rsid w:val="00C61DA0"/>
    <w:rsid w:val="00C61FB5"/>
    <w:rsid w:val="00C620DB"/>
    <w:rsid w:val="00C62186"/>
    <w:rsid w:val="00C6235D"/>
    <w:rsid w:val="00C6270F"/>
    <w:rsid w:val="00C62B11"/>
    <w:rsid w:val="00C62DBF"/>
    <w:rsid w:val="00C637A7"/>
    <w:rsid w:val="00C637C4"/>
    <w:rsid w:val="00C63825"/>
    <w:rsid w:val="00C63A99"/>
    <w:rsid w:val="00C63BEC"/>
    <w:rsid w:val="00C63F81"/>
    <w:rsid w:val="00C63FB7"/>
    <w:rsid w:val="00C64405"/>
    <w:rsid w:val="00C646AC"/>
    <w:rsid w:val="00C6493F"/>
    <w:rsid w:val="00C64B11"/>
    <w:rsid w:val="00C64CA7"/>
    <w:rsid w:val="00C64E32"/>
    <w:rsid w:val="00C64EA1"/>
    <w:rsid w:val="00C64EC1"/>
    <w:rsid w:val="00C64F5B"/>
    <w:rsid w:val="00C64F63"/>
    <w:rsid w:val="00C6523F"/>
    <w:rsid w:val="00C653A7"/>
    <w:rsid w:val="00C6560A"/>
    <w:rsid w:val="00C6580C"/>
    <w:rsid w:val="00C65967"/>
    <w:rsid w:val="00C659A7"/>
    <w:rsid w:val="00C65B9C"/>
    <w:rsid w:val="00C65DE7"/>
    <w:rsid w:val="00C65F1F"/>
    <w:rsid w:val="00C6606D"/>
    <w:rsid w:val="00C661A9"/>
    <w:rsid w:val="00C6637A"/>
    <w:rsid w:val="00C664B4"/>
    <w:rsid w:val="00C665A2"/>
    <w:rsid w:val="00C665C1"/>
    <w:rsid w:val="00C665FC"/>
    <w:rsid w:val="00C66B5D"/>
    <w:rsid w:val="00C67090"/>
    <w:rsid w:val="00C67107"/>
    <w:rsid w:val="00C674FC"/>
    <w:rsid w:val="00C6768F"/>
    <w:rsid w:val="00C67B3D"/>
    <w:rsid w:val="00C67D7D"/>
    <w:rsid w:val="00C67F24"/>
    <w:rsid w:val="00C67F25"/>
    <w:rsid w:val="00C701B8"/>
    <w:rsid w:val="00C70226"/>
    <w:rsid w:val="00C7091B"/>
    <w:rsid w:val="00C70D23"/>
    <w:rsid w:val="00C70D7F"/>
    <w:rsid w:val="00C711AC"/>
    <w:rsid w:val="00C716D2"/>
    <w:rsid w:val="00C71796"/>
    <w:rsid w:val="00C71B21"/>
    <w:rsid w:val="00C71FFF"/>
    <w:rsid w:val="00C72021"/>
    <w:rsid w:val="00C722DD"/>
    <w:rsid w:val="00C72323"/>
    <w:rsid w:val="00C72595"/>
    <w:rsid w:val="00C729ED"/>
    <w:rsid w:val="00C72AAA"/>
    <w:rsid w:val="00C72B32"/>
    <w:rsid w:val="00C72B45"/>
    <w:rsid w:val="00C72E3D"/>
    <w:rsid w:val="00C732D2"/>
    <w:rsid w:val="00C7391A"/>
    <w:rsid w:val="00C73937"/>
    <w:rsid w:val="00C7398C"/>
    <w:rsid w:val="00C73A42"/>
    <w:rsid w:val="00C73CAF"/>
    <w:rsid w:val="00C74012"/>
    <w:rsid w:val="00C7475B"/>
    <w:rsid w:val="00C74787"/>
    <w:rsid w:val="00C748F0"/>
    <w:rsid w:val="00C74C27"/>
    <w:rsid w:val="00C74DF4"/>
    <w:rsid w:val="00C74E21"/>
    <w:rsid w:val="00C74ED6"/>
    <w:rsid w:val="00C7551F"/>
    <w:rsid w:val="00C7593E"/>
    <w:rsid w:val="00C759B8"/>
    <w:rsid w:val="00C75D8A"/>
    <w:rsid w:val="00C75FC5"/>
    <w:rsid w:val="00C75FF7"/>
    <w:rsid w:val="00C764FA"/>
    <w:rsid w:val="00C7666D"/>
    <w:rsid w:val="00C769AA"/>
    <w:rsid w:val="00C76AA3"/>
    <w:rsid w:val="00C76BE5"/>
    <w:rsid w:val="00C76F9E"/>
    <w:rsid w:val="00C770E3"/>
    <w:rsid w:val="00C77419"/>
    <w:rsid w:val="00C77557"/>
    <w:rsid w:val="00C77976"/>
    <w:rsid w:val="00C77AAE"/>
    <w:rsid w:val="00C77EA9"/>
    <w:rsid w:val="00C80049"/>
    <w:rsid w:val="00C808CF"/>
    <w:rsid w:val="00C80A29"/>
    <w:rsid w:val="00C80BD1"/>
    <w:rsid w:val="00C80CD5"/>
    <w:rsid w:val="00C810CC"/>
    <w:rsid w:val="00C8120B"/>
    <w:rsid w:val="00C815F1"/>
    <w:rsid w:val="00C81816"/>
    <w:rsid w:val="00C8187B"/>
    <w:rsid w:val="00C819EB"/>
    <w:rsid w:val="00C81B12"/>
    <w:rsid w:val="00C81C1A"/>
    <w:rsid w:val="00C81D94"/>
    <w:rsid w:val="00C81E3A"/>
    <w:rsid w:val="00C82077"/>
    <w:rsid w:val="00C822E7"/>
    <w:rsid w:val="00C826D7"/>
    <w:rsid w:val="00C82836"/>
    <w:rsid w:val="00C82938"/>
    <w:rsid w:val="00C829A9"/>
    <w:rsid w:val="00C82C7E"/>
    <w:rsid w:val="00C82C94"/>
    <w:rsid w:val="00C82E35"/>
    <w:rsid w:val="00C82EE5"/>
    <w:rsid w:val="00C83578"/>
    <w:rsid w:val="00C83635"/>
    <w:rsid w:val="00C83802"/>
    <w:rsid w:val="00C83873"/>
    <w:rsid w:val="00C83AFE"/>
    <w:rsid w:val="00C83CFF"/>
    <w:rsid w:val="00C83D4C"/>
    <w:rsid w:val="00C83ED9"/>
    <w:rsid w:val="00C8409F"/>
    <w:rsid w:val="00C84523"/>
    <w:rsid w:val="00C846F5"/>
    <w:rsid w:val="00C8486F"/>
    <w:rsid w:val="00C848FA"/>
    <w:rsid w:val="00C84BA4"/>
    <w:rsid w:val="00C84ECD"/>
    <w:rsid w:val="00C84F53"/>
    <w:rsid w:val="00C85129"/>
    <w:rsid w:val="00C851B1"/>
    <w:rsid w:val="00C85220"/>
    <w:rsid w:val="00C852BF"/>
    <w:rsid w:val="00C85368"/>
    <w:rsid w:val="00C855D3"/>
    <w:rsid w:val="00C856DA"/>
    <w:rsid w:val="00C857E5"/>
    <w:rsid w:val="00C859DC"/>
    <w:rsid w:val="00C85A7D"/>
    <w:rsid w:val="00C85D03"/>
    <w:rsid w:val="00C85F06"/>
    <w:rsid w:val="00C861CE"/>
    <w:rsid w:val="00C861D9"/>
    <w:rsid w:val="00C86D18"/>
    <w:rsid w:val="00C86E9D"/>
    <w:rsid w:val="00C871D2"/>
    <w:rsid w:val="00C8724A"/>
    <w:rsid w:val="00C872A3"/>
    <w:rsid w:val="00C87472"/>
    <w:rsid w:val="00C87829"/>
    <w:rsid w:val="00C87ACF"/>
    <w:rsid w:val="00C87AF3"/>
    <w:rsid w:val="00C87B19"/>
    <w:rsid w:val="00C87F70"/>
    <w:rsid w:val="00C90372"/>
    <w:rsid w:val="00C9052A"/>
    <w:rsid w:val="00C90926"/>
    <w:rsid w:val="00C90C2A"/>
    <w:rsid w:val="00C90DE6"/>
    <w:rsid w:val="00C90F69"/>
    <w:rsid w:val="00C91035"/>
    <w:rsid w:val="00C910C9"/>
    <w:rsid w:val="00C91437"/>
    <w:rsid w:val="00C9143B"/>
    <w:rsid w:val="00C914D9"/>
    <w:rsid w:val="00C91512"/>
    <w:rsid w:val="00C915BD"/>
    <w:rsid w:val="00C918AE"/>
    <w:rsid w:val="00C91956"/>
    <w:rsid w:val="00C91C08"/>
    <w:rsid w:val="00C91E01"/>
    <w:rsid w:val="00C91F58"/>
    <w:rsid w:val="00C92085"/>
    <w:rsid w:val="00C92142"/>
    <w:rsid w:val="00C923F8"/>
    <w:rsid w:val="00C92405"/>
    <w:rsid w:val="00C92651"/>
    <w:rsid w:val="00C926A6"/>
    <w:rsid w:val="00C926CE"/>
    <w:rsid w:val="00C93177"/>
    <w:rsid w:val="00C93645"/>
    <w:rsid w:val="00C93729"/>
    <w:rsid w:val="00C93A17"/>
    <w:rsid w:val="00C93A9C"/>
    <w:rsid w:val="00C93ABE"/>
    <w:rsid w:val="00C93BD0"/>
    <w:rsid w:val="00C94469"/>
    <w:rsid w:val="00C94543"/>
    <w:rsid w:val="00C94C22"/>
    <w:rsid w:val="00C953EA"/>
    <w:rsid w:val="00C95BC2"/>
    <w:rsid w:val="00C9623C"/>
    <w:rsid w:val="00C962A2"/>
    <w:rsid w:val="00C9630D"/>
    <w:rsid w:val="00C96354"/>
    <w:rsid w:val="00C96781"/>
    <w:rsid w:val="00C9681E"/>
    <w:rsid w:val="00C96871"/>
    <w:rsid w:val="00C9699F"/>
    <w:rsid w:val="00C96FE8"/>
    <w:rsid w:val="00C97497"/>
    <w:rsid w:val="00C974DA"/>
    <w:rsid w:val="00C97689"/>
    <w:rsid w:val="00C979D4"/>
    <w:rsid w:val="00C97D2E"/>
    <w:rsid w:val="00CA0579"/>
    <w:rsid w:val="00CA058F"/>
    <w:rsid w:val="00CA06FB"/>
    <w:rsid w:val="00CA076D"/>
    <w:rsid w:val="00CA095D"/>
    <w:rsid w:val="00CA0B20"/>
    <w:rsid w:val="00CA0BF2"/>
    <w:rsid w:val="00CA0CE4"/>
    <w:rsid w:val="00CA0E49"/>
    <w:rsid w:val="00CA0F64"/>
    <w:rsid w:val="00CA10D3"/>
    <w:rsid w:val="00CA111C"/>
    <w:rsid w:val="00CA1229"/>
    <w:rsid w:val="00CA13DB"/>
    <w:rsid w:val="00CA1650"/>
    <w:rsid w:val="00CA1829"/>
    <w:rsid w:val="00CA1A99"/>
    <w:rsid w:val="00CA1B74"/>
    <w:rsid w:val="00CA1C30"/>
    <w:rsid w:val="00CA1D34"/>
    <w:rsid w:val="00CA1E92"/>
    <w:rsid w:val="00CA1F54"/>
    <w:rsid w:val="00CA20D8"/>
    <w:rsid w:val="00CA271F"/>
    <w:rsid w:val="00CA275A"/>
    <w:rsid w:val="00CA2ADF"/>
    <w:rsid w:val="00CA2EFB"/>
    <w:rsid w:val="00CA2F09"/>
    <w:rsid w:val="00CA3232"/>
    <w:rsid w:val="00CA3244"/>
    <w:rsid w:val="00CA35C6"/>
    <w:rsid w:val="00CA3824"/>
    <w:rsid w:val="00CA3B1D"/>
    <w:rsid w:val="00CA3BE9"/>
    <w:rsid w:val="00CA3D8C"/>
    <w:rsid w:val="00CA3D91"/>
    <w:rsid w:val="00CA4070"/>
    <w:rsid w:val="00CA4375"/>
    <w:rsid w:val="00CA440C"/>
    <w:rsid w:val="00CA46AC"/>
    <w:rsid w:val="00CA471B"/>
    <w:rsid w:val="00CA4804"/>
    <w:rsid w:val="00CA51AB"/>
    <w:rsid w:val="00CA5523"/>
    <w:rsid w:val="00CA5685"/>
    <w:rsid w:val="00CA56D1"/>
    <w:rsid w:val="00CA57A6"/>
    <w:rsid w:val="00CA5953"/>
    <w:rsid w:val="00CA5AF2"/>
    <w:rsid w:val="00CA5F56"/>
    <w:rsid w:val="00CA60C6"/>
    <w:rsid w:val="00CA635A"/>
    <w:rsid w:val="00CA6845"/>
    <w:rsid w:val="00CA716E"/>
    <w:rsid w:val="00CA71E0"/>
    <w:rsid w:val="00CA73C3"/>
    <w:rsid w:val="00CA7530"/>
    <w:rsid w:val="00CA7C5B"/>
    <w:rsid w:val="00CA7E34"/>
    <w:rsid w:val="00CB0087"/>
    <w:rsid w:val="00CB00D1"/>
    <w:rsid w:val="00CB0431"/>
    <w:rsid w:val="00CB0CF5"/>
    <w:rsid w:val="00CB12FD"/>
    <w:rsid w:val="00CB15A9"/>
    <w:rsid w:val="00CB15FA"/>
    <w:rsid w:val="00CB239E"/>
    <w:rsid w:val="00CB245B"/>
    <w:rsid w:val="00CB2855"/>
    <w:rsid w:val="00CB2D5F"/>
    <w:rsid w:val="00CB3080"/>
    <w:rsid w:val="00CB385E"/>
    <w:rsid w:val="00CB3B44"/>
    <w:rsid w:val="00CB3BE6"/>
    <w:rsid w:val="00CB3C51"/>
    <w:rsid w:val="00CB3D1C"/>
    <w:rsid w:val="00CB3DC0"/>
    <w:rsid w:val="00CB3EE4"/>
    <w:rsid w:val="00CB3F75"/>
    <w:rsid w:val="00CB4504"/>
    <w:rsid w:val="00CB46E8"/>
    <w:rsid w:val="00CB4A75"/>
    <w:rsid w:val="00CB4CE2"/>
    <w:rsid w:val="00CB4D0A"/>
    <w:rsid w:val="00CB4EBE"/>
    <w:rsid w:val="00CB4F70"/>
    <w:rsid w:val="00CB4FA6"/>
    <w:rsid w:val="00CB5281"/>
    <w:rsid w:val="00CB52B5"/>
    <w:rsid w:val="00CB5364"/>
    <w:rsid w:val="00CB54CB"/>
    <w:rsid w:val="00CB5575"/>
    <w:rsid w:val="00CB55D0"/>
    <w:rsid w:val="00CB57F4"/>
    <w:rsid w:val="00CB58CE"/>
    <w:rsid w:val="00CB5C3C"/>
    <w:rsid w:val="00CB5D17"/>
    <w:rsid w:val="00CB5DE9"/>
    <w:rsid w:val="00CB6339"/>
    <w:rsid w:val="00CB6472"/>
    <w:rsid w:val="00CB654F"/>
    <w:rsid w:val="00CB6649"/>
    <w:rsid w:val="00CB6A54"/>
    <w:rsid w:val="00CB6C55"/>
    <w:rsid w:val="00CB6C8F"/>
    <w:rsid w:val="00CB6F73"/>
    <w:rsid w:val="00CB6FD5"/>
    <w:rsid w:val="00CB738B"/>
    <w:rsid w:val="00CB73B1"/>
    <w:rsid w:val="00CC00C1"/>
    <w:rsid w:val="00CC07F0"/>
    <w:rsid w:val="00CC08F2"/>
    <w:rsid w:val="00CC0932"/>
    <w:rsid w:val="00CC0A6F"/>
    <w:rsid w:val="00CC0BEE"/>
    <w:rsid w:val="00CC0C32"/>
    <w:rsid w:val="00CC0ECB"/>
    <w:rsid w:val="00CC14A6"/>
    <w:rsid w:val="00CC1672"/>
    <w:rsid w:val="00CC172C"/>
    <w:rsid w:val="00CC1764"/>
    <w:rsid w:val="00CC1797"/>
    <w:rsid w:val="00CC1DBE"/>
    <w:rsid w:val="00CC27DE"/>
    <w:rsid w:val="00CC2AA9"/>
    <w:rsid w:val="00CC2C31"/>
    <w:rsid w:val="00CC3234"/>
    <w:rsid w:val="00CC328C"/>
    <w:rsid w:val="00CC33C8"/>
    <w:rsid w:val="00CC373A"/>
    <w:rsid w:val="00CC39A2"/>
    <w:rsid w:val="00CC3E50"/>
    <w:rsid w:val="00CC3EF1"/>
    <w:rsid w:val="00CC41C1"/>
    <w:rsid w:val="00CC4239"/>
    <w:rsid w:val="00CC4285"/>
    <w:rsid w:val="00CC42CD"/>
    <w:rsid w:val="00CC43D8"/>
    <w:rsid w:val="00CC44CE"/>
    <w:rsid w:val="00CC451A"/>
    <w:rsid w:val="00CC46F4"/>
    <w:rsid w:val="00CC4807"/>
    <w:rsid w:val="00CC4B06"/>
    <w:rsid w:val="00CC4B15"/>
    <w:rsid w:val="00CC501D"/>
    <w:rsid w:val="00CC50EB"/>
    <w:rsid w:val="00CC5224"/>
    <w:rsid w:val="00CC52F2"/>
    <w:rsid w:val="00CC5452"/>
    <w:rsid w:val="00CC5644"/>
    <w:rsid w:val="00CC5915"/>
    <w:rsid w:val="00CC5A19"/>
    <w:rsid w:val="00CC5BF0"/>
    <w:rsid w:val="00CC5D05"/>
    <w:rsid w:val="00CC5D77"/>
    <w:rsid w:val="00CC5E27"/>
    <w:rsid w:val="00CC5F17"/>
    <w:rsid w:val="00CC60FE"/>
    <w:rsid w:val="00CC6219"/>
    <w:rsid w:val="00CC627D"/>
    <w:rsid w:val="00CC62BD"/>
    <w:rsid w:val="00CC6463"/>
    <w:rsid w:val="00CC6AB5"/>
    <w:rsid w:val="00CC70B4"/>
    <w:rsid w:val="00CC72E9"/>
    <w:rsid w:val="00CC731B"/>
    <w:rsid w:val="00CC743C"/>
    <w:rsid w:val="00CC7709"/>
    <w:rsid w:val="00CC7F04"/>
    <w:rsid w:val="00CC7F1A"/>
    <w:rsid w:val="00CD01C9"/>
    <w:rsid w:val="00CD02AC"/>
    <w:rsid w:val="00CD0560"/>
    <w:rsid w:val="00CD08F5"/>
    <w:rsid w:val="00CD091F"/>
    <w:rsid w:val="00CD097C"/>
    <w:rsid w:val="00CD0B44"/>
    <w:rsid w:val="00CD0FD7"/>
    <w:rsid w:val="00CD1169"/>
    <w:rsid w:val="00CD1F78"/>
    <w:rsid w:val="00CD2143"/>
    <w:rsid w:val="00CD2289"/>
    <w:rsid w:val="00CD2537"/>
    <w:rsid w:val="00CD275A"/>
    <w:rsid w:val="00CD28AC"/>
    <w:rsid w:val="00CD2986"/>
    <w:rsid w:val="00CD2995"/>
    <w:rsid w:val="00CD2A77"/>
    <w:rsid w:val="00CD2B30"/>
    <w:rsid w:val="00CD2BDF"/>
    <w:rsid w:val="00CD2DDC"/>
    <w:rsid w:val="00CD2E50"/>
    <w:rsid w:val="00CD2F92"/>
    <w:rsid w:val="00CD35E8"/>
    <w:rsid w:val="00CD372A"/>
    <w:rsid w:val="00CD3C86"/>
    <w:rsid w:val="00CD3DB0"/>
    <w:rsid w:val="00CD41A8"/>
    <w:rsid w:val="00CD4413"/>
    <w:rsid w:val="00CD45BF"/>
    <w:rsid w:val="00CD46F4"/>
    <w:rsid w:val="00CD48C6"/>
    <w:rsid w:val="00CD4AA6"/>
    <w:rsid w:val="00CD4D0C"/>
    <w:rsid w:val="00CD4DE0"/>
    <w:rsid w:val="00CD530A"/>
    <w:rsid w:val="00CD540F"/>
    <w:rsid w:val="00CD5570"/>
    <w:rsid w:val="00CD5633"/>
    <w:rsid w:val="00CD5776"/>
    <w:rsid w:val="00CD59F6"/>
    <w:rsid w:val="00CD5B87"/>
    <w:rsid w:val="00CD5E55"/>
    <w:rsid w:val="00CD5EF2"/>
    <w:rsid w:val="00CD6199"/>
    <w:rsid w:val="00CD6389"/>
    <w:rsid w:val="00CD64EB"/>
    <w:rsid w:val="00CD69A0"/>
    <w:rsid w:val="00CD6C91"/>
    <w:rsid w:val="00CD6D2F"/>
    <w:rsid w:val="00CD6E1F"/>
    <w:rsid w:val="00CD6F56"/>
    <w:rsid w:val="00CD76B9"/>
    <w:rsid w:val="00CD77D0"/>
    <w:rsid w:val="00CD7F1B"/>
    <w:rsid w:val="00CE004B"/>
    <w:rsid w:val="00CE02FC"/>
    <w:rsid w:val="00CE0309"/>
    <w:rsid w:val="00CE08B3"/>
    <w:rsid w:val="00CE0A53"/>
    <w:rsid w:val="00CE0FEF"/>
    <w:rsid w:val="00CE113F"/>
    <w:rsid w:val="00CE11AA"/>
    <w:rsid w:val="00CE139A"/>
    <w:rsid w:val="00CE17DC"/>
    <w:rsid w:val="00CE1A11"/>
    <w:rsid w:val="00CE1A9C"/>
    <w:rsid w:val="00CE1CC1"/>
    <w:rsid w:val="00CE1E4B"/>
    <w:rsid w:val="00CE1E96"/>
    <w:rsid w:val="00CE20C2"/>
    <w:rsid w:val="00CE2174"/>
    <w:rsid w:val="00CE249A"/>
    <w:rsid w:val="00CE26CA"/>
    <w:rsid w:val="00CE2A0B"/>
    <w:rsid w:val="00CE2D47"/>
    <w:rsid w:val="00CE3467"/>
    <w:rsid w:val="00CE380B"/>
    <w:rsid w:val="00CE3B79"/>
    <w:rsid w:val="00CE3C87"/>
    <w:rsid w:val="00CE3DC2"/>
    <w:rsid w:val="00CE4165"/>
    <w:rsid w:val="00CE42B7"/>
    <w:rsid w:val="00CE456B"/>
    <w:rsid w:val="00CE4869"/>
    <w:rsid w:val="00CE4ADB"/>
    <w:rsid w:val="00CE4F45"/>
    <w:rsid w:val="00CE5176"/>
    <w:rsid w:val="00CE552F"/>
    <w:rsid w:val="00CE55BD"/>
    <w:rsid w:val="00CE582F"/>
    <w:rsid w:val="00CE5966"/>
    <w:rsid w:val="00CE5AA3"/>
    <w:rsid w:val="00CE5CB5"/>
    <w:rsid w:val="00CE63F6"/>
    <w:rsid w:val="00CE65EB"/>
    <w:rsid w:val="00CE6623"/>
    <w:rsid w:val="00CE6788"/>
    <w:rsid w:val="00CE67FA"/>
    <w:rsid w:val="00CE6844"/>
    <w:rsid w:val="00CE684E"/>
    <w:rsid w:val="00CE6962"/>
    <w:rsid w:val="00CE6EBA"/>
    <w:rsid w:val="00CE6EE8"/>
    <w:rsid w:val="00CE72C0"/>
    <w:rsid w:val="00CE761F"/>
    <w:rsid w:val="00CE7671"/>
    <w:rsid w:val="00CE77D5"/>
    <w:rsid w:val="00CE78AC"/>
    <w:rsid w:val="00CE79EC"/>
    <w:rsid w:val="00CF0442"/>
    <w:rsid w:val="00CF0497"/>
    <w:rsid w:val="00CF050A"/>
    <w:rsid w:val="00CF0C95"/>
    <w:rsid w:val="00CF16B5"/>
    <w:rsid w:val="00CF16E4"/>
    <w:rsid w:val="00CF19BB"/>
    <w:rsid w:val="00CF1AE7"/>
    <w:rsid w:val="00CF1AF5"/>
    <w:rsid w:val="00CF1F65"/>
    <w:rsid w:val="00CF20B7"/>
    <w:rsid w:val="00CF26BA"/>
    <w:rsid w:val="00CF2AFB"/>
    <w:rsid w:val="00CF2B5B"/>
    <w:rsid w:val="00CF31BB"/>
    <w:rsid w:val="00CF32EA"/>
    <w:rsid w:val="00CF34D1"/>
    <w:rsid w:val="00CF3776"/>
    <w:rsid w:val="00CF3861"/>
    <w:rsid w:val="00CF3A1D"/>
    <w:rsid w:val="00CF3AEF"/>
    <w:rsid w:val="00CF3B92"/>
    <w:rsid w:val="00CF4048"/>
    <w:rsid w:val="00CF4712"/>
    <w:rsid w:val="00CF4721"/>
    <w:rsid w:val="00CF4A24"/>
    <w:rsid w:val="00CF4A9E"/>
    <w:rsid w:val="00CF4AAA"/>
    <w:rsid w:val="00CF4C4C"/>
    <w:rsid w:val="00CF4FC6"/>
    <w:rsid w:val="00CF508F"/>
    <w:rsid w:val="00CF52CB"/>
    <w:rsid w:val="00CF53C9"/>
    <w:rsid w:val="00CF546F"/>
    <w:rsid w:val="00CF55D4"/>
    <w:rsid w:val="00CF5881"/>
    <w:rsid w:val="00CF59DF"/>
    <w:rsid w:val="00CF5B98"/>
    <w:rsid w:val="00CF5BE8"/>
    <w:rsid w:val="00CF5D0C"/>
    <w:rsid w:val="00CF5E45"/>
    <w:rsid w:val="00CF60A5"/>
    <w:rsid w:val="00CF6AD6"/>
    <w:rsid w:val="00CF6C2C"/>
    <w:rsid w:val="00CF6C5D"/>
    <w:rsid w:val="00CF6E20"/>
    <w:rsid w:val="00CF6EFB"/>
    <w:rsid w:val="00CF7513"/>
    <w:rsid w:val="00CF76DA"/>
    <w:rsid w:val="00CF77A6"/>
    <w:rsid w:val="00CF7954"/>
    <w:rsid w:val="00D0004D"/>
    <w:rsid w:val="00D00240"/>
    <w:rsid w:val="00D002AB"/>
    <w:rsid w:val="00D00522"/>
    <w:rsid w:val="00D005DC"/>
    <w:rsid w:val="00D006A4"/>
    <w:rsid w:val="00D0075A"/>
    <w:rsid w:val="00D0077C"/>
    <w:rsid w:val="00D00868"/>
    <w:rsid w:val="00D00A17"/>
    <w:rsid w:val="00D00C5B"/>
    <w:rsid w:val="00D00D74"/>
    <w:rsid w:val="00D00F4D"/>
    <w:rsid w:val="00D00FA1"/>
    <w:rsid w:val="00D011C0"/>
    <w:rsid w:val="00D011EA"/>
    <w:rsid w:val="00D01256"/>
    <w:rsid w:val="00D01531"/>
    <w:rsid w:val="00D01ABC"/>
    <w:rsid w:val="00D01C94"/>
    <w:rsid w:val="00D01C9E"/>
    <w:rsid w:val="00D01D5B"/>
    <w:rsid w:val="00D01DED"/>
    <w:rsid w:val="00D02197"/>
    <w:rsid w:val="00D02375"/>
    <w:rsid w:val="00D0283F"/>
    <w:rsid w:val="00D029D0"/>
    <w:rsid w:val="00D02C4E"/>
    <w:rsid w:val="00D02CC2"/>
    <w:rsid w:val="00D02D91"/>
    <w:rsid w:val="00D02E78"/>
    <w:rsid w:val="00D0318D"/>
    <w:rsid w:val="00D03209"/>
    <w:rsid w:val="00D0332C"/>
    <w:rsid w:val="00D03363"/>
    <w:rsid w:val="00D034CF"/>
    <w:rsid w:val="00D035C3"/>
    <w:rsid w:val="00D037E7"/>
    <w:rsid w:val="00D03B08"/>
    <w:rsid w:val="00D03C00"/>
    <w:rsid w:val="00D03C4C"/>
    <w:rsid w:val="00D03CBE"/>
    <w:rsid w:val="00D03F23"/>
    <w:rsid w:val="00D041D8"/>
    <w:rsid w:val="00D04A9C"/>
    <w:rsid w:val="00D04CD9"/>
    <w:rsid w:val="00D04E6C"/>
    <w:rsid w:val="00D0511A"/>
    <w:rsid w:val="00D0522F"/>
    <w:rsid w:val="00D05449"/>
    <w:rsid w:val="00D056EA"/>
    <w:rsid w:val="00D05C08"/>
    <w:rsid w:val="00D05C0A"/>
    <w:rsid w:val="00D05C8F"/>
    <w:rsid w:val="00D05F9E"/>
    <w:rsid w:val="00D05FF2"/>
    <w:rsid w:val="00D0695E"/>
    <w:rsid w:val="00D06E43"/>
    <w:rsid w:val="00D07035"/>
    <w:rsid w:val="00D07238"/>
    <w:rsid w:val="00D079B3"/>
    <w:rsid w:val="00D079E1"/>
    <w:rsid w:val="00D07CAB"/>
    <w:rsid w:val="00D07E1D"/>
    <w:rsid w:val="00D07F39"/>
    <w:rsid w:val="00D106D4"/>
    <w:rsid w:val="00D108F3"/>
    <w:rsid w:val="00D10A3C"/>
    <w:rsid w:val="00D10BBE"/>
    <w:rsid w:val="00D10E1F"/>
    <w:rsid w:val="00D111BD"/>
    <w:rsid w:val="00D11343"/>
    <w:rsid w:val="00D11579"/>
    <w:rsid w:val="00D118DF"/>
    <w:rsid w:val="00D11D11"/>
    <w:rsid w:val="00D11D4A"/>
    <w:rsid w:val="00D11DF9"/>
    <w:rsid w:val="00D11E72"/>
    <w:rsid w:val="00D12430"/>
    <w:rsid w:val="00D124F2"/>
    <w:rsid w:val="00D125B4"/>
    <w:rsid w:val="00D125EF"/>
    <w:rsid w:val="00D12925"/>
    <w:rsid w:val="00D12A96"/>
    <w:rsid w:val="00D12ABC"/>
    <w:rsid w:val="00D12B6B"/>
    <w:rsid w:val="00D12ECF"/>
    <w:rsid w:val="00D12FF3"/>
    <w:rsid w:val="00D135E7"/>
    <w:rsid w:val="00D138B8"/>
    <w:rsid w:val="00D1391A"/>
    <w:rsid w:val="00D13A2D"/>
    <w:rsid w:val="00D13C7B"/>
    <w:rsid w:val="00D13E49"/>
    <w:rsid w:val="00D14241"/>
    <w:rsid w:val="00D14F2A"/>
    <w:rsid w:val="00D15103"/>
    <w:rsid w:val="00D15260"/>
    <w:rsid w:val="00D153DF"/>
    <w:rsid w:val="00D15411"/>
    <w:rsid w:val="00D15EEE"/>
    <w:rsid w:val="00D1610D"/>
    <w:rsid w:val="00D16177"/>
    <w:rsid w:val="00D16218"/>
    <w:rsid w:val="00D16640"/>
    <w:rsid w:val="00D166AE"/>
    <w:rsid w:val="00D17300"/>
    <w:rsid w:val="00D173A0"/>
    <w:rsid w:val="00D17729"/>
    <w:rsid w:val="00D1794F"/>
    <w:rsid w:val="00D17C85"/>
    <w:rsid w:val="00D17C89"/>
    <w:rsid w:val="00D17F23"/>
    <w:rsid w:val="00D20461"/>
    <w:rsid w:val="00D2047A"/>
    <w:rsid w:val="00D204F8"/>
    <w:rsid w:val="00D20535"/>
    <w:rsid w:val="00D205FB"/>
    <w:rsid w:val="00D20B8E"/>
    <w:rsid w:val="00D20C03"/>
    <w:rsid w:val="00D20E84"/>
    <w:rsid w:val="00D21191"/>
    <w:rsid w:val="00D21419"/>
    <w:rsid w:val="00D21841"/>
    <w:rsid w:val="00D21A5D"/>
    <w:rsid w:val="00D21AD4"/>
    <w:rsid w:val="00D21B0D"/>
    <w:rsid w:val="00D21C66"/>
    <w:rsid w:val="00D22127"/>
    <w:rsid w:val="00D223E4"/>
    <w:rsid w:val="00D226AC"/>
    <w:rsid w:val="00D2282F"/>
    <w:rsid w:val="00D22E7A"/>
    <w:rsid w:val="00D231AB"/>
    <w:rsid w:val="00D23525"/>
    <w:rsid w:val="00D2369D"/>
    <w:rsid w:val="00D239FE"/>
    <w:rsid w:val="00D23E11"/>
    <w:rsid w:val="00D24141"/>
    <w:rsid w:val="00D248D0"/>
    <w:rsid w:val="00D24988"/>
    <w:rsid w:val="00D24E91"/>
    <w:rsid w:val="00D25006"/>
    <w:rsid w:val="00D25229"/>
    <w:rsid w:val="00D252CD"/>
    <w:rsid w:val="00D253A9"/>
    <w:rsid w:val="00D254A9"/>
    <w:rsid w:val="00D2572D"/>
    <w:rsid w:val="00D26004"/>
    <w:rsid w:val="00D26202"/>
    <w:rsid w:val="00D263C6"/>
    <w:rsid w:val="00D263FB"/>
    <w:rsid w:val="00D26862"/>
    <w:rsid w:val="00D26890"/>
    <w:rsid w:val="00D2697C"/>
    <w:rsid w:val="00D26A6D"/>
    <w:rsid w:val="00D26E92"/>
    <w:rsid w:val="00D2704C"/>
    <w:rsid w:val="00D2718A"/>
    <w:rsid w:val="00D272C6"/>
    <w:rsid w:val="00D27691"/>
    <w:rsid w:val="00D27736"/>
    <w:rsid w:val="00D27E2C"/>
    <w:rsid w:val="00D27EE5"/>
    <w:rsid w:val="00D3034C"/>
    <w:rsid w:val="00D30460"/>
    <w:rsid w:val="00D307AD"/>
    <w:rsid w:val="00D30909"/>
    <w:rsid w:val="00D309D8"/>
    <w:rsid w:val="00D30D90"/>
    <w:rsid w:val="00D30E19"/>
    <w:rsid w:val="00D30F13"/>
    <w:rsid w:val="00D30FBE"/>
    <w:rsid w:val="00D3151F"/>
    <w:rsid w:val="00D316E4"/>
    <w:rsid w:val="00D31818"/>
    <w:rsid w:val="00D318CC"/>
    <w:rsid w:val="00D31BE2"/>
    <w:rsid w:val="00D31C9C"/>
    <w:rsid w:val="00D31D86"/>
    <w:rsid w:val="00D326EC"/>
    <w:rsid w:val="00D32763"/>
    <w:rsid w:val="00D3287F"/>
    <w:rsid w:val="00D32F66"/>
    <w:rsid w:val="00D33155"/>
    <w:rsid w:val="00D33179"/>
    <w:rsid w:val="00D33220"/>
    <w:rsid w:val="00D33709"/>
    <w:rsid w:val="00D33877"/>
    <w:rsid w:val="00D33AB8"/>
    <w:rsid w:val="00D33B1B"/>
    <w:rsid w:val="00D33CC0"/>
    <w:rsid w:val="00D3406E"/>
    <w:rsid w:val="00D34165"/>
    <w:rsid w:val="00D3428C"/>
    <w:rsid w:val="00D342B5"/>
    <w:rsid w:val="00D34542"/>
    <w:rsid w:val="00D3459B"/>
    <w:rsid w:val="00D345EB"/>
    <w:rsid w:val="00D34626"/>
    <w:rsid w:val="00D34879"/>
    <w:rsid w:val="00D3487E"/>
    <w:rsid w:val="00D34A4F"/>
    <w:rsid w:val="00D34B25"/>
    <w:rsid w:val="00D34BBB"/>
    <w:rsid w:val="00D34C31"/>
    <w:rsid w:val="00D34DB2"/>
    <w:rsid w:val="00D34DD7"/>
    <w:rsid w:val="00D35192"/>
    <w:rsid w:val="00D354D3"/>
    <w:rsid w:val="00D35D34"/>
    <w:rsid w:val="00D36051"/>
    <w:rsid w:val="00D363B0"/>
    <w:rsid w:val="00D367BF"/>
    <w:rsid w:val="00D36867"/>
    <w:rsid w:val="00D36A8D"/>
    <w:rsid w:val="00D36B95"/>
    <w:rsid w:val="00D36D11"/>
    <w:rsid w:val="00D37194"/>
    <w:rsid w:val="00D37D3D"/>
    <w:rsid w:val="00D37F82"/>
    <w:rsid w:val="00D37FEF"/>
    <w:rsid w:val="00D37FF7"/>
    <w:rsid w:val="00D40286"/>
    <w:rsid w:val="00D4058D"/>
    <w:rsid w:val="00D408C2"/>
    <w:rsid w:val="00D40ADA"/>
    <w:rsid w:val="00D40B70"/>
    <w:rsid w:val="00D40D57"/>
    <w:rsid w:val="00D40E8B"/>
    <w:rsid w:val="00D4121C"/>
    <w:rsid w:val="00D412E4"/>
    <w:rsid w:val="00D41580"/>
    <w:rsid w:val="00D41649"/>
    <w:rsid w:val="00D4172A"/>
    <w:rsid w:val="00D4189F"/>
    <w:rsid w:val="00D42B6C"/>
    <w:rsid w:val="00D42CB8"/>
    <w:rsid w:val="00D42D2F"/>
    <w:rsid w:val="00D430AB"/>
    <w:rsid w:val="00D43282"/>
    <w:rsid w:val="00D432B9"/>
    <w:rsid w:val="00D438C2"/>
    <w:rsid w:val="00D43A4E"/>
    <w:rsid w:val="00D43A58"/>
    <w:rsid w:val="00D44632"/>
    <w:rsid w:val="00D44DC4"/>
    <w:rsid w:val="00D44DE1"/>
    <w:rsid w:val="00D45138"/>
    <w:rsid w:val="00D4558A"/>
    <w:rsid w:val="00D456F7"/>
    <w:rsid w:val="00D45BCB"/>
    <w:rsid w:val="00D46421"/>
    <w:rsid w:val="00D4642A"/>
    <w:rsid w:val="00D46435"/>
    <w:rsid w:val="00D465AB"/>
    <w:rsid w:val="00D46745"/>
    <w:rsid w:val="00D46887"/>
    <w:rsid w:val="00D46C60"/>
    <w:rsid w:val="00D471F4"/>
    <w:rsid w:val="00D4768B"/>
    <w:rsid w:val="00D47CB3"/>
    <w:rsid w:val="00D47D1A"/>
    <w:rsid w:val="00D47E9B"/>
    <w:rsid w:val="00D5008C"/>
    <w:rsid w:val="00D500C2"/>
    <w:rsid w:val="00D50166"/>
    <w:rsid w:val="00D5024A"/>
    <w:rsid w:val="00D504A3"/>
    <w:rsid w:val="00D506E1"/>
    <w:rsid w:val="00D50A97"/>
    <w:rsid w:val="00D50C56"/>
    <w:rsid w:val="00D50FA6"/>
    <w:rsid w:val="00D51445"/>
    <w:rsid w:val="00D5152E"/>
    <w:rsid w:val="00D51737"/>
    <w:rsid w:val="00D51C11"/>
    <w:rsid w:val="00D52105"/>
    <w:rsid w:val="00D52496"/>
    <w:rsid w:val="00D5262B"/>
    <w:rsid w:val="00D52658"/>
    <w:rsid w:val="00D52663"/>
    <w:rsid w:val="00D52AC5"/>
    <w:rsid w:val="00D52C22"/>
    <w:rsid w:val="00D53442"/>
    <w:rsid w:val="00D53565"/>
    <w:rsid w:val="00D5386C"/>
    <w:rsid w:val="00D538A6"/>
    <w:rsid w:val="00D53986"/>
    <w:rsid w:val="00D53BC3"/>
    <w:rsid w:val="00D5405F"/>
    <w:rsid w:val="00D541C8"/>
    <w:rsid w:val="00D541F0"/>
    <w:rsid w:val="00D542D4"/>
    <w:rsid w:val="00D543A9"/>
    <w:rsid w:val="00D549F6"/>
    <w:rsid w:val="00D55310"/>
    <w:rsid w:val="00D5536E"/>
    <w:rsid w:val="00D55375"/>
    <w:rsid w:val="00D555B8"/>
    <w:rsid w:val="00D55601"/>
    <w:rsid w:val="00D55653"/>
    <w:rsid w:val="00D556FA"/>
    <w:rsid w:val="00D55707"/>
    <w:rsid w:val="00D55930"/>
    <w:rsid w:val="00D55C10"/>
    <w:rsid w:val="00D55E3D"/>
    <w:rsid w:val="00D56360"/>
    <w:rsid w:val="00D566EE"/>
    <w:rsid w:val="00D566F8"/>
    <w:rsid w:val="00D56B62"/>
    <w:rsid w:val="00D56E1F"/>
    <w:rsid w:val="00D572CE"/>
    <w:rsid w:val="00D5762E"/>
    <w:rsid w:val="00D57784"/>
    <w:rsid w:val="00D57861"/>
    <w:rsid w:val="00D57D07"/>
    <w:rsid w:val="00D57E24"/>
    <w:rsid w:val="00D57FB4"/>
    <w:rsid w:val="00D57FCB"/>
    <w:rsid w:val="00D6007E"/>
    <w:rsid w:val="00D600EB"/>
    <w:rsid w:val="00D602F1"/>
    <w:rsid w:val="00D60317"/>
    <w:rsid w:val="00D60A46"/>
    <w:rsid w:val="00D60AEB"/>
    <w:rsid w:val="00D60BF9"/>
    <w:rsid w:val="00D60D12"/>
    <w:rsid w:val="00D60DB8"/>
    <w:rsid w:val="00D60DC8"/>
    <w:rsid w:val="00D6184F"/>
    <w:rsid w:val="00D61A0A"/>
    <w:rsid w:val="00D61C07"/>
    <w:rsid w:val="00D61DD0"/>
    <w:rsid w:val="00D61DFE"/>
    <w:rsid w:val="00D62049"/>
    <w:rsid w:val="00D62162"/>
    <w:rsid w:val="00D625B8"/>
    <w:rsid w:val="00D62626"/>
    <w:rsid w:val="00D62782"/>
    <w:rsid w:val="00D627C6"/>
    <w:rsid w:val="00D62803"/>
    <w:rsid w:val="00D62938"/>
    <w:rsid w:val="00D6294D"/>
    <w:rsid w:val="00D62A1A"/>
    <w:rsid w:val="00D62CAB"/>
    <w:rsid w:val="00D63006"/>
    <w:rsid w:val="00D63069"/>
    <w:rsid w:val="00D6321B"/>
    <w:rsid w:val="00D632B7"/>
    <w:rsid w:val="00D633EB"/>
    <w:rsid w:val="00D6369D"/>
    <w:rsid w:val="00D6377D"/>
    <w:rsid w:val="00D63B90"/>
    <w:rsid w:val="00D63BC1"/>
    <w:rsid w:val="00D63D85"/>
    <w:rsid w:val="00D63F5F"/>
    <w:rsid w:val="00D63F6A"/>
    <w:rsid w:val="00D64083"/>
    <w:rsid w:val="00D6422B"/>
    <w:rsid w:val="00D64861"/>
    <w:rsid w:val="00D64AE5"/>
    <w:rsid w:val="00D64C80"/>
    <w:rsid w:val="00D651A4"/>
    <w:rsid w:val="00D6547B"/>
    <w:rsid w:val="00D65766"/>
    <w:rsid w:val="00D658D8"/>
    <w:rsid w:val="00D65A14"/>
    <w:rsid w:val="00D65D10"/>
    <w:rsid w:val="00D65F07"/>
    <w:rsid w:val="00D66497"/>
    <w:rsid w:val="00D666BC"/>
    <w:rsid w:val="00D66A3A"/>
    <w:rsid w:val="00D66A8A"/>
    <w:rsid w:val="00D66B91"/>
    <w:rsid w:val="00D66CDD"/>
    <w:rsid w:val="00D67158"/>
    <w:rsid w:val="00D67186"/>
    <w:rsid w:val="00D678E7"/>
    <w:rsid w:val="00D67F2C"/>
    <w:rsid w:val="00D7019C"/>
    <w:rsid w:val="00D701E0"/>
    <w:rsid w:val="00D70214"/>
    <w:rsid w:val="00D70252"/>
    <w:rsid w:val="00D703AF"/>
    <w:rsid w:val="00D703CF"/>
    <w:rsid w:val="00D7050D"/>
    <w:rsid w:val="00D707EB"/>
    <w:rsid w:val="00D70847"/>
    <w:rsid w:val="00D7089E"/>
    <w:rsid w:val="00D70E4C"/>
    <w:rsid w:val="00D70E5D"/>
    <w:rsid w:val="00D70E63"/>
    <w:rsid w:val="00D7101C"/>
    <w:rsid w:val="00D7125A"/>
    <w:rsid w:val="00D7143F"/>
    <w:rsid w:val="00D71A5A"/>
    <w:rsid w:val="00D71AA3"/>
    <w:rsid w:val="00D71D49"/>
    <w:rsid w:val="00D71E61"/>
    <w:rsid w:val="00D71FB2"/>
    <w:rsid w:val="00D72000"/>
    <w:rsid w:val="00D72267"/>
    <w:rsid w:val="00D72CD8"/>
    <w:rsid w:val="00D72F8B"/>
    <w:rsid w:val="00D7335B"/>
    <w:rsid w:val="00D734EC"/>
    <w:rsid w:val="00D73825"/>
    <w:rsid w:val="00D7390F"/>
    <w:rsid w:val="00D739A6"/>
    <w:rsid w:val="00D73AEE"/>
    <w:rsid w:val="00D73D02"/>
    <w:rsid w:val="00D73D37"/>
    <w:rsid w:val="00D74721"/>
    <w:rsid w:val="00D74BAE"/>
    <w:rsid w:val="00D74DCE"/>
    <w:rsid w:val="00D75424"/>
    <w:rsid w:val="00D75649"/>
    <w:rsid w:val="00D756AD"/>
    <w:rsid w:val="00D756BC"/>
    <w:rsid w:val="00D75DD1"/>
    <w:rsid w:val="00D75F6E"/>
    <w:rsid w:val="00D762EA"/>
    <w:rsid w:val="00D76511"/>
    <w:rsid w:val="00D76571"/>
    <w:rsid w:val="00D76590"/>
    <w:rsid w:val="00D76730"/>
    <w:rsid w:val="00D76733"/>
    <w:rsid w:val="00D76876"/>
    <w:rsid w:val="00D7727E"/>
    <w:rsid w:val="00D77594"/>
    <w:rsid w:val="00D776FA"/>
    <w:rsid w:val="00D777AA"/>
    <w:rsid w:val="00D778AC"/>
    <w:rsid w:val="00D77962"/>
    <w:rsid w:val="00D77CD8"/>
    <w:rsid w:val="00D77D44"/>
    <w:rsid w:val="00D77D88"/>
    <w:rsid w:val="00D77DF4"/>
    <w:rsid w:val="00D800D2"/>
    <w:rsid w:val="00D80601"/>
    <w:rsid w:val="00D80A84"/>
    <w:rsid w:val="00D811CC"/>
    <w:rsid w:val="00D8138E"/>
    <w:rsid w:val="00D8139D"/>
    <w:rsid w:val="00D8142E"/>
    <w:rsid w:val="00D81688"/>
    <w:rsid w:val="00D821C2"/>
    <w:rsid w:val="00D822B8"/>
    <w:rsid w:val="00D82302"/>
    <w:rsid w:val="00D8249D"/>
    <w:rsid w:val="00D82547"/>
    <w:rsid w:val="00D82678"/>
    <w:rsid w:val="00D82919"/>
    <w:rsid w:val="00D82A22"/>
    <w:rsid w:val="00D82A2C"/>
    <w:rsid w:val="00D82A60"/>
    <w:rsid w:val="00D83288"/>
    <w:rsid w:val="00D83711"/>
    <w:rsid w:val="00D8381C"/>
    <w:rsid w:val="00D83869"/>
    <w:rsid w:val="00D83F48"/>
    <w:rsid w:val="00D83FC1"/>
    <w:rsid w:val="00D842F3"/>
    <w:rsid w:val="00D844B0"/>
    <w:rsid w:val="00D84670"/>
    <w:rsid w:val="00D84707"/>
    <w:rsid w:val="00D848D0"/>
    <w:rsid w:val="00D84931"/>
    <w:rsid w:val="00D84D4A"/>
    <w:rsid w:val="00D85165"/>
    <w:rsid w:val="00D8525A"/>
    <w:rsid w:val="00D852FA"/>
    <w:rsid w:val="00D8558B"/>
    <w:rsid w:val="00D855B7"/>
    <w:rsid w:val="00D85665"/>
    <w:rsid w:val="00D85880"/>
    <w:rsid w:val="00D85A78"/>
    <w:rsid w:val="00D85AE0"/>
    <w:rsid w:val="00D865D0"/>
    <w:rsid w:val="00D86663"/>
    <w:rsid w:val="00D86AC2"/>
    <w:rsid w:val="00D86C81"/>
    <w:rsid w:val="00D8704C"/>
    <w:rsid w:val="00D87222"/>
    <w:rsid w:val="00D87248"/>
    <w:rsid w:val="00D874D7"/>
    <w:rsid w:val="00D87632"/>
    <w:rsid w:val="00D87759"/>
    <w:rsid w:val="00D87963"/>
    <w:rsid w:val="00D87AA1"/>
    <w:rsid w:val="00D87AD1"/>
    <w:rsid w:val="00D87BA1"/>
    <w:rsid w:val="00D9002B"/>
    <w:rsid w:val="00D90306"/>
    <w:rsid w:val="00D90325"/>
    <w:rsid w:val="00D905AB"/>
    <w:rsid w:val="00D907DD"/>
    <w:rsid w:val="00D90B9B"/>
    <w:rsid w:val="00D91793"/>
    <w:rsid w:val="00D91893"/>
    <w:rsid w:val="00D91DF7"/>
    <w:rsid w:val="00D91F40"/>
    <w:rsid w:val="00D9209C"/>
    <w:rsid w:val="00D9241F"/>
    <w:rsid w:val="00D926D0"/>
    <w:rsid w:val="00D9286E"/>
    <w:rsid w:val="00D92A54"/>
    <w:rsid w:val="00D92DBD"/>
    <w:rsid w:val="00D92F3F"/>
    <w:rsid w:val="00D9338B"/>
    <w:rsid w:val="00D933F1"/>
    <w:rsid w:val="00D934DE"/>
    <w:rsid w:val="00D93789"/>
    <w:rsid w:val="00D93C31"/>
    <w:rsid w:val="00D93FBC"/>
    <w:rsid w:val="00D94231"/>
    <w:rsid w:val="00D9460B"/>
    <w:rsid w:val="00D94BC9"/>
    <w:rsid w:val="00D9502E"/>
    <w:rsid w:val="00D950D0"/>
    <w:rsid w:val="00D951EC"/>
    <w:rsid w:val="00D954F6"/>
    <w:rsid w:val="00D9588E"/>
    <w:rsid w:val="00D95C93"/>
    <w:rsid w:val="00D960AA"/>
    <w:rsid w:val="00D9620B"/>
    <w:rsid w:val="00D9648C"/>
    <w:rsid w:val="00D96847"/>
    <w:rsid w:val="00D969DF"/>
    <w:rsid w:val="00D96A01"/>
    <w:rsid w:val="00D96C79"/>
    <w:rsid w:val="00D96E25"/>
    <w:rsid w:val="00D97058"/>
    <w:rsid w:val="00D97316"/>
    <w:rsid w:val="00D9739B"/>
    <w:rsid w:val="00D97728"/>
    <w:rsid w:val="00D97729"/>
    <w:rsid w:val="00D97845"/>
    <w:rsid w:val="00D97935"/>
    <w:rsid w:val="00D97DAE"/>
    <w:rsid w:val="00DA00BF"/>
    <w:rsid w:val="00DA01CF"/>
    <w:rsid w:val="00DA05CB"/>
    <w:rsid w:val="00DA064D"/>
    <w:rsid w:val="00DA0668"/>
    <w:rsid w:val="00DA0782"/>
    <w:rsid w:val="00DA0B6B"/>
    <w:rsid w:val="00DA0E2F"/>
    <w:rsid w:val="00DA103C"/>
    <w:rsid w:val="00DA1206"/>
    <w:rsid w:val="00DA14E5"/>
    <w:rsid w:val="00DA1B19"/>
    <w:rsid w:val="00DA1C44"/>
    <w:rsid w:val="00DA1E3A"/>
    <w:rsid w:val="00DA1FF5"/>
    <w:rsid w:val="00DA21AF"/>
    <w:rsid w:val="00DA25C2"/>
    <w:rsid w:val="00DA2AD4"/>
    <w:rsid w:val="00DA2B4D"/>
    <w:rsid w:val="00DA2EFF"/>
    <w:rsid w:val="00DA34ED"/>
    <w:rsid w:val="00DA3559"/>
    <w:rsid w:val="00DA3CFC"/>
    <w:rsid w:val="00DA4309"/>
    <w:rsid w:val="00DA482E"/>
    <w:rsid w:val="00DA48F9"/>
    <w:rsid w:val="00DA4DAF"/>
    <w:rsid w:val="00DA4F22"/>
    <w:rsid w:val="00DA50A7"/>
    <w:rsid w:val="00DA547C"/>
    <w:rsid w:val="00DA5492"/>
    <w:rsid w:val="00DA58CE"/>
    <w:rsid w:val="00DA5AD4"/>
    <w:rsid w:val="00DA5B81"/>
    <w:rsid w:val="00DA60A3"/>
    <w:rsid w:val="00DA613F"/>
    <w:rsid w:val="00DA62C8"/>
    <w:rsid w:val="00DA6BF1"/>
    <w:rsid w:val="00DA6CCE"/>
    <w:rsid w:val="00DA6EA0"/>
    <w:rsid w:val="00DA704F"/>
    <w:rsid w:val="00DA70C1"/>
    <w:rsid w:val="00DA7159"/>
    <w:rsid w:val="00DA7394"/>
    <w:rsid w:val="00DA74E7"/>
    <w:rsid w:val="00DA7526"/>
    <w:rsid w:val="00DA77CF"/>
    <w:rsid w:val="00DA7D55"/>
    <w:rsid w:val="00DB051F"/>
    <w:rsid w:val="00DB064C"/>
    <w:rsid w:val="00DB0810"/>
    <w:rsid w:val="00DB08D0"/>
    <w:rsid w:val="00DB0935"/>
    <w:rsid w:val="00DB18BA"/>
    <w:rsid w:val="00DB18FD"/>
    <w:rsid w:val="00DB1A78"/>
    <w:rsid w:val="00DB21D9"/>
    <w:rsid w:val="00DB22A3"/>
    <w:rsid w:val="00DB234E"/>
    <w:rsid w:val="00DB2394"/>
    <w:rsid w:val="00DB2575"/>
    <w:rsid w:val="00DB27D0"/>
    <w:rsid w:val="00DB2919"/>
    <w:rsid w:val="00DB29A1"/>
    <w:rsid w:val="00DB2A43"/>
    <w:rsid w:val="00DB2C0A"/>
    <w:rsid w:val="00DB2EAD"/>
    <w:rsid w:val="00DB3451"/>
    <w:rsid w:val="00DB34B9"/>
    <w:rsid w:val="00DB34EC"/>
    <w:rsid w:val="00DB35E3"/>
    <w:rsid w:val="00DB372D"/>
    <w:rsid w:val="00DB37A2"/>
    <w:rsid w:val="00DB37E5"/>
    <w:rsid w:val="00DB3935"/>
    <w:rsid w:val="00DB433E"/>
    <w:rsid w:val="00DB445D"/>
    <w:rsid w:val="00DB4612"/>
    <w:rsid w:val="00DB46DA"/>
    <w:rsid w:val="00DB48E4"/>
    <w:rsid w:val="00DB4A06"/>
    <w:rsid w:val="00DB4A55"/>
    <w:rsid w:val="00DB4BA9"/>
    <w:rsid w:val="00DB4CC4"/>
    <w:rsid w:val="00DB4D76"/>
    <w:rsid w:val="00DB4F0F"/>
    <w:rsid w:val="00DB577A"/>
    <w:rsid w:val="00DB5B10"/>
    <w:rsid w:val="00DB5BA4"/>
    <w:rsid w:val="00DB5D93"/>
    <w:rsid w:val="00DB621E"/>
    <w:rsid w:val="00DB63FE"/>
    <w:rsid w:val="00DB68B2"/>
    <w:rsid w:val="00DB68B3"/>
    <w:rsid w:val="00DB6933"/>
    <w:rsid w:val="00DB6A65"/>
    <w:rsid w:val="00DB6EBE"/>
    <w:rsid w:val="00DB6FE4"/>
    <w:rsid w:val="00DB717F"/>
    <w:rsid w:val="00DB7506"/>
    <w:rsid w:val="00DB7A05"/>
    <w:rsid w:val="00DB7BA8"/>
    <w:rsid w:val="00DB7FEB"/>
    <w:rsid w:val="00DC017D"/>
    <w:rsid w:val="00DC01F5"/>
    <w:rsid w:val="00DC030D"/>
    <w:rsid w:val="00DC0590"/>
    <w:rsid w:val="00DC0891"/>
    <w:rsid w:val="00DC092C"/>
    <w:rsid w:val="00DC09F9"/>
    <w:rsid w:val="00DC1420"/>
    <w:rsid w:val="00DC1580"/>
    <w:rsid w:val="00DC1785"/>
    <w:rsid w:val="00DC1966"/>
    <w:rsid w:val="00DC1A33"/>
    <w:rsid w:val="00DC1C23"/>
    <w:rsid w:val="00DC1FC5"/>
    <w:rsid w:val="00DC213E"/>
    <w:rsid w:val="00DC2719"/>
    <w:rsid w:val="00DC2A26"/>
    <w:rsid w:val="00DC2B77"/>
    <w:rsid w:val="00DC2BD8"/>
    <w:rsid w:val="00DC2E82"/>
    <w:rsid w:val="00DC321D"/>
    <w:rsid w:val="00DC34F2"/>
    <w:rsid w:val="00DC3708"/>
    <w:rsid w:val="00DC3A62"/>
    <w:rsid w:val="00DC40AB"/>
    <w:rsid w:val="00DC4351"/>
    <w:rsid w:val="00DC43F8"/>
    <w:rsid w:val="00DC462B"/>
    <w:rsid w:val="00DC4851"/>
    <w:rsid w:val="00DC48BF"/>
    <w:rsid w:val="00DC4908"/>
    <w:rsid w:val="00DC495F"/>
    <w:rsid w:val="00DC50AB"/>
    <w:rsid w:val="00DC517A"/>
    <w:rsid w:val="00DC528D"/>
    <w:rsid w:val="00DC543E"/>
    <w:rsid w:val="00DC54AF"/>
    <w:rsid w:val="00DC5625"/>
    <w:rsid w:val="00DC56A2"/>
    <w:rsid w:val="00DC5979"/>
    <w:rsid w:val="00DC5C72"/>
    <w:rsid w:val="00DC6274"/>
    <w:rsid w:val="00DC6A2C"/>
    <w:rsid w:val="00DC6AF9"/>
    <w:rsid w:val="00DC6B23"/>
    <w:rsid w:val="00DC6F65"/>
    <w:rsid w:val="00DC6FB8"/>
    <w:rsid w:val="00DC72E2"/>
    <w:rsid w:val="00DC7511"/>
    <w:rsid w:val="00DC786A"/>
    <w:rsid w:val="00DC7955"/>
    <w:rsid w:val="00DC7AFC"/>
    <w:rsid w:val="00DC7B13"/>
    <w:rsid w:val="00DC7D73"/>
    <w:rsid w:val="00DD029F"/>
    <w:rsid w:val="00DD036C"/>
    <w:rsid w:val="00DD0381"/>
    <w:rsid w:val="00DD06E5"/>
    <w:rsid w:val="00DD077C"/>
    <w:rsid w:val="00DD07E2"/>
    <w:rsid w:val="00DD0843"/>
    <w:rsid w:val="00DD08EA"/>
    <w:rsid w:val="00DD09F4"/>
    <w:rsid w:val="00DD0A0F"/>
    <w:rsid w:val="00DD0B40"/>
    <w:rsid w:val="00DD0EBB"/>
    <w:rsid w:val="00DD0F29"/>
    <w:rsid w:val="00DD0FD0"/>
    <w:rsid w:val="00DD10D5"/>
    <w:rsid w:val="00DD125F"/>
    <w:rsid w:val="00DD12B9"/>
    <w:rsid w:val="00DD16A8"/>
    <w:rsid w:val="00DD192A"/>
    <w:rsid w:val="00DD192E"/>
    <w:rsid w:val="00DD1AF2"/>
    <w:rsid w:val="00DD1E8B"/>
    <w:rsid w:val="00DD228A"/>
    <w:rsid w:val="00DD29DB"/>
    <w:rsid w:val="00DD2B54"/>
    <w:rsid w:val="00DD2D45"/>
    <w:rsid w:val="00DD2DEC"/>
    <w:rsid w:val="00DD2FA5"/>
    <w:rsid w:val="00DD329B"/>
    <w:rsid w:val="00DD33BE"/>
    <w:rsid w:val="00DD3543"/>
    <w:rsid w:val="00DD37AD"/>
    <w:rsid w:val="00DD395B"/>
    <w:rsid w:val="00DD3AF3"/>
    <w:rsid w:val="00DD3E4C"/>
    <w:rsid w:val="00DD3FF6"/>
    <w:rsid w:val="00DD419A"/>
    <w:rsid w:val="00DD420D"/>
    <w:rsid w:val="00DD42FD"/>
    <w:rsid w:val="00DD449F"/>
    <w:rsid w:val="00DD45E2"/>
    <w:rsid w:val="00DD4A2A"/>
    <w:rsid w:val="00DD4B20"/>
    <w:rsid w:val="00DD4E13"/>
    <w:rsid w:val="00DD4F1D"/>
    <w:rsid w:val="00DD4FD3"/>
    <w:rsid w:val="00DD5023"/>
    <w:rsid w:val="00DD5162"/>
    <w:rsid w:val="00DD5624"/>
    <w:rsid w:val="00DD56CC"/>
    <w:rsid w:val="00DD5CB3"/>
    <w:rsid w:val="00DD5CB8"/>
    <w:rsid w:val="00DD5DF1"/>
    <w:rsid w:val="00DD5FA8"/>
    <w:rsid w:val="00DD60DE"/>
    <w:rsid w:val="00DD624E"/>
    <w:rsid w:val="00DD626B"/>
    <w:rsid w:val="00DD67C0"/>
    <w:rsid w:val="00DD6815"/>
    <w:rsid w:val="00DD69C0"/>
    <w:rsid w:val="00DD6BD3"/>
    <w:rsid w:val="00DD7088"/>
    <w:rsid w:val="00DD7477"/>
    <w:rsid w:val="00DD798B"/>
    <w:rsid w:val="00DD7A06"/>
    <w:rsid w:val="00DD7BE2"/>
    <w:rsid w:val="00DD7C81"/>
    <w:rsid w:val="00DD7D0F"/>
    <w:rsid w:val="00DD7DA0"/>
    <w:rsid w:val="00DE01BE"/>
    <w:rsid w:val="00DE02D4"/>
    <w:rsid w:val="00DE0C04"/>
    <w:rsid w:val="00DE1415"/>
    <w:rsid w:val="00DE1459"/>
    <w:rsid w:val="00DE145C"/>
    <w:rsid w:val="00DE1AA0"/>
    <w:rsid w:val="00DE1E4B"/>
    <w:rsid w:val="00DE24D6"/>
    <w:rsid w:val="00DE26B8"/>
    <w:rsid w:val="00DE29EA"/>
    <w:rsid w:val="00DE300D"/>
    <w:rsid w:val="00DE339F"/>
    <w:rsid w:val="00DE33CA"/>
    <w:rsid w:val="00DE3579"/>
    <w:rsid w:val="00DE3961"/>
    <w:rsid w:val="00DE39BE"/>
    <w:rsid w:val="00DE3B30"/>
    <w:rsid w:val="00DE3B64"/>
    <w:rsid w:val="00DE3BC8"/>
    <w:rsid w:val="00DE3DDC"/>
    <w:rsid w:val="00DE3FC3"/>
    <w:rsid w:val="00DE471D"/>
    <w:rsid w:val="00DE47FA"/>
    <w:rsid w:val="00DE4875"/>
    <w:rsid w:val="00DE4B5A"/>
    <w:rsid w:val="00DE4B66"/>
    <w:rsid w:val="00DE4E75"/>
    <w:rsid w:val="00DE4EDC"/>
    <w:rsid w:val="00DE55A8"/>
    <w:rsid w:val="00DE5BF9"/>
    <w:rsid w:val="00DE5CDF"/>
    <w:rsid w:val="00DE5CEF"/>
    <w:rsid w:val="00DE6598"/>
    <w:rsid w:val="00DE689A"/>
    <w:rsid w:val="00DE6C04"/>
    <w:rsid w:val="00DE6E9A"/>
    <w:rsid w:val="00DE7511"/>
    <w:rsid w:val="00DE7707"/>
    <w:rsid w:val="00DE7B24"/>
    <w:rsid w:val="00DE7C51"/>
    <w:rsid w:val="00DE7E3D"/>
    <w:rsid w:val="00DF0000"/>
    <w:rsid w:val="00DF03BB"/>
    <w:rsid w:val="00DF07D1"/>
    <w:rsid w:val="00DF092F"/>
    <w:rsid w:val="00DF0B7D"/>
    <w:rsid w:val="00DF0B94"/>
    <w:rsid w:val="00DF0BB9"/>
    <w:rsid w:val="00DF11EC"/>
    <w:rsid w:val="00DF1533"/>
    <w:rsid w:val="00DF15C4"/>
    <w:rsid w:val="00DF1787"/>
    <w:rsid w:val="00DF1985"/>
    <w:rsid w:val="00DF19BE"/>
    <w:rsid w:val="00DF1EE0"/>
    <w:rsid w:val="00DF232B"/>
    <w:rsid w:val="00DF28CE"/>
    <w:rsid w:val="00DF29D6"/>
    <w:rsid w:val="00DF2ABF"/>
    <w:rsid w:val="00DF2AF9"/>
    <w:rsid w:val="00DF2B18"/>
    <w:rsid w:val="00DF2D2C"/>
    <w:rsid w:val="00DF2E8A"/>
    <w:rsid w:val="00DF2F29"/>
    <w:rsid w:val="00DF306C"/>
    <w:rsid w:val="00DF31AB"/>
    <w:rsid w:val="00DF31B9"/>
    <w:rsid w:val="00DF3494"/>
    <w:rsid w:val="00DF38EB"/>
    <w:rsid w:val="00DF3A7F"/>
    <w:rsid w:val="00DF3AA6"/>
    <w:rsid w:val="00DF3B87"/>
    <w:rsid w:val="00DF3D3F"/>
    <w:rsid w:val="00DF4193"/>
    <w:rsid w:val="00DF431F"/>
    <w:rsid w:val="00DF45BF"/>
    <w:rsid w:val="00DF47B8"/>
    <w:rsid w:val="00DF495C"/>
    <w:rsid w:val="00DF4998"/>
    <w:rsid w:val="00DF4A01"/>
    <w:rsid w:val="00DF4A58"/>
    <w:rsid w:val="00DF4A85"/>
    <w:rsid w:val="00DF4C87"/>
    <w:rsid w:val="00DF4FF8"/>
    <w:rsid w:val="00DF51E6"/>
    <w:rsid w:val="00DF53EA"/>
    <w:rsid w:val="00DF54BC"/>
    <w:rsid w:val="00DF57F0"/>
    <w:rsid w:val="00DF59D7"/>
    <w:rsid w:val="00DF5A58"/>
    <w:rsid w:val="00DF5CC9"/>
    <w:rsid w:val="00DF5DFB"/>
    <w:rsid w:val="00DF5EBB"/>
    <w:rsid w:val="00DF5F59"/>
    <w:rsid w:val="00DF5FA8"/>
    <w:rsid w:val="00DF655F"/>
    <w:rsid w:val="00DF670F"/>
    <w:rsid w:val="00DF6911"/>
    <w:rsid w:val="00DF6B52"/>
    <w:rsid w:val="00DF6CCC"/>
    <w:rsid w:val="00DF6D07"/>
    <w:rsid w:val="00DF7062"/>
    <w:rsid w:val="00DF71BF"/>
    <w:rsid w:val="00DF72C9"/>
    <w:rsid w:val="00DF7DAB"/>
    <w:rsid w:val="00DF7E6D"/>
    <w:rsid w:val="00E00263"/>
    <w:rsid w:val="00E005F0"/>
    <w:rsid w:val="00E00945"/>
    <w:rsid w:val="00E009D7"/>
    <w:rsid w:val="00E00A94"/>
    <w:rsid w:val="00E01114"/>
    <w:rsid w:val="00E012C1"/>
    <w:rsid w:val="00E0132B"/>
    <w:rsid w:val="00E013DF"/>
    <w:rsid w:val="00E01691"/>
    <w:rsid w:val="00E01ADC"/>
    <w:rsid w:val="00E01C44"/>
    <w:rsid w:val="00E01C6C"/>
    <w:rsid w:val="00E01CD6"/>
    <w:rsid w:val="00E01F9B"/>
    <w:rsid w:val="00E02158"/>
    <w:rsid w:val="00E02354"/>
    <w:rsid w:val="00E02510"/>
    <w:rsid w:val="00E02989"/>
    <w:rsid w:val="00E02A04"/>
    <w:rsid w:val="00E02BD3"/>
    <w:rsid w:val="00E02C2C"/>
    <w:rsid w:val="00E030AF"/>
    <w:rsid w:val="00E0324B"/>
    <w:rsid w:val="00E034E7"/>
    <w:rsid w:val="00E03535"/>
    <w:rsid w:val="00E035A1"/>
    <w:rsid w:val="00E035A5"/>
    <w:rsid w:val="00E035DC"/>
    <w:rsid w:val="00E038AD"/>
    <w:rsid w:val="00E03B9F"/>
    <w:rsid w:val="00E03BB9"/>
    <w:rsid w:val="00E03D7C"/>
    <w:rsid w:val="00E03E3B"/>
    <w:rsid w:val="00E04524"/>
    <w:rsid w:val="00E04684"/>
    <w:rsid w:val="00E048B2"/>
    <w:rsid w:val="00E04922"/>
    <w:rsid w:val="00E04A23"/>
    <w:rsid w:val="00E04EC6"/>
    <w:rsid w:val="00E05502"/>
    <w:rsid w:val="00E05540"/>
    <w:rsid w:val="00E05809"/>
    <w:rsid w:val="00E05C8C"/>
    <w:rsid w:val="00E05F60"/>
    <w:rsid w:val="00E060A8"/>
    <w:rsid w:val="00E067A7"/>
    <w:rsid w:val="00E068AD"/>
    <w:rsid w:val="00E06944"/>
    <w:rsid w:val="00E069DC"/>
    <w:rsid w:val="00E06A9F"/>
    <w:rsid w:val="00E06BEF"/>
    <w:rsid w:val="00E06CD6"/>
    <w:rsid w:val="00E06D48"/>
    <w:rsid w:val="00E06E8C"/>
    <w:rsid w:val="00E06FCA"/>
    <w:rsid w:val="00E070C4"/>
    <w:rsid w:val="00E07118"/>
    <w:rsid w:val="00E071F1"/>
    <w:rsid w:val="00E07372"/>
    <w:rsid w:val="00E07430"/>
    <w:rsid w:val="00E079A9"/>
    <w:rsid w:val="00E07A19"/>
    <w:rsid w:val="00E07E42"/>
    <w:rsid w:val="00E106F1"/>
    <w:rsid w:val="00E107D8"/>
    <w:rsid w:val="00E10AA5"/>
    <w:rsid w:val="00E111E7"/>
    <w:rsid w:val="00E1153E"/>
    <w:rsid w:val="00E1172A"/>
    <w:rsid w:val="00E11749"/>
    <w:rsid w:val="00E11813"/>
    <w:rsid w:val="00E11A20"/>
    <w:rsid w:val="00E11FF5"/>
    <w:rsid w:val="00E12076"/>
    <w:rsid w:val="00E120E2"/>
    <w:rsid w:val="00E12182"/>
    <w:rsid w:val="00E124AB"/>
    <w:rsid w:val="00E126F4"/>
    <w:rsid w:val="00E129AC"/>
    <w:rsid w:val="00E12A02"/>
    <w:rsid w:val="00E12A88"/>
    <w:rsid w:val="00E12E2C"/>
    <w:rsid w:val="00E1338B"/>
    <w:rsid w:val="00E1344C"/>
    <w:rsid w:val="00E134DE"/>
    <w:rsid w:val="00E1353E"/>
    <w:rsid w:val="00E135C6"/>
    <w:rsid w:val="00E1377F"/>
    <w:rsid w:val="00E13928"/>
    <w:rsid w:val="00E13A80"/>
    <w:rsid w:val="00E13ADB"/>
    <w:rsid w:val="00E13E1E"/>
    <w:rsid w:val="00E13F18"/>
    <w:rsid w:val="00E13FBF"/>
    <w:rsid w:val="00E13FCA"/>
    <w:rsid w:val="00E14432"/>
    <w:rsid w:val="00E144E5"/>
    <w:rsid w:val="00E14B45"/>
    <w:rsid w:val="00E14E1E"/>
    <w:rsid w:val="00E150A3"/>
    <w:rsid w:val="00E150E0"/>
    <w:rsid w:val="00E1548A"/>
    <w:rsid w:val="00E155E0"/>
    <w:rsid w:val="00E155E7"/>
    <w:rsid w:val="00E15636"/>
    <w:rsid w:val="00E1573F"/>
    <w:rsid w:val="00E15C18"/>
    <w:rsid w:val="00E15C5F"/>
    <w:rsid w:val="00E15CB0"/>
    <w:rsid w:val="00E15D6D"/>
    <w:rsid w:val="00E161E5"/>
    <w:rsid w:val="00E16310"/>
    <w:rsid w:val="00E168D7"/>
    <w:rsid w:val="00E16BE4"/>
    <w:rsid w:val="00E16C62"/>
    <w:rsid w:val="00E17056"/>
    <w:rsid w:val="00E173D3"/>
    <w:rsid w:val="00E17517"/>
    <w:rsid w:val="00E17539"/>
    <w:rsid w:val="00E175E4"/>
    <w:rsid w:val="00E178D5"/>
    <w:rsid w:val="00E17E8D"/>
    <w:rsid w:val="00E17ED2"/>
    <w:rsid w:val="00E17FA4"/>
    <w:rsid w:val="00E17FF6"/>
    <w:rsid w:val="00E200F1"/>
    <w:rsid w:val="00E201F2"/>
    <w:rsid w:val="00E20527"/>
    <w:rsid w:val="00E20DDB"/>
    <w:rsid w:val="00E20DF9"/>
    <w:rsid w:val="00E20E26"/>
    <w:rsid w:val="00E21598"/>
    <w:rsid w:val="00E219AD"/>
    <w:rsid w:val="00E21DC2"/>
    <w:rsid w:val="00E22172"/>
    <w:rsid w:val="00E222FC"/>
    <w:rsid w:val="00E22624"/>
    <w:rsid w:val="00E227A1"/>
    <w:rsid w:val="00E22829"/>
    <w:rsid w:val="00E22999"/>
    <w:rsid w:val="00E22C20"/>
    <w:rsid w:val="00E22D48"/>
    <w:rsid w:val="00E23290"/>
    <w:rsid w:val="00E23475"/>
    <w:rsid w:val="00E23502"/>
    <w:rsid w:val="00E235D6"/>
    <w:rsid w:val="00E236D8"/>
    <w:rsid w:val="00E238E5"/>
    <w:rsid w:val="00E2394C"/>
    <w:rsid w:val="00E23AD8"/>
    <w:rsid w:val="00E23DD2"/>
    <w:rsid w:val="00E23EE6"/>
    <w:rsid w:val="00E24099"/>
    <w:rsid w:val="00E24343"/>
    <w:rsid w:val="00E2449C"/>
    <w:rsid w:val="00E246B0"/>
    <w:rsid w:val="00E24EEA"/>
    <w:rsid w:val="00E24FD4"/>
    <w:rsid w:val="00E25363"/>
    <w:rsid w:val="00E257AB"/>
    <w:rsid w:val="00E25965"/>
    <w:rsid w:val="00E2613E"/>
    <w:rsid w:val="00E2649A"/>
    <w:rsid w:val="00E264A0"/>
    <w:rsid w:val="00E26926"/>
    <w:rsid w:val="00E26D23"/>
    <w:rsid w:val="00E26F21"/>
    <w:rsid w:val="00E270DC"/>
    <w:rsid w:val="00E2730B"/>
    <w:rsid w:val="00E2751E"/>
    <w:rsid w:val="00E2774C"/>
    <w:rsid w:val="00E27841"/>
    <w:rsid w:val="00E278EB"/>
    <w:rsid w:val="00E27DE4"/>
    <w:rsid w:val="00E27E2E"/>
    <w:rsid w:val="00E27E40"/>
    <w:rsid w:val="00E27EEF"/>
    <w:rsid w:val="00E27FF8"/>
    <w:rsid w:val="00E30175"/>
    <w:rsid w:val="00E301EC"/>
    <w:rsid w:val="00E302AF"/>
    <w:rsid w:val="00E306A3"/>
    <w:rsid w:val="00E30734"/>
    <w:rsid w:val="00E30A52"/>
    <w:rsid w:val="00E30B3B"/>
    <w:rsid w:val="00E30F5E"/>
    <w:rsid w:val="00E30F6B"/>
    <w:rsid w:val="00E30F70"/>
    <w:rsid w:val="00E3128D"/>
    <w:rsid w:val="00E3138C"/>
    <w:rsid w:val="00E313E8"/>
    <w:rsid w:val="00E31421"/>
    <w:rsid w:val="00E320A2"/>
    <w:rsid w:val="00E320B8"/>
    <w:rsid w:val="00E320D2"/>
    <w:rsid w:val="00E3229C"/>
    <w:rsid w:val="00E32530"/>
    <w:rsid w:val="00E325C1"/>
    <w:rsid w:val="00E32ACF"/>
    <w:rsid w:val="00E32B4E"/>
    <w:rsid w:val="00E32B75"/>
    <w:rsid w:val="00E32BE4"/>
    <w:rsid w:val="00E32CF0"/>
    <w:rsid w:val="00E32D23"/>
    <w:rsid w:val="00E32EB2"/>
    <w:rsid w:val="00E330DF"/>
    <w:rsid w:val="00E33162"/>
    <w:rsid w:val="00E3347A"/>
    <w:rsid w:val="00E33559"/>
    <w:rsid w:val="00E33629"/>
    <w:rsid w:val="00E33904"/>
    <w:rsid w:val="00E33F56"/>
    <w:rsid w:val="00E3416C"/>
    <w:rsid w:val="00E34354"/>
    <w:rsid w:val="00E3443E"/>
    <w:rsid w:val="00E344F5"/>
    <w:rsid w:val="00E34795"/>
    <w:rsid w:val="00E351E3"/>
    <w:rsid w:val="00E3527A"/>
    <w:rsid w:val="00E352EE"/>
    <w:rsid w:val="00E35379"/>
    <w:rsid w:val="00E35CC4"/>
    <w:rsid w:val="00E35D03"/>
    <w:rsid w:val="00E36509"/>
    <w:rsid w:val="00E36591"/>
    <w:rsid w:val="00E365BF"/>
    <w:rsid w:val="00E366C7"/>
    <w:rsid w:val="00E3676D"/>
    <w:rsid w:val="00E36A51"/>
    <w:rsid w:val="00E36CF0"/>
    <w:rsid w:val="00E36DEE"/>
    <w:rsid w:val="00E36EA1"/>
    <w:rsid w:val="00E36F09"/>
    <w:rsid w:val="00E36FDA"/>
    <w:rsid w:val="00E371A5"/>
    <w:rsid w:val="00E37429"/>
    <w:rsid w:val="00E37A75"/>
    <w:rsid w:val="00E37C2F"/>
    <w:rsid w:val="00E37E59"/>
    <w:rsid w:val="00E4025C"/>
    <w:rsid w:val="00E407E1"/>
    <w:rsid w:val="00E4089B"/>
    <w:rsid w:val="00E40935"/>
    <w:rsid w:val="00E40C2F"/>
    <w:rsid w:val="00E4122A"/>
    <w:rsid w:val="00E4124B"/>
    <w:rsid w:val="00E412A2"/>
    <w:rsid w:val="00E4157E"/>
    <w:rsid w:val="00E416BC"/>
    <w:rsid w:val="00E4178A"/>
    <w:rsid w:val="00E4185D"/>
    <w:rsid w:val="00E4189A"/>
    <w:rsid w:val="00E41A38"/>
    <w:rsid w:val="00E41C49"/>
    <w:rsid w:val="00E41CDE"/>
    <w:rsid w:val="00E4209D"/>
    <w:rsid w:val="00E42710"/>
    <w:rsid w:val="00E429E2"/>
    <w:rsid w:val="00E42CFA"/>
    <w:rsid w:val="00E42DF0"/>
    <w:rsid w:val="00E42F56"/>
    <w:rsid w:val="00E43101"/>
    <w:rsid w:val="00E433DA"/>
    <w:rsid w:val="00E435A8"/>
    <w:rsid w:val="00E43ACD"/>
    <w:rsid w:val="00E43ADD"/>
    <w:rsid w:val="00E43AE6"/>
    <w:rsid w:val="00E43C5C"/>
    <w:rsid w:val="00E43DFB"/>
    <w:rsid w:val="00E442A5"/>
    <w:rsid w:val="00E44329"/>
    <w:rsid w:val="00E44510"/>
    <w:rsid w:val="00E44994"/>
    <w:rsid w:val="00E44C9F"/>
    <w:rsid w:val="00E44EA5"/>
    <w:rsid w:val="00E45035"/>
    <w:rsid w:val="00E45375"/>
    <w:rsid w:val="00E45975"/>
    <w:rsid w:val="00E45CBC"/>
    <w:rsid w:val="00E45E4A"/>
    <w:rsid w:val="00E46030"/>
    <w:rsid w:val="00E463C2"/>
    <w:rsid w:val="00E46429"/>
    <w:rsid w:val="00E464C5"/>
    <w:rsid w:val="00E46750"/>
    <w:rsid w:val="00E46812"/>
    <w:rsid w:val="00E46FA0"/>
    <w:rsid w:val="00E46FB7"/>
    <w:rsid w:val="00E47135"/>
    <w:rsid w:val="00E47504"/>
    <w:rsid w:val="00E47890"/>
    <w:rsid w:val="00E47C82"/>
    <w:rsid w:val="00E5030C"/>
    <w:rsid w:val="00E50611"/>
    <w:rsid w:val="00E50709"/>
    <w:rsid w:val="00E5092A"/>
    <w:rsid w:val="00E5093C"/>
    <w:rsid w:val="00E50DD8"/>
    <w:rsid w:val="00E510A7"/>
    <w:rsid w:val="00E5175F"/>
    <w:rsid w:val="00E51821"/>
    <w:rsid w:val="00E518DA"/>
    <w:rsid w:val="00E51D56"/>
    <w:rsid w:val="00E51DDF"/>
    <w:rsid w:val="00E5218B"/>
    <w:rsid w:val="00E52433"/>
    <w:rsid w:val="00E5264C"/>
    <w:rsid w:val="00E52775"/>
    <w:rsid w:val="00E52858"/>
    <w:rsid w:val="00E52C27"/>
    <w:rsid w:val="00E52C52"/>
    <w:rsid w:val="00E52F55"/>
    <w:rsid w:val="00E530F4"/>
    <w:rsid w:val="00E534BA"/>
    <w:rsid w:val="00E5359C"/>
    <w:rsid w:val="00E536CB"/>
    <w:rsid w:val="00E53763"/>
    <w:rsid w:val="00E53777"/>
    <w:rsid w:val="00E537E5"/>
    <w:rsid w:val="00E53950"/>
    <w:rsid w:val="00E53A41"/>
    <w:rsid w:val="00E53C77"/>
    <w:rsid w:val="00E5405C"/>
    <w:rsid w:val="00E544A5"/>
    <w:rsid w:val="00E54940"/>
    <w:rsid w:val="00E54B4D"/>
    <w:rsid w:val="00E5545C"/>
    <w:rsid w:val="00E554CE"/>
    <w:rsid w:val="00E55591"/>
    <w:rsid w:val="00E55BEC"/>
    <w:rsid w:val="00E55E59"/>
    <w:rsid w:val="00E55F61"/>
    <w:rsid w:val="00E56264"/>
    <w:rsid w:val="00E56B49"/>
    <w:rsid w:val="00E56BB6"/>
    <w:rsid w:val="00E56C8A"/>
    <w:rsid w:val="00E56E8E"/>
    <w:rsid w:val="00E57017"/>
    <w:rsid w:val="00E57071"/>
    <w:rsid w:val="00E57658"/>
    <w:rsid w:val="00E57970"/>
    <w:rsid w:val="00E57D35"/>
    <w:rsid w:val="00E60023"/>
    <w:rsid w:val="00E6012C"/>
    <w:rsid w:val="00E608C1"/>
    <w:rsid w:val="00E60E00"/>
    <w:rsid w:val="00E60EA7"/>
    <w:rsid w:val="00E60ED4"/>
    <w:rsid w:val="00E60FBF"/>
    <w:rsid w:val="00E611B9"/>
    <w:rsid w:val="00E61243"/>
    <w:rsid w:val="00E616FD"/>
    <w:rsid w:val="00E61ABE"/>
    <w:rsid w:val="00E61C9E"/>
    <w:rsid w:val="00E624C1"/>
    <w:rsid w:val="00E6261B"/>
    <w:rsid w:val="00E62C06"/>
    <w:rsid w:val="00E62EAA"/>
    <w:rsid w:val="00E630E7"/>
    <w:rsid w:val="00E635A1"/>
    <w:rsid w:val="00E6369E"/>
    <w:rsid w:val="00E638FD"/>
    <w:rsid w:val="00E63A71"/>
    <w:rsid w:val="00E64474"/>
    <w:rsid w:val="00E64529"/>
    <w:rsid w:val="00E6482E"/>
    <w:rsid w:val="00E64932"/>
    <w:rsid w:val="00E64949"/>
    <w:rsid w:val="00E64A5B"/>
    <w:rsid w:val="00E64CEC"/>
    <w:rsid w:val="00E64F0B"/>
    <w:rsid w:val="00E651A8"/>
    <w:rsid w:val="00E651DB"/>
    <w:rsid w:val="00E6532D"/>
    <w:rsid w:val="00E65956"/>
    <w:rsid w:val="00E66061"/>
    <w:rsid w:val="00E66092"/>
    <w:rsid w:val="00E66472"/>
    <w:rsid w:val="00E6667F"/>
    <w:rsid w:val="00E66977"/>
    <w:rsid w:val="00E66D36"/>
    <w:rsid w:val="00E67002"/>
    <w:rsid w:val="00E67254"/>
    <w:rsid w:val="00E67333"/>
    <w:rsid w:val="00E67C79"/>
    <w:rsid w:val="00E70014"/>
    <w:rsid w:val="00E70370"/>
    <w:rsid w:val="00E70484"/>
    <w:rsid w:val="00E70F37"/>
    <w:rsid w:val="00E7104F"/>
    <w:rsid w:val="00E714CD"/>
    <w:rsid w:val="00E714D2"/>
    <w:rsid w:val="00E717AC"/>
    <w:rsid w:val="00E717D3"/>
    <w:rsid w:val="00E718DC"/>
    <w:rsid w:val="00E71BAC"/>
    <w:rsid w:val="00E71C5D"/>
    <w:rsid w:val="00E71F4C"/>
    <w:rsid w:val="00E71FA1"/>
    <w:rsid w:val="00E72057"/>
    <w:rsid w:val="00E7208D"/>
    <w:rsid w:val="00E720B3"/>
    <w:rsid w:val="00E7246D"/>
    <w:rsid w:val="00E7270D"/>
    <w:rsid w:val="00E7280B"/>
    <w:rsid w:val="00E72B69"/>
    <w:rsid w:val="00E72C8D"/>
    <w:rsid w:val="00E73011"/>
    <w:rsid w:val="00E7326C"/>
    <w:rsid w:val="00E7335C"/>
    <w:rsid w:val="00E73655"/>
    <w:rsid w:val="00E73969"/>
    <w:rsid w:val="00E73CFA"/>
    <w:rsid w:val="00E73D13"/>
    <w:rsid w:val="00E7441D"/>
    <w:rsid w:val="00E74542"/>
    <w:rsid w:val="00E747EC"/>
    <w:rsid w:val="00E748F4"/>
    <w:rsid w:val="00E74BD4"/>
    <w:rsid w:val="00E74C2E"/>
    <w:rsid w:val="00E74E23"/>
    <w:rsid w:val="00E75024"/>
    <w:rsid w:val="00E75270"/>
    <w:rsid w:val="00E7555F"/>
    <w:rsid w:val="00E758AF"/>
    <w:rsid w:val="00E75A46"/>
    <w:rsid w:val="00E75CB7"/>
    <w:rsid w:val="00E76068"/>
    <w:rsid w:val="00E76798"/>
    <w:rsid w:val="00E767BE"/>
    <w:rsid w:val="00E76A14"/>
    <w:rsid w:val="00E7705F"/>
    <w:rsid w:val="00E77470"/>
    <w:rsid w:val="00E77511"/>
    <w:rsid w:val="00E7752D"/>
    <w:rsid w:val="00E777E9"/>
    <w:rsid w:val="00E77AAB"/>
    <w:rsid w:val="00E806B5"/>
    <w:rsid w:val="00E808A8"/>
    <w:rsid w:val="00E80B25"/>
    <w:rsid w:val="00E80DDC"/>
    <w:rsid w:val="00E80E98"/>
    <w:rsid w:val="00E80FE8"/>
    <w:rsid w:val="00E81061"/>
    <w:rsid w:val="00E810AB"/>
    <w:rsid w:val="00E81128"/>
    <w:rsid w:val="00E814C9"/>
    <w:rsid w:val="00E815B5"/>
    <w:rsid w:val="00E8174F"/>
    <w:rsid w:val="00E819BA"/>
    <w:rsid w:val="00E81ACA"/>
    <w:rsid w:val="00E81B68"/>
    <w:rsid w:val="00E81F58"/>
    <w:rsid w:val="00E826C2"/>
    <w:rsid w:val="00E82751"/>
    <w:rsid w:val="00E82E8F"/>
    <w:rsid w:val="00E82FC9"/>
    <w:rsid w:val="00E83428"/>
    <w:rsid w:val="00E835CF"/>
    <w:rsid w:val="00E8383A"/>
    <w:rsid w:val="00E83A3C"/>
    <w:rsid w:val="00E83B6E"/>
    <w:rsid w:val="00E83CDD"/>
    <w:rsid w:val="00E84470"/>
    <w:rsid w:val="00E8460D"/>
    <w:rsid w:val="00E847C9"/>
    <w:rsid w:val="00E84C72"/>
    <w:rsid w:val="00E84D73"/>
    <w:rsid w:val="00E853B4"/>
    <w:rsid w:val="00E856D5"/>
    <w:rsid w:val="00E859F6"/>
    <w:rsid w:val="00E85A38"/>
    <w:rsid w:val="00E85AB4"/>
    <w:rsid w:val="00E85C51"/>
    <w:rsid w:val="00E85C57"/>
    <w:rsid w:val="00E85C84"/>
    <w:rsid w:val="00E85EBC"/>
    <w:rsid w:val="00E8610C"/>
    <w:rsid w:val="00E8654D"/>
    <w:rsid w:val="00E86705"/>
    <w:rsid w:val="00E86B4D"/>
    <w:rsid w:val="00E86BC4"/>
    <w:rsid w:val="00E86FE9"/>
    <w:rsid w:val="00E870B7"/>
    <w:rsid w:val="00E8750C"/>
    <w:rsid w:val="00E87A0A"/>
    <w:rsid w:val="00E87B0D"/>
    <w:rsid w:val="00E87B6E"/>
    <w:rsid w:val="00E87C05"/>
    <w:rsid w:val="00E87CCC"/>
    <w:rsid w:val="00E87D97"/>
    <w:rsid w:val="00E87DAF"/>
    <w:rsid w:val="00E87E05"/>
    <w:rsid w:val="00E87E78"/>
    <w:rsid w:val="00E90325"/>
    <w:rsid w:val="00E908F3"/>
    <w:rsid w:val="00E90ACF"/>
    <w:rsid w:val="00E90D4C"/>
    <w:rsid w:val="00E91211"/>
    <w:rsid w:val="00E9123A"/>
    <w:rsid w:val="00E91266"/>
    <w:rsid w:val="00E91277"/>
    <w:rsid w:val="00E9129F"/>
    <w:rsid w:val="00E912CF"/>
    <w:rsid w:val="00E91370"/>
    <w:rsid w:val="00E9139B"/>
    <w:rsid w:val="00E9151D"/>
    <w:rsid w:val="00E91689"/>
    <w:rsid w:val="00E9176F"/>
    <w:rsid w:val="00E9187E"/>
    <w:rsid w:val="00E918FA"/>
    <w:rsid w:val="00E919B5"/>
    <w:rsid w:val="00E91A21"/>
    <w:rsid w:val="00E9218B"/>
    <w:rsid w:val="00E92224"/>
    <w:rsid w:val="00E92324"/>
    <w:rsid w:val="00E92422"/>
    <w:rsid w:val="00E92CD1"/>
    <w:rsid w:val="00E92CED"/>
    <w:rsid w:val="00E92D4E"/>
    <w:rsid w:val="00E9345E"/>
    <w:rsid w:val="00E93486"/>
    <w:rsid w:val="00E9392B"/>
    <w:rsid w:val="00E9398E"/>
    <w:rsid w:val="00E93CE7"/>
    <w:rsid w:val="00E93D6C"/>
    <w:rsid w:val="00E9485B"/>
    <w:rsid w:val="00E94977"/>
    <w:rsid w:val="00E9497B"/>
    <w:rsid w:val="00E94A09"/>
    <w:rsid w:val="00E94A61"/>
    <w:rsid w:val="00E95021"/>
    <w:rsid w:val="00E95234"/>
    <w:rsid w:val="00E95251"/>
    <w:rsid w:val="00E9570D"/>
    <w:rsid w:val="00E95814"/>
    <w:rsid w:val="00E95A8B"/>
    <w:rsid w:val="00E95F86"/>
    <w:rsid w:val="00E9602F"/>
    <w:rsid w:val="00E9647C"/>
    <w:rsid w:val="00E96609"/>
    <w:rsid w:val="00E9672E"/>
    <w:rsid w:val="00E967B2"/>
    <w:rsid w:val="00E967D4"/>
    <w:rsid w:val="00E97110"/>
    <w:rsid w:val="00E97149"/>
    <w:rsid w:val="00E97370"/>
    <w:rsid w:val="00E97619"/>
    <w:rsid w:val="00E9762E"/>
    <w:rsid w:val="00E9796A"/>
    <w:rsid w:val="00E97B1B"/>
    <w:rsid w:val="00E97BFF"/>
    <w:rsid w:val="00E97ECA"/>
    <w:rsid w:val="00EA0559"/>
    <w:rsid w:val="00EA0754"/>
    <w:rsid w:val="00EA0AE2"/>
    <w:rsid w:val="00EA0EFD"/>
    <w:rsid w:val="00EA0F2D"/>
    <w:rsid w:val="00EA1040"/>
    <w:rsid w:val="00EA1143"/>
    <w:rsid w:val="00EA1387"/>
    <w:rsid w:val="00EA1616"/>
    <w:rsid w:val="00EA163C"/>
    <w:rsid w:val="00EA1BF0"/>
    <w:rsid w:val="00EA1DB1"/>
    <w:rsid w:val="00EA2043"/>
    <w:rsid w:val="00EA2157"/>
    <w:rsid w:val="00EA22B9"/>
    <w:rsid w:val="00EA2390"/>
    <w:rsid w:val="00EA2424"/>
    <w:rsid w:val="00EA260F"/>
    <w:rsid w:val="00EA262A"/>
    <w:rsid w:val="00EA2659"/>
    <w:rsid w:val="00EA283D"/>
    <w:rsid w:val="00EA28D5"/>
    <w:rsid w:val="00EA2E0D"/>
    <w:rsid w:val="00EA2F36"/>
    <w:rsid w:val="00EA2F56"/>
    <w:rsid w:val="00EA2F87"/>
    <w:rsid w:val="00EA2F94"/>
    <w:rsid w:val="00EA305C"/>
    <w:rsid w:val="00EA33C7"/>
    <w:rsid w:val="00EA3423"/>
    <w:rsid w:val="00EA36B7"/>
    <w:rsid w:val="00EA3DA9"/>
    <w:rsid w:val="00EA4478"/>
    <w:rsid w:val="00EA44DB"/>
    <w:rsid w:val="00EA4780"/>
    <w:rsid w:val="00EA47F5"/>
    <w:rsid w:val="00EA48D9"/>
    <w:rsid w:val="00EA522B"/>
    <w:rsid w:val="00EA5284"/>
    <w:rsid w:val="00EA57BD"/>
    <w:rsid w:val="00EA5BC1"/>
    <w:rsid w:val="00EA6092"/>
    <w:rsid w:val="00EA6163"/>
    <w:rsid w:val="00EA6846"/>
    <w:rsid w:val="00EA695C"/>
    <w:rsid w:val="00EA6982"/>
    <w:rsid w:val="00EA6B03"/>
    <w:rsid w:val="00EA70D0"/>
    <w:rsid w:val="00EA7590"/>
    <w:rsid w:val="00EA792C"/>
    <w:rsid w:val="00EA7DC6"/>
    <w:rsid w:val="00EA7ED4"/>
    <w:rsid w:val="00EB0409"/>
    <w:rsid w:val="00EB062F"/>
    <w:rsid w:val="00EB06C8"/>
    <w:rsid w:val="00EB09F0"/>
    <w:rsid w:val="00EB0B04"/>
    <w:rsid w:val="00EB1AA8"/>
    <w:rsid w:val="00EB1BAB"/>
    <w:rsid w:val="00EB1EC9"/>
    <w:rsid w:val="00EB2437"/>
    <w:rsid w:val="00EB255C"/>
    <w:rsid w:val="00EB2869"/>
    <w:rsid w:val="00EB2896"/>
    <w:rsid w:val="00EB2A01"/>
    <w:rsid w:val="00EB2CCB"/>
    <w:rsid w:val="00EB2FE4"/>
    <w:rsid w:val="00EB328D"/>
    <w:rsid w:val="00EB3382"/>
    <w:rsid w:val="00EB34CF"/>
    <w:rsid w:val="00EB35AF"/>
    <w:rsid w:val="00EB37F4"/>
    <w:rsid w:val="00EB3848"/>
    <w:rsid w:val="00EB3BAE"/>
    <w:rsid w:val="00EB3DF1"/>
    <w:rsid w:val="00EB4358"/>
    <w:rsid w:val="00EB44B9"/>
    <w:rsid w:val="00EB4964"/>
    <w:rsid w:val="00EB4C46"/>
    <w:rsid w:val="00EB4CAB"/>
    <w:rsid w:val="00EB4D4B"/>
    <w:rsid w:val="00EB4ECF"/>
    <w:rsid w:val="00EB53DB"/>
    <w:rsid w:val="00EB577B"/>
    <w:rsid w:val="00EB5869"/>
    <w:rsid w:val="00EB5B84"/>
    <w:rsid w:val="00EB5B8F"/>
    <w:rsid w:val="00EB5D08"/>
    <w:rsid w:val="00EB5E02"/>
    <w:rsid w:val="00EB64AB"/>
    <w:rsid w:val="00EB661A"/>
    <w:rsid w:val="00EB666F"/>
    <w:rsid w:val="00EB6939"/>
    <w:rsid w:val="00EB6C11"/>
    <w:rsid w:val="00EB6C2F"/>
    <w:rsid w:val="00EB6FD6"/>
    <w:rsid w:val="00EB7018"/>
    <w:rsid w:val="00EB71D0"/>
    <w:rsid w:val="00EB745A"/>
    <w:rsid w:val="00EB75C4"/>
    <w:rsid w:val="00EB7C2F"/>
    <w:rsid w:val="00EB7C68"/>
    <w:rsid w:val="00EB7D9B"/>
    <w:rsid w:val="00EC0004"/>
    <w:rsid w:val="00EC00D2"/>
    <w:rsid w:val="00EC06EE"/>
    <w:rsid w:val="00EC093A"/>
    <w:rsid w:val="00EC0BF9"/>
    <w:rsid w:val="00EC142D"/>
    <w:rsid w:val="00EC150D"/>
    <w:rsid w:val="00EC1AA6"/>
    <w:rsid w:val="00EC1ED1"/>
    <w:rsid w:val="00EC1FD2"/>
    <w:rsid w:val="00EC24B9"/>
    <w:rsid w:val="00EC265F"/>
    <w:rsid w:val="00EC2923"/>
    <w:rsid w:val="00EC292E"/>
    <w:rsid w:val="00EC29DF"/>
    <w:rsid w:val="00EC2B28"/>
    <w:rsid w:val="00EC2BF9"/>
    <w:rsid w:val="00EC2E22"/>
    <w:rsid w:val="00EC2F21"/>
    <w:rsid w:val="00EC35AE"/>
    <w:rsid w:val="00EC361C"/>
    <w:rsid w:val="00EC3E6B"/>
    <w:rsid w:val="00EC4693"/>
    <w:rsid w:val="00EC47D9"/>
    <w:rsid w:val="00EC4F36"/>
    <w:rsid w:val="00EC4FF1"/>
    <w:rsid w:val="00EC5D36"/>
    <w:rsid w:val="00EC5E53"/>
    <w:rsid w:val="00EC62C4"/>
    <w:rsid w:val="00EC66F8"/>
    <w:rsid w:val="00EC6868"/>
    <w:rsid w:val="00EC6B2E"/>
    <w:rsid w:val="00EC6C4B"/>
    <w:rsid w:val="00EC6D76"/>
    <w:rsid w:val="00EC6DD7"/>
    <w:rsid w:val="00EC6F7E"/>
    <w:rsid w:val="00EC724C"/>
    <w:rsid w:val="00EC73D6"/>
    <w:rsid w:val="00EC7833"/>
    <w:rsid w:val="00EC7B60"/>
    <w:rsid w:val="00EC7D52"/>
    <w:rsid w:val="00ED0207"/>
    <w:rsid w:val="00ED0380"/>
    <w:rsid w:val="00ED0461"/>
    <w:rsid w:val="00ED04F9"/>
    <w:rsid w:val="00ED06FE"/>
    <w:rsid w:val="00ED0845"/>
    <w:rsid w:val="00ED0965"/>
    <w:rsid w:val="00ED0D62"/>
    <w:rsid w:val="00ED101C"/>
    <w:rsid w:val="00ED14B8"/>
    <w:rsid w:val="00ED1B5A"/>
    <w:rsid w:val="00ED1C02"/>
    <w:rsid w:val="00ED1D88"/>
    <w:rsid w:val="00ED1DCB"/>
    <w:rsid w:val="00ED1E79"/>
    <w:rsid w:val="00ED1E83"/>
    <w:rsid w:val="00ED1FAE"/>
    <w:rsid w:val="00ED20BC"/>
    <w:rsid w:val="00ED225D"/>
    <w:rsid w:val="00ED2615"/>
    <w:rsid w:val="00ED2CDE"/>
    <w:rsid w:val="00ED2F8A"/>
    <w:rsid w:val="00ED38A1"/>
    <w:rsid w:val="00ED41FC"/>
    <w:rsid w:val="00ED4306"/>
    <w:rsid w:val="00ED45E2"/>
    <w:rsid w:val="00ED45F1"/>
    <w:rsid w:val="00ED46C8"/>
    <w:rsid w:val="00ED49B5"/>
    <w:rsid w:val="00ED4B56"/>
    <w:rsid w:val="00ED4EA4"/>
    <w:rsid w:val="00ED4EE4"/>
    <w:rsid w:val="00ED5150"/>
    <w:rsid w:val="00ED52E3"/>
    <w:rsid w:val="00ED5344"/>
    <w:rsid w:val="00ED54F1"/>
    <w:rsid w:val="00ED564B"/>
    <w:rsid w:val="00ED5781"/>
    <w:rsid w:val="00ED589B"/>
    <w:rsid w:val="00ED5907"/>
    <w:rsid w:val="00ED5AD8"/>
    <w:rsid w:val="00ED5CD1"/>
    <w:rsid w:val="00ED605C"/>
    <w:rsid w:val="00ED64D4"/>
    <w:rsid w:val="00ED651A"/>
    <w:rsid w:val="00ED66C0"/>
    <w:rsid w:val="00ED67D6"/>
    <w:rsid w:val="00ED6A68"/>
    <w:rsid w:val="00ED6B33"/>
    <w:rsid w:val="00ED6FCB"/>
    <w:rsid w:val="00ED7057"/>
    <w:rsid w:val="00ED7087"/>
    <w:rsid w:val="00ED728E"/>
    <w:rsid w:val="00ED735A"/>
    <w:rsid w:val="00ED7380"/>
    <w:rsid w:val="00ED7704"/>
    <w:rsid w:val="00ED78E5"/>
    <w:rsid w:val="00ED7BA9"/>
    <w:rsid w:val="00ED7C19"/>
    <w:rsid w:val="00ED7EEE"/>
    <w:rsid w:val="00EE0034"/>
    <w:rsid w:val="00EE017F"/>
    <w:rsid w:val="00EE0221"/>
    <w:rsid w:val="00EE0298"/>
    <w:rsid w:val="00EE0312"/>
    <w:rsid w:val="00EE0416"/>
    <w:rsid w:val="00EE0433"/>
    <w:rsid w:val="00EE0609"/>
    <w:rsid w:val="00EE077D"/>
    <w:rsid w:val="00EE080E"/>
    <w:rsid w:val="00EE0EA4"/>
    <w:rsid w:val="00EE1346"/>
    <w:rsid w:val="00EE13B3"/>
    <w:rsid w:val="00EE13D3"/>
    <w:rsid w:val="00EE15F1"/>
    <w:rsid w:val="00EE1ADE"/>
    <w:rsid w:val="00EE1B5A"/>
    <w:rsid w:val="00EE1E7C"/>
    <w:rsid w:val="00EE221C"/>
    <w:rsid w:val="00EE245A"/>
    <w:rsid w:val="00EE2CD7"/>
    <w:rsid w:val="00EE2E70"/>
    <w:rsid w:val="00EE303D"/>
    <w:rsid w:val="00EE30F8"/>
    <w:rsid w:val="00EE3315"/>
    <w:rsid w:val="00EE340E"/>
    <w:rsid w:val="00EE351B"/>
    <w:rsid w:val="00EE3527"/>
    <w:rsid w:val="00EE3827"/>
    <w:rsid w:val="00EE4032"/>
    <w:rsid w:val="00EE4443"/>
    <w:rsid w:val="00EE4543"/>
    <w:rsid w:val="00EE4884"/>
    <w:rsid w:val="00EE4994"/>
    <w:rsid w:val="00EE49A8"/>
    <w:rsid w:val="00EE4E5E"/>
    <w:rsid w:val="00EE4F1E"/>
    <w:rsid w:val="00EE4F4C"/>
    <w:rsid w:val="00EE5769"/>
    <w:rsid w:val="00EE5A07"/>
    <w:rsid w:val="00EE5B74"/>
    <w:rsid w:val="00EE5E16"/>
    <w:rsid w:val="00EE61FE"/>
    <w:rsid w:val="00EE620D"/>
    <w:rsid w:val="00EE62A7"/>
    <w:rsid w:val="00EE6340"/>
    <w:rsid w:val="00EE641B"/>
    <w:rsid w:val="00EE6672"/>
    <w:rsid w:val="00EE66F8"/>
    <w:rsid w:val="00EE682F"/>
    <w:rsid w:val="00EE6CCA"/>
    <w:rsid w:val="00EE6E62"/>
    <w:rsid w:val="00EE6F86"/>
    <w:rsid w:val="00EE7087"/>
    <w:rsid w:val="00EE72DC"/>
    <w:rsid w:val="00EE73BE"/>
    <w:rsid w:val="00EE742F"/>
    <w:rsid w:val="00EE7825"/>
    <w:rsid w:val="00EE7A6F"/>
    <w:rsid w:val="00EF04A4"/>
    <w:rsid w:val="00EF0538"/>
    <w:rsid w:val="00EF057D"/>
    <w:rsid w:val="00EF08EF"/>
    <w:rsid w:val="00EF0A68"/>
    <w:rsid w:val="00EF0A82"/>
    <w:rsid w:val="00EF0ACB"/>
    <w:rsid w:val="00EF0C42"/>
    <w:rsid w:val="00EF0E6D"/>
    <w:rsid w:val="00EF0ED2"/>
    <w:rsid w:val="00EF0F6C"/>
    <w:rsid w:val="00EF0FC7"/>
    <w:rsid w:val="00EF132E"/>
    <w:rsid w:val="00EF1363"/>
    <w:rsid w:val="00EF15D4"/>
    <w:rsid w:val="00EF1C0C"/>
    <w:rsid w:val="00EF1C13"/>
    <w:rsid w:val="00EF2C04"/>
    <w:rsid w:val="00EF2DF8"/>
    <w:rsid w:val="00EF312D"/>
    <w:rsid w:val="00EF332A"/>
    <w:rsid w:val="00EF33F5"/>
    <w:rsid w:val="00EF35FC"/>
    <w:rsid w:val="00EF3889"/>
    <w:rsid w:val="00EF3961"/>
    <w:rsid w:val="00EF3AA7"/>
    <w:rsid w:val="00EF3B5C"/>
    <w:rsid w:val="00EF3C1E"/>
    <w:rsid w:val="00EF45E1"/>
    <w:rsid w:val="00EF48C6"/>
    <w:rsid w:val="00EF4A37"/>
    <w:rsid w:val="00EF4B48"/>
    <w:rsid w:val="00EF4D32"/>
    <w:rsid w:val="00EF4D3B"/>
    <w:rsid w:val="00EF5004"/>
    <w:rsid w:val="00EF53A9"/>
    <w:rsid w:val="00EF53C8"/>
    <w:rsid w:val="00EF5414"/>
    <w:rsid w:val="00EF5A3E"/>
    <w:rsid w:val="00EF5BF1"/>
    <w:rsid w:val="00EF5C60"/>
    <w:rsid w:val="00EF5DA5"/>
    <w:rsid w:val="00EF6330"/>
    <w:rsid w:val="00EF6676"/>
    <w:rsid w:val="00EF6B2F"/>
    <w:rsid w:val="00EF6E42"/>
    <w:rsid w:val="00EF7439"/>
    <w:rsid w:val="00EF7580"/>
    <w:rsid w:val="00EF7B09"/>
    <w:rsid w:val="00F00193"/>
    <w:rsid w:val="00F00402"/>
    <w:rsid w:val="00F004DE"/>
    <w:rsid w:val="00F00525"/>
    <w:rsid w:val="00F00704"/>
    <w:rsid w:val="00F008A0"/>
    <w:rsid w:val="00F008BF"/>
    <w:rsid w:val="00F00B05"/>
    <w:rsid w:val="00F00C08"/>
    <w:rsid w:val="00F00C76"/>
    <w:rsid w:val="00F010A7"/>
    <w:rsid w:val="00F013F0"/>
    <w:rsid w:val="00F0184C"/>
    <w:rsid w:val="00F019BD"/>
    <w:rsid w:val="00F01A36"/>
    <w:rsid w:val="00F01B3D"/>
    <w:rsid w:val="00F01B93"/>
    <w:rsid w:val="00F01BCA"/>
    <w:rsid w:val="00F02252"/>
    <w:rsid w:val="00F0270D"/>
    <w:rsid w:val="00F02802"/>
    <w:rsid w:val="00F02979"/>
    <w:rsid w:val="00F02D57"/>
    <w:rsid w:val="00F02E0F"/>
    <w:rsid w:val="00F02F6E"/>
    <w:rsid w:val="00F02FC6"/>
    <w:rsid w:val="00F02FC8"/>
    <w:rsid w:val="00F0346E"/>
    <w:rsid w:val="00F0364C"/>
    <w:rsid w:val="00F03A74"/>
    <w:rsid w:val="00F03C47"/>
    <w:rsid w:val="00F03CF6"/>
    <w:rsid w:val="00F0460E"/>
    <w:rsid w:val="00F046C0"/>
    <w:rsid w:val="00F0497D"/>
    <w:rsid w:val="00F04E9F"/>
    <w:rsid w:val="00F05088"/>
    <w:rsid w:val="00F052C8"/>
    <w:rsid w:val="00F053B1"/>
    <w:rsid w:val="00F0567E"/>
    <w:rsid w:val="00F057F6"/>
    <w:rsid w:val="00F05B0F"/>
    <w:rsid w:val="00F05BE1"/>
    <w:rsid w:val="00F05F48"/>
    <w:rsid w:val="00F0615A"/>
    <w:rsid w:val="00F06160"/>
    <w:rsid w:val="00F061E2"/>
    <w:rsid w:val="00F0632B"/>
    <w:rsid w:val="00F067E7"/>
    <w:rsid w:val="00F06B27"/>
    <w:rsid w:val="00F06D03"/>
    <w:rsid w:val="00F07067"/>
    <w:rsid w:val="00F0736B"/>
    <w:rsid w:val="00F075EA"/>
    <w:rsid w:val="00F07CA1"/>
    <w:rsid w:val="00F07E93"/>
    <w:rsid w:val="00F07FC3"/>
    <w:rsid w:val="00F100D2"/>
    <w:rsid w:val="00F102F9"/>
    <w:rsid w:val="00F1032C"/>
    <w:rsid w:val="00F106FC"/>
    <w:rsid w:val="00F10C9C"/>
    <w:rsid w:val="00F10E0D"/>
    <w:rsid w:val="00F10EFB"/>
    <w:rsid w:val="00F111D3"/>
    <w:rsid w:val="00F112AC"/>
    <w:rsid w:val="00F1132A"/>
    <w:rsid w:val="00F11AF9"/>
    <w:rsid w:val="00F11C44"/>
    <w:rsid w:val="00F11D36"/>
    <w:rsid w:val="00F11D5A"/>
    <w:rsid w:val="00F11DDC"/>
    <w:rsid w:val="00F11EB4"/>
    <w:rsid w:val="00F1269E"/>
    <w:rsid w:val="00F127A1"/>
    <w:rsid w:val="00F127CF"/>
    <w:rsid w:val="00F12A10"/>
    <w:rsid w:val="00F13120"/>
    <w:rsid w:val="00F13186"/>
    <w:rsid w:val="00F13BB6"/>
    <w:rsid w:val="00F13C9E"/>
    <w:rsid w:val="00F13EB0"/>
    <w:rsid w:val="00F14034"/>
    <w:rsid w:val="00F141A6"/>
    <w:rsid w:val="00F14491"/>
    <w:rsid w:val="00F14864"/>
    <w:rsid w:val="00F14908"/>
    <w:rsid w:val="00F14B4B"/>
    <w:rsid w:val="00F151BF"/>
    <w:rsid w:val="00F15396"/>
    <w:rsid w:val="00F15A08"/>
    <w:rsid w:val="00F15E8F"/>
    <w:rsid w:val="00F15F23"/>
    <w:rsid w:val="00F15FA4"/>
    <w:rsid w:val="00F161AD"/>
    <w:rsid w:val="00F162E0"/>
    <w:rsid w:val="00F1646F"/>
    <w:rsid w:val="00F164F5"/>
    <w:rsid w:val="00F16635"/>
    <w:rsid w:val="00F16755"/>
    <w:rsid w:val="00F1695B"/>
    <w:rsid w:val="00F16CC1"/>
    <w:rsid w:val="00F16D17"/>
    <w:rsid w:val="00F16E16"/>
    <w:rsid w:val="00F16E94"/>
    <w:rsid w:val="00F16FB3"/>
    <w:rsid w:val="00F17073"/>
    <w:rsid w:val="00F17079"/>
    <w:rsid w:val="00F172E1"/>
    <w:rsid w:val="00F17350"/>
    <w:rsid w:val="00F17837"/>
    <w:rsid w:val="00F17850"/>
    <w:rsid w:val="00F1794F"/>
    <w:rsid w:val="00F2037B"/>
    <w:rsid w:val="00F20C98"/>
    <w:rsid w:val="00F20F2B"/>
    <w:rsid w:val="00F210F8"/>
    <w:rsid w:val="00F2115F"/>
    <w:rsid w:val="00F21290"/>
    <w:rsid w:val="00F21311"/>
    <w:rsid w:val="00F21619"/>
    <w:rsid w:val="00F21F2A"/>
    <w:rsid w:val="00F220C9"/>
    <w:rsid w:val="00F220F0"/>
    <w:rsid w:val="00F225FB"/>
    <w:rsid w:val="00F22C0C"/>
    <w:rsid w:val="00F2303D"/>
    <w:rsid w:val="00F23090"/>
    <w:rsid w:val="00F2316B"/>
    <w:rsid w:val="00F23248"/>
    <w:rsid w:val="00F23667"/>
    <w:rsid w:val="00F23889"/>
    <w:rsid w:val="00F238D7"/>
    <w:rsid w:val="00F2392F"/>
    <w:rsid w:val="00F2393A"/>
    <w:rsid w:val="00F23B88"/>
    <w:rsid w:val="00F24601"/>
    <w:rsid w:val="00F24AE2"/>
    <w:rsid w:val="00F251AB"/>
    <w:rsid w:val="00F251E2"/>
    <w:rsid w:val="00F252B2"/>
    <w:rsid w:val="00F25395"/>
    <w:rsid w:val="00F253E3"/>
    <w:rsid w:val="00F25633"/>
    <w:rsid w:val="00F25A36"/>
    <w:rsid w:val="00F25B03"/>
    <w:rsid w:val="00F25E77"/>
    <w:rsid w:val="00F25ED3"/>
    <w:rsid w:val="00F25F17"/>
    <w:rsid w:val="00F2605C"/>
    <w:rsid w:val="00F2682D"/>
    <w:rsid w:val="00F2690F"/>
    <w:rsid w:val="00F2701C"/>
    <w:rsid w:val="00F27439"/>
    <w:rsid w:val="00F27687"/>
    <w:rsid w:val="00F2798F"/>
    <w:rsid w:val="00F27A31"/>
    <w:rsid w:val="00F27C84"/>
    <w:rsid w:val="00F27D63"/>
    <w:rsid w:val="00F27F0E"/>
    <w:rsid w:val="00F30417"/>
    <w:rsid w:val="00F304F6"/>
    <w:rsid w:val="00F30833"/>
    <w:rsid w:val="00F30931"/>
    <w:rsid w:val="00F30995"/>
    <w:rsid w:val="00F30A3B"/>
    <w:rsid w:val="00F30C44"/>
    <w:rsid w:val="00F30FB0"/>
    <w:rsid w:val="00F31132"/>
    <w:rsid w:val="00F31A0C"/>
    <w:rsid w:val="00F31A1A"/>
    <w:rsid w:val="00F31B48"/>
    <w:rsid w:val="00F3227B"/>
    <w:rsid w:val="00F324E9"/>
    <w:rsid w:val="00F327C4"/>
    <w:rsid w:val="00F32971"/>
    <w:rsid w:val="00F330B5"/>
    <w:rsid w:val="00F333BB"/>
    <w:rsid w:val="00F334C2"/>
    <w:rsid w:val="00F337CB"/>
    <w:rsid w:val="00F33894"/>
    <w:rsid w:val="00F33960"/>
    <w:rsid w:val="00F33AB8"/>
    <w:rsid w:val="00F33C67"/>
    <w:rsid w:val="00F33CBC"/>
    <w:rsid w:val="00F33FE0"/>
    <w:rsid w:val="00F341AB"/>
    <w:rsid w:val="00F343A5"/>
    <w:rsid w:val="00F34927"/>
    <w:rsid w:val="00F34BFF"/>
    <w:rsid w:val="00F34C29"/>
    <w:rsid w:val="00F356A3"/>
    <w:rsid w:val="00F356DA"/>
    <w:rsid w:val="00F359EF"/>
    <w:rsid w:val="00F35A08"/>
    <w:rsid w:val="00F35B4F"/>
    <w:rsid w:val="00F35C6E"/>
    <w:rsid w:val="00F35C9B"/>
    <w:rsid w:val="00F35CDD"/>
    <w:rsid w:val="00F35D60"/>
    <w:rsid w:val="00F36018"/>
    <w:rsid w:val="00F36196"/>
    <w:rsid w:val="00F363E4"/>
    <w:rsid w:val="00F3650D"/>
    <w:rsid w:val="00F36C1C"/>
    <w:rsid w:val="00F36CBD"/>
    <w:rsid w:val="00F36D72"/>
    <w:rsid w:val="00F36DAC"/>
    <w:rsid w:val="00F36F7C"/>
    <w:rsid w:val="00F37277"/>
    <w:rsid w:val="00F3794B"/>
    <w:rsid w:val="00F37B91"/>
    <w:rsid w:val="00F37C0B"/>
    <w:rsid w:val="00F4019D"/>
    <w:rsid w:val="00F403D6"/>
    <w:rsid w:val="00F40451"/>
    <w:rsid w:val="00F40B0F"/>
    <w:rsid w:val="00F40C54"/>
    <w:rsid w:val="00F40C7A"/>
    <w:rsid w:val="00F40CC5"/>
    <w:rsid w:val="00F40F3A"/>
    <w:rsid w:val="00F40FDB"/>
    <w:rsid w:val="00F4130C"/>
    <w:rsid w:val="00F413EC"/>
    <w:rsid w:val="00F414C8"/>
    <w:rsid w:val="00F41534"/>
    <w:rsid w:val="00F41936"/>
    <w:rsid w:val="00F41959"/>
    <w:rsid w:val="00F41CC3"/>
    <w:rsid w:val="00F41D22"/>
    <w:rsid w:val="00F41DD9"/>
    <w:rsid w:val="00F42226"/>
    <w:rsid w:val="00F4241E"/>
    <w:rsid w:val="00F425A2"/>
    <w:rsid w:val="00F4260B"/>
    <w:rsid w:val="00F4264D"/>
    <w:rsid w:val="00F428D4"/>
    <w:rsid w:val="00F42BF0"/>
    <w:rsid w:val="00F42E6B"/>
    <w:rsid w:val="00F43060"/>
    <w:rsid w:val="00F433DD"/>
    <w:rsid w:val="00F4343E"/>
    <w:rsid w:val="00F434AE"/>
    <w:rsid w:val="00F434EF"/>
    <w:rsid w:val="00F43681"/>
    <w:rsid w:val="00F43F4B"/>
    <w:rsid w:val="00F44197"/>
    <w:rsid w:val="00F44288"/>
    <w:rsid w:val="00F4437A"/>
    <w:rsid w:val="00F443C9"/>
    <w:rsid w:val="00F4479F"/>
    <w:rsid w:val="00F44B07"/>
    <w:rsid w:val="00F44C04"/>
    <w:rsid w:val="00F450BC"/>
    <w:rsid w:val="00F4518C"/>
    <w:rsid w:val="00F4545D"/>
    <w:rsid w:val="00F45F2B"/>
    <w:rsid w:val="00F46014"/>
    <w:rsid w:val="00F46026"/>
    <w:rsid w:val="00F4602E"/>
    <w:rsid w:val="00F46518"/>
    <w:rsid w:val="00F4653B"/>
    <w:rsid w:val="00F467E8"/>
    <w:rsid w:val="00F46996"/>
    <w:rsid w:val="00F46C09"/>
    <w:rsid w:val="00F46C97"/>
    <w:rsid w:val="00F46CA8"/>
    <w:rsid w:val="00F46DBB"/>
    <w:rsid w:val="00F46EF4"/>
    <w:rsid w:val="00F46FD4"/>
    <w:rsid w:val="00F4724C"/>
    <w:rsid w:val="00F47A2F"/>
    <w:rsid w:val="00F47F12"/>
    <w:rsid w:val="00F47F3D"/>
    <w:rsid w:val="00F47FEE"/>
    <w:rsid w:val="00F47FF0"/>
    <w:rsid w:val="00F504DD"/>
    <w:rsid w:val="00F50537"/>
    <w:rsid w:val="00F505BD"/>
    <w:rsid w:val="00F50810"/>
    <w:rsid w:val="00F509E9"/>
    <w:rsid w:val="00F50D68"/>
    <w:rsid w:val="00F50F30"/>
    <w:rsid w:val="00F511C8"/>
    <w:rsid w:val="00F516C3"/>
    <w:rsid w:val="00F51C1C"/>
    <w:rsid w:val="00F51D53"/>
    <w:rsid w:val="00F520AE"/>
    <w:rsid w:val="00F521B7"/>
    <w:rsid w:val="00F524BF"/>
    <w:rsid w:val="00F5260C"/>
    <w:rsid w:val="00F527DB"/>
    <w:rsid w:val="00F528D9"/>
    <w:rsid w:val="00F529E6"/>
    <w:rsid w:val="00F52AB2"/>
    <w:rsid w:val="00F52B47"/>
    <w:rsid w:val="00F52CE3"/>
    <w:rsid w:val="00F52F80"/>
    <w:rsid w:val="00F53019"/>
    <w:rsid w:val="00F531D0"/>
    <w:rsid w:val="00F531F3"/>
    <w:rsid w:val="00F53612"/>
    <w:rsid w:val="00F53704"/>
    <w:rsid w:val="00F53751"/>
    <w:rsid w:val="00F5383E"/>
    <w:rsid w:val="00F5397A"/>
    <w:rsid w:val="00F53E1D"/>
    <w:rsid w:val="00F53EFA"/>
    <w:rsid w:val="00F5407E"/>
    <w:rsid w:val="00F5411F"/>
    <w:rsid w:val="00F543ED"/>
    <w:rsid w:val="00F54716"/>
    <w:rsid w:val="00F54B86"/>
    <w:rsid w:val="00F54DB6"/>
    <w:rsid w:val="00F54DC9"/>
    <w:rsid w:val="00F54F0A"/>
    <w:rsid w:val="00F551EE"/>
    <w:rsid w:val="00F55716"/>
    <w:rsid w:val="00F560DE"/>
    <w:rsid w:val="00F562B0"/>
    <w:rsid w:val="00F5642C"/>
    <w:rsid w:val="00F5695E"/>
    <w:rsid w:val="00F569C1"/>
    <w:rsid w:val="00F56FF3"/>
    <w:rsid w:val="00F5703D"/>
    <w:rsid w:val="00F57139"/>
    <w:rsid w:val="00F5722C"/>
    <w:rsid w:val="00F5785A"/>
    <w:rsid w:val="00F57C9E"/>
    <w:rsid w:val="00F57D3F"/>
    <w:rsid w:val="00F57E69"/>
    <w:rsid w:val="00F6012F"/>
    <w:rsid w:val="00F60137"/>
    <w:rsid w:val="00F60952"/>
    <w:rsid w:val="00F60B73"/>
    <w:rsid w:val="00F60D2D"/>
    <w:rsid w:val="00F60F35"/>
    <w:rsid w:val="00F6136A"/>
    <w:rsid w:val="00F6155B"/>
    <w:rsid w:val="00F6155D"/>
    <w:rsid w:val="00F61672"/>
    <w:rsid w:val="00F618DA"/>
    <w:rsid w:val="00F61E60"/>
    <w:rsid w:val="00F62133"/>
    <w:rsid w:val="00F625AA"/>
    <w:rsid w:val="00F62B2A"/>
    <w:rsid w:val="00F62BE8"/>
    <w:rsid w:val="00F62C7A"/>
    <w:rsid w:val="00F62CD4"/>
    <w:rsid w:val="00F630C8"/>
    <w:rsid w:val="00F630F5"/>
    <w:rsid w:val="00F632DF"/>
    <w:rsid w:val="00F638CA"/>
    <w:rsid w:val="00F63B43"/>
    <w:rsid w:val="00F63CF0"/>
    <w:rsid w:val="00F643E5"/>
    <w:rsid w:val="00F649BA"/>
    <w:rsid w:val="00F64A6B"/>
    <w:rsid w:val="00F64FBE"/>
    <w:rsid w:val="00F64FFB"/>
    <w:rsid w:val="00F65289"/>
    <w:rsid w:val="00F652A2"/>
    <w:rsid w:val="00F6543F"/>
    <w:rsid w:val="00F65576"/>
    <w:rsid w:val="00F65669"/>
    <w:rsid w:val="00F6571D"/>
    <w:rsid w:val="00F6599D"/>
    <w:rsid w:val="00F65D52"/>
    <w:rsid w:val="00F6609D"/>
    <w:rsid w:val="00F6629B"/>
    <w:rsid w:val="00F662F0"/>
    <w:rsid w:val="00F66380"/>
    <w:rsid w:val="00F6652A"/>
    <w:rsid w:val="00F66667"/>
    <w:rsid w:val="00F66C31"/>
    <w:rsid w:val="00F66F47"/>
    <w:rsid w:val="00F66F4B"/>
    <w:rsid w:val="00F67286"/>
    <w:rsid w:val="00F67420"/>
    <w:rsid w:val="00F6756E"/>
    <w:rsid w:val="00F67649"/>
    <w:rsid w:val="00F67F13"/>
    <w:rsid w:val="00F70176"/>
    <w:rsid w:val="00F7020A"/>
    <w:rsid w:val="00F70214"/>
    <w:rsid w:val="00F70639"/>
    <w:rsid w:val="00F708DD"/>
    <w:rsid w:val="00F70C58"/>
    <w:rsid w:val="00F710A4"/>
    <w:rsid w:val="00F710B3"/>
    <w:rsid w:val="00F71484"/>
    <w:rsid w:val="00F71615"/>
    <w:rsid w:val="00F7224C"/>
    <w:rsid w:val="00F7232E"/>
    <w:rsid w:val="00F72337"/>
    <w:rsid w:val="00F7241E"/>
    <w:rsid w:val="00F72462"/>
    <w:rsid w:val="00F7267F"/>
    <w:rsid w:val="00F726EF"/>
    <w:rsid w:val="00F72E14"/>
    <w:rsid w:val="00F7327E"/>
    <w:rsid w:val="00F73E2E"/>
    <w:rsid w:val="00F73E97"/>
    <w:rsid w:val="00F73EBA"/>
    <w:rsid w:val="00F743E5"/>
    <w:rsid w:val="00F74425"/>
    <w:rsid w:val="00F747F6"/>
    <w:rsid w:val="00F74B30"/>
    <w:rsid w:val="00F74C97"/>
    <w:rsid w:val="00F74CFC"/>
    <w:rsid w:val="00F74F9D"/>
    <w:rsid w:val="00F75044"/>
    <w:rsid w:val="00F75295"/>
    <w:rsid w:val="00F753D8"/>
    <w:rsid w:val="00F75441"/>
    <w:rsid w:val="00F7544A"/>
    <w:rsid w:val="00F7582E"/>
    <w:rsid w:val="00F75894"/>
    <w:rsid w:val="00F75D17"/>
    <w:rsid w:val="00F76467"/>
    <w:rsid w:val="00F7665A"/>
    <w:rsid w:val="00F76B14"/>
    <w:rsid w:val="00F76CED"/>
    <w:rsid w:val="00F76F74"/>
    <w:rsid w:val="00F77073"/>
    <w:rsid w:val="00F772FE"/>
    <w:rsid w:val="00F7730A"/>
    <w:rsid w:val="00F775B9"/>
    <w:rsid w:val="00F7794E"/>
    <w:rsid w:val="00F77CB4"/>
    <w:rsid w:val="00F77E1F"/>
    <w:rsid w:val="00F77E7B"/>
    <w:rsid w:val="00F77F02"/>
    <w:rsid w:val="00F77F97"/>
    <w:rsid w:val="00F803A8"/>
    <w:rsid w:val="00F809B3"/>
    <w:rsid w:val="00F80A1C"/>
    <w:rsid w:val="00F80A66"/>
    <w:rsid w:val="00F80C7D"/>
    <w:rsid w:val="00F80CF2"/>
    <w:rsid w:val="00F8118B"/>
    <w:rsid w:val="00F81508"/>
    <w:rsid w:val="00F81738"/>
    <w:rsid w:val="00F8179D"/>
    <w:rsid w:val="00F81BE7"/>
    <w:rsid w:val="00F820B3"/>
    <w:rsid w:val="00F820F2"/>
    <w:rsid w:val="00F82141"/>
    <w:rsid w:val="00F82227"/>
    <w:rsid w:val="00F822FD"/>
    <w:rsid w:val="00F8251C"/>
    <w:rsid w:val="00F828B2"/>
    <w:rsid w:val="00F828F0"/>
    <w:rsid w:val="00F82A3D"/>
    <w:rsid w:val="00F82AFF"/>
    <w:rsid w:val="00F83210"/>
    <w:rsid w:val="00F833ED"/>
    <w:rsid w:val="00F834F1"/>
    <w:rsid w:val="00F83755"/>
    <w:rsid w:val="00F838CA"/>
    <w:rsid w:val="00F838ED"/>
    <w:rsid w:val="00F839A7"/>
    <w:rsid w:val="00F83F36"/>
    <w:rsid w:val="00F8409D"/>
    <w:rsid w:val="00F842B9"/>
    <w:rsid w:val="00F84483"/>
    <w:rsid w:val="00F845A5"/>
    <w:rsid w:val="00F84835"/>
    <w:rsid w:val="00F84893"/>
    <w:rsid w:val="00F848C6"/>
    <w:rsid w:val="00F849C7"/>
    <w:rsid w:val="00F84B97"/>
    <w:rsid w:val="00F84CE1"/>
    <w:rsid w:val="00F8548F"/>
    <w:rsid w:val="00F858FC"/>
    <w:rsid w:val="00F85E8B"/>
    <w:rsid w:val="00F85FC8"/>
    <w:rsid w:val="00F86249"/>
    <w:rsid w:val="00F86313"/>
    <w:rsid w:val="00F86AF0"/>
    <w:rsid w:val="00F86DFC"/>
    <w:rsid w:val="00F8707B"/>
    <w:rsid w:val="00F87085"/>
    <w:rsid w:val="00F87125"/>
    <w:rsid w:val="00F8712B"/>
    <w:rsid w:val="00F872B1"/>
    <w:rsid w:val="00F87615"/>
    <w:rsid w:val="00F87617"/>
    <w:rsid w:val="00F87779"/>
    <w:rsid w:val="00F87B30"/>
    <w:rsid w:val="00F87B40"/>
    <w:rsid w:val="00F87B46"/>
    <w:rsid w:val="00F87B70"/>
    <w:rsid w:val="00F87CCC"/>
    <w:rsid w:val="00F87E54"/>
    <w:rsid w:val="00F9023C"/>
    <w:rsid w:val="00F90270"/>
    <w:rsid w:val="00F90483"/>
    <w:rsid w:val="00F90C39"/>
    <w:rsid w:val="00F90D52"/>
    <w:rsid w:val="00F90E4D"/>
    <w:rsid w:val="00F91300"/>
    <w:rsid w:val="00F913C1"/>
    <w:rsid w:val="00F91457"/>
    <w:rsid w:val="00F91489"/>
    <w:rsid w:val="00F916A1"/>
    <w:rsid w:val="00F91F00"/>
    <w:rsid w:val="00F91F08"/>
    <w:rsid w:val="00F920D6"/>
    <w:rsid w:val="00F92163"/>
    <w:rsid w:val="00F92BA8"/>
    <w:rsid w:val="00F93261"/>
    <w:rsid w:val="00F9327F"/>
    <w:rsid w:val="00F93469"/>
    <w:rsid w:val="00F93854"/>
    <w:rsid w:val="00F939D2"/>
    <w:rsid w:val="00F93FFC"/>
    <w:rsid w:val="00F94711"/>
    <w:rsid w:val="00F94750"/>
    <w:rsid w:val="00F953ED"/>
    <w:rsid w:val="00F955A5"/>
    <w:rsid w:val="00F955D6"/>
    <w:rsid w:val="00F95699"/>
    <w:rsid w:val="00F95BF3"/>
    <w:rsid w:val="00F95D60"/>
    <w:rsid w:val="00F95F19"/>
    <w:rsid w:val="00F96139"/>
    <w:rsid w:val="00F96376"/>
    <w:rsid w:val="00F9663D"/>
    <w:rsid w:val="00F96779"/>
    <w:rsid w:val="00F9680F"/>
    <w:rsid w:val="00F971B9"/>
    <w:rsid w:val="00F97368"/>
    <w:rsid w:val="00F97539"/>
    <w:rsid w:val="00F975C0"/>
    <w:rsid w:val="00F97923"/>
    <w:rsid w:val="00F97938"/>
    <w:rsid w:val="00F97B15"/>
    <w:rsid w:val="00F97EAD"/>
    <w:rsid w:val="00FA00B7"/>
    <w:rsid w:val="00FA038D"/>
    <w:rsid w:val="00FA03BB"/>
    <w:rsid w:val="00FA0890"/>
    <w:rsid w:val="00FA09D8"/>
    <w:rsid w:val="00FA122F"/>
    <w:rsid w:val="00FA1391"/>
    <w:rsid w:val="00FA14E1"/>
    <w:rsid w:val="00FA16F8"/>
    <w:rsid w:val="00FA1881"/>
    <w:rsid w:val="00FA1BC9"/>
    <w:rsid w:val="00FA1BEB"/>
    <w:rsid w:val="00FA2065"/>
    <w:rsid w:val="00FA21AF"/>
    <w:rsid w:val="00FA2209"/>
    <w:rsid w:val="00FA2313"/>
    <w:rsid w:val="00FA24DC"/>
    <w:rsid w:val="00FA2590"/>
    <w:rsid w:val="00FA2A6E"/>
    <w:rsid w:val="00FA30AA"/>
    <w:rsid w:val="00FA3176"/>
    <w:rsid w:val="00FA33E5"/>
    <w:rsid w:val="00FA34F6"/>
    <w:rsid w:val="00FA389A"/>
    <w:rsid w:val="00FA38AA"/>
    <w:rsid w:val="00FA3906"/>
    <w:rsid w:val="00FA3A30"/>
    <w:rsid w:val="00FA3CA5"/>
    <w:rsid w:val="00FA41A4"/>
    <w:rsid w:val="00FA4438"/>
    <w:rsid w:val="00FA4D50"/>
    <w:rsid w:val="00FA5044"/>
    <w:rsid w:val="00FA53A7"/>
    <w:rsid w:val="00FA582E"/>
    <w:rsid w:val="00FA5B0E"/>
    <w:rsid w:val="00FA5C9D"/>
    <w:rsid w:val="00FA61C3"/>
    <w:rsid w:val="00FA6347"/>
    <w:rsid w:val="00FA63F5"/>
    <w:rsid w:val="00FA6792"/>
    <w:rsid w:val="00FA6915"/>
    <w:rsid w:val="00FA6A05"/>
    <w:rsid w:val="00FA6B18"/>
    <w:rsid w:val="00FA6C71"/>
    <w:rsid w:val="00FA775E"/>
    <w:rsid w:val="00FA79B0"/>
    <w:rsid w:val="00FA7A45"/>
    <w:rsid w:val="00FA7BF9"/>
    <w:rsid w:val="00FA7C59"/>
    <w:rsid w:val="00FA7CD2"/>
    <w:rsid w:val="00FA7CE3"/>
    <w:rsid w:val="00FA7E7A"/>
    <w:rsid w:val="00FA7E85"/>
    <w:rsid w:val="00FA7F26"/>
    <w:rsid w:val="00FA7F91"/>
    <w:rsid w:val="00FB0134"/>
    <w:rsid w:val="00FB01C9"/>
    <w:rsid w:val="00FB04E7"/>
    <w:rsid w:val="00FB0510"/>
    <w:rsid w:val="00FB088C"/>
    <w:rsid w:val="00FB0929"/>
    <w:rsid w:val="00FB0B13"/>
    <w:rsid w:val="00FB1072"/>
    <w:rsid w:val="00FB127F"/>
    <w:rsid w:val="00FB1503"/>
    <w:rsid w:val="00FB15C4"/>
    <w:rsid w:val="00FB168D"/>
    <w:rsid w:val="00FB17BB"/>
    <w:rsid w:val="00FB2280"/>
    <w:rsid w:val="00FB22EA"/>
    <w:rsid w:val="00FB2705"/>
    <w:rsid w:val="00FB291B"/>
    <w:rsid w:val="00FB2B7B"/>
    <w:rsid w:val="00FB2BBD"/>
    <w:rsid w:val="00FB2EA5"/>
    <w:rsid w:val="00FB2ECE"/>
    <w:rsid w:val="00FB2EFE"/>
    <w:rsid w:val="00FB3256"/>
    <w:rsid w:val="00FB3366"/>
    <w:rsid w:val="00FB3467"/>
    <w:rsid w:val="00FB3480"/>
    <w:rsid w:val="00FB36E9"/>
    <w:rsid w:val="00FB3B2A"/>
    <w:rsid w:val="00FB439D"/>
    <w:rsid w:val="00FB4818"/>
    <w:rsid w:val="00FB48CD"/>
    <w:rsid w:val="00FB4A24"/>
    <w:rsid w:val="00FB4A3B"/>
    <w:rsid w:val="00FB4CFB"/>
    <w:rsid w:val="00FB4EAF"/>
    <w:rsid w:val="00FB5F9B"/>
    <w:rsid w:val="00FB604C"/>
    <w:rsid w:val="00FB6ACC"/>
    <w:rsid w:val="00FB6BC0"/>
    <w:rsid w:val="00FB70F1"/>
    <w:rsid w:val="00FB7345"/>
    <w:rsid w:val="00FB7D42"/>
    <w:rsid w:val="00FC0065"/>
    <w:rsid w:val="00FC007F"/>
    <w:rsid w:val="00FC01D4"/>
    <w:rsid w:val="00FC021C"/>
    <w:rsid w:val="00FC0592"/>
    <w:rsid w:val="00FC0820"/>
    <w:rsid w:val="00FC0CE3"/>
    <w:rsid w:val="00FC0DA7"/>
    <w:rsid w:val="00FC0F5B"/>
    <w:rsid w:val="00FC1000"/>
    <w:rsid w:val="00FC1063"/>
    <w:rsid w:val="00FC159D"/>
    <w:rsid w:val="00FC1785"/>
    <w:rsid w:val="00FC1888"/>
    <w:rsid w:val="00FC1985"/>
    <w:rsid w:val="00FC1C61"/>
    <w:rsid w:val="00FC1F9B"/>
    <w:rsid w:val="00FC292A"/>
    <w:rsid w:val="00FC2940"/>
    <w:rsid w:val="00FC2B41"/>
    <w:rsid w:val="00FC2DC6"/>
    <w:rsid w:val="00FC2F8A"/>
    <w:rsid w:val="00FC2F98"/>
    <w:rsid w:val="00FC3658"/>
    <w:rsid w:val="00FC3847"/>
    <w:rsid w:val="00FC3E42"/>
    <w:rsid w:val="00FC3F8F"/>
    <w:rsid w:val="00FC4247"/>
    <w:rsid w:val="00FC4362"/>
    <w:rsid w:val="00FC454A"/>
    <w:rsid w:val="00FC45D6"/>
    <w:rsid w:val="00FC4B27"/>
    <w:rsid w:val="00FC4CBB"/>
    <w:rsid w:val="00FC4E1C"/>
    <w:rsid w:val="00FC5214"/>
    <w:rsid w:val="00FC5400"/>
    <w:rsid w:val="00FC5482"/>
    <w:rsid w:val="00FC5587"/>
    <w:rsid w:val="00FC56ED"/>
    <w:rsid w:val="00FC5BDF"/>
    <w:rsid w:val="00FC5D14"/>
    <w:rsid w:val="00FC5D50"/>
    <w:rsid w:val="00FC5F17"/>
    <w:rsid w:val="00FC5FA8"/>
    <w:rsid w:val="00FC627B"/>
    <w:rsid w:val="00FC6318"/>
    <w:rsid w:val="00FC67EC"/>
    <w:rsid w:val="00FC6831"/>
    <w:rsid w:val="00FC683E"/>
    <w:rsid w:val="00FC6E5F"/>
    <w:rsid w:val="00FC720E"/>
    <w:rsid w:val="00FC74B8"/>
    <w:rsid w:val="00FC76BD"/>
    <w:rsid w:val="00FC79D7"/>
    <w:rsid w:val="00FC7B3F"/>
    <w:rsid w:val="00FD0763"/>
    <w:rsid w:val="00FD0F8C"/>
    <w:rsid w:val="00FD1516"/>
    <w:rsid w:val="00FD15FD"/>
    <w:rsid w:val="00FD1A6E"/>
    <w:rsid w:val="00FD1F02"/>
    <w:rsid w:val="00FD258D"/>
    <w:rsid w:val="00FD29C0"/>
    <w:rsid w:val="00FD2BCF"/>
    <w:rsid w:val="00FD2EB1"/>
    <w:rsid w:val="00FD2F3E"/>
    <w:rsid w:val="00FD3455"/>
    <w:rsid w:val="00FD3943"/>
    <w:rsid w:val="00FD3D2C"/>
    <w:rsid w:val="00FD41AA"/>
    <w:rsid w:val="00FD43AB"/>
    <w:rsid w:val="00FD43F5"/>
    <w:rsid w:val="00FD448A"/>
    <w:rsid w:val="00FD47AE"/>
    <w:rsid w:val="00FD47B4"/>
    <w:rsid w:val="00FD47C7"/>
    <w:rsid w:val="00FD4B55"/>
    <w:rsid w:val="00FD4C2D"/>
    <w:rsid w:val="00FD4FDB"/>
    <w:rsid w:val="00FD5F7F"/>
    <w:rsid w:val="00FD5FC0"/>
    <w:rsid w:val="00FD6175"/>
    <w:rsid w:val="00FD623A"/>
    <w:rsid w:val="00FD62D1"/>
    <w:rsid w:val="00FD63D9"/>
    <w:rsid w:val="00FD67D3"/>
    <w:rsid w:val="00FD6C39"/>
    <w:rsid w:val="00FD6C5A"/>
    <w:rsid w:val="00FD706E"/>
    <w:rsid w:val="00FD718D"/>
    <w:rsid w:val="00FD71C1"/>
    <w:rsid w:val="00FD75C0"/>
    <w:rsid w:val="00FD7B19"/>
    <w:rsid w:val="00FD7DE3"/>
    <w:rsid w:val="00FD7E9E"/>
    <w:rsid w:val="00FE0216"/>
    <w:rsid w:val="00FE0247"/>
    <w:rsid w:val="00FE0731"/>
    <w:rsid w:val="00FE0753"/>
    <w:rsid w:val="00FE09E6"/>
    <w:rsid w:val="00FE0F32"/>
    <w:rsid w:val="00FE12A2"/>
    <w:rsid w:val="00FE164E"/>
    <w:rsid w:val="00FE1723"/>
    <w:rsid w:val="00FE176A"/>
    <w:rsid w:val="00FE1B83"/>
    <w:rsid w:val="00FE1C24"/>
    <w:rsid w:val="00FE1D5B"/>
    <w:rsid w:val="00FE1EB5"/>
    <w:rsid w:val="00FE2048"/>
    <w:rsid w:val="00FE20DF"/>
    <w:rsid w:val="00FE210D"/>
    <w:rsid w:val="00FE24EA"/>
    <w:rsid w:val="00FE2794"/>
    <w:rsid w:val="00FE27DC"/>
    <w:rsid w:val="00FE2E4A"/>
    <w:rsid w:val="00FE30F5"/>
    <w:rsid w:val="00FE35D4"/>
    <w:rsid w:val="00FE37F9"/>
    <w:rsid w:val="00FE383B"/>
    <w:rsid w:val="00FE3B7A"/>
    <w:rsid w:val="00FE453F"/>
    <w:rsid w:val="00FE49C4"/>
    <w:rsid w:val="00FE4C6D"/>
    <w:rsid w:val="00FE4C8F"/>
    <w:rsid w:val="00FE4E21"/>
    <w:rsid w:val="00FE51DB"/>
    <w:rsid w:val="00FE536E"/>
    <w:rsid w:val="00FE5433"/>
    <w:rsid w:val="00FE54B2"/>
    <w:rsid w:val="00FE5761"/>
    <w:rsid w:val="00FE5814"/>
    <w:rsid w:val="00FE5A16"/>
    <w:rsid w:val="00FE5B74"/>
    <w:rsid w:val="00FE5F39"/>
    <w:rsid w:val="00FE6035"/>
    <w:rsid w:val="00FE6404"/>
    <w:rsid w:val="00FE66EA"/>
    <w:rsid w:val="00FE687C"/>
    <w:rsid w:val="00FE6B34"/>
    <w:rsid w:val="00FE6D04"/>
    <w:rsid w:val="00FE6FEF"/>
    <w:rsid w:val="00FE7128"/>
    <w:rsid w:val="00FE71FE"/>
    <w:rsid w:val="00FE7791"/>
    <w:rsid w:val="00FE77D7"/>
    <w:rsid w:val="00FE7805"/>
    <w:rsid w:val="00FE786F"/>
    <w:rsid w:val="00FE7B84"/>
    <w:rsid w:val="00FE7F29"/>
    <w:rsid w:val="00FE7F41"/>
    <w:rsid w:val="00FE7F65"/>
    <w:rsid w:val="00FF0245"/>
    <w:rsid w:val="00FF06AC"/>
    <w:rsid w:val="00FF07AF"/>
    <w:rsid w:val="00FF0BC0"/>
    <w:rsid w:val="00FF0CBC"/>
    <w:rsid w:val="00FF0DD7"/>
    <w:rsid w:val="00FF0FDE"/>
    <w:rsid w:val="00FF1265"/>
    <w:rsid w:val="00FF1AEE"/>
    <w:rsid w:val="00FF1D39"/>
    <w:rsid w:val="00FF1E75"/>
    <w:rsid w:val="00FF1EA9"/>
    <w:rsid w:val="00FF1F67"/>
    <w:rsid w:val="00FF2190"/>
    <w:rsid w:val="00FF2474"/>
    <w:rsid w:val="00FF254F"/>
    <w:rsid w:val="00FF2699"/>
    <w:rsid w:val="00FF2870"/>
    <w:rsid w:val="00FF28AC"/>
    <w:rsid w:val="00FF2A0A"/>
    <w:rsid w:val="00FF2B79"/>
    <w:rsid w:val="00FF2C06"/>
    <w:rsid w:val="00FF2DB5"/>
    <w:rsid w:val="00FF2DB9"/>
    <w:rsid w:val="00FF2EBF"/>
    <w:rsid w:val="00FF30F0"/>
    <w:rsid w:val="00FF30F1"/>
    <w:rsid w:val="00FF31AF"/>
    <w:rsid w:val="00FF31FF"/>
    <w:rsid w:val="00FF35B4"/>
    <w:rsid w:val="00FF360C"/>
    <w:rsid w:val="00FF368D"/>
    <w:rsid w:val="00FF3857"/>
    <w:rsid w:val="00FF3D1A"/>
    <w:rsid w:val="00FF3ED6"/>
    <w:rsid w:val="00FF3F8A"/>
    <w:rsid w:val="00FF3F95"/>
    <w:rsid w:val="00FF4139"/>
    <w:rsid w:val="00FF4968"/>
    <w:rsid w:val="00FF4A59"/>
    <w:rsid w:val="00FF4D6C"/>
    <w:rsid w:val="00FF4E86"/>
    <w:rsid w:val="00FF4F55"/>
    <w:rsid w:val="00FF4F5D"/>
    <w:rsid w:val="00FF525E"/>
    <w:rsid w:val="00FF5307"/>
    <w:rsid w:val="00FF5577"/>
    <w:rsid w:val="00FF5587"/>
    <w:rsid w:val="00FF625A"/>
    <w:rsid w:val="00FF6285"/>
    <w:rsid w:val="00FF6393"/>
    <w:rsid w:val="00FF63FF"/>
    <w:rsid w:val="00FF642C"/>
    <w:rsid w:val="00FF6910"/>
    <w:rsid w:val="00FF6996"/>
    <w:rsid w:val="00FF69F2"/>
    <w:rsid w:val="00FF6A93"/>
    <w:rsid w:val="00FF6D6B"/>
    <w:rsid w:val="00FF737B"/>
    <w:rsid w:val="00FF7380"/>
    <w:rsid w:val="00FF76DC"/>
    <w:rsid w:val="00FF7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04CE6F"/>
  <w15:docId w15:val="{7C752BB6-F379-4BA5-8425-3FCEB65CA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7AF6"/>
    <w:rPr>
      <w:sz w:val="24"/>
      <w:szCs w:val="24"/>
    </w:rPr>
  </w:style>
  <w:style w:type="paragraph" w:styleId="Heading1">
    <w:name w:val="heading 1"/>
    <w:basedOn w:val="Normal"/>
    <w:next w:val="Normal"/>
    <w:link w:val="Heading1Char"/>
    <w:qFormat/>
    <w:rsid w:val="004F01F5"/>
    <w:pPr>
      <w:keepNext/>
      <w:widowControl w:val="0"/>
      <w:spacing w:before="240" w:after="60"/>
      <w:outlineLvl w:val="0"/>
    </w:pPr>
    <w:rPr>
      <w:rFonts w:ascii="Arial" w:hAnsi="Arial" w:cs="Arial"/>
      <w:b/>
      <w:bCs/>
      <w:snapToGrid w:val="0"/>
      <w:kern w:val="32"/>
      <w:sz w:val="32"/>
      <w:szCs w:val="32"/>
    </w:rPr>
  </w:style>
  <w:style w:type="paragraph" w:styleId="Heading2">
    <w:name w:val="heading 2"/>
    <w:basedOn w:val="Normal"/>
    <w:next w:val="Normal"/>
    <w:link w:val="Heading2Char"/>
    <w:qFormat/>
    <w:rsid w:val="004F01F5"/>
    <w:pPr>
      <w:keepNext/>
      <w:widowControl w:val="0"/>
      <w:spacing w:before="240" w:after="60"/>
      <w:outlineLvl w:val="1"/>
    </w:pPr>
    <w:rPr>
      <w:rFonts w:ascii="Arial" w:hAnsi="Arial" w:cs="Arial"/>
      <w:b/>
      <w:bCs/>
      <w:i/>
      <w:iCs/>
      <w:snapToGrid w:val="0"/>
      <w:sz w:val="28"/>
      <w:szCs w:val="28"/>
    </w:rPr>
  </w:style>
  <w:style w:type="paragraph" w:styleId="Heading5">
    <w:name w:val="heading 5"/>
    <w:basedOn w:val="Normal"/>
    <w:next w:val="Normal"/>
    <w:link w:val="Heading5Char"/>
    <w:qFormat/>
    <w:rsid w:val="004F01F5"/>
    <w:pPr>
      <w:widowControl w:val="0"/>
      <w:spacing w:before="240" w:after="60"/>
      <w:outlineLvl w:val="4"/>
    </w:pPr>
    <w:rPr>
      <w:b/>
      <w:bCs/>
      <w:i/>
      <w:iCs/>
      <w:snapToGrid w:val="0"/>
      <w:sz w:val="26"/>
      <w:szCs w:val="26"/>
    </w:rPr>
  </w:style>
  <w:style w:type="paragraph" w:styleId="Heading7">
    <w:name w:val="heading 7"/>
    <w:basedOn w:val="Normal"/>
    <w:next w:val="Normal"/>
    <w:link w:val="Heading7Char"/>
    <w:qFormat/>
    <w:rsid w:val="004F01F5"/>
    <w:pPr>
      <w:widowControl w:val="0"/>
      <w:spacing w:before="240" w:after="60"/>
      <w:outlineLvl w:val="6"/>
    </w:pPr>
    <w:rPr>
      <w:snapToGrid w:val="0"/>
    </w:rPr>
  </w:style>
  <w:style w:type="paragraph" w:styleId="Heading8">
    <w:name w:val="heading 8"/>
    <w:basedOn w:val="Normal"/>
    <w:next w:val="Normal"/>
    <w:link w:val="Heading8Char"/>
    <w:qFormat/>
    <w:rsid w:val="004F01F5"/>
    <w:pPr>
      <w:widowControl w:val="0"/>
      <w:spacing w:before="240" w:after="60"/>
      <w:outlineLvl w:val="7"/>
    </w:pPr>
    <w:rPr>
      <w:i/>
      <w:iCs/>
      <w:snapToGrid w:val="0"/>
    </w:rPr>
  </w:style>
  <w:style w:type="paragraph" w:styleId="Heading9">
    <w:name w:val="heading 9"/>
    <w:basedOn w:val="Normal"/>
    <w:next w:val="Normal"/>
    <w:link w:val="Heading9Char"/>
    <w:qFormat/>
    <w:rsid w:val="004F01F5"/>
    <w:pPr>
      <w:widowControl w:val="0"/>
      <w:spacing w:before="240" w:after="60"/>
      <w:outlineLvl w:val="8"/>
    </w:pPr>
    <w:rPr>
      <w:rFonts w:ascii="Arial" w:hAnsi="Arial" w:cs="Arial"/>
      <w:snapToGrid w:val="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8122A"/>
    <w:pPr>
      <w:autoSpaceDE w:val="0"/>
      <w:autoSpaceDN w:val="0"/>
      <w:adjustRightInd w:val="0"/>
    </w:pPr>
    <w:rPr>
      <w:color w:val="000000"/>
      <w:sz w:val="24"/>
      <w:szCs w:val="24"/>
    </w:rPr>
  </w:style>
  <w:style w:type="paragraph" w:styleId="Header">
    <w:name w:val="header"/>
    <w:basedOn w:val="Normal"/>
    <w:link w:val="HeaderChar"/>
    <w:uiPriority w:val="99"/>
    <w:rsid w:val="0078122A"/>
    <w:pPr>
      <w:tabs>
        <w:tab w:val="center" w:pos="4680"/>
        <w:tab w:val="right" w:pos="9360"/>
      </w:tabs>
    </w:pPr>
  </w:style>
  <w:style w:type="character" w:customStyle="1" w:styleId="HeaderChar">
    <w:name w:val="Header Char"/>
    <w:basedOn w:val="DefaultParagraphFont"/>
    <w:link w:val="Header"/>
    <w:uiPriority w:val="99"/>
    <w:rsid w:val="0078122A"/>
    <w:rPr>
      <w:sz w:val="24"/>
      <w:szCs w:val="24"/>
    </w:rPr>
  </w:style>
  <w:style w:type="paragraph" w:styleId="Footer">
    <w:name w:val="footer"/>
    <w:basedOn w:val="Normal"/>
    <w:link w:val="FooterChar"/>
    <w:rsid w:val="0078122A"/>
    <w:pPr>
      <w:tabs>
        <w:tab w:val="center" w:pos="4680"/>
        <w:tab w:val="right" w:pos="9360"/>
      </w:tabs>
    </w:pPr>
  </w:style>
  <w:style w:type="character" w:customStyle="1" w:styleId="FooterChar">
    <w:name w:val="Footer Char"/>
    <w:basedOn w:val="DefaultParagraphFont"/>
    <w:link w:val="Footer"/>
    <w:rsid w:val="0078122A"/>
    <w:rPr>
      <w:sz w:val="24"/>
      <w:szCs w:val="24"/>
    </w:rPr>
  </w:style>
  <w:style w:type="paragraph" w:styleId="BalloonText">
    <w:name w:val="Balloon Text"/>
    <w:basedOn w:val="Normal"/>
    <w:link w:val="BalloonTextChar"/>
    <w:rsid w:val="0078122A"/>
    <w:rPr>
      <w:rFonts w:ascii="Tahoma" w:hAnsi="Tahoma" w:cs="Tahoma"/>
      <w:sz w:val="16"/>
      <w:szCs w:val="16"/>
    </w:rPr>
  </w:style>
  <w:style w:type="character" w:customStyle="1" w:styleId="BalloonTextChar">
    <w:name w:val="Balloon Text Char"/>
    <w:basedOn w:val="DefaultParagraphFont"/>
    <w:link w:val="BalloonText"/>
    <w:rsid w:val="0078122A"/>
    <w:rPr>
      <w:rFonts w:ascii="Tahoma" w:hAnsi="Tahoma" w:cs="Tahoma"/>
      <w:sz w:val="16"/>
      <w:szCs w:val="16"/>
    </w:rPr>
  </w:style>
  <w:style w:type="paragraph" w:styleId="BodyTextIndent">
    <w:name w:val="Body Text Indent"/>
    <w:basedOn w:val="Normal"/>
    <w:link w:val="BodyTextIndentChar"/>
    <w:rsid w:val="00E13E1E"/>
    <w:pPr>
      <w:widowControl w:val="0"/>
      <w:spacing w:after="120"/>
      <w:ind w:left="360"/>
    </w:pPr>
    <w:rPr>
      <w:snapToGrid w:val="0"/>
      <w:szCs w:val="20"/>
    </w:rPr>
  </w:style>
  <w:style w:type="character" w:customStyle="1" w:styleId="BodyTextIndentChar">
    <w:name w:val="Body Text Indent Char"/>
    <w:basedOn w:val="DefaultParagraphFont"/>
    <w:link w:val="BodyTextIndent"/>
    <w:rsid w:val="00E13E1E"/>
    <w:rPr>
      <w:snapToGrid w:val="0"/>
      <w:sz w:val="24"/>
    </w:rPr>
  </w:style>
  <w:style w:type="character" w:customStyle="1" w:styleId="Heading1Char">
    <w:name w:val="Heading 1 Char"/>
    <w:basedOn w:val="DefaultParagraphFont"/>
    <w:link w:val="Heading1"/>
    <w:rsid w:val="004F01F5"/>
    <w:rPr>
      <w:rFonts w:ascii="Arial" w:hAnsi="Arial" w:cs="Arial"/>
      <w:b/>
      <w:bCs/>
      <w:snapToGrid w:val="0"/>
      <w:kern w:val="32"/>
      <w:sz w:val="32"/>
      <w:szCs w:val="32"/>
    </w:rPr>
  </w:style>
  <w:style w:type="character" w:customStyle="1" w:styleId="Heading2Char">
    <w:name w:val="Heading 2 Char"/>
    <w:basedOn w:val="DefaultParagraphFont"/>
    <w:link w:val="Heading2"/>
    <w:rsid w:val="004F01F5"/>
    <w:rPr>
      <w:rFonts w:ascii="Arial" w:hAnsi="Arial" w:cs="Arial"/>
      <w:b/>
      <w:bCs/>
      <w:i/>
      <w:iCs/>
      <w:snapToGrid w:val="0"/>
      <w:sz w:val="28"/>
      <w:szCs w:val="28"/>
    </w:rPr>
  </w:style>
  <w:style w:type="character" w:customStyle="1" w:styleId="Heading5Char">
    <w:name w:val="Heading 5 Char"/>
    <w:basedOn w:val="DefaultParagraphFont"/>
    <w:link w:val="Heading5"/>
    <w:rsid w:val="004F01F5"/>
    <w:rPr>
      <w:b/>
      <w:bCs/>
      <w:i/>
      <w:iCs/>
      <w:snapToGrid w:val="0"/>
      <w:sz w:val="26"/>
      <w:szCs w:val="26"/>
    </w:rPr>
  </w:style>
  <w:style w:type="character" w:customStyle="1" w:styleId="Heading7Char">
    <w:name w:val="Heading 7 Char"/>
    <w:basedOn w:val="DefaultParagraphFont"/>
    <w:link w:val="Heading7"/>
    <w:rsid w:val="004F01F5"/>
    <w:rPr>
      <w:snapToGrid w:val="0"/>
      <w:sz w:val="24"/>
      <w:szCs w:val="24"/>
    </w:rPr>
  </w:style>
  <w:style w:type="character" w:customStyle="1" w:styleId="Heading8Char">
    <w:name w:val="Heading 8 Char"/>
    <w:basedOn w:val="DefaultParagraphFont"/>
    <w:link w:val="Heading8"/>
    <w:rsid w:val="004F01F5"/>
    <w:rPr>
      <w:i/>
      <w:iCs/>
      <w:snapToGrid w:val="0"/>
      <w:sz w:val="24"/>
      <w:szCs w:val="24"/>
    </w:rPr>
  </w:style>
  <w:style w:type="character" w:customStyle="1" w:styleId="Heading9Char">
    <w:name w:val="Heading 9 Char"/>
    <w:basedOn w:val="DefaultParagraphFont"/>
    <w:link w:val="Heading9"/>
    <w:rsid w:val="004F01F5"/>
    <w:rPr>
      <w:rFonts w:ascii="Arial" w:hAnsi="Arial" w:cs="Arial"/>
      <w:snapToGrid w:val="0"/>
      <w:sz w:val="22"/>
      <w:szCs w:val="22"/>
    </w:rPr>
  </w:style>
  <w:style w:type="table" w:styleId="TableGrid">
    <w:name w:val="Table Grid"/>
    <w:basedOn w:val="TableNormal"/>
    <w:rsid w:val="004F0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93753A"/>
    <w:rPr>
      <w:color w:val="0000FF" w:themeColor="hyperlink"/>
      <w:u w:val="single"/>
    </w:rPr>
  </w:style>
  <w:style w:type="character" w:styleId="UnresolvedMention">
    <w:name w:val="Unresolved Mention"/>
    <w:basedOn w:val="DefaultParagraphFont"/>
    <w:uiPriority w:val="99"/>
    <w:semiHidden/>
    <w:unhideWhenUsed/>
    <w:rsid w:val="00AC3D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rblum@compassmedianetworks.com" TargetMode="External"/><Relationship Id="rId4" Type="http://schemas.openxmlformats.org/officeDocument/2006/relationships/settings" Target="settings.xml"/><Relationship Id="rId9" Type="http://schemas.openxmlformats.org/officeDocument/2006/relationships/hyperlink" Target="mailto:NetOps@WestwoodOn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3A32A1-E8B8-482D-9AFE-C0AA24932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717</Words>
  <Characters>40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Barnet Products</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Kelli Grisez</cp:lastModifiedBy>
  <cp:revision>3</cp:revision>
  <cp:lastPrinted>2020-05-12T14:42:00Z</cp:lastPrinted>
  <dcterms:created xsi:type="dcterms:W3CDTF">2023-05-16T16:20:00Z</dcterms:created>
  <dcterms:modified xsi:type="dcterms:W3CDTF">2023-05-16T18:34:00Z</dcterms:modified>
</cp:coreProperties>
</file>